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8DAF8" w14:textId="63A9121B" w:rsidR="004540A1" w:rsidRPr="00571B29" w:rsidRDefault="004540A1" w:rsidP="00571B29">
      <w:pPr>
        <w:tabs>
          <w:tab w:val="left" w:pos="1800"/>
        </w:tabs>
        <w:spacing w:line="360" w:lineRule="auto"/>
        <w:ind w:left="1800" w:hanging="1800"/>
        <w:rPr>
          <w:rFonts w:ascii="Times New Roman" w:hAnsi="Times New Roman" w:cs="Times New Roman"/>
          <w:b w:val="0"/>
        </w:rPr>
      </w:pPr>
    </w:p>
    <w:p w14:paraId="68288706" w14:textId="42E5CB5E" w:rsidR="00CE0227" w:rsidRPr="00571B29" w:rsidRDefault="00CE0227" w:rsidP="00571B29">
      <w:pPr>
        <w:tabs>
          <w:tab w:val="left" w:pos="1800"/>
        </w:tabs>
        <w:spacing w:line="360" w:lineRule="auto"/>
        <w:ind w:left="1800" w:hanging="1800"/>
        <w:rPr>
          <w:rFonts w:ascii="Times New Roman" w:hAnsi="Times New Roman" w:cs="Times New Roman"/>
          <w:b w:val="0"/>
        </w:rPr>
      </w:pPr>
    </w:p>
    <w:p w14:paraId="68ACD218" w14:textId="4904D92E" w:rsidR="00CE0227" w:rsidRPr="00571B29" w:rsidRDefault="00CE0227" w:rsidP="00571B29">
      <w:pPr>
        <w:tabs>
          <w:tab w:val="left" w:pos="1800"/>
        </w:tabs>
        <w:spacing w:line="360" w:lineRule="auto"/>
        <w:ind w:left="1800" w:hanging="1800"/>
        <w:rPr>
          <w:rFonts w:ascii="Times New Roman" w:hAnsi="Times New Roman" w:cs="Times New Roman"/>
          <w:b w:val="0"/>
        </w:rPr>
      </w:pPr>
    </w:p>
    <w:p w14:paraId="5A0C9A38" w14:textId="30852E63" w:rsidR="00CE0227" w:rsidRPr="00571B29" w:rsidRDefault="00CE0227" w:rsidP="00571B29">
      <w:pPr>
        <w:tabs>
          <w:tab w:val="left" w:pos="1800"/>
        </w:tabs>
        <w:spacing w:line="360" w:lineRule="auto"/>
        <w:ind w:left="1800" w:hanging="1800"/>
        <w:rPr>
          <w:rFonts w:ascii="Times New Roman" w:hAnsi="Times New Roman" w:cs="Times New Roman"/>
          <w:b w:val="0"/>
        </w:rPr>
      </w:pPr>
    </w:p>
    <w:p w14:paraId="00514FDB" w14:textId="77777777" w:rsidR="00CE0227" w:rsidRPr="00571B29" w:rsidRDefault="00CE0227" w:rsidP="00571B29">
      <w:pPr>
        <w:tabs>
          <w:tab w:val="left" w:pos="1800"/>
        </w:tabs>
        <w:spacing w:line="360" w:lineRule="auto"/>
        <w:ind w:left="1800" w:hanging="1800"/>
        <w:rPr>
          <w:rFonts w:ascii="Times New Roman" w:hAnsi="Times New Roman" w:cs="Times New Roman"/>
          <w:b w:val="0"/>
        </w:rPr>
      </w:pPr>
    </w:p>
    <w:p w14:paraId="1548DAF9" w14:textId="77777777" w:rsidR="004540A1" w:rsidRPr="00571B29" w:rsidRDefault="004540A1" w:rsidP="00571B29">
      <w:pPr>
        <w:tabs>
          <w:tab w:val="left" w:pos="1800"/>
        </w:tabs>
        <w:spacing w:line="360" w:lineRule="auto"/>
        <w:ind w:left="1800" w:hanging="1800"/>
        <w:rPr>
          <w:rFonts w:ascii="Times New Roman" w:hAnsi="Times New Roman" w:cs="Times New Roman"/>
          <w:b w:val="0"/>
        </w:rPr>
      </w:pPr>
    </w:p>
    <w:p w14:paraId="1A92ACE2" w14:textId="07FF0E2E" w:rsidR="00571B29" w:rsidRDefault="00571B29" w:rsidP="00571B29">
      <w:pPr>
        <w:tabs>
          <w:tab w:val="left" w:pos="1800"/>
        </w:tabs>
        <w:ind w:left="1800" w:hanging="1800"/>
        <w:jc w:val="center"/>
        <w:rPr>
          <w:rFonts w:ascii="Times New Roman" w:hAnsi="Times New Roman" w:cs="Times New Roman"/>
        </w:rPr>
      </w:pPr>
      <w:r w:rsidRPr="00571B29">
        <w:rPr>
          <w:rFonts w:ascii="Times New Roman" w:hAnsi="Times New Roman" w:cs="Times New Roman"/>
        </w:rPr>
        <w:t>STATE OF CA-CAL 3-AIR RESOURCE</w:t>
      </w:r>
    </w:p>
    <w:p w14:paraId="5ECFB767" w14:textId="77777777" w:rsidR="00571B29" w:rsidRDefault="00571B29" w:rsidP="00571B29">
      <w:pPr>
        <w:tabs>
          <w:tab w:val="left" w:pos="1800"/>
        </w:tabs>
        <w:ind w:left="1800" w:hanging="1800"/>
        <w:jc w:val="center"/>
        <w:rPr>
          <w:rFonts w:ascii="Times New Roman" w:hAnsi="Times New Roman" w:cs="Times New Roman"/>
        </w:rPr>
      </w:pPr>
    </w:p>
    <w:p w14:paraId="58D5E823" w14:textId="5E37B7CA" w:rsidR="009A7A56" w:rsidRPr="00571B29" w:rsidRDefault="009A7A56" w:rsidP="00571B29">
      <w:pPr>
        <w:tabs>
          <w:tab w:val="left" w:pos="1800"/>
        </w:tabs>
        <w:ind w:left="1800" w:hanging="1800"/>
        <w:jc w:val="center"/>
        <w:rPr>
          <w:rFonts w:ascii="Times New Roman" w:hAnsi="Times New Roman" w:cs="Times New Roman"/>
        </w:rPr>
      </w:pPr>
      <w:r w:rsidRPr="00571B29">
        <w:rPr>
          <w:rFonts w:ascii="Times New Roman" w:hAnsi="Times New Roman" w:cs="Times New Roman"/>
        </w:rPr>
        <w:t xml:space="preserve">Moderator: </w:t>
      </w:r>
      <w:r w:rsidR="00B74820" w:rsidRPr="00571B29">
        <w:rPr>
          <w:rFonts w:ascii="Times New Roman" w:hAnsi="Times New Roman" w:cs="Times New Roman"/>
        </w:rPr>
        <w:t>Bryan Lange</w:t>
      </w:r>
    </w:p>
    <w:p w14:paraId="213778FC" w14:textId="357376B8" w:rsidR="009A7A56" w:rsidRPr="00571B29" w:rsidRDefault="00430952" w:rsidP="00571B29">
      <w:pPr>
        <w:tabs>
          <w:tab w:val="left" w:pos="1800"/>
        </w:tabs>
        <w:ind w:left="1800" w:hanging="1800"/>
        <w:jc w:val="center"/>
        <w:rPr>
          <w:rFonts w:ascii="Times New Roman" w:hAnsi="Times New Roman" w:cs="Times New Roman"/>
        </w:rPr>
      </w:pPr>
      <w:r w:rsidRPr="00571B29">
        <w:rPr>
          <w:rFonts w:ascii="Times New Roman" w:hAnsi="Times New Roman" w:cs="Times New Roman"/>
        </w:rPr>
        <w:t xml:space="preserve">March </w:t>
      </w:r>
      <w:r w:rsidR="00B74820" w:rsidRPr="00571B29">
        <w:rPr>
          <w:rFonts w:ascii="Times New Roman" w:hAnsi="Times New Roman" w:cs="Times New Roman"/>
        </w:rPr>
        <w:t>27</w:t>
      </w:r>
      <w:r w:rsidR="00440E72" w:rsidRPr="00571B29">
        <w:rPr>
          <w:rFonts w:ascii="Times New Roman" w:hAnsi="Times New Roman" w:cs="Times New Roman"/>
        </w:rPr>
        <w:t>, 2020</w:t>
      </w:r>
    </w:p>
    <w:p w14:paraId="68290F18" w14:textId="299E35C8" w:rsidR="009A7A56" w:rsidRPr="00571B29" w:rsidRDefault="00440E72" w:rsidP="00571B29">
      <w:pPr>
        <w:tabs>
          <w:tab w:val="left" w:pos="1800"/>
        </w:tabs>
        <w:ind w:left="1800" w:hanging="1800"/>
        <w:jc w:val="center"/>
        <w:rPr>
          <w:rFonts w:ascii="Times New Roman" w:hAnsi="Times New Roman" w:cs="Times New Roman"/>
        </w:rPr>
      </w:pPr>
      <w:r w:rsidRPr="00571B29">
        <w:rPr>
          <w:rFonts w:ascii="Times New Roman" w:hAnsi="Times New Roman" w:cs="Times New Roman"/>
        </w:rPr>
        <w:t>1</w:t>
      </w:r>
      <w:r w:rsidR="00B74820" w:rsidRPr="00571B29">
        <w:rPr>
          <w:rFonts w:ascii="Times New Roman" w:hAnsi="Times New Roman" w:cs="Times New Roman"/>
        </w:rPr>
        <w:t>2</w:t>
      </w:r>
      <w:r w:rsidRPr="00571B29">
        <w:rPr>
          <w:rFonts w:ascii="Times New Roman" w:hAnsi="Times New Roman" w:cs="Times New Roman"/>
        </w:rPr>
        <w:t>:</w:t>
      </w:r>
      <w:r w:rsidR="00430952" w:rsidRPr="00571B29">
        <w:rPr>
          <w:rFonts w:ascii="Times New Roman" w:hAnsi="Times New Roman" w:cs="Times New Roman"/>
        </w:rPr>
        <w:t>00</w:t>
      </w:r>
      <w:r w:rsidRPr="00571B29">
        <w:rPr>
          <w:rFonts w:ascii="Times New Roman" w:hAnsi="Times New Roman" w:cs="Times New Roman"/>
        </w:rPr>
        <w:t xml:space="preserve"> pm</w:t>
      </w:r>
      <w:r w:rsidR="009A7A56" w:rsidRPr="00571B29">
        <w:rPr>
          <w:rFonts w:ascii="Times New Roman" w:hAnsi="Times New Roman" w:cs="Times New Roman"/>
        </w:rPr>
        <w:t xml:space="preserve"> CT</w:t>
      </w:r>
    </w:p>
    <w:p w14:paraId="0A350ABA" w14:textId="77777777" w:rsidR="009A7A56" w:rsidRPr="00571B29" w:rsidRDefault="009A7A56" w:rsidP="00571B29">
      <w:pPr>
        <w:tabs>
          <w:tab w:val="left" w:pos="1800"/>
        </w:tabs>
        <w:spacing w:line="360" w:lineRule="auto"/>
        <w:ind w:left="1800" w:hanging="1800"/>
        <w:rPr>
          <w:rFonts w:ascii="Times New Roman" w:hAnsi="Times New Roman" w:cs="Times New Roman"/>
          <w:b w:val="0"/>
        </w:rPr>
      </w:pPr>
    </w:p>
    <w:p w14:paraId="2FE9307A" w14:textId="77777777" w:rsidR="009A7A56" w:rsidRPr="00571B29" w:rsidRDefault="009A7A56" w:rsidP="00571B29">
      <w:pPr>
        <w:tabs>
          <w:tab w:val="left" w:pos="1800"/>
        </w:tabs>
        <w:spacing w:line="360" w:lineRule="auto"/>
        <w:ind w:left="1800" w:hanging="1800"/>
        <w:rPr>
          <w:rFonts w:ascii="Times New Roman" w:hAnsi="Times New Roman" w:cs="Times New Roman"/>
          <w:b w:val="0"/>
        </w:rPr>
      </w:pPr>
    </w:p>
    <w:p w14:paraId="23D96899" w14:textId="1842B82D" w:rsidR="003930E0"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C56584" w:rsidRPr="00571B29">
        <w:rPr>
          <w:rFonts w:ascii="Times New Roman" w:hAnsi="Times New Roman" w:cs="Times New Roman"/>
          <w:b w:val="0"/>
        </w:rPr>
        <w:tab/>
        <w:t>Thank you for standing by. At this time, all participants are in a lis</w:t>
      </w:r>
      <w:r>
        <w:rPr>
          <w:rFonts w:ascii="Times New Roman" w:hAnsi="Times New Roman" w:cs="Times New Roman"/>
          <w:b w:val="0"/>
        </w:rPr>
        <w:t xml:space="preserve">ten-only mode until the question- </w:t>
      </w:r>
      <w:proofErr w:type="spellStart"/>
      <w:r>
        <w:rPr>
          <w:rFonts w:ascii="Times New Roman" w:hAnsi="Times New Roman" w:cs="Times New Roman"/>
          <w:b w:val="0"/>
        </w:rPr>
        <w:t>an</w:t>
      </w:r>
      <w:proofErr w:type="spellEnd"/>
      <w:r>
        <w:rPr>
          <w:rFonts w:ascii="Times New Roman" w:hAnsi="Times New Roman" w:cs="Times New Roman"/>
          <w:b w:val="0"/>
        </w:rPr>
        <w:t>-</w:t>
      </w:r>
      <w:r w:rsidR="00C56584" w:rsidRPr="00571B29">
        <w:rPr>
          <w:rFonts w:ascii="Times New Roman" w:hAnsi="Times New Roman" w:cs="Times New Roman"/>
          <w:b w:val="0"/>
        </w:rPr>
        <w:t xml:space="preserve"> answer session of today's conference. At that time, you may press Star 1 on your phone to ask a question.  I would like to inform all parties that today's conference is bei</w:t>
      </w:r>
      <w:r w:rsidR="003930E0" w:rsidRPr="00571B29">
        <w:rPr>
          <w:rFonts w:ascii="Times New Roman" w:hAnsi="Times New Roman" w:cs="Times New Roman"/>
          <w:b w:val="0"/>
        </w:rPr>
        <w:t>ng</w:t>
      </w:r>
      <w:r w:rsidR="00C56584" w:rsidRPr="00571B29">
        <w:rPr>
          <w:rFonts w:ascii="Times New Roman" w:hAnsi="Times New Roman" w:cs="Times New Roman"/>
          <w:b w:val="0"/>
        </w:rPr>
        <w:t xml:space="preserve"> recorded. If you </w:t>
      </w:r>
      <w:r w:rsidR="003930E0" w:rsidRPr="00571B29">
        <w:rPr>
          <w:rFonts w:ascii="Times New Roman" w:hAnsi="Times New Roman" w:cs="Times New Roman"/>
          <w:b w:val="0"/>
        </w:rPr>
        <w:t>have any objections, you</w:t>
      </w:r>
      <w:r>
        <w:rPr>
          <w:rFonts w:ascii="Times New Roman" w:hAnsi="Times New Roman" w:cs="Times New Roman"/>
          <w:b w:val="0"/>
        </w:rPr>
        <w:t xml:space="preserve"> may disconnect at this time. </w:t>
      </w:r>
      <w:r w:rsidR="003930E0" w:rsidRPr="00571B29">
        <w:rPr>
          <w:rFonts w:ascii="Times New Roman" w:hAnsi="Times New Roman" w:cs="Times New Roman"/>
          <w:b w:val="0"/>
        </w:rPr>
        <w:t xml:space="preserve">I will now turn the conference over to </w:t>
      </w:r>
      <w:bookmarkStart w:id="0" w:name="_GoBack"/>
      <w:r w:rsidR="008C27DE">
        <w:rPr>
          <w:rFonts w:ascii="Times New Roman" w:hAnsi="Times New Roman" w:cs="Times New Roman"/>
          <w:b w:val="0"/>
        </w:rPr>
        <w:t>Niki</w:t>
      </w:r>
      <w:bookmarkEnd w:id="0"/>
      <w:r w:rsidR="003930E0" w:rsidRPr="00571B29">
        <w:rPr>
          <w:rFonts w:ascii="Times New Roman" w:hAnsi="Times New Roman" w:cs="Times New Roman"/>
          <w:b w:val="0"/>
        </w:rPr>
        <w:t xml:space="preserve"> Okuk. Thank you. You may begin.</w:t>
      </w:r>
    </w:p>
    <w:p w14:paraId="3D012E07" w14:textId="714F896C" w:rsidR="003930E0" w:rsidRPr="00571B29" w:rsidRDefault="003930E0" w:rsidP="00571B29">
      <w:pPr>
        <w:tabs>
          <w:tab w:val="left" w:pos="1800"/>
        </w:tabs>
        <w:spacing w:line="360" w:lineRule="auto"/>
        <w:ind w:left="1800" w:hanging="1800"/>
        <w:rPr>
          <w:rFonts w:ascii="Times New Roman" w:hAnsi="Times New Roman" w:cs="Times New Roman"/>
          <w:b w:val="0"/>
        </w:rPr>
      </w:pPr>
    </w:p>
    <w:p w14:paraId="1357EDFF" w14:textId="6994CCE3" w:rsidR="003930E0"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3930E0" w:rsidRPr="00571B29">
        <w:rPr>
          <w:rFonts w:ascii="Times New Roman" w:hAnsi="Times New Roman" w:cs="Times New Roman"/>
          <w:b w:val="0"/>
        </w:rPr>
        <w:tab/>
        <w:t xml:space="preserve">Hi, good morning everyone. And thank you for joining us today for this </w:t>
      </w:r>
      <w:r w:rsidR="009067E4" w:rsidRPr="00571B29">
        <w:rPr>
          <w:rFonts w:ascii="Times New Roman" w:hAnsi="Times New Roman" w:cs="Times New Roman"/>
          <w:b w:val="0"/>
        </w:rPr>
        <w:t xml:space="preserve">CORE </w:t>
      </w:r>
      <w:r w:rsidR="00DC55C4" w:rsidRPr="00571B29">
        <w:rPr>
          <w:rFonts w:ascii="Times New Roman" w:hAnsi="Times New Roman" w:cs="Times New Roman"/>
          <w:b w:val="0"/>
        </w:rPr>
        <w:t>clean</w:t>
      </w:r>
      <w:r w:rsidR="00131E3D" w:rsidRPr="00571B29">
        <w:rPr>
          <w:rFonts w:ascii="Times New Roman" w:hAnsi="Times New Roman" w:cs="Times New Roman"/>
          <w:b w:val="0"/>
        </w:rPr>
        <w:t xml:space="preserve"> </w:t>
      </w:r>
      <w:r w:rsidR="00972F88" w:rsidRPr="00571B29">
        <w:rPr>
          <w:rFonts w:ascii="Times New Roman" w:hAnsi="Times New Roman" w:cs="Times New Roman"/>
          <w:b w:val="0"/>
        </w:rPr>
        <w:t>off</w:t>
      </w:r>
      <w:r w:rsidR="00363116" w:rsidRPr="00571B29">
        <w:rPr>
          <w:rFonts w:ascii="Times New Roman" w:hAnsi="Times New Roman" w:cs="Times New Roman"/>
          <w:b w:val="0"/>
        </w:rPr>
        <w:t>-</w:t>
      </w:r>
      <w:r w:rsidR="00972F88" w:rsidRPr="00571B29">
        <w:rPr>
          <w:rFonts w:ascii="Times New Roman" w:hAnsi="Times New Roman" w:cs="Times New Roman"/>
          <w:b w:val="0"/>
        </w:rPr>
        <w:t xml:space="preserve">road </w:t>
      </w:r>
      <w:r w:rsidR="00EC1313" w:rsidRPr="00571B29">
        <w:rPr>
          <w:rFonts w:ascii="Times New Roman" w:hAnsi="Times New Roman" w:cs="Times New Roman"/>
          <w:b w:val="0"/>
        </w:rPr>
        <w:t xml:space="preserve">voucher incentive </w:t>
      </w:r>
      <w:r w:rsidR="00131E3D" w:rsidRPr="00571B29">
        <w:rPr>
          <w:rFonts w:ascii="Times New Roman" w:hAnsi="Times New Roman" w:cs="Times New Roman"/>
          <w:b w:val="0"/>
        </w:rPr>
        <w:t>project workgroup call. We're happy that you're here today. I know some of you are online looking at the slides</w:t>
      </w:r>
      <w:r w:rsidR="00B2456F" w:rsidRPr="00571B29">
        <w:rPr>
          <w:rFonts w:ascii="Times New Roman" w:hAnsi="Times New Roman" w:cs="Times New Roman"/>
          <w:b w:val="0"/>
        </w:rPr>
        <w:t>.  If you would like to download the sl</w:t>
      </w:r>
      <w:r w:rsidR="00EC1313" w:rsidRPr="00571B29">
        <w:rPr>
          <w:rFonts w:ascii="Times New Roman" w:hAnsi="Times New Roman" w:cs="Times New Roman"/>
          <w:b w:val="0"/>
        </w:rPr>
        <w:t>ide</w:t>
      </w:r>
      <w:r w:rsidR="00B2456F" w:rsidRPr="00571B29">
        <w:rPr>
          <w:rFonts w:ascii="Times New Roman" w:hAnsi="Times New Roman" w:cs="Times New Roman"/>
          <w:b w:val="0"/>
        </w:rPr>
        <w:t xml:space="preserve">s they are also available on the </w:t>
      </w:r>
      <w:r w:rsidR="00571B29" w:rsidRPr="00571B29">
        <w:rPr>
          <w:rFonts w:ascii="Times New Roman" w:hAnsi="Times New Roman" w:cs="Times New Roman"/>
          <w:b w:val="0"/>
        </w:rPr>
        <w:t>Web site</w:t>
      </w:r>
      <w:r w:rsidR="00B2456F" w:rsidRPr="00571B29">
        <w:rPr>
          <w:rFonts w:ascii="Times New Roman" w:hAnsi="Times New Roman" w:cs="Times New Roman"/>
          <w:b w:val="0"/>
        </w:rPr>
        <w:t xml:space="preserve"> which is californiacore.org.</w:t>
      </w:r>
      <w:r w:rsidR="00D75F04" w:rsidRPr="00571B29">
        <w:rPr>
          <w:rFonts w:ascii="Times New Roman" w:hAnsi="Times New Roman" w:cs="Times New Roman"/>
          <w:b w:val="0"/>
        </w:rPr>
        <w:t xml:space="preserve">  Under contact us, we have an event section and in the event is this workgroup call listed </w:t>
      </w:r>
      <w:r w:rsidR="008732CD" w:rsidRPr="00571B29">
        <w:rPr>
          <w:rFonts w:ascii="Times New Roman" w:hAnsi="Times New Roman" w:cs="Times New Roman"/>
          <w:b w:val="0"/>
        </w:rPr>
        <w:t>where</w:t>
      </w:r>
      <w:r w:rsidR="00D75F04" w:rsidRPr="00571B29">
        <w:rPr>
          <w:rFonts w:ascii="Times New Roman" w:hAnsi="Times New Roman" w:cs="Times New Roman"/>
          <w:b w:val="0"/>
        </w:rPr>
        <w:t xml:space="preserve"> you can download both the agenda and the </w:t>
      </w:r>
      <w:proofErr w:type="gramStart"/>
      <w:r w:rsidR="00D75F04" w:rsidRPr="00571B29">
        <w:rPr>
          <w:rFonts w:ascii="Times New Roman" w:hAnsi="Times New Roman" w:cs="Times New Roman"/>
          <w:b w:val="0"/>
        </w:rPr>
        <w:t>slides</w:t>
      </w:r>
      <w:proofErr w:type="gramEnd"/>
      <w:r w:rsidR="00D75F04" w:rsidRPr="00571B29">
        <w:rPr>
          <w:rFonts w:ascii="Times New Roman" w:hAnsi="Times New Roman" w:cs="Times New Roman"/>
          <w:b w:val="0"/>
        </w:rPr>
        <w:t xml:space="preserve"> or you can follow up online with the Go To Webinar link that we sent out earlier.</w:t>
      </w:r>
      <w:r w:rsidR="00151133" w:rsidRPr="00571B29">
        <w:rPr>
          <w:rFonts w:ascii="Times New Roman" w:hAnsi="Times New Roman" w:cs="Times New Roman"/>
          <w:b w:val="0"/>
        </w:rPr>
        <w:t xml:space="preserve"> However, keep in mind that the Go to Webinar will not have any audio. The only way to access audio is through this moderated phone call line which you're listening to me on now. </w:t>
      </w:r>
    </w:p>
    <w:p w14:paraId="58D4A158" w14:textId="703E9C29" w:rsidR="00151133" w:rsidRPr="00571B29" w:rsidRDefault="00151133" w:rsidP="00571B29">
      <w:pPr>
        <w:tabs>
          <w:tab w:val="left" w:pos="1800"/>
        </w:tabs>
        <w:spacing w:line="360" w:lineRule="auto"/>
        <w:ind w:left="1800" w:hanging="1800"/>
        <w:rPr>
          <w:rFonts w:ascii="Times New Roman" w:hAnsi="Times New Roman" w:cs="Times New Roman"/>
          <w:b w:val="0"/>
        </w:rPr>
      </w:pPr>
    </w:p>
    <w:p w14:paraId="2CF9C004" w14:textId="31653082" w:rsidR="00151133" w:rsidRPr="00571B29" w:rsidRDefault="0015113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ab/>
        <w:t>As a reminder, this line is going to be recorded and it is also going to be transcribed.</w:t>
      </w:r>
    </w:p>
    <w:p w14:paraId="1202C42B" w14:textId="0F2C7067" w:rsidR="00151133" w:rsidRPr="00571B29" w:rsidRDefault="00151133" w:rsidP="00571B29">
      <w:pPr>
        <w:tabs>
          <w:tab w:val="left" w:pos="1800"/>
        </w:tabs>
        <w:spacing w:line="360" w:lineRule="auto"/>
        <w:ind w:left="1800" w:hanging="1800"/>
        <w:rPr>
          <w:rFonts w:ascii="Times New Roman" w:hAnsi="Times New Roman" w:cs="Times New Roman"/>
          <w:b w:val="0"/>
        </w:rPr>
      </w:pPr>
    </w:p>
    <w:p w14:paraId="36E0DD89" w14:textId="68F2C0EC" w:rsidR="00151133" w:rsidRPr="00571B29" w:rsidRDefault="0015113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I’m joined today by my colleagues with CARB and at CALSTART. My name again is </w:t>
      </w:r>
      <w:r w:rsidR="008C27DE">
        <w:rPr>
          <w:rFonts w:ascii="Times New Roman" w:hAnsi="Times New Roman" w:cs="Times New Roman"/>
          <w:b w:val="0"/>
        </w:rPr>
        <w:t>Niki</w:t>
      </w:r>
      <w:r w:rsidRPr="00571B29">
        <w:rPr>
          <w:rFonts w:ascii="Times New Roman" w:hAnsi="Times New Roman" w:cs="Times New Roman"/>
          <w:b w:val="0"/>
        </w:rPr>
        <w:t xml:space="preserve"> Okuk. And I am the Program Manager Clean Off Roach Voucher </w:t>
      </w:r>
      <w:r w:rsidR="008732CD" w:rsidRPr="00571B29">
        <w:rPr>
          <w:rFonts w:ascii="Times New Roman" w:hAnsi="Times New Roman" w:cs="Times New Roman"/>
          <w:b w:val="0"/>
        </w:rPr>
        <w:t>Incentive</w:t>
      </w:r>
      <w:r w:rsidRPr="00571B29">
        <w:rPr>
          <w:rFonts w:ascii="Times New Roman" w:hAnsi="Times New Roman" w:cs="Times New Roman"/>
          <w:b w:val="0"/>
        </w:rPr>
        <w:t xml:space="preserve"> Project with CALSTART, its administrator. I'd like to go ahead and let the rest of my CALSTART team introduce themselves. (Tom)?</w:t>
      </w:r>
    </w:p>
    <w:p w14:paraId="4C074761" w14:textId="4E4A2310" w:rsidR="00151133" w:rsidRPr="00571B29" w:rsidRDefault="00151133" w:rsidP="00571B29">
      <w:pPr>
        <w:tabs>
          <w:tab w:val="left" w:pos="1800"/>
        </w:tabs>
        <w:spacing w:line="360" w:lineRule="auto"/>
        <w:ind w:left="1800" w:hanging="1800"/>
        <w:rPr>
          <w:rFonts w:ascii="Times New Roman" w:hAnsi="Times New Roman" w:cs="Times New Roman"/>
          <w:b w:val="0"/>
        </w:rPr>
      </w:pPr>
    </w:p>
    <w:p w14:paraId="0D2FF9F4" w14:textId="41787ABF" w:rsidR="00151133" w:rsidRPr="00571B29" w:rsidRDefault="0015113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Tom</w:t>
      </w:r>
      <w:r w:rsidR="00093382" w:rsidRPr="00571B29">
        <w:rPr>
          <w:rFonts w:ascii="Times New Roman" w:hAnsi="Times New Roman" w:cs="Times New Roman"/>
          <w:b w:val="0"/>
        </w:rPr>
        <w:t xml:space="preserve"> </w:t>
      </w:r>
      <w:r w:rsidR="00C1130E" w:rsidRPr="00571B29">
        <w:rPr>
          <w:rFonts w:ascii="Times New Roman" w:hAnsi="Times New Roman" w:cs="Times New Roman"/>
          <w:b w:val="0"/>
        </w:rPr>
        <w:t>Brotherton:</w:t>
      </w:r>
      <w:r w:rsidR="00C1130E" w:rsidRPr="00571B29">
        <w:rPr>
          <w:rFonts w:ascii="Times New Roman" w:hAnsi="Times New Roman" w:cs="Times New Roman"/>
          <w:b w:val="0"/>
        </w:rPr>
        <w:tab/>
        <w:t xml:space="preserve">Hi, this is Tom Brotherton. I oversee the incentive projects. CALSTART which includes </w:t>
      </w:r>
      <w:r w:rsidR="00F20E1B" w:rsidRPr="00571B29">
        <w:rPr>
          <w:rFonts w:ascii="Times New Roman" w:hAnsi="Times New Roman" w:cs="Times New Roman"/>
          <w:b w:val="0"/>
        </w:rPr>
        <w:t>HVIP and CORE.</w:t>
      </w:r>
    </w:p>
    <w:p w14:paraId="72C50F94" w14:textId="0CF38639" w:rsidR="003E34FC" w:rsidRPr="00571B29" w:rsidRDefault="003E34FC" w:rsidP="00571B29">
      <w:pPr>
        <w:tabs>
          <w:tab w:val="left" w:pos="1800"/>
        </w:tabs>
        <w:spacing w:line="360" w:lineRule="auto"/>
        <w:ind w:left="1800" w:hanging="1800"/>
        <w:rPr>
          <w:rFonts w:ascii="Times New Roman" w:hAnsi="Times New Roman" w:cs="Times New Roman"/>
          <w:b w:val="0"/>
        </w:rPr>
      </w:pPr>
    </w:p>
    <w:p w14:paraId="7570EA15" w14:textId="055CCF38" w:rsidR="003E34FC"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3E34FC" w:rsidRPr="00571B29">
        <w:rPr>
          <w:rFonts w:ascii="Times New Roman" w:hAnsi="Times New Roman" w:cs="Times New Roman"/>
          <w:b w:val="0"/>
        </w:rPr>
        <w:tab/>
        <w:t>And (John).</w:t>
      </w:r>
      <w:r w:rsidR="00BF1916" w:rsidRPr="00571B29">
        <w:rPr>
          <w:rFonts w:ascii="Times New Roman" w:hAnsi="Times New Roman" w:cs="Times New Roman"/>
          <w:b w:val="0"/>
        </w:rPr>
        <w:t xml:space="preserve">  (John) must be on mute. Okay, we'll go ahead and let the CARB team introduce themselves.</w:t>
      </w:r>
      <w:r w:rsidR="000F49B9" w:rsidRPr="00571B29">
        <w:rPr>
          <w:rFonts w:ascii="Times New Roman" w:hAnsi="Times New Roman" w:cs="Times New Roman"/>
          <w:b w:val="0"/>
        </w:rPr>
        <w:t xml:space="preserve">  (</w:t>
      </w:r>
      <w:r w:rsidR="00B25535" w:rsidRPr="00571B29">
        <w:rPr>
          <w:rFonts w:ascii="Times New Roman" w:hAnsi="Times New Roman" w:cs="Times New Roman"/>
          <w:b w:val="0"/>
        </w:rPr>
        <w:t>Eloy</w:t>
      </w:r>
      <w:r w:rsidR="000F49B9" w:rsidRPr="00571B29">
        <w:rPr>
          <w:rFonts w:ascii="Times New Roman" w:hAnsi="Times New Roman" w:cs="Times New Roman"/>
          <w:b w:val="0"/>
        </w:rPr>
        <w:t>) would you like to introduce your team?</w:t>
      </w:r>
    </w:p>
    <w:p w14:paraId="0920AB58" w14:textId="455A17BE" w:rsidR="003E34FC" w:rsidRPr="00571B29" w:rsidRDefault="003E34FC" w:rsidP="00571B29">
      <w:pPr>
        <w:tabs>
          <w:tab w:val="left" w:pos="1800"/>
        </w:tabs>
        <w:spacing w:line="360" w:lineRule="auto"/>
        <w:ind w:left="1800" w:hanging="1800"/>
        <w:rPr>
          <w:rFonts w:ascii="Times New Roman" w:hAnsi="Times New Roman" w:cs="Times New Roman"/>
          <w:b w:val="0"/>
        </w:rPr>
      </w:pPr>
    </w:p>
    <w:p w14:paraId="2C4DB454" w14:textId="7B24F34D" w:rsidR="003E34FC" w:rsidRPr="00571B29" w:rsidRDefault="003E34F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r w:rsidR="00B25535" w:rsidRPr="00571B29">
        <w:rPr>
          <w:rFonts w:ascii="Times New Roman" w:hAnsi="Times New Roman" w:cs="Times New Roman"/>
          <w:b w:val="0"/>
        </w:rPr>
        <w:t>Eloy</w:t>
      </w:r>
      <w:r w:rsidR="000F49B9" w:rsidRPr="00571B29">
        <w:rPr>
          <w:rFonts w:ascii="Times New Roman" w:hAnsi="Times New Roman" w:cs="Times New Roman"/>
          <w:b w:val="0"/>
        </w:rPr>
        <w:t xml:space="preserve"> </w:t>
      </w:r>
      <w:r w:rsidR="00B25535" w:rsidRPr="00571B29">
        <w:rPr>
          <w:rFonts w:ascii="Times New Roman" w:hAnsi="Times New Roman" w:cs="Times New Roman"/>
          <w:b w:val="0"/>
        </w:rPr>
        <w:t>Florez</w:t>
      </w:r>
      <w:r w:rsidR="000F49B9" w:rsidRPr="00571B29">
        <w:rPr>
          <w:rFonts w:ascii="Times New Roman" w:hAnsi="Times New Roman" w:cs="Times New Roman"/>
          <w:b w:val="0"/>
        </w:rPr>
        <w:t>):</w:t>
      </w:r>
      <w:r w:rsidR="000F49B9" w:rsidRPr="00571B29">
        <w:rPr>
          <w:rFonts w:ascii="Times New Roman" w:hAnsi="Times New Roman" w:cs="Times New Roman"/>
          <w:b w:val="0"/>
        </w:rPr>
        <w:tab/>
        <w:t xml:space="preserve">Sure, I'll </w:t>
      </w:r>
      <w:r w:rsidR="00685FDE" w:rsidRPr="00571B29">
        <w:rPr>
          <w:rFonts w:ascii="Times New Roman" w:hAnsi="Times New Roman" w:cs="Times New Roman"/>
          <w:b w:val="0"/>
        </w:rPr>
        <w:t>start off. My name's (</w:t>
      </w:r>
      <w:r w:rsidR="00B25535" w:rsidRPr="00571B29">
        <w:rPr>
          <w:rFonts w:ascii="Times New Roman" w:hAnsi="Times New Roman" w:cs="Times New Roman"/>
          <w:b w:val="0"/>
        </w:rPr>
        <w:t>Eloy</w:t>
      </w:r>
      <w:r w:rsidR="00685FDE" w:rsidRPr="00571B29">
        <w:rPr>
          <w:rFonts w:ascii="Times New Roman" w:hAnsi="Times New Roman" w:cs="Times New Roman"/>
          <w:b w:val="0"/>
        </w:rPr>
        <w:t xml:space="preserve"> </w:t>
      </w:r>
      <w:r w:rsidR="00B25535" w:rsidRPr="00571B29">
        <w:rPr>
          <w:rFonts w:ascii="Times New Roman" w:hAnsi="Times New Roman" w:cs="Times New Roman"/>
          <w:b w:val="0"/>
        </w:rPr>
        <w:t>Florez</w:t>
      </w:r>
      <w:r w:rsidR="00685FDE" w:rsidRPr="00571B29">
        <w:rPr>
          <w:rFonts w:ascii="Times New Roman" w:hAnsi="Times New Roman" w:cs="Times New Roman"/>
          <w:b w:val="0"/>
        </w:rPr>
        <w:t>). I'm lead staff for the Clean Off Rock Voucher Incentive Project. I'd like to welcome all of you to today's workshop given the circumstances. So I really thank all of you for taking time out of your day. Wherever you may be, I hope you're safe.</w:t>
      </w:r>
    </w:p>
    <w:p w14:paraId="380B907A" w14:textId="2EB261C0" w:rsidR="00685FDE" w:rsidRPr="00571B29" w:rsidRDefault="00685FDE" w:rsidP="00571B29">
      <w:pPr>
        <w:tabs>
          <w:tab w:val="left" w:pos="1800"/>
        </w:tabs>
        <w:spacing w:line="360" w:lineRule="auto"/>
        <w:ind w:left="1800" w:hanging="1800"/>
        <w:rPr>
          <w:rFonts w:ascii="Times New Roman" w:hAnsi="Times New Roman" w:cs="Times New Roman"/>
          <w:b w:val="0"/>
        </w:rPr>
      </w:pPr>
    </w:p>
    <w:p w14:paraId="6219763C" w14:textId="7E59C30F" w:rsidR="00685FDE" w:rsidRPr="00571B29" w:rsidRDefault="00685FD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I'll turn it over now to (David Chen).</w:t>
      </w:r>
      <w:r w:rsidR="001A35CA" w:rsidRPr="00571B29">
        <w:rPr>
          <w:rFonts w:ascii="Times New Roman" w:hAnsi="Times New Roman" w:cs="Times New Roman"/>
          <w:b w:val="0"/>
        </w:rPr>
        <w:t xml:space="preserve">  (David Chen), are you there?</w:t>
      </w:r>
    </w:p>
    <w:p w14:paraId="549D07E4" w14:textId="27448FF8" w:rsidR="001A35CA" w:rsidRPr="00571B29" w:rsidRDefault="001A35CA" w:rsidP="00571B29">
      <w:pPr>
        <w:tabs>
          <w:tab w:val="left" w:pos="1800"/>
        </w:tabs>
        <w:spacing w:line="360" w:lineRule="auto"/>
        <w:ind w:left="1800" w:hanging="1800"/>
        <w:rPr>
          <w:rFonts w:ascii="Times New Roman" w:hAnsi="Times New Roman" w:cs="Times New Roman"/>
          <w:b w:val="0"/>
        </w:rPr>
      </w:pPr>
    </w:p>
    <w:p w14:paraId="0C53E447" w14:textId="10DC8D94" w:rsidR="001A35CA" w:rsidRPr="00571B29" w:rsidRDefault="001A35C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David Chen):</w:t>
      </w:r>
      <w:r w:rsidRPr="00571B29">
        <w:rPr>
          <w:rFonts w:ascii="Times New Roman" w:hAnsi="Times New Roman" w:cs="Times New Roman"/>
          <w:b w:val="0"/>
        </w:rPr>
        <w:tab/>
        <w:t>Oh, I was on mute. I'm sorry.  This is (David Chen). I’m Section Manager here at CARB.  My section is responsible for managing the CORE project</w:t>
      </w:r>
      <w:r w:rsidR="000E5034" w:rsidRPr="00571B29">
        <w:rPr>
          <w:rFonts w:ascii="Times New Roman" w:hAnsi="Times New Roman" w:cs="Times New Roman"/>
          <w:b w:val="0"/>
        </w:rPr>
        <w:t>.  (Tess)?</w:t>
      </w:r>
    </w:p>
    <w:p w14:paraId="78301BD0" w14:textId="68A7EB7A" w:rsidR="000E5034" w:rsidRPr="00571B29" w:rsidRDefault="000E5034" w:rsidP="00571B29">
      <w:pPr>
        <w:tabs>
          <w:tab w:val="left" w:pos="1800"/>
        </w:tabs>
        <w:spacing w:line="360" w:lineRule="auto"/>
        <w:ind w:left="1800" w:hanging="1800"/>
        <w:rPr>
          <w:rFonts w:ascii="Times New Roman" w:hAnsi="Times New Roman" w:cs="Times New Roman"/>
          <w:b w:val="0"/>
        </w:rPr>
      </w:pPr>
    </w:p>
    <w:p w14:paraId="0D019D56" w14:textId="13EB3420" w:rsidR="000E5034" w:rsidRPr="00571B29" w:rsidRDefault="000E5034"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Tess </w:t>
      </w:r>
      <w:proofErr w:type="spellStart"/>
      <w:r w:rsidRPr="00571B29">
        <w:rPr>
          <w:rFonts w:ascii="Times New Roman" w:hAnsi="Times New Roman" w:cs="Times New Roman"/>
          <w:b w:val="0"/>
        </w:rPr>
        <w:t>Secat</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My name is (Tess </w:t>
      </w:r>
      <w:proofErr w:type="spellStart"/>
      <w:r w:rsidRPr="00571B29">
        <w:rPr>
          <w:rFonts w:ascii="Times New Roman" w:hAnsi="Times New Roman" w:cs="Times New Roman"/>
          <w:b w:val="0"/>
        </w:rPr>
        <w:t>Secat</w:t>
      </w:r>
      <w:proofErr w:type="spellEnd"/>
      <w:r w:rsidRPr="00571B29">
        <w:rPr>
          <w:rFonts w:ascii="Times New Roman" w:hAnsi="Times New Roman" w:cs="Times New Roman"/>
          <w:b w:val="0"/>
        </w:rPr>
        <w:t>), and I'm the Heavy Duty Off</w:t>
      </w:r>
      <w:r w:rsidR="0012780D" w:rsidRPr="00571B29">
        <w:rPr>
          <w:rFonts w:ascii="Times New Roman" w:hAnsi="Times New Roman" w:cs="Times New Roman"/>
          <w:b w:val="0"/>
        </w:rPr>
        <w:t>-</w:t>
      </w:r>
      <w:r w:rsidRPr="00571B29">
        <w:rPr>
          <w:rFonts w:ascii="Times New Roman" w:hAnsi="Times New Roman" w:cs="Times New Roman"/>
          <w:b w:val="0"/>
        </w:rPr>
        <w:t>Road Strategies Bra</w:t>
      </w:r>
      <w:r w:rsidR="0012780D" w:rsidRPr="00571B29">
        <w:rPr>
          <w:rFonts w:ascii="Times New Roman" w:hAnsi="Times New Roman" w:cs="Times New Roman"/>
          <w:b w:val="0"/>
        </w:rPr>
        <w:t>n</w:t>
      </w:r>
      <w:r w:rsidRPr="00571B29">
        <w:rPr>
          <w:rFonts w:ascii="Times New Roman" w:hAnsi="Times New Roman" w:cs="Times New Roman"/>
          <w:b w:val="0"/>
        </w:rPr>
        <w:t>ch Chief and CORE is one of the projects that we're doing.</w:t>
      </w:r>
    </w:p>
    <w:p w14:paraId="4ECF1B60" w14:textId="77777777" w:rsidR="009C0E02" w:rsidRPr="00571B29" w:rsidRDefault="009C0E02" w:rsidP="00571B29">
      <w:pPr>
        <w:tabs>
          <w:tab w:val="left" w:pos="1800"/>
        </w:tabs>
        <w:spacing w:line="360" w:lineRule="auto"/>
        <w:ind w:left="1800" w:hanging="1800"/>
        <w:rPr>
          <w:rFonts w:ascii="Times New Roman" w:hAnsi="Times New Roman" w:cs="Times New Roman"/>
          <w:b w:val="0"/>
        </w:rPr>
      </w:pPr>
    </w:p>
    <w:p w14:paraId="163142E0" w14:textId="594E6303" w:rsidR="000E5034"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Tom Brotherton):</w:t>
      </w:r>
      <w:r w:rsidR="001C09D1" w:rsidRPr="00571B29">
        <w:rPr>
          <w:rFonts w:ascii="Times New Roman" w:hAnsi="Times New Roman" w:cs="Times New Roman"/>
          <w:b w:val="0"/>
        </w:rPr>
        <w:tab/>
        <w:t xml:space="preserve">(Matt </w:t>
      </w:r>
      <w:proofErr w:type="spellStart"/>
      <w:r w:rsidR="001C09D1" w:rsidRPr="00571B29">
        <w:rPr>
          <w:rFonts w:ascii="Times New Roman" w:hAnsi="Times New Roman" w:cs="Times New Roman"/>
          <w:b w:val="0"/>
        </w:rPr>
        <w:t>Deener</w:t>
      </w:r>
      <w:proofErr w:type="spellEnd"/>
      <w:r w:rsidR="001C09D1" w:rsidRPr="00571B29">
        <w:rPr>
          <w:rFonts w:ascii="Times New Roman" w:hAnsi="Times New Roman" w:cs="Times New Roman"/>
          <w:b w:val="0"/>
        </w:rPr>
        <w:t>)</w:t>
      </w:r>
      <w:r w:rsidR="009C0E02" w:rsidRPr="00571B29">
        <w:rPr>
          <w:rFonts w:ascii="Times New Roman" w:hAnsi="Times New Roman" w:cs="Times New Roman"/>
          <w:b w:val="0"/>
        </w:rPr>
        <w:t>.</w:t>
      </w:r>
      <w:r w:rsidR="00631F1D" w:rsidRPr="00571B29">
        <w:rPr>
          <w:rFonts w:ascii="Times New Roman" w:hAnsi="Times New Roman" w:cs="Times New Roman"/>
          <w:b w:val="0"/>
        </w:rPr>
        <w:t xml:space="preserve">  </w:t>
      </w:r>
    </w:p>
    <w:p w14:paraId="02DE7DAB" w14:textId="2C87CDC2" w:rsidR="009C0E02" w:rsidRPr="00571B29" w:rsidRDefault="009C0E02" w:rsidP="00571B29">
      <w:pPr>
        <w:tabs>
          <w:tab w:val="left" w:pos="1800"/>
        </w:tabs>
        <w:spacing w:line="360" w:lineRule="auto"/>
        <w:ind w:left="1800" w:hanging="1800"/>
        <w:rPr>
          <w:rFonts w:ascii="Times New Roman" w:hAnsi="Times New Roman" w:cs="Times New Roman"/>
          <w:b w:val="0"/>
        </w:rPr>
      </w:pPr>
    </w:p>
    <w:p w14:paraId="70ED4DA3" w14:textId="1FE8D8EA" w:rsidR="009C0E02" w:rsidRPr="00571B29" w:rsidRDefault="009C0E0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 xml:space="preserve">(Matt </w:t>
      </w:r>
      <w:proofErr w:type="spellStart"/>
      <w:r w:rsidRPr="00571B29">
        <w:rPr>
          <w:rFonts w:ascii="Times New Roman" w:hAnsi="Times New Roman" w:cs="Times New Roman"/>
          <w:b w:val="0"/>
        </w:rPr>
        <w:t>Deener</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Good morning This is (Matt </w:t>
      </w:r>
      <w:proofErr w:type="spellStart"/>
      <w:r w:rsidRPr="00571B29">
        <w:rPr>
          <w:rFonts w:ascii="Times New Roman" w:hAnsi="Times New Roman" w:cs="Times New Roman"/>
          <w:b w:val="0"/>
        </w:rPr>
        <w:t>Deener</w:t>
      </w:r>
      <w:proofErr w:type="spellEnd"/>
      <w:r w:rsidRPr="00571B29">
        <w:rPr>
          <w:rFonts w:ascii="Times New Roman" w:hAnsi="Times New Roman" w:cs="Times New Roman"/>
          <w:b w:val="0"/>
        </w:rPr>
        <w:t xml:space="preserve">). </w:t>
      </w:r>
      <w:r w:rsidR="00C87D7D" w:rsidRPr="00571B29">
        <w:rPr>
          <w:rFonts w:ascii="Times New Roman" w:hAnsi="Times New Roman" w:cs="Times New Roman"/>
          <w:b w:val="0"/>
        </w:rPr>
        <w:t xml:space="preserve"> </w:t>
      </w:r>
      <w:r w:rsidR="00351E09" w:rsidRPr="00571B29">
        <w:rPr>
          <w:rFonts w:ascii="Times New Roman" w:hAnsi="Times New Roman" w:cs="Times New Roman"/>
          <w:b w:val="0"/>
        </w:rPr>
        <w:t xml:space="preserve">I'm one of the staff members charged with reviewing the </w:t>
      </w:r>
      <w:r w:rsidR="006F443B" w:rsidRPr="00571B29">
        <w:rPr>
          <w:rFonts w:ascii="Times New Roman" w:hAnsi="Times New Roman" w:cs="Times New Roman"/>
          <w:b w:val="0"/>
        </w:rPr>
        <w:t xml:space="preserve">CORE equipment </w:t>
      </w:r>
      <w:r w:rsidR="008732CD" w:rsidRPr="00571B29">
        <w:rPr>
          <w:rFonts w:ascii="Times New Roman" w:hAnsi="Times New Roman" w:cs="Times New Roman"/>
          <w:b w:val="0"/>
        </w:rPr>
        <w:t>eligibility</w:t>
      </w:r>
      <w:r w:rsidR="006F443B" w:rsidRPr="00571B29">
        <w:rPr>
          <w:rFonts w:ascii="Times New Roman" w:hAnsi="Times New Roman" w:cs="Times New Roman"/>
          <w:b w:val="0"/>
        </w:rPr>
        <w:t xml:space="preserve"> applications for the CORE program.</w:t>
      </w:r>
    </w:p>
    <w:p w14:paraId="3E0719E7" w14:textId="3179960D" w:rsidR="006F443B" w:rsidRPr="00571B29" w:rsidRDefault="006F443B" w:rsidP="00571B29">
      <w:pPr>
        <w:tabs>
          <w:tab w:val="left" w:pos="1800"/>
        </w:tabs>
        <w:spacing w:line="360" w:lineRule="auto"/>
        <w:ind w:left="1800" w:hanging="1800"/>
        <w:rPr>
          <w:rFonts w:ascii="Times New Roman" w:hAnsi="Times New Roman" w:cs="Times New Roman"/>
          <w:b w:val="0"/>
        </w:rPr>
      </w:pPr>
    </w:p>
    <w:p w14:paraId="6CE7AE9F" w14:textId="4795DD97" w:rsidR="00984F8B"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Tom Brotherton):</w:t>
      </w:r>
      <w:r w:rsidR="00631EF0" w:rsidRPr="00571B29">
        <w:rPr>
          <w:rFonts w:ascii="Times New Roman" w:hAnsi="Times New Roman" w:cs="Times New Roman"/>
          <w:b w:val="0"/>
        </w:rPr>
        <w:tab/>
        <w:t>He's a little modest. He's actually the gatekeeper for all our applications. So he's the gentleman handling all those applications you folks are sending in.  (David</w:t>
      </w:r>
      <w:r w:rsidR="00984F8B" w:rsidRPr="00571B29">
        <w:rPr>
          <w:rFonts w:ascii="Times New Roman" w:hAnsi="Times New Roman" w:cs="Times New Roman"/>
          <w:b w:val="0"/>
        </w:rPr>
        <w:t xml:space="preserve"> </w:t>
      </w:r>
      <w:proofErr w:type="spellStart"/>
      <w:r w:rsidR="00984F8B" w:rsidRPr="00571B29">
        <w:rPr>
          <w:rFonts w:ascii="Times New Roman" w:hAnsi="Times New Roman" w:cs="Times New Roman"/>
          <w:b w:val="0"/>
        </w:rPr>
        <w:t>Igus</w:t>
      </w:r>
      <w:proofErr w:type="spellEnd"/>
      <w:r w:rsidR="00984F8B" w:rsidRPr="00571B29">
        <w:rPr>
          <w:rFonts w:ascii="Times New Roman" w:hAnsi="Times New Roman" w:cs="Times New Roman"/>
          <w:b w:val="0"/>
        </w:rPr>
        <w:t>).</w:t>
      </w:r>
    </w:p>
    <w:p w14:paraId="3CC8DF0E" w14:textId="0121F75A" w:rsidR="00984F8B" w:rsidRPr="00571B29" w:rsidRDefault="00984F8B" w:rsidP="00571B29">
      <w:pPr>
        <w:tabs>
          <w:tab w:val="left" w:pos="1800"/>
        </w:tabs>
        <w:spacing w:line="360" w:lineRule="auto"/>
        <w:ind w:left="1800" w:hanging="1800"/>
        <w:rPr>
          <w:rFonts w:ascii="Times New Roman" w:hAnsi="Times New Roman" w:cs="Times New Roman"/>
          <w:b w:val="0"/>
        </w:rPr>
      </w:pPr>
    </w:p>
    <w:p w14:paraId="0F1AF451" w14:textId="746D43EC" w:rsidR="00984F8B" w:rsidRPr="00571B29" w:rsidRDefault="00984F8B"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David </w:t>
      </w:r>
      <w:proofErr w:type="spellStart"/>
      <w:r w:rsidRPr="00571B29">
        <w:rPr>
          <w:rFonts w:ascii="Times New Roman" w:hAnsi="Times New Roman" w:cs="Times New Roman"/>
          <w:b w:val="0"/>
        </w:rPr>
        <w:t>Igus</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Hey, this is (David </w:t>
      </w:r>
      <w:proofErr w:type="spellStart"/>
      <w:proofErr w:type="gramStart"/>
      <w:r w:rsidRPr="00571B29">
        <w:rPr>
          <w:rFonts w:ascii="Times New Roman" w:hAnsi="Times New Roman" w:cs="Times New Roman"/>
          <w:b w:val="0"/>
        </w:rPr>
        <w:t>Igus</w:t>
      </w:r>
      <w:proofErr w:type="spellEnd"/>
      <w:r w:rsidRPr="00571B29">
        <w:rPr>
          <w:rFonts w:ascii="Times New Roman" w:hAnsi="Times New Roman" w:cs="Times New Roman"/>
          <w:b w:val="0"/>
        </w:rPr>
        <w:t>)</w:t>
      </w:r>
      <w:r w:rsidR="00631F1D" w:rsidRPr="00571B29">
        <w:rPr>
          <w:rFonts w:ascii="Times New Roman" w:hAnsi="Times New Roman" w:cs="Times New Roman"/>
          <w:b w:val="0"/>
        </w:rPr>
        <w:t xml:space="preserve">  And</w:t>
      </w:r>
      <w:proofErr w:type="gramEnd"/>
      <w:r w:rsidR="00631F1D" w:rsidRPr="00571B29">
        <w:rPr>
          <w:rFonts w:ascii="Times New Roman" w:hAnsi="Times New Roman" w:cs="Times New Roman"/>
          <w:b w:val="0"/>
        </w:rPr>
        <w:t xml:space="preserve"> I'm also one of the staff just helping out with various aspects of the CORE program.</w:t>
      </w:r>
    </w:p>
    <w:p w14:paraId="1ED399F7" w14:textId="36C65B7E" w:rsidR="00631F1D" w:rsidRPr="00571B29" w:rsidRDefault="00631F1D" w:rsidP="00571B29">
      <w:pPr>
        <w:tabs>
          <w:tab w:val="left" w:pos="1800"/>
        </w:tabs>
        <w:spacing w:line="360" w:lineRule="auto"/>
        <w:ind w:left="1800" w:hanging="1800"/>
        <w:rPr>
          <w:rFonts w:ascii="Times New Roman" w:hAnsi="Times New Roman" w:cs="Times New Roman"/>
          <w:b w:val="0"/>
        </w:rPr>
      </w:pPr>
    </w:p>
    <w:p w14:paraId="72B0C48A" w14:textId="79F13331" w:rsidR="00631F1D"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Tom Brotherton):</w:t>
      </w:r>
      <w:r w:rsidR="0011493D" w:rsidRPr="00571B29">
        <w:rPr>
          <w:rFonts w:ascii="Times New Roman" w:hAnsi="Times New Roman" w:cs="Times New Roman"/>
          <w:b w:val="0"/>
        </w:rPr>
        <w:tab/>
        <w:t xml:space="preserve">And we have a couple </w:t>
      </w:r>
      <w:r w:rsidR="0037344E" w:rsidRPr="00571B29">
        <w:rPr>
          <w:rFonts w:ascii="Times New Roman" w:hAnsi="Times New Roman" w:cs="Times New Roman"/>
          <w:b w:val="0"/>
        </w:rPr>
        <w:t>other</w:t>
      </w:r>
      <w:r w:rsidR="0011493D" w:rsidRPr="00571B29">
        <w:rPr>
          <w:rFonts w:ascii="Times New Roman" w:hAnsi="Times New Roman" w:cs="Times New Roman"/>
          <w:b w:val="0"/>
        </w:rPr>
        <w:t xml:space="preserve"> staff who are assisting us from other divisions. We mirror the HVIP program so closely. We've asked our friend in the HVIP program to sit along with us.  (Peter)? </w:t>
      </w:r>
    </w:p>
    <w:p w14:paraId="6D30A90F" w14:textId="7ED283FB" w:rsidR="0011493D" w:rsidRPr="00571B29" w:rsidRDefault="0011493D" w:rsidP="00571B29">
      <w:pPr>
        <w:tabs>
          <w:tab w:val="left" w:pos="1800"/>
        </w:tabs>
        <w:spacing w:line="360" w:lineRule="auto"/>
        <w:ind w:left="1800" w:hanging="1800"/>
        <w:rPr>
          <w:rFonts w:ascii="Times New Roman" w:hAnsi="Times New Roman" w:cs="Times New Roman"/>
          <w:b w:val="0"/>
        </w:rPr>
      </w:pPr>
    </w:p>
    <w:p w14:paraId="6D1E24CC" w14:textId="47564068" w:rsidR="0011493D" w:rsidRPr="00571B29" w:rsidRDefault="0011493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Peter Christianson):</w:t>
      </w:r>
      <w:r w:rsidRPr="00571B29">
        <w:rPr>
          <w:rFonts w:ascii="Times New Roman" w:hAnsi="Times New Roman" w:cs="Times New Roman"/>
          <w:b w:val="0"/>
        </w:rPr>
        <w:tab/>
        <w:t xml:space="preserve">Good morning. I’m (Peter Christianson). I’m the manager over the HVIP program as well as California's </w:t>
      </w:r>
      <w:r w:rsidR="008732CD" w:rsidRPr="00571B29">
        <w:rPr>
          <w:rFonts w:ascii="Times New Roman" w:hAnsi="Times New Roman" w:cs="Times New Roman"/>
          <w:b w:val="0"/>
        </w:rPr>
        <w:t>Volkswagen</w:t>
      </w:r>
      <w:r w:rsidR="00DB4652" w:rsidRPr="00571B29">
        <w:rPr>
          <w:rFonts w:ascii="Times New Roman" w:hAnsi="Times New Roman" w:cs="Times New Roman"/>
          <w:b w:val="0"/>
        </w:rPr>
        <w:t xml:space="preserve"> Environmental Mitigation Trust.</w:t>
      </w:r>
    </w:p>
    <w:p w14:paraId="180BCE60" w14:textId="17F8F0A0" w:rsidR="00AE3C84" w:rsidRPr="00571B29" w:rsidRDefault="00AE3C84" w:rsidP="00571B29">
      <w:pPr>
        <w:tabs>
          <w:tab w:val="left" w:pos="1800"/>
        </w:tabs>
        <w:spacing w:line="360" w:lineRule="auto"/>
        <w:ind w:left="1800" w:hanging="1800"/>
        <w:rPr>
          <w:rFonts w:ascii="Times New Roman" w:hAnsi="Times New Roman" w:cs="Times New Roman"/>
          <w:b w:val="0"/>
        </w:rPr>
      </w:pPr>
    </w:p>
    <w:p w14:paraId="4433E2FF" w14:textId="41163343" w:rsidR="00AE3C84"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Tom Brotherton):</w:t>
      </w:r>
      <w:r w:rsidR="00AE3C84" w:rsidRPr="00571B29">
        <w:rPr>
          <w:rFonts w:ascii="Times New Roman" w:hAnsi="Times New Roman" w:cs="Times New Roman"/>
          <w:b w:val="0"/>
        </w:rPr>
        <w:tab/>
        <w:t xml:space="preserve">Anybody else on the </w:t>
      </w:r>
      <w:r w:rsidR="00A543D3" w:rsidRPr="00571B29">
        <w:rPr>
          <w:rFonts w:ascii="Times New Roman" w:hAnsi="Times New Roman" w:cs="Times New Roman"/>
          <w:b w:val="0"/>
        </w:rPr>
        <w:t xml:space="preserve">(unintelligible) with us that I may have missed?  All right, I'll turn it back over to </w:t>
      </w:r>
      <w:r w:rsidR="008C27DE">
        <w:rPr>
          <w:rFonts w:ascii="Times New Roman" w:hAnsi="Times New Roman" w:cs="Times New Roman"/>
          <w:b w:val="0"/>
        </w:rPr>
        <w:t>Niki</w:t>
      </w:r>
      <w:r w:rsidR="00A543D3" w:rsidRPr="00571B29">
        <w:rPr>
          <w:rFonts w:ascii="Times New Roman" w:hAnsi="Times New Roman" w:cs="Times New Roman"/>
          <w:b w:val="0"/>
        </w:rPr>
        <w:t>. Sorry, go ahead.</w:t>
      </w:r>
    </w:p>
    <w:p w14:paraId="0484CCEC" w14:textId="75B635F9" w:rsidR="00A543D3" w:rsidRPr="00571B29" w:rsidRDefault="00A543D3" w:rsidP="00571B29">
      <w:pPr>
        <w:tabs>
          <w:tab w:val="left" w:pos="1800"/>
        </w:tabs>
        <w:spacing w:line="360" w:lineRule="auto"/>
        <w:ind w:left="1800" w:hanging="1800"/>
        <w:rPr>
          <w:rFonts w:ascii="Times New Roman" w:hAnsi="Times New Roman" w:cs="Times New Roman"/>
          <w:b w:val="0"/>
        </w:rPr>
      </w:pPr>
    </w:p>
    <w:p w14:paraId="6A419328" w14:textId="6046986E" w:rsidR="00A543D3"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A543D3" w:rsidRPr="00571B29">
        <w:rPr>
          <w:rFonts w:ascii="Times New Roman" w:hAnsi="Times New Roman" w:cs="Times New Roman"/>
          <w:b w:val="0"/>
        </w:rPr>
        <w:tab/>
        <w:t>No, I was only saying yes. I think that's everyone today. So the next</w:t>
      </w:r>
      <w:r w:rsidR="00667EDF" w:rsidRPr="00571B29">
        <w:rPr>
          <w:rFonts w:ascii="Times New Roman" w:hAnsi="Times New Roman" w:cs="Times New Roman"/>
          <w:b w:val="0"/>
        </w:rPr>
        <w:t xml:space="preserve">, I have our agenda here.  We're going to go over the current status of the CORE project, the remaining funding, and a summary of the results thus far. We also have a few proposed changes from staff after reviewing the implementation manual and the conversation with stakeholders.  And lastly, we'd really like to open this up for discussion because we have a forum from which we get to hear from our stakeholders and learn about how they're interacting with the program and their </w:t>
      </w:r>
      <w:r w:rsidR="00D01529" w:rsidRPr="00571B29">
        <w:rPr>
          <w:rFonts w:ascii="Times New Roman" w:hAnsi="Times New Roman" w:cs="Times New Roman"/>
          <w:b w:val="0"/>
        </w:rPr>
        <w:t>vision</w:t>
      </w:r>
      <w:r w:rsidR="00667EDF" w:rsidRPr="00571B29">
        <w:rPr>
          <w:rFonts w:ascii="Times New Roman" w:hAnsi="Times New Roman" w:cs="Times New Roman"/>
          <w:b w:val="0"/>
        </w:rPr>
        <w:t xml:space="preserve"> for how the program ben</w:t>
      </w:r>
      <w:r w:rsidR="00A670B1" w:rsidRPr="00571B29">
        <w:rPr>
          <w:rFonts w:ascii="Times New Roman" w:hAnsi="Times New Roman" w:cs="Times New Roman"/>
          <w:b w:val="0"/>
        </w:rPr>
        <w:t>efits them to deploy this type of equipment moving forward.</w:t>
      </w:r>
    </w:p>
    <w:p w14:paraId="796D54D8" w14:textId="725CD807" w:rsidR="00A670B1" w:rsidRPr="00571B29" w:rsidRDefault="00A670B1" w:rsidP="00571B29">
      <w:pPr>
        <w:tabs>
          <w:tab w:val="left" w:pos="1800"/>
        </w:tabs>
        <w:spacing w:line="360" w:lineRule="auto"/>
        <w:ind w:left="1800" w:hanging="1800"/>
        <w:rPr>
          <w:rFonts w:ascii="Times New Roman" w:hAnsi="Times New Roman" w:cs="Times New Roman"/>
          <w:b w:val="0"/>
        </w:rPr>
      </w:pPr>
    </w:p>
    <w:p w14:paraId="6ED88498" w14:textId="7DF64BC4" w:rsidR="00A670B1" w:rsidRPr="00571B29" w:rsidRDefault="00A670B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7D35D0" w:rsidRPr="00571B29">
        <w:rPr>
          <w:rFonts w:ascii="Times New Roman" w:hAnsi="Times New Roman" w:cs="Times New Roman"/>
          <w:b w:val="0"/>
        </w:rPr>
        <w:t>So as an overview of CORE, I think most of the people that are on this call are probably very familiar with the project so far</w:t>
      </w:r>
      <w:r w:rsidR="00224FB6" w:rsidRPr="00571B29">
        <w:rPr>
          <w:rFonts w:ascii="Times New Roman" w:hAnsi="Times New Roman" w:cs="Times New Roman"/>
          <w:b w:val="0"/>
        </w:rPr>
        <w:t xml:space="preserve">. So we're going to keep it brief.  Just as a reminder, the CORE is a voucher incentive program. So it is first come, first serve. There is no application </w:t>
      </w:r>
      <w:r w:rsidR="00D01529" w:rsidRPr="00571B29">
        <w:rPr>
          <w:rFonts w:ascii="Times New Roman" w:hAnsi="Times New Roman" w:cs="Times New Roman"/>
          <w:b w:val="0"/>
        </w:rPr>
        <w:t>deadline</w:t>
      </w:r>
      <w:r w:rsidR="00224FB6" w:rsidRPr="00571B29">
        <w:rPr>
          <w:rFonts w:ascii="Times New Roman" w:hAnsi="Times New Roman" w:cs="Times New Roman"/>
          <w:b w:val="0"/>
        </w:rPr>
        <w:t xml:space="preserve">. It remains open until all funds have been exhausted.  </w:t>
      </w:r>
    </w:p>
    <w:p w14:paraId="5854B7FD" w14:textId="45234079" w:rsidR="00224FB6" w:rsidRPr="00571B29" w:rsidRDefault="00224FB6" w:rsidP="00571B29">
      <w:pPr>
        <w:tabs>
          <w:tab w:val="left" w:pos="1800"/>
        </w:tabs>
        <w:spacing w:line="360" w:lineRule="auto"/>
        <w:ind w:left="1800" w:hanging="1800"/>
        <w:rPr>
          <w:rFonts w:ascii="Times New Roman" w:hAnsi="Times New Roman" w:cs="Times New Roman"/>
          <w:b w:val="0"/>
        </w:rPr>
      </w:pPr>
    </w:p>
    <w:p w14:paraId="746D3A72" w14:textId="6DE82B62" w:rsidR="00224FB6" w:rsidRPr="00571B29" w:rsidRDefault="00224FB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A voucher is set aside upon the kind of request. That means that your funding is set </w:t>
      </w:r>
      <w:r w:rsidR="00D01529" w:rsidRPr="00571B29">
        <w:rPr>
          <w:rFonts w:ascii="Times New Roman" w:hAnsi="Times New Roman" w:cs="Times New Roman"/>
          <w:b w:val="0"/>
        </w:rPr>
        <w:t>aside</w:t>
      </w:r>
      <w:r w:rsidRPr="00571B29">
        <w:rPr>
          <w:rFonts w:ascii="Times New Roman" w:hAnsi="Times New Roman" w:cs="Times New Roman"/>
          <w:b w:val="0"/>
        </w:rPr>
        <w:t xml:space="preserve"> for you until it is redeemed and the equipment is delivered.  And we include several </w:t>
      </w:r>
      <w:r w:rsidR="00BF4E61" w:rsidRPr="00571B29">
        <w:rPr>
          <w:rFonts w:ascii="Times New Roman" w:hAnsi="Times New Roman" w:cs="Times New Roman"/>
          <w:b w:val="0"/>
        </w:rPr>
        <w:t xml:space="preserve">(unintelligible) incentives for equipment that is deployed in pollution overburden communities defined as (DAC). And the map for that is available on the Californiacore.org </w:t>
      </w:r>
      <w:r w:rsidR="00571B29" w:rsidRPr="00571B29">
        <w:rPr>
          <w:rFonts w:ascii="Times New Roman" w:hAnsi="Times New Roman" w:cs="Times New Roman"/>
          <w:b w:val="0"/>
        </w:rPr>
        <w:t>Web site</w:t>
      </w:r>
      <w:r w:rsidR="00BF4E61" w:rsidRPr="00571B29">
        <w:rPr>
          <w:rFonts w:ascii="Times New Roman" w:hAnsi="Times New Roman" w:cs="Times New Roman"/>
          <w:b w:val="0"/>
        </w:rPr>
        <w:t xml:space="preserve">. It includes areas a little bit greater than were previously included in HVIP. So it includes some areas that are </w:t>
      </w:r>
      <w:r w:rsidR="00D01529" w:rsidRPr="00571B29">
        <w:rPr>
          <w:rFonts w:ascii="Times New Roman" w:hAnsi="Times New Roman" w:cs="Times New Roman"/>
          <w:b w:val="0"/>
        </w:rPr>
        <w:t>designated</w:t>
      </w:r>
      <w:r w:rsidR="00BF4E61" w:rsidRPr="00571B29">
        <w:rPr>
          <w:rFonts w:ascii="Times New Roman" w:hAnsi="Times New Roman" w:cs="Times New Roman"/>
          <w:b w:val="0"/>
        </w:rPr>
        <w:t xml:space="preserve"> in red on the map and then also our </w:t>
      </w:r>
      <w:r w:rsidR="0067269C" w:rsidRPr="00571B29">
        <w:rPr>
          <w:rFonts w:ascii="Times New Roman" w:hAnsi="Times New Roman" w:cs="Times New Roman"/>
          <w:b w:val="0"/>
        </w:rPr>
        <w:t>(AB 1550) low</w:t>
      </w:r>
      <w:r w:rsidR="00AD3D09" w:rsidRPr="00571B29">
        <w:rPr>
          <w:rFonts w:ascii="Times New Roman" w:hAnsi="Times New Roman" w:cs="Times New Roman"/>
          <w:b w:val="0"/>
        </w:rPr>
        <w:t>-</w:t>
      </w:r>
      <w:r w:rsidR="0067269C" w:rsidRPr="00571B29">
        <w:rPr>
          <w:rFonts w:ascii="Times New Roman" w:hAnsi="Times New Roman" w:cs="Times New Roman"/>
          <w:b w:val="0"/>
        </w:rPr>
        <w:t>income communities throughout the state</w:t>
      </w:r>
      <w:r w:rsidR="00BE5293" w:rsidRPr="00571B29">
        <w:rPr>
          <w:rFonts w:ascii="Times New Roman" w:hAnsi="Times New Roman" w:cs="Times New Roman"/>
          <w:b w:val="0"/>
        </w:rPr>
        <w:t xml:space="preserve"> with 10% </w:t>
      </w:r>
      <w:r w:rsidR="00D01529" w:rsidRPr="00571B29">
        <w:rPr>
          <w:rFonts w:ascii="Times New Roman" w:hAnsi="Times New Roman" w:cs="Times New Roman"/>
          <w:b w:val="0"/>
        </w:rPr>
        <w:t>enhancements</w:t>
      </w:r>
      <w:r w:rsidR="00BE5293" w:rsidRPr="00571B29">
        <w:rPr>
          <w:rFonts w:ascii="Times New Roman" w:hAnsi="Times New Roman" w:cs="Times New Roman"/>
          <w:b w:val="0"/>
        </w:rPr>
        <w:t xml:space="preserve"> on their vouchers.</w:t>
      </w:r>
    </w:p>
    <w:p w14:paraId="1B2F18BE" w14:textId="1A8571B8" w:rsidR="00BE5293" w:rsidRPr="00571B29" w:rsidRDefault="00BE529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p>
    <w:p w14:paraId="0C685160" w14:textId="7C1DC216" w:rsidR="00BE5293" w:rsidRPr="00571B29" w:rsidRDefault="00BE529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We also include some funding for infrastructure, typically things after step out So no</w:t>
      </w:r>
      <w:r w:rsidR="00884CCC" w:rsidRPr="00571B29">
        <w:rPr>
          <w:rFonts w:ascii="Times New Roman" w:hAnsi="Times New Roman" w:cs="Times New Roman"/>
          <w:b w:val="0"/>
        </w:rPr>
        <w:t xml:space="preserve"> </w:t>
      </w:r>
      <w:r w:rsidRPr="00571B29">
        <w:rPr>
          <w:rFonts w:ascii="Times New Roman" w:hAnsi="Times New Roman" w:cs="Times New Roman"/>
          <w:b w:val="0"/>
        </w:rPr>
        <w:t>trenching or installation</w:t>
      </w:r>
      <w:r w:rsidR="00884CCC" w:rsidRPr="00571B29">
        <w:rPr>
          <w:rFonts w:ascii="Times New Roman" w:hAnsi="Times New Roman" w:cs="Times New Roman"/>
          <w:b w:val="0"/>
        </w:rPr>
        <w:t xml:space="preserve">, but for the basic charging infrastructure required to operate this equipment, there are vouchers available for that as well.  </w:t>
      </w:r>
      <w:r w:rsidR="00813AD2" w:rsidRPr="00571B29">
        <w:rPr>
          <w:rFonts w:ascii="Times New Roman" w:hAnsi="Times New Roman" w:cs="Times New Roman"/>
          <w:b w:val="0"/>
        </w:rPr>
        <w:t xml:space="preserve">So as of 3/24, there was $18.7 million in remaining funding.  We had begun the program with $41 million. And $8 worth of terminal </w:t>
      </w:r>
      <w:r w:rsidR="00D01529" w:rsidRPr="00571B29">
        <w:rPr>
          <w:rFonts w:ascii="Times New Roman" w:hAnsi="Times New Roman" w:cs="Times New Roman"/>
          <w:b w:val="0"/>
        </w:rPr>
        <w:t>tractors</w:t>
      </w:r>
      <w:r w:rsidR="00813AD2" w:rsidRPr="00571B29">
        <w:rPr>
          <w:rFonts w:ascii="Times New Roman" w:hAnsi="Times New Roman" w:cs="Times New Roman"/>
          <w:b w:val="0"/>
        </w:rPr>
        <w:t xml:space="preserve"> which were waitlisted on HVIP were migrated over. And from what was remaining, almost half of the funds have been deployed and they've been across a variety, excuse me. I moved to the next slide</w:t>
      </w:r>
      <w:r w:rsidR="006F2967" w:rsidRPr="00571B29">
        <w:rPr>
          <w:rFonts w:ascii="Times New Roman" w:hAnsi="Times New Roman" w:cs="Times New Roman"/>
          <w:b w:val="0"/>
        </w:rPr>
        <w:t>.</w:t>
      </w:r>
    </w:p>
    <w:p w14:paraId="3227FFBE" w14:textId="438ADB90" w:rsidR="006F2967" w:rsidRPr="00571B29" w:rsidRDefault="006F2967" w:rsidP="00571B29">
      <w:pPr>
        <w:tabs>
          <w:tab w:val="left" w:pos="1800"/>
        </w:tabs>
        <w:spacing w:line="360" w:lineRule="auto"/>
        <w:ind w:left="1800" w:hanging="1800"/>
        <w:rPr>
          <w:rFonts w:ascii="Times New Roman" w:hAnsi="Times New Roman" w:cs="Times New Roman"/>
          <w:b w:val="0"/>
        </w:rPr>
      </w:pPr>
    </w:p>
    <w:p w14:paraId="4115FE5A" w14:textId="6B695D67" w:rsidR="006F2967" w:rsidRPr="00571B29" w:rsidRDefault="006F2967"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683D07" w:rsidRPr="00571B29">
        <w:rPr>
          <w:rFonts w:ascii="Times New Roman" w:hAnsi="Times New Roman" w:cs="Times New Roman"/>
          <w:b w:val="0"/>
        </w:rPr>
        <w:t xml:space="preserve">They've been across a variety of categories including terminal tractors as well as transportation refrigeration units and mobile power units and </w:t>
      </w:r>
      <w:r w:rsidR="00D01529" w:rsidRPr="00571B29">
        <w:rPr>
          <w:rFonts w:ascii="Times New Roman" w:hAnsi="Times New Roman" w:cs="Times New Roman"/>
          <w:b w:val="0"/>
        </w:rPr>
        <w:t>ground</w:t>
      </w:r>
      <w:r w:rsidR="00683D07" w:rsidRPr="00571B29">
        <w:rPr>
          <w:rFonts w:ascii="Times New Roman" w:hAnsi="Times New Roman" w:cs="Times New Roman"/>
          <w:b w:val="0"/>
        </w:rPr>
        <w:t xml:space="preserve"> power units.  However, we have not seen any requests thus far in the large forklift category. The airport ground support equipment category which includes cargo loaders, aircraft hubs. We have not seen any in the rail care mover </w:t>
      </w:r>
      <w:r w:rsidR="00683D07" w:rsidRPr="00571B29">
        <w:rPr>
          <w:rFonts w:ascii="Times New Roman" w:hAnsi="Times New Roman" w:cs="Times New Roman"/>
          <w:b w:val="0"/>
        </w:rPr>
        <w:lastRenderedPageBreak/>
        <w:t xml:space="preserve">category. Nor have seen any in </w:t>
      </w:r>
      <w:r w:rsidR="002F1E1E" w:rsidRPr="00571B29">
        <w:rPr>
          <w:rFonts w:ascii="Times New Roman" w:hAnsi="Times New Roman" w:cs="Times New Roman"/>
          <w:b w:val="0"/>
        </w:rPr>
        <w:t>container handling which would include reach stackers or Gantry crane.</w:t>
      </w:r>
    </w:p>
    <w:p w14:paraId="7FAF49C2" w14:textId="02ADA5C5" w:rsidR="002F1E1E" w:rsidRPr="00571B29" w:rsidRDefault="002F1E1E" w:rsidP="00571B29">
      <w:pPr>
        <w:tabs>
          <w:tab w:val="left" w:pos="1800"/>
        </w:tabs>
        <w:spacing w:line="360" w:lineRule="auto"/>
        <w:ind w:left="1800" w:hanging="1800"/>
        <w:rPr>
          <w:rFonts w:ascii="Times New Roman" w:hAnsi="Times New Roman" w:cs="Times New Roman"/>
          <w:b w:val="0"/>
        </w:rPr>
      </w:pPr>
    </w:p>
    <w:p w14:paraId="5ABD27A5" w14:textId="7BF4144B" w:rsidR="002F1E1E" w:rsidRPr="00571B29" w:rsidRDefault="002F1E1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So we'd like to discuss that with everyone that's on the line a little bit later. We're interested in hearing what may be the barriers to entry. What may be </w:t>
      </w:r>
      <w:r w:rsidR="007231FD" w:rsidRPr="00571B29">
        <w:rPr>
          <w:rFonts w:ascii="Times New Roman" w:hAnsi="Times New Roman" w:cs="Times New Roman"/>
          <w:b w:val="0"/>
        </w:rPr>
        <w:t>delaying</w:t>
      </w:r>
      <w:r w:rsidRPr="00571B29">
        <w:rPr>
          <w:rFonts w:ascii="Times New Roman" w:hAnsi="Times New Roman" w:cs="Times New Roman"/>
          <w:b w:val="0"/>
        </w:rPr>
        <w:t xml:space="preserve"> folks in their applications? If there's questions regarding what is an eligible type of equipment, we're very interested to hear from our stakeholders about what may be holding them back from participating in the project thus far.  </w:t>
      </w:r>
    </w:p>
    <w:p w14:paraId="0DE0CB16" w14:textId="03DBC105" w:rsidR="002F1E1E" w:rsidRPr="00571B29" w:rsidRDefault="002F1E1E" w:rsidP="00571B29">
      <w:pPr>
        <w:tabs>
          <w:tab w:val="left" w:pos="1800"/>
        </w:tabs>
        <w:spacing w:line="360" w:lineRule="auto"/>
        <w:ind w:left="1800" w:hanging="1800"/>
        <w:rPr>
          <w:rFonts w:ascii="Times New Roman" w:hAnsi="Times New Roman" w:cs="Times New Roman"/>
          <w:b w:val="0"/>
        </w:rPr>
      </w:pPr>
    </w:p>
    <w:p w14:paraId="20888EDF" w14:textId="0FA0099F" w:rsidR="002F1E1E" w:rsidRPr="00571B29" w:rsidRDefault="002F1E1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B6603E" w:rsidRPr="00571B29">
        <w:rPr>
          <w:rFonts w:ascii="Times New Roman" w:hAnsi="Times New Roman" w:cs="Times New Roman"/>
          <w:b w:val="0"/>
        </w:rPr>
        <w:t>This slide is a graphic really to help us understand how voucher incentive projects fit into the overall funding structure of CARB and the low carbon transportation funding.  So in the very beginning, when technology is just being vetted, it can go through demos and pilots. After that when it's really ready for commercial application, then it enters in the programs like HVIP and CORE. And this means that a piece of technology is really ready for prime time and it should be able to fulfill your needs as an operator in a variety of locations and duty cycles.</w:t>
      </w:r>
    </w:p>
    <w:p w14:paraId="099DE20C" w14:textId="08F58C34" w:rsidR="00B6603E" w:rsidRPr="00571B29" w:rsidRDefault="00B6603E" w:rsidP="00571B29">
      <w:pPr>
        <w:tabs>
          <w:tab w:val="left" w:pos="1800"/>
        </w:tabs>
        <w:spacing w:line="360" w:lineRule="auto"/>
        <w:ind w:left="1800" w:hanging="1800"/>
        <w:rPr>
          <w:rFonts w:ascii="Times New Roman" w:hAnsi="Times New Roman" w:cs="Times New Roman"/>
          <w:b w:val="0"/>
        </w:rPr>
      </w:pPr>
    </w:p>
    <w:p w14:paraId="4F104FF3" w14:textId="7652817F" w:rsidR="00B6603E" w:rsidRPr="00571B29" w:rsidRDefault="00B6603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However, we understand that even at this early stage of the market, this equipment can be much more expensive than is tradition</w:t>
      </w:r>
      <w:r w:rsidR="009379A0" w:rsidRPr="00571B29">
        <w:rPr>
          <w:rFonts w:ascii="Times New Roman" w:hAnsi="Times New Roman" w:cs="Times New Roman"/>
          <w:b w:val="0"/>
        </w:rPr>
        <w:t>al</w:t>
      </w:r>
      <w:r w:rsidRPr="00571B29">
        <w:rPr>
          <w:rFonts w:ascii="Times New Roman" w:hAnsi="Times New Roman" w:cs="Times New Roman"/>
          <w:b w:val="0"/>
        </w:rPr>
        <w:t xml:space="preserve"> internal combustion countertypes. And for that reason, we have created this voucher incentive program which really discounts the cost of </w:t>
      </w:r>
      <w:r w:rsidR="00CF1AFA" w:rsidRPr="00571B29">
        <w:rPr>
          <w:rFonts w:ascii="Times New Roman" w:hAnsi="Times New Roman" w:cs="Times New Roman"/>
          <w:b w:val="0"/>
        </w:rPr>
        <w:t>that equipment right at the sticker price, right at the purchase point.</w:t>
      </w:r>
    </w:p>
    <w:p w14:paraId="45550F08" w14:textId="6B2E8AD5" w:rsidR="00CF1AFA" w:rsidRPr="00571B29" w:rsidRDefault="00CF1AFA" w:rsidP="00571B29">
      <w:pPr>
        <w:tabs>
          <w:tab w:val="left" w:pos="1800"/>
        </w:tabs>
        <w:spacing w:line="360" w:lineRule="auto"/>
        <w:ind w:left="1800" w:hanging="1800"/>
        <w:rPr>
          <w:rFonts w:ascii="Times New Roman" w:hAnsi="Times New Roman" w:cs="Times New Roman"/>
          <w:b w:val="0"/>
        </w:rPr>
      </w:pPr>
    </w:p>
    <w:p w14:paraId="739100EA" w14:textId="616893AF" w:rsidR="00CF1AFA" w:rsidRPr="00571B29" w:rsidRDefault="00CF1AF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After when the equipment may be more advanced and reaching more of a cost parody and that equipment can then begin to replace the equipment that's in your fleets today, it can move into other funding programs including Volkswagen mitigation trust, the </w:t>
      </w:r>
      <w:r w:rsidR="008E7275" w:rsidRPr="00571B29">
        <w:rPr>
          <w:rFonts w:ascii="Times New Roman" w:hAnsi="Times New Roman" w:cs="Times New Roman"/>
          <w:b w:val="0"/>
        </w:rPr>
        <w:t xml:space="preserve">(unintelligible) program, (AB617) and others.  And these will actually help you to start turning over your fleets into </w:t>
      </w:r>
      <w:r w:rsidR="008E7275" w:rsidRPr="00571B29">
        <w:rPr>
          <w:rFonts w:ascii="Times New Roman" w:hAnsi="Times New Roman" w:cs="Times New Roman"/>
          <w:b w:val="0"/>
        </w:rPr>
        <w:lastRenderedPageBreak/>
        <w:t xml:space="preserve">alternative fuel </w:t>
      </w:r>
      <w:r w:rsidR="007231FD" w:rsidRPr="00571B29">
        <w:rPr>
          <w:rFonts w:ascii="Times New Roman" w:hAnsi="Times New Roman" w:cs="Times New Roman"/>
          <w:b w:val="0"/>
        </w:rPr>
        <w:t>vehicles</w:t>
      </w:r>
      <w:r w:rsidR="008E7275" w:rsidRPr="00571B29">
        <w:rPr>
          <w:rFonts w:ascii="Times New Roman" w:hAnsi="Times New Roman" w:cs="Times New Roman"/>
          <w:b w:val="0"/>
        </w:rPr>
        <w:t xml:space="preserve">. They do have required scrappage. So one of the major differences between a voucher incentive program which is for this early market deployment and HVIP and CORE and later funding types is the fact that you would not need to retire or scrap any </w:t>
      </w:r>
      <w:r w:rsidR="007231FD" w:rsidRPr="00571B29">
        <w:rPr>
          <w:rFonts w:ascii="Times New Roman" w:hAnsi="Times New Roman" w:cs="Times New Roman"/>
          <w:b w:val="0"/>
        </w:rPr>
        <w:t>equipment</w:t>
      </w:r>
      <w:r w:rsidR="008E7275" w:rsidRPr="00571B29">
        <w:rPr>
          <w:rFonts w:ascii="Times New Roman" w:hAnsi="Times New Roman" w:cs="Times New Roman"/>
          <w:b w:val="0"/>
        </w:rPr>
        <w:t xml:space="preserve"> to </w:t>
      </w:r>
      <w:r w:rsidR="005675C0" w:rsidRPr="00571B29">
        <w:rPr>
          <w:rFonts w:ascii="Times New Roman" w:hAnsi="Times New Roman" w:cs="Times New Roman"/>
          <w:b w:val="0"/>
        </w:rPr>
        <w:t>participate</w:t>
      </w:r>
      <w:r w:rsidR="008E7275" w:rsidRPr="00571B29">
        <w:rPr>
          <w:rFonts w:ascii="Times New Roman" w:hAnsi="Times New Roman" w:cs="Times New Roman"/>
          <w:b w:val="0"/>
        </w:rPr>
        <w:t xml:space="preserve"> in HVIP or CORE.</w:t>
      </w:r>
    </w:p>
    <w:p w14:paraId="1B0A96DA" w14:textId="0049DB7A" w:rsidR="008E7275" w:rsidRPr="00571B29" w:rsidRDefault="008E7275" w:rsidP="00571B29">
      <w:pPr>
        <w:tabs>
          <w:tab w:val="left" w:pos="1800"/>
        </w:tabs>
        <w:spacing w:line="360" w:lineRule="auto"/>
        <w:ind w:left="1800" w:hanging="1800"/>
        <w:rPr>
          <w:rFonts w:ascii="Times New Roman" w:hAnsi="Times New Roman" w:cs="Times New Roman"/>
          <w:b w:val="0"/>
        </w:rPr>
      </w:pPr>
    </w:p>
    <w:p w14:paraId="2C75863A" w14:textId="10954089" w:rsidR="008E7275" w:rsidRPr="00571B29" w:rsidRDefault="008E727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C800AD" w:rsidRPr="00571B29">
        <w:rPr>
          <w:rFonts w:ascii="Times New Roman" w:hAnsi="Times New Roman" w:cs="Times New Roman"/>
          <w:b w:val="0"/>
        </w:rPr>
        <w:t>So as you know, CORE launched recently. We spent much of the last year conducting meetings like this many of which were in person and many of which I think the participants we have today were engaged in.  We heard from over 100 stakeholders at those workgroups. We had close to 40 one-on-one calls with a variety of OEMs and end-users and deal</w:t>
      </w:r>
      <w:r w:rsidR="00E85691" w:rsidRPr="00571B29">
        <w:rPr>
          <w:rFonts w:ascii="Times New Roman" w:hAnsi="Times New Roman" w:cs="Times New Roman"/>
          <w:b w:val="0"/>
        </w:rPr>
        <w:t>ers to try to help us understand and craft and design this program in a way that would facilitate its objectives.</w:t>
      </w:r>
    </w:p>
    <w:p w14:paraId="48D97673" w14:textId="59A1F9D6" w:rsidR="00E85691" w:rsidRPr="00571B29" w:rsidRDefault="00E85691" w:rsidP="00571B29">
      <w:pPr>
        <w:tabs>
          <w:tab w:val="left" w:pos="1800"/>
        </w:tabs>
        <w:spacing w:line="360" w:lineRule="auto"/>
        <w:ind w:left="1800" w:hanging="1800"/>
        <w:rPr>
          <w:rFonts w:ascii="Times New Roman" w:hAnsi="Times New Roman" w:cs="Times New Roman"/>
          <w:b w:val="0"/>
        </w:rPr>
      </w:pPr>
    </w:p>
    <w:p w14:paraId="35FA5B56" w14:textId="4801AD7C" w:rsidR="00E85691" w:rsidRPr="00571B29" w:rsidRDefault="00E8569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We only launched in January and we had over 100 attendees at that launch event down in the Port of San Diego. And I'm glad to say that once we accepted the first batch of applications for eligible equipment and posted those online, we very quickly started getting vouchers requested and deployed almost, as I menti</w:t>
      </w:r>
      <w:r w:rsidR="008C7697" w:rsidRPr="00571B29">
        <w:rPr>
          <w:rFonts w:ascii="Times New Roman" w:hAnsi="Times New Roman" w:cs="Times New Roman"/>
          <w:b w:val="0"/>
        </w:rPr>
        <w:t>one</w:t>
      </w:r>
      <w:r w:rsidRPr="00571B29">
        <w:rPr>
          <w:rFonts w:ascii="Times New Roman" w:hAnsi="Times New Roman" w:cs="Times New Roman"/>
          <w:b w:val="0"/>
        </w:rPr>
        <w:t>d 50% of the available funding.</w:t>
      </w:r>
    </w:p>
    <w:p w14:paraId="677CB8D4" w14:textId="36CB8099" w:rsidR="00E85691" w:rsidRPr="00571B29" w:rsidRDefault="00E85691" w:rsidP="00571B29">
      <w:pPr>
        <w:tabs>
          <w:tab w:val="left" w:pos="1800"/>
        </w:tabs>
        <w:spacing w:line="360" w:lineRule="auto"/>
        <w:ind w:left="1800" w:hanging="1800"/>
        <w:rPr>
          <w:rFonts w:ascii="Times New Roman" w:hAnsi="Times New Roman" w:cs="Times New Roman"/>
          <w:b w:val="0"/>
        </w:rPr>
      </w:pPr>
    </w:p>
    <w:p w14:paraId="3811306B" w14:textId="7C370D80" w:rsidR="00E85691" w:rsidRPr="00571B29" w:rsidRDefault="00E8569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C6511A" w:rsidRPr="00571B29">
        <w:rPr>
          <w:rFonts w:ascii="Times New Roman" w:hAnsi="Times New Roman" w:cs="Times New Roman"/>
          <w:b w:val="0"/>
        </w:rPr>
        <w:t>This is a summary of the partic</w:t>
      </w:r>
      <w:r w:rsidR="008C7697" w:rsidRPr="00571B29">
        <w:rPr>
          <w:rFonts w:ascii="Times New Roman" w:hAnsi="Times New Roman" w:cs="Times New Roman"/>
          <w:b w:val="0"/>
        </w:rPr>
        <w:t>ipants</w:t>
      </w:r>
      <w:r w:rsidR="00C6511A" w:rsidRPr="00571B29">
        <w:rPr>
          <w:rFonts w:ascii="Times New Roman" w:hAnsi="Times New Roman" w:cs="Times New Roman"/>
          <w:b w:val="0"/>
        </w:rPr>
        <w:t xml:space="preserve"> we have on our call today. So I'm glad to say that as we have in the past, we have quite a variety and diversity of stakeholders here to speak to the program including manufacturers, dealers, community members, end-users, OEM, policymakers and other stakeholders.  So I hope that we get to hear all of those voices later today.</w:t>
      </w:r>
    </w:p>
    <w:p w14:paraId="592859A1" w14:textId="7C03619B" w:rsidR="00C6511A" w:rsidRPr="00571B29" w:rsidRDefault="00C6511A" w:rsidP="00571B29">
      <w:pPr>
        <w:tabs>
          <w:tab w:val="left" w:pos="1800"/>
        </w:tabs>
        <w:spacing w:line="360" w:lineRule="auto"/>
        <w:ind w:left="1800" w:hanging="1800"/>
        <w:rPr>
          <w:rFonts w:ascii="Times New Roman" w:hAnsi="Times New Roman" w:cs="Times New Roman"/>
          <w:b w:val="0"/>
        </w:rPr>
      </w:pPr>
    </w:p>
    <w:p w14:paraId="28C47BA2" w14:textId="670DE993" w:rsidR="00C6511A" w:rsidRPr="00571B29" w:rsidRDefault="00C6511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925090" w:rsidRPr="00571B29">
        <w:rPr>
          <w:rFonts w:ascii="Times New Roman" w:hAnsi="Times New Roman" w:cs="Times New Roman"/>
          <w:b w:val="0"/>
        </w:rPr>
        <w:t xml:space="preserve">Okay, so there are a few items that we've already noticed in the implementation manual could use some clarification.  </w:t>
      </w:r>
    </w:p>
    <w:p w14:paraId="1BC692D5" w14:textId="2BFBB478" w:rsidR="00B60B58" w:rsidRPr="00571B29" w:rsidRDefault="00B60B58" w:rsidP="00571B29">
      <w:pPr>
        <w:tabs>
          <w:tab w:val="left" w:pos="1800"/>
        </w:tabs>
        <w:spacing w:line="360" w:lineRule="auto"/>
        <w:ind w:left="1800" w:hanging="1800"/>
        <w:rPr>
          <w:rFonts w:ascii="Times New Roman" w:hAnsi="Times New Roman" w:cs="Times New Roman"/>
          <w:b w:val="0"/>
        </w:rPr>
      </w:pPr>
    </w:p>
    <w:p w14:paraId="287CD073" w14:textId="45BD22F2" w:rsidR="00A02319"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Tom Brotherton):</w:t>
      </w:r>
      <w:r w:rsidR="00B60B58" w:rsidRPr="00571B29">
        <w:rPr>
          <w:rFonts w:ascii="Times New Roman" w:hAnsi="Times New Roman" w:cs="Times New Roman"/>
          <w:b w:val="0"/>
        </w:rPr>
        <w:tab/>
        <w:t xml:space="preserve">Did we lose </w:t>
      </w:r>
      <w:r w:rsidR="008C27DE">
        <w:rPr>
          <w:rFonts w:ascii="Times New Roman" w:hAnsi="Times New Roman" w:cs="Times New Roman"/>
          <w:b w:val="0"/>
        </w:rPr>
        <w:t>Niki</w:t>
      </w:r>
      <w:r w:rsidR="00B60B58" w:rsidRPr="00571B29">
        <w:rPr>
          <w:rFonts w:ascii="Times New Roman" w:hAnsi="Times New Roman" w:cs="Times New Roman"/>
          <w:b w:val="0"/>
        </w:rPr>
        <w:t xml:space="preserve">?  I think we have lost </w:t>
      </w:r>
      <w:r w:rsidR="008C27DE">
        <w:rPr>
          <w:rFonts w:ascii="Times New Roman" w:hAnsi="Times New Roman" w:cs="Times New Roman"/>
          <w:b w:val="0"/>
        </w:rPr>
        <w:t>Niki</w:t>
      </w:r>
      <w:r w:rsidR="00B60B58" w:rsidRPr="00571B29">
        <w:rPr>
          <w:rFonts w:ascii="Times New Roman" w:hAnsi="Times New Roman" w:cs="Times New Roman"/>
          <w:b w:val="0"/>
        </w:rPr>
        <w:t xml:space="preserve"> if you can bear with us here through. She may be trying to tie back in.</w:t>
      </w:r>
      <w:r w:rsidR="00A02319" w:rsidRPr="00571B29">
        <w:rPr>
          <w:rFonts w:ascii="Times New Roman" w:hAnsi="Times New Roman" w:cs="Times New Roman"/>
          <w:b w:val="0"/>
        </w:rPr>
        <w:t xml:space="preserve"> While we're </w:t>
      </w:r>
      <w:r w:rsidR="007231FD" w:rsidRPr="00571B29">
        <w:rPr>
          <w:rFonts w:ascii="Times New Roman" w:hAnsi="Times New Roman" w:cs="Times New Roman"/>
          <w:b w:val="0"/>
        </w:rPr>
        <w:t>waiting</w:t>
      </w:r>
      <w:r w:rsidR="00A02319" w:rsidRPr="00571B29">
        <w:rPr>
          <w:rFonts w:ascii="Times New Roman" w:hAnsi="Times New Roman" w:cs="Times New Roman"/>
          <w:b w:val="0"/>
        </w:rPr>
        <w:t>, any questions on any of the presentation that we've seen so far?  Moderator, could you open the line for any questions at this time?</w:t>
      </w:r>
    </w:p>
    <w:p w14:paraId="63BD72A5" w14:textId="75E418E7" w:rsidR="00A02319" w:rsidRPr="00571B29" w:rsidRDefault="00A02319" w:rsidP="00571B29">
      <w:pPr>
        <w:tabs>
          <w:tab w:val="left" w:pos="1800"/>
        </w:tabs>
        <w:spacing w:line="360" w:lineRule="auto"/>
        <w:ind w:left="1800" w:hanging="1800"/>
        <w:rPr>
          <w:rFonts w:ascii="Times New Roman" w:hAnsi="Times New Roman" w:cs="Times New Roman"/>
          <w:b w:val="0"/>
        </w:rPr>
      </w:pPr>
    </w:p>
    <w:p w14:paraId="4A9C4483" w14:textId="6CF81F55" w:rsidR="00A02319"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A02319" w:rsidRPr="00571B29">
        <w:rPr>
          <w:rFonts w:ascii="Times New Roman" w:hAnsi="Times New Roman" w:cs="Times New Roman"/>
          <w:b w:val="0"/>
        </w:rPr>
        <w:tab/>
        <w:t>If anyone would like to ask a question, please press Star 1 on your touchtone phone.  You will be prompted to record your name.  Please announce your name clearly in order to be introduced with your question. Once again, Star 1 to ask a question.</w:t>
      </w:r>
      <w:r w:rsidR="00521159" w:rsidRPr="00571B29">
        <w:rPr>
          <w:rFonts w:ascii="Times New Roman" w:hAnsi="Times New Roman" w:cs="Times New Roman"/>
          <w:b w:val="0"/>
        </w:rPr>
        <w:t xml:space="preserve">  First question is from (R</w:t>
      </w:r>
      <w:r w:rsidR="007231FD" w:rsidRPr="00571B29">
        <w:rPr>
          <w:rFonts w:ascii="Times New Roman" w:hAnsi="Times New Roman" w:cs="Times New Roman"/>
          <w:b w:val="0"/>
        </w:rPr>
        <w:t>obert</w:t>
      </w:r>
      <w:r w:rsidR="00521159" w:rsidRPr="00571B29">
        <w:rPr>
          <w:rFonts w:ascii="Times New Roman" w:hAnsi="Times New Roman" w:cs="Times New Roman"/>
          <w:b w:val="0"/>
        </w:rPr>
        <w:t>). Your line is open.</w:t>
      </w:r>
    </w:p>
    <w:p w14:paraId="14CD18C7" w14:textId="1B3C590C" w:rsidR="00521159" w:rsidRPr="00571B29" w:rsidRDefault="00521159" w:rsidP="00571B29">
      <w:pPr>
        <w:tabs>
          <w:tab w:val="left" w:pos="1800"/>
        </w:tabs>
        <w:spacing w:line="360" w:lineRule="auto"/>
        <w:ind w:left="1800" w:hanging="1800"/>
        <w:rPr>
          <w:rFonts w:ascii="Times New Roman" w:hAnsi="Times New Roman" w:cs="Times New Roman"/>
          <w:b w:val="0"/>
        </w:rPr>
      </w:pPr>
    </w:p>
    <w:p w14:paraId="7530D129" w14:textId="07A11C06" w:rsidR="00521159" w:rsidRPr="00571B29" w:rsidRDefault="0052115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Robert):</w:t>
      </w:r>
      <w:r w:rsidRPr="00571B29">
        <w:rPr>
          <w:rFonts w:ascii="Times New Roman" w:hAnsi="Times New Roman" w:cs="Times New Roman"/>
          <w:b w:val="0"/>
        </w:rPr>
        <w:tab/>
        <w:t>Thanks everyone. (</w:t>
      </w:r>
      <w:r w:rsidR="00B25535" w:rsidRPr="00571B29">
        <w:rPr>
          <w:rFonts w:ascii="Times New Roman" w:hAnsi="Times New Roman" w:cs="Times New Roman"/>
          <w:b w:val="0"/>
        </w:rPr>
        <w:t>Eloy</w:t>
      </w:r>
      <w:r w:rsidRPr="00571B29">
        <w:rPr>
          <w:rFonts w:ascii="Times New Roman" w:hAnsi="Times New Roman" w:cs="Times New Roman"/>
          <w:b w:val="0"/>
        </w:rPr>
        <w:t xml:space="preserve">), (Robert </w:t>
      </w:r>
      <w:proofErr w:type="spellStart"/>
      <w:r w:rsidRPr="00571B29">
        <w:rPr>
          <w:rFonts w:ascii="Times New Roman" w:hAnsi="Times New Roman" w:cs="Times New Roman"/>
          <w:b w:val="0"/>
        </w:rPr>
        <w:t>Kelch</w:t>
      </w:r>
      <w:proofErr w:type="spellEnd"/>
      <w:r w:rsidRPr="00571B29">
        <w:rPr>
          <w:rFonts w:ascii="Times New Roman" w:hAnsi="Times New Roman" w:cs="Times New Roman"/>
          <w:b w:val="0"/>
        </w:rPr>
        <w:t xml:space="preserve">) and I wondered. </w:t>
      </w:r>
      <w:r w:rsidR="008C27DE">
        <w:rPr>
          <w:rFonts w:ascii="Times New Roman" w:hAnsi="Times New Roman" w:cs="Times New Roman"/>
          <w:b w:val="0"/>
        </w:rPr>
        <w:t>Niki</w:t>
      </w:r>
      <w:r w:rsidRPr="00571B29">
        <w:rPr>
          <w:rFonts w:ascii="Times New Roman" w:hAnsi="Times New Roman" w:cs="Times New Roman"/>
          <w:b w:val="0"/>
        </w:rPr>
        <w:t xml:space="preserve"> gave us the breakdown on it looks like about $23 million has been used up in fu</w:t>
      </w:r>
      <w:r w:rsidR="003E7E0F" w:rsidRPr="00571B29">
        <w:rPr>
          <w:rFonts w:ascii="Times New Roman" w:hAnsi="Times New Roman" w:cs="Times New Roman"/>
          <w:b w:val="0"/>
        </w:rPr>
        <w:t>n</w:t>
      </w:r>
      <w:r w:rsidRPr="00571B29">
        <w:rPr>
          <w:rFonts w:ascii="Times New Roman" w:hAnsi="Times New Roman" w:cs="Times New Roman"/>
          <w:b w:val="0"/>
        </w:rPr>
        <w:t xml:space="preserve">ds so far. I imagine she was going to </w:t>
      </w:r>
      <w:r w:rsidR="007231FD" w:rsidRPr="00571B29">
        <w:rPr>
          <w:rFonts w:ascii="Times New Roman" w:hAnsi="Times New Roman" w:cs="Times New Roman"/>
          <w:b w:val="0"/>
        </w:rPr>
        <w:t>give</w:t>
      </w:r>
      <w:r w:rsidRPr="00571B29">
        <w:rPr>
          <w:rFonts w:ascii="Times New Roman" w:hAnsi="Times New Roman" w:cs="Times New Roman"/>
          <w:b w:val="0"/>
        </w:rPr>
        <w:t xml:space="preserve"> us a breakdown on what areas those funds were consumed with.</w:t>
      </w:r>
    </w:p>
    <w:p w14:paraId="607FD08D" w14:textId="22709421" w:rsidR="00521159" w:rsidRPr="00571B29" w:rsidRDefault="00521159" w:rsidP="00571B29">
      <w:pPr>
        <w:tabs>
          <w:tab w:val="left" w:pos="1800"/>
        </w:tabs>
        <w:spacing w:line="360" w:lineRule="auto"/>
        <w:ind w:left="1800" w:hanging="1800"/>
        <w:rPr>
          <w:rFonts w:ascii="Times New Roman" w:hAnsi="Times New Roman" w:cs="Times New Roman"/>
          <w:b w:val="0"/>
        </w:rPr>
      </w:pPr>
    </w:p>
    <w:p w14:paraId="53EF86D6" w14:textId="59513AC9" w:rsidR="00521159" w:rsidRPr="00571B29" w:rsidRDefault="0052115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r w:rsidR="00B25535" w:rsidRPr="00571B29">
        <w:rPr>
          <w:rFonts w:ascii="Times New Roman" w:hAnsi="Times New Roman" w:cs="Times New Roman"/>
          <w:b w:val="0"/>
        </w:rPr>
        <w:t>Eloy</w:t>
      </w:r>
      <w:r w:rsidRPr="00571B29">
        <w:rPr>
          <w:rFonts w:ascii="Times New Roman" w:hAnsi="Times New Roman" w:cs="Times New Roman"/>
          <w:b w:val="0"/>
        </w:rPr>
        <w:t xml:space="preserve"> </w:t>
      </w:r>
      <w:r w:rsidR="00B25535" w:rsidRPr="00571B29">
        <w:rPr>
          <w:rFonts w:ascii="Times New Roman" w:hAnsi="Times New Roman" w:cs="Times New Roman"/>
          <w:b w:val="0"/>
        </w:rPr>
        <w:t>Florez</w:t>
      </w:r>
      <w:r w:rsidRPr="00571B29">
        <w:rPr>
          <w:rFonts w:ascii="Times New Roman" w:hAnsi="Times New Roman" w:cs="Times New Roman"/>
          <w:b w:val="0"/>
        </w:rPr>
        <w:t>):</w:t>
      </w:r>
      <w:r w:rsidRPr="00571B29">
        <w:rPr>
          <w:rFonts w:ascii="Times New Roman" w:hAnsi="Times New Roman" w:cs="Times New Roman"/>
          <w:b w:val="0"/>
        </w:rPr>
        <w:tab/>
        <w:t xml:space="preserve">I think she may be able to, but if you go back into the slides, you'll notice that yard trucks have become fully impacted. And as we mentioned early on in this process, we had mentioned that we were going to be covering some waitlisted vehicles from HVIP that were transitioning into CORE. We also saw a significant amount of purchases come in, in the TRU category. Anticipate that </w:t>
      </w:r>
      <w:r w:rsidR="007231FD" w:rsidRPr="00571B29">
        <w:rPr>
          <w:rFonts w:ascii="Times New Roman" w:hAnsi="Times New Roman" w:cs="Times New Roman"/>
          <w:b w:val="0"/>
        </w:rPr>
        <w:t>category</w:t>
      </w:r>
      <w:r w:rsidRPr="00571B29">
        <w:rPr>
          <w:rFonts w:ascii="Times New Roman" w:hAnsi="Times New Roman" w:cs="Times New Roman"/>
          <w:b w:val="0"/>
        </w:rPr>
        <w:t xml:space="preserve"> also to continue to grow.  And we also see some purchases come in, in stored power, in mobile stored </w:t>
      </w:r>
      <w:r w:rsidR="007231FD" w:rsidRPr="00571B29">
        <w:rPr>
          <w:rFonts w:ascii="Times New Roman" w:hAnsi="Times New Roman" w:cs="Times New Roman"/>
          <w:b w:val="0"/>
        </w:rPr>
        <w:t>power</w:t>
      </w:r>
      <w:r w:rsidRPr="00571B29">
        <w:rPr>
          <w:rFonts w:ascii="Times New Roman" w:hAnsi="Times New Roman" w:cs="Times New Roman"/>
          <w:b w:val="0"/>
        </w:rPr>
        <w:t xml:space="preserve"> in our mobile power unit component. </w:t>
      </w:r>
    </w:p>
    <w:p w14:paraId="47FF0931" w14:textId="1E106C61" w:rsidR="00521159" w:rsidRPr="00571B29" w:rsidRDefault="00521159" w:rsidP="00571B29">
      <w:pPr>
        <w:tabs>
          <w:tab w:val="left" w:pos="1800"/>
        </w:tabs>
        <w:spacing w:line="360" w:lineRule="auto"/>
        <w:ind w:left="1800" w:hanging="1800"/>
        <w:rPr>
          <w:rFonts w:ascii="Times New Roman" w:hAnsi="Times New Roman" w:cs="Times New Roman"/>
          <w:b w:val="0"/>
        </w:rPr>
      </w:pPr>
    </w:p>
    <w:p w14:paraId="771A74F7" w14:textId="538E5C96" w:rsidR="00521159" w:rsidRPr="00571B29" w:rsidRDefault="0052115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I don't know how much in-depth she'll do into that, but that's pretty much </w:t>
      </w:r>
      <w:r w:rsidR="007231FD" w:rsidRPr="00571B29">
        <w:rPr>
          <w:rFonts w:ascii="Times New Roman" w:hAnsi="Times New Roman" w:cs="Times New Roman"/>
          <w:b w:val="0"/>
        </w:rPr>
        <w:t>where</w:t>
      </w:r>
      <w:r w:rsidRPr="00571B29">
        <w:rPr>
          <w:rFonts w:ascii="Times New Roman" w:hAnsi="Times New Roman" w:cs="Times New Roman"/>
          <w:b w:val="0"/>
        </w:rPr>
        <w:t xml:space="preserve"> there - if you look at the, that particular slide. And that information is also visible on the CORE </w:t>
      </w:r>
      <w:r w:rsidR="00571B29" w:rsidRPr="00571B29">
        <w:rPr>
          <w:rFonts w:ascii="Times New Roman" w:hAnsi="Times New Roman" w:cs="Times New Roman"/>
          <w:b w:val="0"/>
        </w:rPr>
        <w:t>Web site</w:t>
      </w:r>
      <w:r w:rsidRPr="00571B29">
        <w:rPr>
          <w:rFonts w:ascii="Times New Roman" w:hAnsi="Times New Roman" w:cs="Times New Roman"/>
          <w:b w:val="0"/>
        </w:rPr>
        <w:t xml:space="preserve"> by visiting the category caps and or the button that says </w:t>
      </w:r>
      <w:r w:rsidR="007231FD" w:rsidRPr="00571B29">
        <w:rPr>
          <w:rFonts w:ascii="Times New Roman" w:hAnsi="Times New Roman" w:cs="Times New Roman"/>
          <w:b w:val="0"/>
        </w:rPr>
        <w:t>categories</w:t>
      </w:r>
      <w:r w:rsidRPr="00571B29">
        <w:rPr>
          <w:rFonts w:ascii="Times New Roman" w:hAnsi="Times New Roman" w:cs="Times New Roman"/>
          <w:b w:val="0"/>
        </w:rPr>
        <w:t xml:space="preserve"> on there.</w:t>
      </w:r>
    </w:p>
    <w:p w14:paraId="7ADABBA7" w14:textId="345DE876" w:rsidR="00521159" w:rsidRPr="00571B29" w:rsidRDefault="00521159" w:rsidP="00571B29">
      <w:pPr>
        <w:tabs>
          <w:tab w:val="left" w:pos="1800"/>
        </w:tabs>
        <w:spacing w:line="360" w:lineRule="auto"/>
        <w:ind w:left="1800" w:hanging="1800"/>
        <w:rPr>
          <w:rFonts w:ascii="Times New Roman" w:hAnsi="Times New Roman" w:cs="Times New Roman"/>
          <w:b w:val="0"/>
        </w:rPr>
      </w:pPr>
    </w:p>
    <w:p w14:paraId="11ABB4D6" w14:textId="4517854D" w:rsidR="00521159" w:rsidRPr="00571B29" w:rsidRDefault="0052115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Robert):</w:t>
      </w:r>
      <w:r w:rsidRPr="00571B29">
        <w:rPr>
          <w:rFonts w:ascii="Times New Roman" w:hAnsi="Times New Roman" w:cs="Times New Roman"/>
          <w:b w:val="0"/>
        </w:rPr>
        <w:tab/>
        <w:t>Okay, thanks. I don't know if anybody else is having trouble, (</w:t>
      </w:r>
      <w:r w:rsidR="00B25535" w:rsidRPr="00571B29">
        <w:rPr>
          <w:rFonts w:ascii="Times New Roman" w:hAnsi="Times New Roman" w:cs="Times New Roman"/>
          <w:b w:val="0"/>
        </w:rPr>
        <w:t>Eloy</w:t>
      </w:r>
      <w:r w:rsidRPr="00571B29">
        <w:rPr>
          <w:rFonts w:ascii="Times New Roman" w:hAnsi="Times New Roman" w:cs="Times New Roman"/>
          <w:b w:val="0"/>
        </w:rPr>
        <w:t xml:space="preserve">), but I haven't been able to download the, </w:t>
      </w:r>
      <w:r w:rsidR="008C27DE">
        <w:rPr>
          <w:rFonts w:ascii="Times New Roman" w:hAnsi="Times New Roman" w:cs="Times New Roman"/>
          <w:b w:val="0"/>
        </w:rPr>
        <w:t>Niki</w:t>
      </w:r>
      <w:r w:rsidRPr="00571B29">
        <w:rPr>
          <w:rFonts w:ascii="Times New Roman" w:hAnsi="Times New Roman" w:cs="Times New Roman"/>
          <w:b w:val="0"/>
        </w:rPr>
        <w:t xml:space="preserve">'s presentation at all. It's spinning out of control. </w:t>
      </w:r>
    </w:p>
    <w:p w14:paraId="1DBA1F2B" w14:textId="084A6939" w:rsidR="00521159" w:rsidRPr="00571B29" w:rsidRDefault="00521159" w:rsidP="00571B29">
      <w:pPr>
        <w:tabs>
          <w:tab w:val="left" w:pos="1800"/>
        </w:tabs>
        <w:spacing w:line="360" w:lineRule="auto"/>
        <w:ind w:left="1800" w:hanging="1800"/>
        <w:rPr>
          <w:rFonts w:ascii="Times New Roman" w:hAnsi="Times New Roman" w:cs="Times New Roman"/>
          <w:b w:val="0"/>
        </w:rPr>
      </w:pPr>
    </w:p>
    <w:p w14:paraId="29B376D1" w14:textId="38EA8ED4" w:rsidR="00521159" w:rsidRPr="00571B29" w:rsidRDefault="0052115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r w:rsidR="00B25535" w:rsidRPr="00571B29">
        <w:rPr>
          <w:rFonts w:ascii="Times New Roman" w:hAnsi="Times New Roman" w:cs="Times New Roman"/>
          <w:b w:val="0"/>
        </w:rPr>
        <w:t>Eloy</w:t>
      </w:r>
      <w:r w:rsidRPr="00571B29">
        <w:rPr>
          <w:rFonts w:ascii="Times New Roman" w:hAnsi="Times New Roman" w:cs="Times New Roman"/>
          <w:b w:val="0"/>
        </w:rPr>
        <w:t xml:space="preserve"> </w:t>
      </w:r>
      <w:r w:rsidR="00B25535" w:rsidRPr="00571B29">
        <w:rPr>
          <w:rFonts w:ascii="Times New Roman" w:hAnsi="Times New Roman" w:cs="Times New Roman"/>
          <w:b w:val="0"/>
        </w:rPr>
        <w:t>Florez</w:t>
      </w:r>
      <w:r w:rsidRPr="00571B29">
        <w:rPr>
          <w:rFonts w:ascii="Times New Roman" w:hAnsi="Times New Roman" w:cs="Times New Roman"/>
          <w:b w:val="0"/>
        </w:rPr>
        <w:t>):</w:t>
      </w:r>
      <w:r w:rsidRPr="00571B29">
        <w:rPr>
          <w:rFonts w:ascii="Times New Roman" w:hAnsi="Times New Roman" w:cs="Times New Roman"/>
          <w:b w:val="0"/>
        </w:rPr>
        <w:tab/>
        <w:t>Okay, I apologize for that.</w:t>
      </w:r>
    </w:p>
    <w:p w14:paraId="58CAD80F" w14:textId="78CF9C26" w:rsidR="00521159" w:rsidRPr="00571B29" w:rsidRDefault="00521159" w:rsidP="00571B29">
      <w:pPr>
        <w:tabs>
          <w:tab w:val="left" w:pos="1800"/>
        </w:tabs>
        <w:spacing w:line="360" w:lineRule="auto"/>
        <w:ind w:left="1800" w:hanging="1800"/>
        <w:rPr>
          <w:rFonts w:ascii="Times New Roman" w:hAnsi="Times New Roman" w:cs="Times New Roman"/>
          <w:b w:val="0"/>
        </w:rPr>
      </w:pPr>
    </w:p>
    <w:p w14:paraId="4FA662CD" w14:textId="0CCF3A19" w:rsidR="00521159" w:rsidRPr="00571B29" w:rsidRDefault="0052115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Tess </w:t>
      </w:r>
      <w:proofErr w:type="spellStart"/>
      <w:r w:rsidRPr="00571B29">
        <w:rPr>
          <w:rFonts w:ascii="Times New Roman" w:hAnsi="Times New Roman" w:cs="Times New Roman"/>
          <w:b w:val="0"/>
        </w:rPr>
        <w:t>Secat</w:t>
      </w:r>
      <w:proofErr w:type="spellEnd"/>
      <w:r w:rsidRPr="00571B29">
        <w:rPr>
          <w:rFonts w:ascii="Times New Roman" w:hAnsi="Times New Roman" w:cs="Times New Roman"/>
          <w:b w:val="0"/>
        </w:rPr>
        <w:t>):</w:t>
      </w:r>
      <w:r w:rsidRPr="00571B29">
        <w:rPr>
          <w:rFonts w:ascii="Times New Roman" w:hAnsi="Times New Roman" w:cs="Times New Roman"/>
          <w:b w:val="0"/>
        </w:rPr>
        <w:tab/>
        <w:t>(Robert), this is (Tess) and I was just able to download it. So it's coming slowly.</w:t>
      </w:r>
    </w:p>
    <w:p w14:paraId="04F4963F" w14:textId="3634951A" w:rsidR="00521159" w:rsidRPr="00571B29" w:rsidRDefault="00521159" w:rsidP="00571B29">
      <w:pPr>
        <w:tabs>
          <w:tab w:val="left" w:pos="1800"/>
        </w:tabs>
        <w:spacing w:line="360" w:lineRule="auto"/>
        <w:ind w:left="1800" w:hanging="1800"/>
        <w:rPr>
          <w:rFonts w:ascii="Times New Roman" w:hAnsi="Times New Roman" w:cs="Times New Roman"/>
          <w:b w:val="0"/>
        </w:rPr>
      </w:pPr>
    </w:p>
    <w:p w14:paraId="1A48D25A" w14:textId="79E92D34" w:rsidR="00521159" w:rsidRPr="00571B29" w:rsidRDefault="0052115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Robert):</w:t>
      </w:r>
      <w:r w:rsidRPr="00571B29">
        <w:rPr>
          <w:rFonts w:ascii="Times New Roman" w:hAnsi="Times New Roman" w:cs="Times New Roman"/>
          <w:b w:val="0"/>
        </w:rPr>
        <w:tab/>
        <w:t xml:space="preserve">Okay, it's probably </w:t>
      </w:r>
      <w:r w:rsidR="007231FD" w:rsidRPr="00571B29">
        <w:rPr>
          <w:rFonts w:ascii="Times New Roman" w:hAnsi="Times New Roman" w:cs="Times New Roman"/>
          <w:b w:val="0"/>
        </w:rPr>
        <w:t>just</w:t>
      </w:r>
      <w:r w:rsidRPr="00571B29">
        <w:rPr>
          <w:rFonts w:ascii="Times New Roman" w:hAnsi="Times New Roman" w:cs="Times New Roman"/>
          <w:b w:val="0"/>
        </w:rPr>
        <w:t xml:space="preserve"> my slow computer then.</w:t>
      </w:r>
    </w:p>
    <w:p w14:paraId="3F344AED" w14:textId="542B30E0" w:rsidR="00521159" w:rsidRPr="00571B29" w:rsidRDefault="00521159" w:rsidP="00571B29">
      <w:pPr>
        <w:tabs>
          <w:tab w:val="left" w:pos="1800"/>
        </w:tabs>
        <w:spacing w:line="360" w:lineRule="auto"/>
        <w:ind w:left="1800" w:hanging="1800"/>
        <w:rPr>
          <w:rFonts w:ascii="Times New Roman" w:hAnsi="Times New Roman" w:cs="Times New Roman"/>
          <w:b w:val="0"/>
        </w:rPr>
      </w:pPr>
    </w:p>
    <w:p w14:paraId="17FEE5DB" w14:textId="68F80604" w:rsidR="00521159" w:rsidRPr="00571B29" w:rsidRDefault="0052115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r w:rsidR="00B25535" w:rsidRPr="00571B29">
        <w:rPr>
          <w:rFonts w:ascii="Times New Roman" w:hAnsi="Times New Roman" w:cs="Times New Roman"/>
          <w:b w:val="0"/>
        </w:rPr>
        <w:t>Eloy</w:t>
      </w:r>
      <w:r w:rsidRPr="00571B29">
        <w:rPr>
          <w:rFonts w:ascii="Times New Roman" w:hAnsi="Times New Roman" w:cs="Times New Roman"/>
          <w:b w:val="0"/>
        </w:rPr>
        <w:t xml:space="preserve"> </w:t>
      </w:r>
      <w:r w:rsidR="00B25535" w:rsidRPr="00571B29">
        <w:rPr>
          <w:rFonts w:ascii="Times New Roman" w:hAnsi="Times New Roman" w:cs="Times New Roman"/>
          <w:b w:val="0"/>
        </w:rPr>
        <w:t>Florez</w:t>
      </w:r>
      <w:r w:rsidRPr="00571B29">
        <w:rPr>
          <w:rFonts w:ascii="Times New Roman" w:hAnsi="Times New Roman" w:cs="Times New Roman"/>
          <w:b w:val="0"/>
        </w:rPr>
        <w:t>):</w:t>
      </w:r>
      <w:r w:rsidRPr="00571B29">
        <w:rPr>
          <w:rFonts w:ascii="Times New Roman" w:hAnsi="Times New Roman" w:cs="Times New Roman"/>
          <w:b w:val="0"/>
        </w:rPr>
        <w:tab/>
        <w:t xml:space="preserve">I will you that </w:t>
      </w:r>
      <w:r w:rsidR="00C4305C" w:rsidRPr="00571B29">
        <w:rPr>
          <w:rFonts w:ascii="Times New Roman" w:hAnsi="Times New Roman" w:cs="Times New Roman"/>
          <w:b w:val="0"/>
        </w:rPr>
        <w:t xml:space="preserve">- and I'm noticing as well that the PowerPoint is running about roughly 20 seconds </w:t>
      </w:r>
      <w:r w:rsidR="007231FD" w:rsidRPr="00571B29">
        <w:rPr>
          <w:rFonts w:ascii="Times New Roman" w:hAnsi="Times New Roman" w:cs="Times New Roman"/>
          <w:b w:val="0"/>
        </w:rPr>
        <w:t>behind</w:t>
      </w:r>
      <w:r w:rsidR="00C4305C" w:rsidRPr="00571B29">
        <w:rPr>
          <w:rFonts w:ascii="Times New Roman" w:hAnsi="Times New Roman" w:cs="Times New Roman"/>
          <w:b w:val="0"/>
        </w:rPr>
        <w:t xml:space="preserve"> </w:t>
      </w:r>
      <w:r w:rsidR="008C27DE">
        <w:rPr>
          <w:rFonts w:ascii="Times New Roman" w:hAnsi="Times New Roman" w:cs="Times New Roman"/>
          <w:b w:val="0"/>
        </w:rPr>
        <w:t>Niki</w:t>
      </w:r>
      <w:r w:rsidR="00C4305C" w:rsidRPr="00571B29">
        <w:rPr>
          <w:rFonts w:ascii="Times New Roman" w:hAnsi="Times New Roman" w:cs="Times New Roman"/>
          <w:b w:val="0"/>
        </w:rPr>
        <w:t xml:space="preserve">'s presentation. So I imagine that there's quite a few folks out there who are also doing activities as this. And the nation's bandwidth is being stretched to its limits at this point.  Again, I do appreciate everyone's </w:t>
      </w:r>
      <w:r w:rsidR="00CA3433" w:rsidRPr="00571B29">
        <w:rPr>
          <w:rFonts w:ascii="Times New Roman" w:hAnsi="Times New Roman" w:cs="Times New Roman"/>
          <w:b w:val="0"/>
        </w:rPr>
        <w:t xml:space="preserve">patience and working with us. Our intent was </w:t>
      </w:r>
      <w:r w:rsidR="00726FCB" w:rsidRPr="00571B29">
        <w:rPr>
          <w:rFonts w:ascii="Times New Roman" w:hAnsi="Times New Roman" w:cs="Times New Roman"/>
          <w:b w:val="0"/>
        </w:rPr>
        <w:t>to have this meeting in via phone conference from the get-go. Never anticipating that we were going to be in the situation that we are now.</w:t>
      </w:r>
    </w:p>
    <w:p w14:paraId="2733ECC7" w14:textId="0E0F6297" w:rsidR="00726FCB" w:rsidRPr="00571B29" w:rsidRDefault="00726FCB" w:rsidP="00571B29">
      <w:pPr>
        <w:tabs>
          <w:tab w:val="left" w:pos="1800"/>
        </w:tabs>
        <w:spacing w:line="360" w:lineRule="auto"/>
        <w:ind w:left="1800" w:hanging="1800"/>
        <w:rPr>
          <w:rFonts w:ascii="Times New Roman" w:hAnsi="Times New Roman" w:cs="Times New Roman"/>
          <w:b w:val="0"/>
        </w:rPr>
      </w:pPr>
    </w:p>
    <w:p w14:paraId="7F45FB97" w14:textId="53D3E30A" w:rsidR="00726FCB" w:rsidRPr="00571B29" w:rsidRDefault="00726FCB"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So </w:t>
      </w:r>
      <w:r w:rsidR="00FB1C89" w:rsidRPr="00571B29">
        <w:rPr>
          <w:rFonts w:ascii="Times New Roman" w:hAnsi="Times New Roman" w:cs="Times New Roman"/>
          <w:b w:val="0"/>
        </w:rPr>
        <w:t>do appreciate everyone's patience and working with us as we work through some of these technical glitches. Any other questions?</w:t>
      </w:r>
    </w:p>
    <w:p w14:paraId="02B9CAB5" w14:textId="1073CD5B" w:rsidR="00FB1C89" w:rsidRPr="00571B29" w:rsidRDefault="00FB1C89" w:rsidP="00571B29">
      <w:pPr>
        <w:tabs>
          <w:tab w:val="left" w:pos="1800"/>
        </w:tabs>
        <w:spacing w:line="360" w:lineRule="auto"/>
        <w:ind w:left="1800" w:hanging="1800"/>
        <w:rPr>
          <w:rFonts w:ascii="Times New Roman" w:hAnsi="Times New Roman" w:cs="Times New Roman"/>
          <w:b w:val="0"/>
        </w:rPr>
      </w:pPr>
    </w:p>
    <w:p w14:paraId="4599E15E" w14:textId="20F1FC6B" w:rsidR="00FB1C89"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FB1C89" w:rsidRPr="00571B29">
        <w:rPr>
          <w:rFonts w:ascii="Times New Roman" w:hAnsi="Times New Roman" w:cs="Times New Roman"/>
          <w:b w:val="0"/>
        </w:rPr>
        <w:tab/>
        <w:t>Next up is (Briana Lyon).  Your line is open.</w:t>
      </w:r>
    </w:p>
    <w:p w14:paraId="4EFD22A2" w14:textId="6026754B" w:rsidR="00FB1C89" w:rsidRPr="00571B29" w:rsidRDefault="00FB1C89" w:rsidP="00571B29">
      <w:pPr>
        <w:tabs>
          <w:tab w:val="left" w:pos="1800"/>
        </w:tabs>
        <w:spacing w:line="360" w:lineRule="auto"/>
        <w:ind w:left="1800" w:hanging="1800"/>
        <w:rPr>
          <w:rFonts w:ascii="Times New Roman" w:hAnsi="Times New Roman" w:cs="Times New Roman"/>
          <w:b w:val="0"/>
        </w:rPr>
      </w:pPr>
    </w:p>
    <w:p w14:paraId="3E6EB349" w14:textId="0EF3C4BA" w:rsidR="00FB1C89" w:rsidRPr="00571B29" w:rsidRDefault="00FB1C8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Briana Lyon):</w:t>
      </w:r>
      <w:r w:rsidRPr="00571B29">
        <w:rPr>
          <w:rFonts w:ascii="Times New Roman" w:hAnsi="Times New Roman" w:cs="Times New Roman"/>
          <w:b w:val="0"/>
        </w:rPr>
        <w:tab/>
        <w:t xml:space="preserve">Hi, this is (Briana Lawrence) from GNA and I have a very similar question to (Robert). I love the slide where it showed how much spending had been requested per equipment type.  Did you say that is already available on the </w:t>
      </w:r>
      <w:r w:rsidR="00571B29" w:rsidRPr="00571B29">
        <w:rPr>
          <w:rFonts w:ascii="Times New Roman" w:hAnsi="Times New Roman" w:cs="Times New Roman"/>
          <w:b w:val="0"/>
        </w:rPr>
        <w:t>Web site</w:t>
      </w:r>
      <w:r w:rsidRPr="00571B29">
        <w:rPr>
          <w:rFonts w:ascii="Times New Roman" w:hAnsi="Times New Roman" w:cs="Times New Roman"/>
          <w:b w:val="0"/>
        </w:rPr>
        <w:t>?</w:t>
      </w:r>
    </w:p>
    <w:p w14:paraId="5568549F" w14:textId="1E833354" w:rsidR="00FB1C89" w:rsidRPr="00571B29" w:rsidRDefault="00FB1C89" w:rsidP="00571B29">
      <w:pPr>
        <w:tabs>
          <w:tab w:val="left" w:pos="1800"/>
        </w:tabs>
        <w:spacing w:line="360" w:lineRule="auto"/>
        <w:ind w:left="1800" w:hanging="1800"/>
        <w:rPr>
          <w:rFonts w:ascii="Times New Roman" w:hAnsi="Times New Roman" w:cs="Times New Roman"/>
          <w:b w:val="0"/>
        </w:rPr>
      </w:pPr>
    </w:p>
    <w:p w14:paraId="2A54CFA5" w14:textId="7FE919C4" w:rsidR="00FB1C89" w:rsidRPr="00571B29" w:rsidRDefault="00FB1C8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Robert):</w:t>
      </w:r>
      <w:r w:rsidRPr="00571B29">
        <w:rPr>
          <w:rFonts w:ascii="Times New Roman" w:hAnsi="Times New Roman" w:cs="Times New Roman"/>
          <w:b w:val="0"/>
        </w:rPr>
        <w:tab/>
        <w:t xml:space="preserve">Yes, ma'am. So if you go </w:t>
      </w:r>
      <w:r w:rsidR="00371F83" w:rsidRPr="00571B29">
        <w:rPr>
          <w:rFonts w:ascii="Times New Roman" w:hAnsi="Times New Roman" w:cs="Times New Roman"/>
          <w:b w:val="0"/>
        </w:rPr>
        <w:t>to Californ</w:t>
      </w:r>
      <w:r w:rsidR="00AF7B8F" w:rsidRPr="00571B29">
        <w:rPr>
          <w:rFonts w:ascii="Times New Roman" w:hAnsi="Times New Roman" w:cs="Times New Roman"/>
          <w:b w:val="0"/>
        </w:rPr>
        <w:t>i</w:t>
      </w:r>
      <w:r w:rsidR="00371F83" w:rsidRPr="00571B29">
        <w:rPr>
          <w:rFonts w:ascii="Times New Roman" w:hAnsi="Times New Roman" w:cs="Times New Roman"/>
          <w:b w:val="0"/>
        </w:rPr>
        <w:t>acore.org and then in the - where it shows the funding amounts</w:t>
      </w:r>
      <w:r w:rsidR="006D2AB0" w:rsidRPr="00571B29">
        <w:rPr>
          <w:rFonts w:ascii="Times New Roman" w:hAnsi="Times New Roman" w:cs="Times New Roman"/>
          <w:b w:val="0"/>
        </w:rPr>
        <w:t>.</w:t>
      </w:r>
    </w:p>
    <w:p w14:paraId="71FE7E09" w14:textId="4B360C37" w:rsidR="006D2AB0" w:rsidRPr="00571B29" w:rsidRDefault="006D2AB0" w:rsidP="00571B29">
      <w:pPr>
        <w:tabs>
          <w:tab w:val="left" w:pos="1800"/>
        </w:tabs>
        <w:spacing w:line="360" w:lineRule="auto"/>
        <w:ind w:left="1800" w:hanging="1800"/>
        <w:rPr>
          <w:rFonts w:ascii="Times New Roman" w:hAnsi="Times New Roman" w:cs="Times New Roman"/>
          <w:b w:val="0"/>
        </w:rPr>
      </w:pPr>
    </w:p>
    <w:p w14:paraId="737F7803" w14:textId="1920A20D" w:rsidR="006D2AB0" w:rsidRPr="00571B29" w:rsidRDefault="006D2AB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Briana Lawrence):</w:t>
      </w:r>
      <w:r w:rsidRPr="00571B29">
        <w:rPr>
          <w:rFonts w:ascii="Times New Roman" w:hAnsi="Times New Roman" w:cs="Times New Roman"/>
          <w:b w:val="0"/>
        </w:rPr>
        <w:tab/>
        <w:t>Okay.</w:t>
      </w:r>
    </w:p>
    <w:p w14:paraId="13F58B5E" w14:textId="4DF042EE" w:rsidR="006D2AB0" w:rsidRPr="00571B29" w:rsidRDefault="006D2AB0" w:rsidP="00571B29">
      <w:pPr>
        <w:tabs>
          <w:tab w:val="left" w:pos="1800"/>
        </w:tabs>
        <w:spacing w:line="360" w:lineRule="auto"/>
        <w:ind w:left="1800" w:hanging="1800"/>
        <w:rPr>
          <w:rFonts w:ascii="Times New Roman" w:hAnsi="Times New Roman" w:cs="Times New Roman"/>
          <w:b w:val="0"/>
        </w:rPr>
      </w:pPr>
    </w:p>
    <w:p w14:paraId="15447DA1" w14:textId="072826CD" w:rsidR="006D2AB0" w:rsidRPr="00571B29" w:rsidRDefault="006D2AB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Robert):</w:t>
      </w:r>
      <w:r w:rsidRPr="00571B29">
        <w:rPr>
          <w:rFonts w:ascii="Times New Roman" w:hAnsi="Times New Roman" w:cs="Times New Roman"/>
          <w:b w:val="0"/>
        </w:rPr>
        <w:tab/>
        <w:t>You'll see there's a little tab right below that one.  You can go ahead and click on that, and that should be able to show you what the funding caps are or the funding limits are in each of the categories.</w:t>
      </w:r>
      <w:r w:rsidR="00E739DA" w:rsidRPr="00571B29">
        <w:rPr>
          <w:rFonts w:ascii="Times New Roman" w:hAnsi="Times New Roman" w:cs="Times New Roman"/>
          <w:b w:val="0"/>
        </w:rPr>
        <w:t xml:space="preserve">  </w:t>
      </w:r>
    </w:p>
    <w:p w14:paraId="2A653335" w14:textId="076A3C98" w:rsidR="00E739DA" w:rsidRPr="00571B29" w:rsidRDefault="00E739DA" w:rsidP="00571B29">
      <w:pPr>
        <w:tabs>
          <w:tab w:val="left" w:pos="1800"/>
        </w:tabs>
        <w:spacing w:line="360" w:lineRule="auto"/>
        <w:ind w:left="1800" w:hanging="1800"/>
        <w:rPr>
          <w:rFonts w:ascii="Times New Roman" w:hAnsi="Times New Roman" w:cs="Times New Roman"/>
          <w:b w:val="0"/>
        </w:rPr>
      </w:pPr>
    </w:p>
    <w:p w14:paraId="11A33983" w14:textId="7087865A" w:rsidR="00E739DA" w:rsidRPr="00571B29" w:rsidRDefault="00E739D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Briana Lawrence):</w:t>
      </w:r>
      <w:r w:rsidRPr="00571B29">
        <w:rPr>
          <w:rFonts w:ascii="Times New Roman" w:hAnsi="Times New Roman" w:cs="Times New Roman"/>
          <w:b w:val="0"/>
        </w:rPr>
        <w:tab/>
        <w:t xml:space="preserve">But I meant was are you able to see how much </w:t>
      </w:r>
      <w:r w:rsidR="00AF7B8F" w:rsidRPr="00571B29">
        <w:rPr>
          <w:rFonts w:ascii="Times New Roman" w:hAnsi="Times New Roman" w:cs="Times New Roman"/>
          <w:b w:val="0"/>
        </w:rPr>
        <w:t>funding</w:t>
      </w:r>
      <w:r w:rsidRPr="00571B29">
        <w:rPr>
          <w:rFonts w:ascii="Times New Roman" w:hAnsi="Times New Roman" w:cs="Times New Roman"/>
          <w:b w:val="0"/>
        </w:rPr>
        <w:t xml:space="preserve"> has already been requested for a particular project type just to get visibility into what categories may already be maxed out like yard tractors?</w:t>
      </w:r>
    </w:p>
    <w:p w14:paraId="3B49C02C" w14:textId="175E392B" w:rsidR="00E739DA" w:rsidRPr="00571B29" w:rsidRDefault="00E739DA" w:rsidP="00571B29">
      <w:pPr>
        <w:tabs>
          <w:tab w:val="left" w:pos="1800"/>
        </w:tabs>
        <w:spacing w:line="360" w:lineRule="auto"/>
        <w:ind w:left="1800" w:hanging="1800"/>
        <w:rPr>
          <w:rFonts w:ascii="Times New Roman" w:hAnsi="Times New Roman" w:cs="Times New Roman"/>
          <w:b w:val="0"/>
        </w:rPr>
      </w:pPr>
    </w:p>
    <w:p w14:paraId="14C3F0A7" w14:textId="3DC7DA88" w:rsidR="00E739DA" w:rsidRPr="00571B29" w:rsidRDefault="00E739D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Robert):</w:t>
      </w:r>
      <w:r w:rsidRPr="00571B29">
        <w:rPr>
          <w:rFonts w:ascii="Times New Roman" w:hAnsi="Times New Roman" w:cs="Times New Roman"/>
          <w:b w:val="0"/>
        </w:rPr>
        <w:tab/>
        <w:t>Yes, that's where you'll be able to see it. So each of the funding categories is identified in and represent and each cap is represented and shows where it's at.</w:t>
      </w:r>
      <w:r w:rsidR="009556BA" w:rsidRPr="00571B29">
        <w:rPr>
          <w:rFonts w:ascii="Times New Roman" w:hAnsi="Times New Roman" w:cs="Times New Roman"/>
          <w:b w:val="0"/>
        </w:rPr>
        <w:t xml:space="preserve">  </w:t>
      </w:r>
    </w:p>
    <w:p w14:paraId="37175C63" w14:textId="164018A9" w:rsidR="009556BA" w:rsidRPr="00571B29" w:rsidRDefault="009556BA" w:rsidP="00571B29">
      <w:pPr>
        <w:tabs>
          <w:tab w:val="left" w:pos="1800"/>
        </w:tabs>
        <w:spacing w:line="360" w:lineRule="auto"/>
        <w:ind w:left="1800" w:hanging="1800"/>
        <w:rPr>
          <w:rFonts w:ascii="Times New Roman" w:hAnsi="Times New Roman" w:cs="Times New Roman"/>
          <w:b w:val="0"/>
        </w:rPr>
      </w:pPr>
    </w:p>
    <w:p w14:paraId="33FEC4F1" w14:textId="302F5800" w:rsidR="009556BA" w:rsidRPr="00571B29" w:rsidRDefault="00BD084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Briana Lawrence):</w:t>
      </w:r>
      <w:r w:rsidRPr="00571B29">
        <w:rPr>
          <w:rFonts w:ascii="Times New Roman" w:hAnsi="Times New Roman" w:cs="Times New Roman"/>
          <w:b w:val="0"/>
        </w:rPr>
        <w:tab/>
        <w:t>Perfect, thank you so much.</w:t>
      </w:r>
    </w:p>
    <w:p w14:paraId="234FCCE5" w14:textId="47743F50" w:rsidR="00BD084D" w:rsidRPr="00571B29" w:rsidRDefault="00BD084D" w:rsidP="00571B29">
      <w:pPr>
        <w:tabs>
          <w:tab w:val="left" w:pos="1800"/>
        </w:tabs>
        <w:spacing w:line="360" w:lineRule="auto"/>
        <w:ind w:left="1800" w:hanging="1800"/>
        <w:rPr>
          <w:rFonts w:ascii="Times New Roman" w:hAnsi="Times New Roman" w:cs="Times New Roman"/>
          <w:b w:val="0"/>
        </w:rPr>
      </w:pPr>
    </w:p>
    <w:p w14:paraId="51ADBCE6" w14:textId="74C0AC28" w:rsidR="00BD084D" w:rsidRPr="00571B29" w:rsidRDefault="00BD084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Robert):</w:t>
      </w:r>
      <w:r w:rsidRPr="00571B29">
        <w:rPr>
          <w:rFonts w:ascii="Times New Roman" w:hAnsi="Times New Roman" w:cs="Times New Roman"/>
          <w:b w:val="0"/>
        </w:rPr>
        <w:tab/>
        <w:t xml:space="preserve">No worries. </w:t>
      </w:r>
      <w:r w:rsidR="008C27DE">
        <w:rPr>
          <w:rFonts w:ascii="Times New Roman" w:hAnsi="Times New Roman" w:cs="Times New Roman"/>
          <w:b w:val="0"/>
        </w:rPr>
        <w:t>Niki</w:t>
      </w:r>
      <w:r w:rsidRPr="00571B29">
        <w:rPr>
          <w:rFonts w:ascii="Times New Roman" w:hAnsi="Times New Roman" w:cs="Times New Roman"/>
          <w:b w:val="0"/>
        </w:rPr>
        <w:t>, are you back on with us yet?</w:t>
      </w:r>
    </w:p>
    <w:p w14:paraId="201E143A" w14:textId="3CFAB3B6" w:rsidR="00BD084D" w:rsidRPr="00571B29" w:rsidRDefault="00BD084D" w:rsidP="00571B29">
      <w:pPr>
        <w:tabs>
          <w:tab w:val="left" w:pos="1800"/>
        </w:tabs>
        <w:spacing w:line="360" w:lineRule="auto"/>
        <w:ind w:left="1800" w:hanging="1800"/>
        <w:rPr>
          <w:rFonts w:ascii="Times New Roman" w:hAnsi="Times New Roman" w:cs="Times New Roman"/>
          <w:b w:val="0"/>
        </w:rPr>
      </w:pPr>
    </w:p>
    <w:p w14:paraId="78CD2142" w14:textId="01316E2F" w:rsidR="00BD084D"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BD084D" w:rsidRPr="00571B29">
        <w:rPr>
          <w:rFonts w:ascii="Times New Roman" w:hAnsi="Times New Roman" w:cs="Times New Roman"/>
          <w:b w:val="0"/>
        </w:rPr>
        <w:tab/>
        <w:t>Yes, I am.</w:t>
      </w:r>
    </w:p>
    <w:p w14:paraId="598BFC99" w14:textId="6A665DAF" w:rsidR="00BD084D" w:rsidRPr="00571B29" w:rsidRDefault="00BD084D" w:rsidP="00571B29">
      <w:pPr>
        <w:tabs>
          <w:tab w:val="left" w:pos="1800"/>
        </w:tabs>
        <w:spacing w:line="360" w:lineRule="auto"/>
        <w:ind w:left="1800" w:hanging="1800"/>
        <w:rPr>
          <w:rFonts w:ascii="Times New Roman" w:hAnsi="Times New Roman" w:cs="Times New Roman"/>
          <w:b w:val="0"/>
        </w:rPr>
      </w:pPr>
    </w:p>
    <w:p w14:paraId="7424F630" w14:textId="5C540B99" w:rsidR="00BD084D" w:rsidRPr="00571B29" w:rsidRDefault="00BD084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Robert):</w:t>
      </w:r>
      <w:r w:rsidRPr="00571B29">
        <w:rPr>
          <w:rFonts w:ascii="Times New Roman" w:hAnsi="Times New Roman" w:cs="Times New Roman"/>
          <w:b w:val="0"/>
        </w:rPr>
        <w:tab/>
        <w:t xml:space="preserve">Okay, I'm </w:t>
      </w:r>
      <w:r w:rsidR="00AF7B8F" w:rsidRPr="00571B29">
        <w:rPr>
          <w:rFonts w:ascii="Times New Roman" w:hAnsi="Times New Roman" w:cs="Times New Roman"/>
          <w:b w:val="0"/>
        </w:rPr>
        <w:t>going</w:t>
      </w:r>
      <w:r w:rsidRPr="00571B29">
        <w:rPr>
          <w:rFonts w:ascii="Times New Roman" w:hAnsi="Times New Roman" w:cs="Times New Roman"/>
          <w:b w:val="0"/>
        </w:rPr>
        <w:t xml:space="preserve"> - I don't know if we have any additional questions. If you mind if we continue to take questions or actually let's revert back to the presentation. Let </w:t>
      </w:r>
      <w:r w:rsidR="008C27DE">
        <w:rPr>
          <w:rFonts w:ascii="Times New Roman" w:hAnsi="Times New Roman" w:cs="Times New Roman"/>
          <w:b w:val="0"/>
        </w:rPr>
        <w:t>Niki</w:t>
      </w:r>
      <w:r w:rsidRPr="00571B29">
        <w:rPr>
          <w:rFonts w:ascii="Times New Roman" w:hAnsi="Times New Roman" w:cs="Times New Roman"/>
          <w:b w:val="0"/>
        </w:rPr>
        <w:t xml:space="preserve"> finish up and then we'll continue the Q&amp;A afterwards. </w:t>
      </w:r>
      <w:r w:rsidR="008C27DE">
        <w:rPr>
          <w:rFonts w:ascii="Times New Roman" w:hAnsi="Times New Roman" w:cs="Times New Roman"/>
          <w:b w:val="0"/>
        </w:rPr>
        <w:t>Niki</w:t>
      </w:r>
      <w:r w:rsidRPr="00571B29">
        <w:rPr>
          <w:rFonts w:ascii="Times New Roman" w:hAnsi="Times New Roman" w:cs="Times New Roman"/>
          <w:b w:val="0"/>
        </w:rPr>
        <w:t>, go ahead.</w:t>
      </w:r>
    </w:p>
    <w:p w14:paraId="506A7049" w14:textId="1E628BD2" w:rsidR="00BD084D" w:rsidRPr="00571B29" w:rsidRDefault="00BD084D" w:rsidP="00571B29">
      <w:pPr>
        <w:tabs>
          <w:tab w:val="left" w:pos="1800"/>
        </w:tabs>
        <w:spacing w:line="360" w:lineRule="auto"/>
        <w:ind w:left="1800" w:hanging="1800"/>
        <w:rPr>
          <w:rFonts w:ascii="Times New Roman" w:hAnsi="Times New Roman" w:cs="Times New Roman"/>
          <w:b w:val="0"/>
        </w:rPr>
      </w:pPr>
    </w:p>
    <w:p w14:paraId="459AAEF6" w14:textId="0817D403" w:rsidR="00BD084D"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74577B" w:rsidRPr="00571B29">
        <w:rPr>
          <w:rFonts w:ascii="Times New Roman" w:hAnsi="Times New Roman" w:cs="Times New Roman"/>
          <w:b w:val="0"/>
        </w:rPr>
        <w:tab/>
        <w:t xml:space="preserve">Thank you so much.  Yes, and we mentioned, on the Californiacore.org </w:t>
      </w:r>
      <w:r w:rsidR="00571B29" w:rsidRPr="00571B29">
        <w:rPr>
          <w:rFonts w:ascii="Times New Roman" w:hAnsi="Times New Roman" w:cs="Times New Roman"/>
          <w:b w:val="0"/>
        </w:rPr>
        <w:t>Web site</w:t>
      </w:r>
      <w:r w:rsidR="0074577B" w:rsidRPr="00571B29">
        <w:rPr>
          <w:rFonts w:ascii="Times New Roman" w:hAnsi="Times New Roman" w:cs="Times New Roman"/>
          <w:b w:val="0"/>
        </w:rPr>
        <w:t xml:space="preserve"> there is a ticker. Under then the ticker there is a button </w:t>
      </w:r>
      <w:r w:rsidR="001D5163" w:rsidRPr="00571B29">
        <w:rPr>
          <w:rFonts w:ascii="Times New Roman" w:hAnsi="Times New Roman" w:cs="Times New Roman"/>
          <w:b w:val="0"/>
        </w:rPr>
        <w:t>fo</w:t>
      </w:r>
      <w:r w:rsidR="00724BEA" w:rsidRPr="00571B29">
        <w:rPr>
          <w:rFonts w:ascii="Times New Roman" w:hAnsi="Times New Roman" w:cs="Times New Roman"/>
          <w:b w:val="0"/>
        </w:rPr>
        <w:t>r</w:t>
      </w:r>
      <w:r w:rsidR="0074577B" w:rsidRPr="00571B29">
        <w:rPr>
          <w:rFonts w:ascii="Times New Roman" w:hAnsi="Times New Roman" w:cs="Times New Roman"/>
          <w:b w:val="0"/>
        </w:rPr>
        <w:t xml:space="preserve"> technology ca</w:t>
      </w:r>
      <w:r w:rsidR="00724BEA" w:rsidRPr="00571B29">
        <w:rPr>
          <w:rFonts w:ascii="Times New Roman" w:hAnsi="Times New Roman" w:cs="Times New Roman"/>
          <w:b w:val="0"/>
        </w:rPr>
        <w:t>p</w:t>
      </w:r>
      <w:r w:rsidR="001D5163" w:rsidRPr="00571B29">
        <w:rPr>
          <w:rFonts w:ascii="Times New Roman" w:hAnsi="Times New Roman" w:cs="Times New Roman"/>
          <w:b w:val="0"/>
        </w:rPr>
        <w:t xml:space="preserve">s. And when you select </w:t>
      </w:r>
      <w:r w:rsidR="00724BEA" w:rsidRPr="00571B29">
        <w:rPr>
          <w:rFonts w:ascii="Times New Roman" w:hAnsi="Times New Roman" w:cs="Times New Roman"/>
          <w:b w:val="0"/>
        </w:rPr>
        <w:t xml:space="preserve">that you can go to a page that has a table that tells </w:t>
      </w:r>
      <w:r w:rsidR="00724BEA" w:rsidRPr="00571B29">
        <w:rPr>
          <w:rFonts w:ascii="Times New Roman" w:hAnsi="Times New Roman" w:cs="Times New Roman"/>
          <w:b w:val="0"/>
        </w:rPr>
        <w:lastRenderedPageBreak/>
        <w:t>you how much the caps are to be released and how much funding has been requested in each.</w:t>
      </w:r>
    </w:p>
    <w:p w14:paraId="7C83D3CD" w14:textId="6861661E" w:rsidR="00724BEA" w:rsidRPr="00571B29" w:rsidRDefault="00724BEA" w:rsidP="00571B29">
      <w:pPr>
        <w:tabs>
          <w:tab w:val="left" w:pos="1800"/>
        </w:tabs>
        <w:spacing w:line="360" w:lineRule="auto"/>
        <w:ind w:left="1800" w:hanging="1800"/>
        <w:rPr>
          <w:rFonts w:ascii="Times New Roman" w:hAnsi="Times New Roman" w:cs="Times New Roman"/>
          <w:b w:val="0"/>
        </w:rPr>
      </w:pPr>
    </w:p>
    <w:p w14:paraId="7B977678" w14:textId="75722FED" w:rsidR="00724BEA" w:rsidRPr="00571B29" w:rsidRDefault="00724BE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851CD2" w:rsidRPr="00571B29">
        <w:rPr>
          <w:rFonts w:ascii="Times New Roman" w:hAnsi="Times New Roman" w:cs="Times New Roman"/>
          <w:b w:val="0"/>
        </w:rPr>
        <w:t>So I had just begun to talk a</w:t>
      </w:r>
      <w:r w:rsidR="00963DD7" w:rsidRPr="00571B29">
        <w:rPr>
          <w:rFonts w:ascii="Times New Roman" w:hAnsi="Times New Roman" w:cs="Times New Roman"/>
          <w:b w:val="0"/>
        </w:rPr>
        <w:t>b</w:t>
      </w:r>
      <w:r w:rsidR="00851CD2" w:rsidRPr="00571B29">
        <w:rPr>
          <w:rFonts w:ascii="Times New Roman" w:hAnsi="Times New Roman" w:cs="Times New Roman"/>
          <w:b w:val="0"/>
        </w:rPr>
        <w:t>out a few of the proposed changes that the team would like to address. At this time, I would like to turn it over to some of my CARB colleagues who I know have been working on these issues. That would include either (Davi</w:t>
      </w:r>
      <w:r w:rsidR="0081080F" w:rsidRPr="00571B29">
        <w:rPr>
          <w:rFonts w:ascii="Times New Roman" w:hAnsi="Times New Roman" w:cs="Times New Roman"/>
          <w:b w:val="0"/>
        </w:rPr>
        <w:t xml:space="preserve">d </w:t>
      </w:r>
      <w:proofErr w:type="spellStart"/>
      <w:r w:rsidR="0081080F" w:rsidRPr="00571B29">
        <w:rPr>
          <w:rFonts w:ascii="Times New Roman" w:hAnsi="Times New Roman" w:cs="Times New Roman"/>
          <w:b w:val="0"/>
        </w:rPr>
        <w:t>Igus</w:t>
      </w:r>
      <w:proofErr w:type="spellEnd"/>
      <w:r w:rsidR="0081080F" w:rsidRPr="00571B29">
        <w:rPr>
          <w:rFonts w:ascii="Times New Roman" w:hAnsi="Times New Roman" w:cs="Times New Roman"/>
          <w:b w:val="0"/>
        </w:rPr>
        <w:t xml:space="preserve">) or (Matt </w:t>
      </w:r>
      <w:proofErr w:type="spellStart"/>
      <w:r w:rsidR="0081080F" w:rsidRPr="00571B29">
        <w:rPr>
          <w:rFonts w:ascii="Times New Roman" w:hAnsi="Times New Roman" w:cs="Times New Roman"/>
          <w:b w:val="0"/>
        </w:rPr>
        <w:t>Deener</w:t>
      </w:r>
      <w:proofErr w:type="spellEnd"/>
      <w:r w:rsidR="0081080F" w:rsidRPr="00571B29">
        <w:rPr>
          <w:rFonts w:ascii="Times New Roman" w:hAnsi="Times New Roman" w:cs="Times New Roman"/>
          <w:b w:val="0"/>
        </w:rPr>
        <w:t>). (Matt) perhaps has been working more - the most closely with this battery capacity clarification issue and perhaps you can explain the changes that we propose to make.</w:t>
      </w:r>
    </w:p>
    <w:p w14:paraId="38A583D2" w14:textId="40BED858" w:rsidR="0081080F" w:rsidRPr="00571B29" w:rsidRDefault="0081080F" w:rsidP="00571B29">
      <w:pPr>
        <w:tabs>
          <w:tab w:val="left" w:pos="1800"/>
        </w:tabs>
        <w:spacing w:line="360" w:lineRule="auto"/>
        <w:ind w:left="1800" w:hanging="1800"/>
        <w:rPr>
          <w:rFonts w:ascii="Times New Roman" w:hAnsi="Times New Roman" w:cs="Times New Roman"/>
          <w:b w:val="0"/>
        </w:rPr>
      </w:pPr>
    </w:p>
    <w:p w14:paraId="747E85A0" w14:textId="7EBBA5E2" w:rsidR="0081080F" w:rsidRPr="00571B29" w:rsidRDefault="004169B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att </w:t>
      </w:r>
      <w:proofErr w:type="spellStart"/>
      <w:r w:rsidRPr="00571B29">
        <w:rPr>
          <w:rFonts w:ascii="Times New Roman" w:hAnsi="Times New Roman" w:cs="Times New Roman"/>
          <w:b w:val="0"/>
        </w:rPr>
        <w:t>Deemer</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Sure, </w:t>
      </w:r>
      <w:r w:rsidR="008C27DE">
        <w:rPr>
          <w:rFonts w:ascii="Times New Roman" w:hAnsi="Times New Roman" w:cs="Times New Roman"/>
          <w:b w:val="0"/>
        </w:rPr>
        <w:t>Niki</w:t>
      </w:r>
      <w:r w:rsidRPr="00571B29">
        <w:rPr>
          <w:rFonts w:ascii="Times New Roman" w:hAnsi="Times New Roman" w:cs="Times New Roman"/>
          <w:b w:val="0"/>
        </w:rPr>
        <w:t>. Can everybody hear me?</w:t>
      </w:r>
    </w:p>
    <w:p w14:paraId="18DC465F" w14:textId="6A624EE8" w:rsidR="004169B9" w:rsidRPr="00571B29" w:rsidRDefault="004169B9" w:rsidP="00571B29">
      <w:pPr>
        <w:tabs>
          <w:tab w:val="left" w:pos="1800"/>
        </w:tabs>
        <w:spacing w:line="360" w:lineRule="auto"/>
        <w:ind w:left="1800" w:hanging="1800"/>
        <w:rPr>
          <w:rFonts w:ascii="Times New Roman" w:hAnsi="Times New Roman" w:cs="Times New Roman"/>
          <w:b w:val="0"/>
        </w:rPr>
      </w:pPr>
    </w:p>
    <w:p w14:paraId="587A0341" w14:textId="7350F3A9" w:rsidR="004169B9" w:rsidRPr="00571B29" w:rsidRDefault="004169B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Yes.</w:t>
      </w:r>
    </w:p>
    <w:p w14:paraId="03A08CD0" w14:textId="4146C920" w:rsidR="004169B9" w:rsidRPr="00571B29" w:rsidRDefault="004169B9" w:rsidP="00571B29">
      <w:pPr>
        <w:tabs>
          <w:tab w:val="left" w:pos="1800"/>
        </w:tabs>
        <w:spacing w:line="360" w:lineRule="auto"/>
        <w:ind w:left="1800" w:hanging="1800"/>
        <w:rPr>
          <w:rFonts w:ascii="Times New Roman" w:hAnsi="Times New Roman" w:cs="Times New Roman"/>
          <w:b w:val="0"/>
        </w:rPr>
      </w:pPr>
    </w:p>
    <w:p w14:paraId="7BAF5F90" w14:textId="1D395414" w:rsidR="009901FF"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att </w:t>
      </w:r>
      <w:proofErr w:type="spellStart"/>
      <w:r w:rsidRPr="00571B29">
        <w:rPr>
          <w:rFonts w:ascii="Times New Roman" w:hAnsi="Times New Roman" w:cs="Times New Roman"/>
          <w:b w:val="0"/>
        </w:rPr>
        <w:t>Deener</w:t>
      </w:r>
      <w:proofErr w:type="spellEnd"/>
      <w:r w:rsidRPr="00571B29">
        <w:rPr>
          <w:rFonts w:ascii="Times New Roman" w:hAnsi="Times New Roman" w:cs="Times New Roman"/>
          <w:b w:val="0"/>
        </w:rPr>
        <w:t>):</w:t>
      </w:r>
      <w:r w:rsidR="004169B9" w:rsidRPr="00571B29">
        <w:rPr>
          <w:rFonts w:ascii="Times New Roman" w:hAnsi="Times New Roman" w:cs="Times New Roman"/>
          <w:b w:val="0"/>
        </w:rPr>
        <w:tab/>
        <w:t xml:space="preserve">Okay, </w:t>
      </w:r>
      <w:r w:rsidR="00C035BC" w:rsidRPr="00571B29">
        <w:rPr>
          <w:rFonts w:ascii="Times New Roman" w:hAnsi="Times New Roman" w:cs="Times New Roman"/>
          <w:b w:val="0"/>
        </w:rPr>
        <w:t xml:space="preserve">so during the course of the review, a number of applications </w:t>
      </w:r>
      <w:r w:rsidR="006A5563" w:rsidRPr="00571B29">
        <w:rPr>
          <w:rFonts w:ascii="Times New Roman" w:hAnsi="Times New Roman" w:cs="Times New Roman"/>
          <w:b w:val="0"/>
        </w:rPr>
        <w:t xml:space="preserve">where battery capacity was an important part of determining voucher amount. We recognized that we had not defined </w:t>
      </w:r>
      <w:r w:rsidR="009065CF" w:rsidRPr="00571B29">
        <w:rPr>
          <w:rFonts w:ascii="Times New Roman" w:hAnsi="Times New Roman" w:cs="Times New Roman"/>
          <w:b w:val="0"/>
        </w:rPr>
        <w:t xml:space="preserve">what we meant by battery capacity as this can be measured in a number of ways as, you know, </w:t>
      </w:r>
      <w:r w:rsidR="00B8340D" w:rsidRPr="00571B29">
        <w:rPr>
          <w:rFonts w:ascii="Times New Roman" w:hAnsi="Times New Roman" w:cs="Times New Roman"/>
          <w:b w:val="0"/>
        </w:rPr>
        <w:t xml:space="preserve">available, usable, nominal and number of discussions points we ended up deciding that in the interest of fairness that we would go with the </w:t>
      </w:r>
      <w:r w:rsidR="00AF7B8F" w:rsidRPr="00571B29">
        <w:rPr>
          <w:rFonts w:ascii="Times New Roman" w:hAnsi="Times New Roman" w:cs="Times New Roman"/>
          <w:b w:val="0"/>
        </w:rPr>
        <w:t>nominal</w:t>
      </w:r>
      <w:r w:rsidR="00B8340D" w:rsidRPr="00571B29">
        <w:rPr>
          <w:rFonts w:ascii="Times New Roman" w:hAnsi="Times New Roman" w:cs="Times New Roman"/>
          <w:b w:val="0"/>
        </w:rPr>
        <w:t xml:space="preserve"> or rated capacity before any battery management system will be put on, you know, the available capacity for end-users.</w:t>
      </w:r>
      <w:r w:rsidR="009901FF" w:rsidRPr="00571B29">
        <w:rPr>
          <w:rFonts w:ascii="Times New Roman" w:hAnsi="Times New Roman" w:cs="Times New Roman"/>
          <w:b w:val="0"/>
        </w:rPr>
        <w:t xml:space="preserve"> That would be the amount that we would be paying on. And that </w:t>
      </w:r>
      <w:r w:rsidR="007F46AD" w:rsidRPr="00571B29">
        <w:rPr>
          <w:rFonts w:ascii="Times New Roman" w:hAnsi="Times New Roman" w:cs="Times New Roman"/>
          <w:b w:val="0"/>
        </w:rPr>
        <w:t>a</w:t>
      </w:r>
      <w:r w:rsidR="009901FF" w:rsidRPr="00571B29">
        <w:rPr>
          <w:rFonts w:ascii="Times New Roman" w:hAnsi="Times New Roman" w:cs="Times New Roman"/>
          <w:b w:val="0"/>
        </w:rPr>
        <w:t>ffected trucks</w:t>
      </w:r>
      <w:r w:rsidR="007F46AD" w:rsidRPr="00571B29">
        <w:rPr>
          <w:rFonts w:ascii="Times New Roman" w:hAnsi="Times New Roman" w:cs="Times New Roman"/>
          <w:b w:val="0"/>
        </w:rPr>
        <w:t>, the mobile power systems, in those categories so far.</w:t>
      </w:r>
    </w:p>
    <w:p w14:paraId="2969B91C" w14:textId="57EF2284" w:rsidR="007F46AD" w:rsidRPr="00571B29" w:rsidRDefault="007F46AD" w:rsidP="00571B29">
      <w:pPr>
        <w:tabs>
          <w:tab w:val="left" w:pos="1800"/>
        </w:tabs>
        <w:spacing w:line="360" w:lineRule="auto"/>
        <w:ind w:left="1800" w:hanging="1800"/>
        <w:rPr>
          <w:rFonts w:ascii="Times New Roman" w:hAnsi="Times New Roman" w:cs="Times New Roman"/>
          <w:b w:val="0"/>
        </w:rPr>
      </w:pPr>
    </w:p>
    <w:p w14:paraId="0C0BF667" w14:textId="26C50C81" w:rsidR="007F46AD" w:rsidRPr="00571B29" w:rsidRDefault="007F46A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The other categories we've been requesting clarification from manufacturers to identify what their </w:t>
      </w:r>
      <w:r w:rsidR="00AF7B8F" w:rsidRPr="00571B29">
        <w:rPr>
          <w:rFonts w:ascii="Times New Roman" w:hAnsi="Times New Roman" w:cs="Times New Roman"/>
          <w:b w:val="0"/>
        </w:rPr>
        <w:t>nominal</w:t>
      </w:r>
      <w:r w:rsidRPr="00571B29">
        <w:rPr>
          <w:rFonts w:ascii="Times New Roman" w:hAnsi="Times New Roman" w:cs="Times New Roman"/>
          <w:b w:val="0"/>
        </w:rPr>
        <w:t xml:space="preserve"> and </w:t>
      </w:r>
      <w:r w:rsidR="005675C0" w:rsidRPr="00571B29">
        <w:rPr>
          <w:rFonts w:ascii="Times New Roman" w:hAnsi="Times New Roman" w:cs="Times New Roman"/>
          <w:b w:val="0"/>
        </w:rPr>
        <w:t>usable</w:t>
      </w:r>
      <w:r w:rsidRPr="00571B29">
        <w:rPr>
          <w:rFonts w:ascii="Times New Roman" w:hAnsi="Times New Roman" w:cs="Times New Roman"/>
          <w:b w:val="0"/>
        </w:rPr>
        <w:t xml:space="preserve"> capacity is. But because those categories are not </w:t>
      </w:r>
      <w:r w:rsidR="001F67AA" w:rsidRPr="00571B29">
        <w:rPr>
          <w:rFonts w:ascii="Times New Roman" w:hAnsi="Times New Roman" w:cs="Times New Roman"/>
          <w:b w:val="0"/>
        </w:rPr>
        <w:t>structured in such a way that we're paying extra or on a per-kilowatt hour basis. They're not impacted in the same light.</w:t>
      </w:r>
    </w:p>
    <w:p w14:paraId="29503200" w14:textId="049AF4B5" w:rsidR="00851CA3" w:rsidRPr="00571B29" w:rsidRDefault="00851CA3" w:rsidP="00571B29">
      <w:pPr>
        <w:tabs>
          <w:tab w:val="left" w:pos="1800"/>
        </w:tabs>
        <w:spacing w:line="360" w:lineRule="auto"/>
        <w:ind w:left="1800" w:hanging="1800"/>
        <w:rPr>
          <w:rFonts w:ascii="Times New Roman" w:hAnsi="Times New Roman" w:cs="Times New Roman"/>
          <w:b w:val="0"/>
        </w:rPr>
      </w:pPr>
    </w:p>
    <w:p w14:paraId="47AA7AE7" w14:textId="1292539B" w:rsidR="00851CA3"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851CA3" w:rsidRPr="00571B29">
        <w:rPr>
          <w:rFonts w:ascii="Times New Roman" w:hAnsi="Times New Roman" w:cs="Times New Roman"/>
          <w:b w:val="0"/>
        </w:rPr>
        <w:tab/>
        <w:t xml:space="preserve">Would we like to open this topic up for discussion or </w:t>
      </w:r>
      <w:r w:rsidR="00AF7B8F" w:rsidRPr="00571B29">
        <w:rPr>
          <w:rFonts w:ascii="Times New Roman" w:hAnsi="Times New Roman" w:cs="Times New Roman"/>
          <w:b w:val="0"/>
        </w:rPr>
        <w:t>input</w:t>
      </w:r>
      <w:r w:rsidR="00851CA3" w:rsidRPr="00571B29">
        <w:rPr>
          <w:rFonts w:ascii="Times New Roman" w:hAnsi="Times New Roman" w:cs="Times New Roman"/>
          <w:b w:val="0"/>
        </w:rPr>
        <w:t xml:space="preserve"> from the audience?</w:t>
      </w:r>
    </w:p>
    <w:p w14:paraId="45CFDA49" w14:textId="51F5F1B8" w:rsidR="00851CA3" w:rsidRPr="00571B29" w:rsidRDefault="00851CA3" w:rsidP="00571B29">
      <w:pPr>
        <w:tabs>
          <w:tab w:val="left" w:pos="1800"/>
        </w:tabs>
        <w:spacing w:line="360" w:lineRule="auto"/>
        <w:ind w:left="1800" w:hanging="1800"/>
        <w:rPr>
          <w:rFonts w:ascii="Times New Roman" w:hAnsi="Times New Roman" w:cs="Times New Roman"/>
          <w:b w:val="0"/>
        </w:rPr>
      </w:pPr>
    </w:p>
    <w:p w14:paraId="6346F975" w14:textId="376F3041" w:rsidR="00851CA3"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att </w:t>
      </w:r>
      <w:proofErr w:type="spellStart"/>
      <w:r w:rsidRPr="00571B29">
        <w:rPr>
          <w:rFonts w:ascii="Times New Roman" w:hAnsi="Times New Roman" w:cs="Times New Roman"/>
          <w:b w:val="0"/>
        </w:rPr>
        <w:t>Deener</w:t>
      </w:r>
      <w:proofErr w:type="spellEnd"/>
      <w:r w:rsidRPr="00571B29">
        <w:rPr>
          <w:rFonts w:ascii="Times New Roman" w:hAnsi="Times New Roman" w:cs="Times New Roman"/>
          <w:b w:val="0"/>
        </w:rPr>
        <w:t>):</w:t>
      </w:r>
      <w:r w:rsidR="00851CA3" w:rsidRPr="00571B29">
        <w:rPr>
          <w:rFonts w:ascii="Times New Roman" w:hAnsi="Times New Roman" w:cs="Times New Roman"/>
          <w:b w:val="0"/>
        </w:rPr>
        <w:tab/>
        <w:t>Let's go ahead and do that. Moderator, could you open up for questions and comments.</w:t>
      </w:r>
    </w:p>
    <w:p w14:paraId="4B746972" w14:textId="4BFE1C45" w:rsidR="00851CA3" w:rsidRPr="00571B29" w:rsidRDefault="00851CA3" w:rsidP="00571B29">
      <w:pPr>
        <w:tabs>
          <w:tab w:val="left" w:pos="1800"/>
        </w:tabs>
        <w:spacing w:line="360" w:lineRule="auto"/>
        <w:ind w:left="1800" w:hanging="1800"/>
        <w:rPr>
          <w:rFonts w:ascii="Times New Roman" w:hAnsi="Times New Roman" w:cs="Times New Roman"/>
          <w:b w:val="0"/>
        </w:rPr>
      </w:pPr>
    </w:p>
    <w:p w14:paraId="6E8F6572" w14:textId="4631B9D1" w:rsidR="00851CA3"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851CA3" w:rsidRPr="00571B29">
        <w:rPr>
          <w:rFonts w:ascii="Times New Roman" w:hAnsi="Times New Roman" w:cs="Times New Roman"/>
          <w:b w:val="0"/>
        </w:rPr>
        <w:tab/>
        <w:t>Certainly, it is Star 1 if anyone would like to have a comment or a question. And I do have a couple left over from that first session. First up is (John Thornton), Your line is open.</w:t>
      </w:r>
    </w:p>
    <w:p w14:paraId="6DD3EFEB" w14:textId="76A805A0" w:rsidR="00851CA3" w:rsidRPr="00571B29" w:rsidRDefault="00851CA3" w:rsidP="00571B29">
      <w:pPr>
        <w:tabs>
          <w:tab w:val="left" w:pos="1800"/>
        </w:tabs>
        <w:spacing w:line="360" w:lineRule="auto"/>
        <w:ind w:left="1800" w:hanging="1800"/>
        <w:rPr>
          <w:rFonts w:ascii="Times New Roman" w:hAnsi="Times New Roman" w:cs="Times New Roman"/>
          <w:b w:val="0"/>
        </w:rPr>
      </w:pPr>
    </w:p>
    <w:p w14:paraId="26ECC3B0" w14:textId="73C84CA8" w:rsidR="00851CA3" w:rsidRPr="00571B29" w:rsidRDefault="00851CA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John Thornton):</w:t>
      </w:r>
      <w:r w:rsidRPr="00571B29">
        <w:rPr>
          <w:rFonts w:ascii="Times New Roman" w:hAnsi="Times New Roman" w:cs="Times New Roman"/>
          <w:b w:val="0"/>
        </w:rPr>
        <w:tab/>
        <w:t xml:space="preserve">Thank you. I just was asking if there's another place to find the slides. I cannot access the California CORE </w:t>
      </w:r>
      <w:r w:rsidR="00571B29" w:rsidRPr="00571B29">
        <w:rPr>
          <w:rFonts w:ascii="Times New Roman" w:hAnsi="Times New Roman" w:cs="Times New Roman"/>
          <w:b w:val="0"/>
        </w:rPr>
        <w:t>Web site</w:t>
      </w:r>
      <w:r w:rsidRPr="00571B29">
        <w:rPr>
          <w:rFonts w:ascii="Times New Roman" w:hAnsi="Times New Roman" w:cs="Times New Roman"/>
          <w:b w:val="0"/>
        </w:rPr>
        <w:t>. Maybe everybody else is on there too, to download it. It's with the latency of the webinar.</w:t>
      </w:r>
      <w:r w:rsidR="00381BB0" w:rsidRPr="00571B29">
        <w:rPr>
          <w:rFonts w:ascii="Times New Roman" w:hAnsi="Times New Roman" w:cs="Times New Roman"/>
          <w:b w:val="0"/>
        </w:rPr>
        <w:t xml:space="preserve">  </w:t>
      </w:r>
    </w:p>
    <w:p w14:paraId="5C371EED" w14:textId="49AA4583" w:rsidR="00381BB0" w:rsidRPr="00571B29" w:rsidRDefault="00381BB0" w:rsidP="00571B29">
      <w:pPr>
        <w:tabs>
          <w:tab w:val="left" w:pos="1800"/>
        </w:tabs>
        <w:spacing w:line="360" w:lineRule="auto"/>
        <w:ind w:left="1800" w:hanging="1800"/>
        <w:rPr>
          <w:rFonts w:ascii="Times New Roman" w:hAnsi="Times New Roman" w:cs="Times New Roman"/>
          <w:b w:val="0"/>
        </w:rPr>
      </w:pPr>
    </w:p>
    <w:p w14:paraId="24397D25" w14:textId="58929208" w:rsidR="00381BB0"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396E01" w:rsidRPr="00571B29">
        <w:rPr>
          <w:rFonts w:ascii="Times New Roman" w:hAnsi="Times New Roman" w:cs="Times New Roman"/>
          <w:b w:val="0"/>
        </w:rPr>
        <w:tab/>
        <w:t>I think to simplify it for everyone, we'll go ahead and email them out to the mailing list after the call.</w:t>
      </w:r>
    </w:p>
    <w:p w14:paraId="63D729E1" w14:textId="506E8BDB" w:rsidR="00396E01" w:rsidRPr="00571B29" w:rsidRDefault="00396E01" w:rsidP="00571B29">
      <w:pPr>
        <w:tabs>
          <w:tab w:val="left" w:pos="1800"/>
        </w:tabs>
        <w:spacing w:line="360" w:lineRule="auto"/>
        <w:ind w:left="1800" w:hanging="1800"/>
        <w:rPr>
          <w:rFonts w:ascii="Times New Roman" w:hAnsi="Times New Roman" w:cs="Times New Roman"/>
          <w:b w:val="0"/>
        </w:rPr>
      </w:pPr>
    </w:p>
    <w:p w14:paraId="3BF838B6" w14:textId="1507A354" w:rsidR="00396E01" w:rsidRPr="00571B29" w:rsidRDefault="00396E0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John Thornton):</w:t>
      </w:r>
      <w:r w:rsidRPr="00571B29">
        <w:rPr>
          <w:rFonts w:ascii="Times New Roman" w:hAnsi="Times New Roman" w:cs="Times New Roman"/>
          <w:b w:val="0"/>
        </w:rPr>
        <w:tab/>
        <w:t>Okay, thank you.</w:t>
      </w:r>
    </w:p>
    <w:p w14:paraId="6111864F" w14:textId="785A78C3" w:rsidR="00396E01" w:rsidRPr="00571B29" w:rsidRDefault="00396E01" w:rsidP="00571B29">
      <w:pPr>
        <w:tabs>
          <w:tab w:val="left" w:pos="1800"/>
        </w:tabs>
        <w:spacing w:line="360" w:lineRule="auto"/>
        <w:ind w:left="1800" w:hanging="1800"/>
        <w:rPr>
          <w:rFonts w:ascii="Times New Roman" w:hAnsi="Times New Roman" w:cs="Times New Roman"/>
          <w:b w:val="0"/>
        </w:rPr>
      </w:pPr>
    </w:p>
    <w:p w14:paraId="41D7B88A" w14:textId="621A522B" w:rsidR="00396E01"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396E01" w:rsidRPr="00571B29">
        <w:rPr>
          <w:rFonts w:ascii="Times New Roman" w:hAnsi="Times New Roman" w:cs="Times New Roman"/>
          <w:b w:val="0"/>
        </w:rPr>
        <w:tab/>
        <w:t>Up next</w:t>
      </w:r>
      <w:r w:rsidR="004555D1" w:rsidRPr="00571B29">
        <w:rPr>
          <w:rFonts w:ascii="Times New Roman" w:hAnsi="Times New Roman" w:cs="Times New Roman"/>
          <w:b w:val="0"/>
        </w:rPr>
        <w:t xml:space="preserve"> is (Steph). Your line is open.</w:t>
      </w:r>
    </w:p>
    <w:p w14:paraId="10DEE66F" w14:textId="062E638B" w:rsidR="004555D1" w:rsidRPr="00571B29" w:rsidRDefault="004555D1" w:rsidP="00571B29">
      <w:pPr>
        <w:tabs>
          <w:tab w:val="left" w:pos="1800"/>
        </w:tabs>
        <w:spacing w:line="360" w:lineRule="auto"/>
        <w:ind w:left="1800" w:hanging="1800"/>
        <w:rPr>
          <w:rFonts w:ascii="Times New Roman" w:hAnsi="Times New Roman" w:cs="Times New Roman"/>
          <w:b w:val="0"/>
        </w:rPr>
      </w:pPr>
    </w:p>
    <w:p w14:paraId="3CAD84D1" w14:textId="7DABCE20" w:rsidR="004555D1" w:rsidRPr="00571B29" w:rsidRDefault="004555D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Steph):</w:t>
      </w:r>
      <w:r w:rsidRPr="00571B29">
        <w:rPr>
          <w:rFonts w:ascii="Times New Roman" w:hAnsi="Times New Roman" w:cs="Times New Roman"/>
          <w:b w:val="0"/>
        </w:rPr>
        <w:tab/>
        <w:t>Hi, everybody. This is (Steph) from (</w:t>
      </w:r>
      <w:proofErr w:type="gramStart"/>
      <w:r w:rsidRPr="00571B29">
        <w:rPr>
          <w:rFonts w:ascii="Times New Roman" w:hAnsi="Times New Roman" w:cs="Times New Roman"/>
          <w:b w:val="0"/>
        </w:rPr>
        <w:t>Unintelligible)  Power</w:t>
      </w:r>
      <w:proofErr w:type="gramEnd"/>
      <w:r w:rsidRPr="00571B29">
        <w:rPr>
          <w:rFonts w:ascii="Times New Roman" w:hAnsi="Times New Roman" w:cs="Times New Roman"/>
          <w:b w:val="0"/>
        </w:rPr>
        <w:t xml:space="preserve">. I had two quick questions and a comment </w:t>
      </w:r>
      <w:r w:rsidR="0009358E" w:rsidRPr="00571B29">
        <w:rPr>
          <w:rFonts w:ascii="Times New Roman" w:hAnsi="Times New Roman" w:cs="Times New Roman"/>
          <w:b w:val="0"/>
        </w:rPr>
        <w:t xml:space="preserve">on the </w:t>
      </w:r>
      <w:r w:rsidR="00AF7B8F" w:rsidRPr="00571B29">
        <w:rPr>
          <w:rFonts w:ascii="Times New Roman" w:hAnsi="Times New Roman" w:cs="Times New Roman"/>
          <w:b w:val="0"/>
        </w:rPr>
        <w:t>battery</w:t>
      </w:r>
      <w:r w:rsidR="0009358E" w:rsidRPr="00571B29">
        <w:rPr>
          <w:rFonts w:ascii="Times New Roman" w:hAnsi="Times New Roman" w:cs="Times New Roman"/>
          <w:b w:val="0"/>
        </w:rPr>
        <w:t xml:space="preserve"> capacity. My first question is, what time will the August 3</w:t>
      </w:r>
      <w:r w:rsidR="006D3FA9" w:rsidRPr="00571B29">
        <w:rPr>
          <w:rFonts w:ascii="Times New Roman" w:hAnsi="Times New Roman" w:cs="Times New Roman"/>
          <w:b w:val="0"/>
        </w:rPr>
        <w:t>rd funds be released? Is it 10:00 a.m. Pacific again?</w:t>
      </w:r>
    </w:p>
    <w:p w14:paraId="5ECC2CB0" w14:textId="59DB4EA7" w:rsidR="006D3FA9" w:rsidRPr="00571B29" w:rsidRDefault="006D3FA9" w:rsidP="00571B29">
      <w:pPr>
        <w:tabs>
          <w:tab w:val="left" w:pos="1800"/>
        </w:tabs>
        <w:spacing w:line="360" w:lineRule="auto"/>
        <w:ind w:left="1800" w:hanging="1800"/>
        <w:rPr>
          <w:rFonts w:ascii="Times New Roman" w:hAnsi="Times New Roman" w:cs="Times New Roman"/>
          <w:b w:val="0"/>
        </w:rPr>
      </w:pPr>
    </w:p>
    <w:p w14:paraId="4D653A07" w14:textId="350FA1DE" w:rsidR="006D3FA9"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D471BE" w:rsidRPr="00571B29">
        <w:rPr>
          <w:rFonts w:ascii="Times New Roman" w:hAnsi="Times New Roman" w:cs="Times New Roman"/>
          <w:b w:val="0"/>
        </w:rPr>
        <w:tab/>
        <w:t xml:space="preserve">We're still - you want to take that </w:t>
      </w:r>
      <w:r w:rsidR="008C27DE">
        <w:rPr>
          <w:rFonts w:ascii="Times New Roman" w:hAnsi="Times New Roman" w:cs="Times New Roman"/>
          <w:b w:val="0"/>
        </w:rPr>
        <w:t>Niki</w:t>
      </w:r>
      <w:r w:rsidR="00D471BE" w:rsidRPr="00571B29">
        <w:rPr>
          <w:rFonts w:ascii="Times New Roman" w:hAnsi="Times New Roman" w:cs="Times New Roman"/>
          <w:b w:val="0"/>
        </w:rPr>
        <w:t>? Or you want me to take it?</w:t>
      </w:r>
    </w:p>
    <w:p w14:paraId="2ECB7092" w14:textId="4DAA59B8" w:rsidR="00D471BE" w:rsidRPr="00571B29" w:rsidRDefault="00D471BE" w:rsidP="00571B29">
      <w:pPr>
        <w:tabs>
          <w:tab w:val="left" w:pos="1800"/>
        </w:tabs>
        <w:spacing w:line="360" w:lineRule="auto"/>
        <w:ind w:left="1800" w:hanging="1800"/>
        <w:rPr>
          <w:rFonts w:ascii="Times New Roman" w:hAnsi="Times New Roman" w:cs="Times New Roman"/>
          <w:b w:val="0"/>
        </w:rPr>
      </w:pPr>
    </w:p>
    <w:p w14:paraId="2E305B90" w14:textId="25A4DA04" w:rsidR="00D471BE"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D471BE" w:rsidRPr="00571B29">
        <w:rPr>
          <w:rFonts w:ascii="Times New Roman" w:hAnsi="Times New Roman" w:cs="Times New Roman"/>
          <w:b w:val="0"/>
        </w:rPr>
        <w:tab/>
        <w:t>No, you can go ahead (</w:t>
      </w:r>
      <w:r w:rsidR="00B25535" w:rsidRPr="00571B29">
        <w:rPr>
          <w:rFonts w:ascii="Times New Roman" w:hAnsi="Times New Roman" w:cs="Times New Roman"/>
          <w:b w:val="0"/>
        </w:rPr>
        <w:t>Eloy</w:t>
      </w:r>
      <w:r w:rsidR="00D471BE" w:rsidRPr="00571B29">
        <w:rPr>
          <w:rFonts w:ascii="Times New Roman" w:hAnsi="Times New Roman" w:cs="Times New Roman"/>
          <w:b w:val="0"/>
        </w:rPr>
        <w:t>).</w:t>
      </w:r>
    </w:p>
    <w:p w14:paraId="579B8F78" w14:textId="05DBC7B0" w:rsidR="00D471BE" w:rsidRPr="00571B29" w:rsidRDefault="00D471BE" w:rsidP="00571B29">
      <w:pPr>
        <w:tabs>
          <w:tab w:val="left" w:pos="1800"/>
        </w:tabs>
        <w:spacing w:line="360" w:lineRule="auto"/>
        <w:ind w:left="1800" w:hanging="1800"/>
        <w:rPr>
          <w:rFonts w:ascii="Times New Roman" w:hAnsi="Times New Roman" w:cs="Times New Roman"/>
          <w:b w:val="0"/>
        </w:rPr>
      </w:pPr>
    </w:p>
    <w:p w14:paraId="5B885D4A" w14:textId="087BADA5" w:rsidR="00D471BE"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D471BE" w:rsidRPr="00571B29">
        <w:rPr>
          <w:rFonts w:ascii="Times New Roman" w:hAnsi="Times New Roman" w:cs="Times New Roman"/>
          <w:b w:val="0"/>
        </w:rPr>
        <w:tab/>
        <w:t xml:space="preserve">Okay, hi (Stephanie). Hope you're safe and well. </w:t>
      </w:r>
    </w:p>
    <w:p w14:paraId="59C9DB53" w14:textId="2FEFDE76" w:rsidR="00D471BE" w:rsidRPr="00571B29" w:rsidRDefault="00D471BE" w:rsidP="00571B29">
      <w:pPr>
        <w:tabs>
          <w:tab w:val="left" w:pos="1800"/>
        </w:tabs>
        <w:spacing w:line="360" w:lineRule="auto"/>
        <w:ind w:left="1800" w:hanging="1800"/>
        <w:rPr>
          <w:rFonts w:ascii="Times New Roman" w:hAnsi="Times New Roman" w:cs="Times New Roman"/>
          <w:b w:val="0"/>
        </w:rPr>
      </w:pPr>
    </w:p>
    <w:p w14:paraId="20363082" w14:textId="65A6617A" w:rsidR="00D471BE" w:rsidRPr="00571B29" w:rsidRDefault="00D471B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Steph):</w:t>
      </w:r>
      <w:r w:rsidRPr="00571B29">
        <w:rPr>
          <w:rFonts w:ascii="Times New Roman" w:hAnsi="Times New Roman" w:cs="Times New Roman"/>
          <w:b w:val="0"/>
        </w:rPr>
        <w:tab/>
        <w:t>Thank you.</w:t>
      </w:r>
    </w:p>
    <w:p w14:paraId="1F045171" w14:textId="39D20B0D" w:rsidR="00EA3496"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Eloy Florez:</w:t>
      </w:r>
      <w:r w:rsidR="00D471BE" w:rsidRPr="00571B29">
        <w:rPr>
          <w:rFonts w:ascii="Times New Roman" w:hAnsi="Times New Roman" w:cs="Times New Roman"/>
          <w:b w:val="0"/>
        </w:rPr>
        <w:tab/>
        <w:t xml:space="preserve">We're still evaluating demand in the other categories and we - once we've made a determination as to when we will open the remaining </w:t>
      </w:r>
      <w:r w:rsidR="006C16C4" w:rsidRPr="00571B29">
        <w:rPr>
          <w:rFonts w:ascii="Times New Roman" w:hAnsi="Times New Roman" w:cs="Times New Roman"/>
          <w:b w:val="0"/>
        </w:rPr>
        <w:t xml:space="preserve">funds if there are any.  We will obviously make sure that those folks who are on our mailing list and </w:t>
      </w:r>
      <w:r w:rsidR="009959C5" w:rsidRPr="00571B29">
        <w:rPr>
          <w:rFonts w:ascii="Times New Roman" w:hAnsi="Times New Roman" w:cs="Times New Roman"/>
          <w:b w:val="0"/>
        </w:rPr>
        <w:t>participating in the program have received notification</w:t>
      </w:r>
      <w:r w:rsidR="00892CAB" w:rsidRPr="00571B29">
        <w:rPr>
          <w:rFonts w:ascii="Times New Roman" w:hAnsi="Times New Roman" w:cs="Times New Roman"/>
          <w:b w:val="0"/>
        </w:rPr>
        <w:t xml:space="preserve"> of the programmatic changes. As of right now, we're shooting for August</w:t>
      </w:r>
      <w:r w:rsidR="00EA3496" w:rsidRPr="00571B29">
        <w:rPr>
          <w:rFonts w:ascii="Times New Roman" w:hAnsi="Times New Roman" w:cs="Times New Roman"/>
          <w:b w:val="0"/>
        </w:rPr>
        <w:t xml:space="preserve">. Will it change? I don't </w:t>
      </w:r>
      <w:r w:rsidR="007A17E4" w:rsidRPr="00571B29">
        <w:rPr>
          <w:rFonts w:ascii="Times New Roman" w:hAnsi="Times New Roman" w:cs="Times New Roman"/>
          <w:b w:val="0"/>
        </w:rPr>
        <w:t>k</w:t>
      </w:r>
      <w:r w:rsidR="00EA3496" w:rsidRPr="00571B29">
        <w:rPr>
          <w:rFonts w:ascii="Times New Roman" w:hAnsi="Times New Roman" w:cs="Times New Roman"/>
          <w:b w:val="0"/>
        </w:rPr>
        <w:t>now yet. But again, we're evaluating demand in all the categories and while we - some of them show zero, we do know that there are folks who are actively considering purchases. And we want to make sure that through this current crisis, that those folks who are considering purchases are, you know, going to be forward with those before we make any dramatic changes.</w:t>
      </w:r>
    </w:p>
    <w:p w14:paraId="4EC66F56" w14:textId="2DAA0884" w:rsidR="00EA3496" w:rsidRPr="00571B29" w:rsidRDefault="00EA3496" w:rsidP="00571B29">
      <w:pPr>
        <w:tabs>
          <w:tab w:val="left" w:pos="1800"/>
        </w:tabs>
        <w:spacing w:line="360" w:lineRule="auto"/>
        <w:ind w:left="1800" w:hanging="1800"/>
        <w:rPr>
          <w:rFonts w:ascii="Times New Roman" w:hAnsi="Times New Roman" w:cs="Times New Roman"/>
          <w:b w:val="0"/>
        </w:rPr>
      </w:pPr>
    </w:p>
    <w:p w14:paraId="6F15745C" w14:textId="2B977847" w:rsidR="00EA3496" w:rsidRPr="00571B29" w:rsidRDefault="00EA349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Steph):</w:t>
      </w:r>
      <w:r w:rsidRPr="00571B29">
        <w:rPr>
          <w:rFonts w:ascii="Times New Roman" w:hAnsi="Times New Roman" w:cs="Times New Roman"/>
          <w:b w:val="0"/>
        </w:rPr>
        <w:tab/>
        <w:t>Okay, maybe as a follow up question to that. Is there currently a waitlist for say the categories that have run out?</w:t>
      </w:r>
    </w:p>
    <w:p w14:paraId="6CEE054C" w14:textId="024E15B8" w:rsidR="00EA3496" w:rsidRPr="00571B29" w:rsidRDefault="00EA3496" w:rsidP="00571B29">
      <w:pPr>
        <w:tabs>
          <w:tab w:val="left" w:pos="1800"/>
        </w:tabs>
        <w:spacing w:line="360" w:lineRule="auto"/>
        <w:ind w:left="1800" w:hanging="1800"/>
        <w:rPr>
          <w:rFonts w:ascii="Times New Roman" w:hAnsi="Times New Roman" w:cs="Times New Roman"/>
          <w:b w:val="0"/>
        </w:rPr>
      </w:pPr>
    </w:p>
    <w:p w14:paraId="08A3F6E9" w14:textId="5A260F3F" w:rsidR="00EA3496"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2F40D5" w:rsidRPr="00571B29">
        <w:rPr>
          <w:rFonts w:ascii="Times New Roman" w:hAnsi="Times New Roman" w:cs="Times New Roman"/>
          <w:b w:val="0"/>
        </w:rPr>
        <w:tab/>
        <w:t xml:space="preserve">We have a contingency list, but we're considering - but our - and the same thing with a - but we're considering just restarting </w:t>
      </w:r>
      <w:r w:rsidR="001614B4" w:rsidRPr="00571B29">
        <w:rPr>
          <w:rFonts w:ascii="Times New Roman" w:hAnsi="Times New Roman" w:cs="Times New Roman"/>
          <w:b w:val="0"/>
        </w:rPr>
        <w:t>applications. So one of the things that we want to do is just again evaluate demand. Any significant changes that we do make, we will work with all stakeholders before we make any - before - so that you're notified of this change. Sorry about that.</w:t>
      </w:r>
    </w:p>
    <w:p w14:paraId="30846B90" w14:textId="631F3087" w:rsidR="001614B4" w:rsidRPr="00571B29" w:rsidRDefault="001614B4" w:rsidP="00571B29">
      <w:pPr>
        <w:tabs>
          <w:tab w:val="left" w:pos="1800"/>
        </w:tabs>
        <w:spacing w:line="360" w:lineRule="auto"/>
        <w:ind w:left="1800" w:hanging="1800"/>
        <w:rPr>
          <w:rFonts w:ascii="Times New Roman" w:hAnsi="Times New Roman" w:cs="Times New Roman"/>
          <w:b w:val="0"/>
        </w:rPr>
      </w:pPr>
    </w:p>
    <w:p w14:paraId="3E95943E" w14:textId="419E4916" w:rsidR="001614B4" w:rsidRPr="00571B29" w:rsidRDefault="001614B4"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Steph):</w:t>
      </w:r>
      <w:r w:rsidRPr="00571B29">
        <w:rPr>
          <w:rFonts w:ascii="Times New Roman" w:hAnsi="Times New Roman" w:cs="Times New Roman"/>
          <w:b w:val="0"/>
        </w:rPr>
        <w:tab/>
        <w:t xml:space="preserve">Okay, good to know. And my last quick comment is that </w:t>
      </w:r>
      <w:r w:rsidR="00E7572B" w:rsidRPr="00571B29">
        <w:rPr>
          <w:rFonts w:ascii="Times New Roman" w:hAnsi="Times New Roman" w:cs="Times New Roman"/>
          <w:b w:val="0"/>
        </w:rPr>
        <w:t xml:space="preserve">at Trent Power, we would support the use of advertiser-rated battery capacity to be </w:t>
      </w:r>
      <w:r w:rsidR="00AF7B8F" w:rsidRPr="00571B29">
        <w:rPr>
          <w:rFonts w:ascii="Times New Roman" w:hAnsi="Times New Roman" w:cs="Times New Roman"/>
          <w:b w:val="0"/>
        </w:rPr>
        <w:t>consistent</w:t>
      </w:r>
      <w:r w:rsidR="00E7572B" w:rsidRPr="00571B29">
        <w:rPr>
          <w:rFonts w:ascii="Times New Roman" w:hAnsi="Times New Roman" w:cs="Times New Roman"/>
          <w:b w:val="0"/>
        </w:rPr>
        <w:t>.</w:t>
      </w:r>
    </w:p>
    <w:p w14:paraId="6EAE8256" w14:textId="37CB138E" w:rsidR="00E7572B" w:rsidRPr="00571B29" w:rsidRDefault="00E7572B" w:rsidP="00571B29">
      <w:pPr>
        <w:tabs>
          <w:tab w:val="left" w:pos="1800"/>
        </w:tabs>
        <w:spacing w:line="360" w:lineRule="auto"/>
        <w:ind w:left="1800" w:hanging="1800"/>
        <w:rPr>
          <w:rFonts w:ascii="Times New Roman" w:hAnsi="Times New Roman" w:cs="Times New Roman"/>
          <w:b w:val="0"/>
        </w:rPr>
      </w:pPr>
    </w:p>
    <w:p w14:paraId="04BA013C" w14:textId="55827F9A" w:rsidR="00E7572B"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E7572B" w:rsidRPr="00571B29">
        <w:rPr>
          <w:rFonts w:ascii="Times New Roman" w:hAnsi="Times New Roman" w:cs="Times New Roman"/>
          <w:b w:val="0"/>
        </w:rPr>
        <w:tab/>
        <w:t>Thank you.</w:t>
      </w:r>
    </w:p>
    <w:p w14:paraId="0CF1238C" w14:textId="19ED78D2" w:rsidR="00E7572B" w:rsidRPr="00571B29" w:rsidRDefault="00E7572B" w:rsidP="00571B29">
      <w:pPr>
        <w:tabs>
          <w:tab w:val="left" w:pos="1800"/>
        </w:tabs>
        <w:spacing w:line="360" w:lineRule="auto"/>
        <w:ind w:left="1800" w:hanging="1800"/>
        <w:rPr>
          <w:rFonts w:ascii="Times New Roman" w:hAnsi="Times New Roman" w:cs="Times New Roman"/>
          <w:b w:val="0"/>
        </w:rPr>
      </w:pPr>
    </w:p>
    <w:p w14:paraId="4640C44A" w14:textId="0D17A991" w:rsidR="00E7572B" w:rsidRPr="00571B29" w:rsidRDefault="00E7572B"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Steph):</w:t>
      </w:r>
      <w:r w:rsidRPr="00571B29">
        <w:rPr>
          <w:rFonts w:ascii="Times New Roman" w:hAnsi="Times New Roman" w:cs="Times New Roman"/>
          <w:b w:val="0"/>
        </w:rPr>
        <w:tab/>
        <w:t>Thank you.</w:t>
      </w:r>
    </w:p>
    <w:p w14:paraId="5FD0E894" w14:textId="6C776BDA" w:rsidR="00E7572B" w:rsidRPr="00571B29" w:rsidRDefault="00E7572B" w:rsidP="00571B29">
      <w:pPr>
        <w:tabs>
          <w:tab w:val="left" w:pos="1800"/>
        </w:tabs>
        <w:spacing w:line="360" w:lineRule="auto"/>
        <w:ind w:left="1800" w:hanging="1800"/>
        <w:rPr>
          <w:rFonts w:ascii="Times New Roman" w:hAnsi="Times New Roman" w:cs="Times New Roman"/>
          <w:b w:val="0"/>
        </w:rPr>
      </w:pPr>
    </w:p>
    <w:p w14:paraId="3C716E3A" w14:textId="71D31D66" w:rsidR="00E7572B"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E7572B" w:rsidRPr="00571B29">
        <w:rPr>
          <w:rFonts w:ascii="Times New Roman" w:hAnsi="Times New Roman" w:cs="Times New Roman"/>
          <w:b w:val="0"/>
        </w:rPr>
        <w:tab/>
        <w:t>Up next is (Eric Swanson). Your line is open.</w:t>
      </w:r>
    </w:p>
    <w:p w14:paraId="2B878D1C" w14:textId="0A3D24A5" w:rsidR="00E7572B" w:rsidRPr="00571B29" w:rsidRDefault="00E7572B" w:rsidP="00571B29">
      <w:pPr>
        <w:tabs>
          <w:tab w:val="left" w:pos="1800"/>
        </w:tabs>
        <w:spacing w:line="360" w:lineRule="auto"/>
        <w:ind w:left="1800" w:hanging="1800"/>
        <w:rPr>
          <w:rFonts w:ascii="Times New Roman" w:hAnsi="Times New Roman" w:cs="Times New Roman"/>
          <w:b w:val="0"/>
        </w:rPr>
      </w:pPr>
    </w:p>
    <w:p w14:paraId="66B38DA1" w14:textId="61213C0B" w:rsidR="00E7572B" w:rsidRPr="00571B29" w:rsidRDefault="00E7572B"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Eric Swanson):</w:t>
      </w:r>
      <w:r w:rsidRPr="00571B29">
        <w:rPr>
          <w:rFonts w:ascii="Times New Roman" w:hAnsi="Times New Roman" w:cs="Times New Roman"/>
          <w:b w:val="0"/>
        </w:rPr>
        <w:tab/>
        <w:t>Hello, this is (Eric Swanson)</w:t>
      </w:r>
      <w:r w:rsidR="00951CAB" w:rsidRPr="00571B29">
        <w:rPr>
          <w:rFonts w:ascii="Times New Roman" w:hAnsi="Times New Roman" w:cs="Times New Roman"/>
          <w:b w:val="0"/>
        </w:rPr>
        <w:t xml:space="preserve"> with (Calmar). And I guess I would echo (Steph)'s </w:t>
      </w:r>
      <w:r w:rsidR="00AF7B8F" w:rsidRPr="00571B29">
        <w:rPr>
          <w:rFonts w:ascii="Times New Roman" w:hAnsi="Times New Roman" w:cs="Times New Roman"/>
          <w:b w:val="0"/>
        </w:rPr>
        <w:t>comment</w:t>
      </w:r>
      <w:r w:rsidR="00951CAB" w:rsidRPr="00571B29">
        <w:rPr>
          <w:rFonts w:ascii="Times New Roman" w:hAnsi="Times New Roman" w:cs="Times New Roman"/>
          <w:b w:val="0"/>
        </w:rPr>
        <w:t xml:space="preserve"> about using the rated or nominal battery capacity. And that's what we find</w:t>
      </w:r>
      <w:r w:rsidR="00561CB1" w:rsidRPr="00571B29">
        <w:rPr>
          <w:rFonts w:ascii="Times New Roman" w:hAnsi="Times New Roman" w:cs="Times New Roman"/>
          <w:b w:val="0"/>
        </w:rPr>
        <w:t xml:space="preserve"> most of our customers are </w:t>
      </w:r>
      <w:r w:rsidR="00AF7B8F" w:rsidRPr="00571B29">
        <w:rPr>
          <w:rFonts w:ascii="Times New Roman" w:hAnsi="Times New Roman" w:cs="Times New Roman"/>
          <w:b w:val="0"/>
        </w:rPr>
        <w:t>interested</w:t>
      </w:r>
      <w:r w:rsidR="00561CB1" w:rsidRPr="00571B29">
        <w:rPr>
          <w:rFonts w:ascii="Times New Roman" w:hAnsi="Times New Roman" w:cs="Times New Roman"/>
          <w:b w:val="0"/>
        </w:rPr>
        <w:t xml:space="preserve"> knowing. They want to know the rated battery capacity, not necessarily the usable</w:t>
      </w:r>
      <w:r w:rsidR="002F01A3" w:rsidRPr="00571B29">
        <w:rPr>
          <w:rFonts w:ascii="Times New Roman" w:hAnsi="Times New Roman" w:cs="Times New Roman"/>
          <w:b w:val="0"/>
        </w:rPr>
        <w:t>.</w:t>
      </w:r>
    </w:p>
    <w:p w14:paraId="48284F10" w14:textId="4D6DFCB1" w:rsidR="002F01A3" w:rsidRPr="00571B29" w:rsidRDefault="002F01A3" w:rsidP="00571B29">
      <w:pPr>
        <w:tabs>
          <w:tab w:val="left" w:pos="1800"/>
        </w:tabs>
        <w:spacing w:line="360" w:lineRule="auto"/>
        <w:ind w:left="1800" w:hanging="1800"/>
        <w:rPr>
          <w:rFonts w:ascii="Times New Roman" w:hAnsi="Times New Roman" w:cs="Times New Roman"/>
          <w:b w:val="0"/>
        </w:rPr>
      </w:pPr>
    </w:p>
    <w:p w14:paraId="0F83F103" w14:textId="07CFD578" w:rsidR="002F01A3"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2F01A3" w:rsidRPr="00571B29">
        <w:rPr>
          <w:rFonts w:ascii="Times New Roman" w:hAnsi="Times New Roman" w:cs="Times New Roman"/>
          <w:b w:val="0"/>
        </w:rPr>
        <w:tab/>
        <w:t>Great, thank you for your comment, (Eric). Hope you're safe, thank you.</w:t>
      </w:r>
    </w:p>
    <w:p w14:paraId="55252E22" w14:textId="0E67A067" w:rsidR="002F01A3" w:rsidRPr="00571B29" w:rsidRDefault="002F01A3" w:rsidP="00571B29">
      <w:pPr>
        <w:tabs>
          <w:tab w:val="left" w:pos="1800"/>
        </w:tabs>
        <w:spacing w:line="360" w:lineRule="auto"/>
        <w:ind w:left="1800" w:hanging="1800"/>
        <w:rPr>
          <w:rFonts w:ascii="Times New Roman" w:hAnsi="Times New Roman" w:cs="Times New Roman"/>
          <w:b w:val="0"/>
        </w:rPr>
      </w:pPr>
    </w:p>
    <w:p w14:paraId="38813EEC" w14:textId="6B01CA67" w:rsidR="002F01A3" w:rsidRPr="00571B29" w:rsidRDefault="002F01A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ric Swanson):</w:t>
      </w:r>
      <w:r w:rsidRPr="00571B29">
        <w:rPr>
          <w:rFonts w:ascii="Times New Roman" w:hAnsi="Times New Roman" w:cs="Times New Roman"/>
          <w:b w:val="0"/>
        </w:rPr>
        <w:tab/>
        <w:t>Sure, yes thank you.</w:t>
      </w:r>
    </w:p>
    <w:p w14:paraId="3EBED00D" w14:textId="39404C3A" w:rsidR="002F01A3" w:rsidRPr="00571B29" w:rsidRDefault="002F01A3" w:rsidP="00571B29">
      <w:pPr>
        <w:tabs>
          <w:tab w:val="left" w:pos="1800"/>
        </w:tabs>
        <w:spacing w:line="360" w:lineRule="auto"/>
        <w:ind w:left="1800" w:hanging="1800"/>
        <w:rPr>
          <w:rFonts w:ascii="Times New Roman" w:hAnsi="Times New Roman" w:cs="Times New Roman"/>
          <w:b w:val="0"/>
        </w:rPr>
      </w:pPr>
    </w:p>
    <w:p w14:paraId="72B92E2D" w14:textId="02C8DD79" w:rsidR="002F01A3"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2F01A3" w:rsidRPr="00571B29">
        <w:rPr>
          <w:rFonts w:ascii="Times New Roman" w:hAnsi="Times New Roman" w:cs="Times New Roman"/>
          <w:b w:val="0"/>
        </w:rPr>
        <w:tab/>
        <w:t xml:space="preserve">Up next is (Jason </w:t>
      </w:r>
      <w:proofErr w:type="spellStart"/>
      <w:r w:rsidR="002F01A3" w:rsidRPr="00571B29">
        <w:rPr>
          <w:rFonts w:ascii="Times New Roman" w:hAnsi="Times New Roman" w:cs="Times New Roman"/>
          <w:b w:val="0"/>
        </w:rPr>
        <w:t>Dake</w:t>
      </w:r>
      <w:proofErr w:type="spellEnd"/>
      <w:r w:rsidR="002F01A3" w:rsidRPr="00571B29">
        <w:rPr>
          <w:rFonts w:ascii="Times New Roman" w:hAnsi="Times New Roman" w:cs="Times New Roman"/>
          <w:b w:val="0"/>
        </w:rPr>
        <w:t>).  Your line is open.</w:t>
      </w:r>
    </w:p>
    <w:p w14:paraId="23852350" w14:textId="45A872DA" w:rsidR="002F01A3" w:rsidRPr="00571B29" w:rsidRDefault="002F01A3" w:rsidP="00571B29">
      <w:pPr>
        <w:tabs>
          <w:tab w:val="left" w:pos="1800"/>
        </w:tabs>
        <w:spacing w:line="360" w:lineRule="auto"/>
        <w:ind w:left="1800" w:hanging="1800"/>
        <w:rPr>
          <w:rFonts w:ascii="Times New Roman" w:hAnsi="Times New Roman" w:cs="Times New Roman"/>
          <w:b w:val="0"/>
        </w:rPr>
      </w:pPr>
    </w:p>
    <w:p w14:paraId="6A4AF746" w14:textId="56DC83BC" w:rsidR="002F01A3" w:rsidRPr="00571B29" w:rsidRDefault="002F01A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Jason </w:t>
      </w:r>
      <w:proofErr w:type="spellStart"/>
      <w:r w:rsidRPr="00571B29">
        <w:rPr>
          <w:rFonts w:ascii="Times New Roman" w:hAnsi="Times New Roman" w:cs="Times New Roman"/>
          <w:b w:val="0"/>
        </w:rPr>
        <w:t>Dake</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Hi, this is (Jason </w:t>
      </w:r>
      <w:proofErr w:type="spellStart"/>
      <w:r w:rsidRPr="00571B29">
        <w:rPr>
          <w:rFonts w:ascii="Times New Roman" w:hAnsi="Times New Roman" w:cs="Times New Roman"/>
          <w:b w:val="0"/>
        </w:rPr>
        <w:t>Dake</w:t>
      </w:r>
      <w:proofErr w:type="spellEnd"/>
      <w:r w:rsidRPr="00571B29">
        <w:rPr>
          <w:rFonts w:ascii="Times New Roman" w:hAnsi="Times New Roman" w:cs="Times New Roman"/>
          <w:b w:val="0"/>
        </w:rPr>
        <w:t>) from OGB. I'm just - I had a question on the August 3rd opening date. There was some conversations we had previous about leasing opportunities for OEMs and the like</w:t>
      </w:r>
      <w:r w:rsidR="00040D1D" w:rsidRPr="00571B29">
        <w:rPr>
          <w:rFonts w:ascii="Times New Roman" w:hAnsi="Times New Roman" w:cs="Times New Roman"/>
          <w:b w:val="0"/>
        </w:rPr>
        <w:t xml:space="preserve">. Is there any intent that would </w:t>
      </w:r>
      <w:r w:rsidR="008E67A4" w:rsidRPr="00571B29">
        <w:rPr>
          <w:rFonts w:ascii="Times New Roman" w:hAnsi="Times New Roman" w:cs="Times New Roman"/>
          <w:b w:val="0"/>
        </w:rPr>
        <w:t xml:space="preserve">be addressed before </w:t>
      </w:r>
      <w:r w:rsidR="00436186" w:rsidRPr="00571B29">
        <w:rPr>
          <w:rFonts w:ascii="Times New Roman" w:hAnsi="Times New Roman" w:cs="Times New Roman"/>
          <w:b w:val="0"/>
        </w:rPr>
        <w:t>that August 3rd date or is that going to be addressed at a later time?</w:t>
      </w:r>
    </w:p>
    <w:p w14:paraId="64B69498" w14:textId="4B6F6821" w:rsidR="00436186" w:rsidRPr="00571B29" w:rsidRDefault="00436186" w:rsidP="00571B29">
      <w:pPr>
        <w:tabs>
          <w:tab w:val="left" w:pos="1800"/>
        </w:tabs>
        <w:spacing w:line="360" w:lineRule="auto"/>
        <w:ind w:left="1800" w:hanging="1800"/>
        <w:rPr>
          <w:rFonts w:ascii="Times New Roman" w:hAnsi="Times New Roman" w:cs="Times New Roman"/>
          <w:b w:val="0"/>
        </w:rPr>
      </w:pPr>
    </w:p>
    <w:p w14:paraId="0BFA9CD2" w14:textId="03925234" w:rsidR="00436186"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C6104C" w:rsidRPr="00571B29">
        <w:rPr>
          <w:rFonts w:ascii="Times New Roman" w:hAnsi="Times New Roman" w:cs="Times New Roman"/>
          <w:b w:val="0"/>
        </w:rPr>
        <w:tab/>
        <w:t xml:space="preserve">We're looking at - we're aware of the comment. We're looking at perhaps doing another workshop or workgroup like this in - before August 3rd.  You know, we - and we would probably announce modifications or changes at that time. </w:t>
      </w:r>
      <w:r w:rsidR="00090080" w:rsidRPr="00571B29">
        <w:rPr>
          <w:rFonts w:ascii="Times New Roman" w:hAnsi="Times New Roman" w:cs="Times New Roman"/>
          <w:b w:val="0"/>
        </w:rPr>
        <w:t xml:space="preserve"> </w:t>
      </w:r>
    </w:p>
    <w:p w14:paraId="4936D2EB" w14:textId="57465DFB" w:rsidR="00090080" w:rsidRPr="00571B29" w:rsidRDefault="00090080" w:rsidP="00571B29">
      <w:pPr>
        <w:tabs>
          <w:tab w:val="left" w:pos="1800"/>
        </w:tabs>
        <w:spacing w:line="360" w:lineRule="auto"/>
        <w:ind w:left="1800" w:hanging="1800"/>
        <w:rPr>
          <w:rFonts w:ascii="Times New Roman" w:hAnsi="Times New Roman" w:cs="Times New Roman"/>
          <w:b w:val="0"/>
        </w:rPr>
      </w:pPr>
    </w:p>
    <w:p w14:paraId="41905381" w14:textId="62FA9E50" w:rsidR="00090080" w:rsidRPr="00571B29" w:rsidRDefault="0009008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Jason </w:t>
      </w:r>
      <w:proofErr w:type="spellStart"/>
      <w:r w:rsidRPr="00571B29">
        <w:rPr>
          <w:rFonts w:ascii="Times New Roman" w:hAnsi="Times New Roman" w:cs="Times New Roman"/>
          <w:b w:val="0"/>
        </w:rPr>
        <w:t>Dake</w:t>
      </w:r>
      <w:proofErr w:type="spellEnd"/>
      <w:r w:rsidRPr="00571B29">
        <w:rPr>
          <w:rFonts w:ascii="Times New Roman" w:hAnsi="Times New Roman" w:cs="Times New Roman"/>
          <w:b w:val="0"/>
        </w:rPr>
        <w:t>):</w:t>
      </w:r>
      <w:r w:rsidRPr="00571B29">
        <w:rPr>
          <w:rFonts w:ascii="Times New Roman" w:hAnsi="Times New Roman" w:cs="Times New Roman"/>
          <w:b w:val="0"/>
        </w:rPr>
        <w:tab/>
        <w:t>Thank you.</w:t>
      </w:r>
    </w:p>
    <w:p w14:paraId="43983D20" w14:textId="426DDB34" w:rsidR="00090080" w:rsidRPr="00571B29" w:rsidRDefault="00090080" w:rsidP="00571B29">
      <w:pPr>
        <w:tabs>
          <w:tab w:val="left" w:pos="1800"/>
        </w:tabs>
        <w:spacing w:line="360" w:lineRule="auto"/>
        <w:ind w:left="1800" w:hanging="1800"/>
        <w:rPr>
          <w:rFonts w:ascii="Times New Roman" w:hAnsi="Times New Roman" w:cs="Times New Roman"/>
          <w:b w:val="0"/>
        </w:rPr>
      </w:pPr>
    </w:p>
    <w:p w14:paraId="0B7F26EC" w14:textId="49FECEEF" w:rsidR="00090080"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090080" w:rsidRPr="00571B29">
        <w:rPr>
          <w:rFonts w:ascii="Times New Roman" w:hAnsi="Times New Roman" w:cs="Times New Roman"/>
          <w:b w:val="0"/>
        </w:rPr>
        <w:tab/>
        <w:t>You got it. Thank you for the comment. Thanks for coming out.</w:t>
      </w:r>
    </w:p>
    <w:p w14:paraId="05B8921D" w14:textId="14CA1DCE" w:rsidR="00090080" w:rsidRPr="00571B29" w:rsidRDefault="00090080" w:rsidP="00571B29">
      <w:pPr>
        <w:tabs>
          <w:tab w:val="left" w:pos="1800"/>
        </w:tabs>
        <w:spacing w:line="360" w:lineRule="auto"/>
        <w:ind w:left="1800" w:hanging="1800"/>
        <w:rPr>
          <w:rFonts w:ascii="Times New Roman" w:hAnsi="Times New Roman" w:cs="Times New Roman"/>
          <w:b w:val="0"/>
        </w:rPr>
      </w:pPr>
    </w:p>
    <w:p w14:paraId="28E63550" w14:textId="66184225" w:rsidR="00090080"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090080" w:rsidRPr="00571B29">
        <w:rPr>
          <w:rFonts w:ascii="Times New Roman" w:hAnsi="Times New Roman" w:cs="Times New Roman"/>
          <w:b w:val="0"/>
        </w:rPr>
        <w:tab/>
        <w:t>Up next is (Vincent). Your line is open.</w:t>
      </w:r>
    </w:p>
    <w:p w14:paraId="685AA37A" w14:textId="783E7448" w:rsidR="00090080" w:rsidRPr="00571B29" w:rsidRDefault="00090080" w:rsidP="00571B29">
      <w:pPr>
        <w:tabs>
          <w:tab w:val="left" w:pos="1800"/>
        </w:tabs>
        <w:spacing w:line="360" w:lineRule="auto"/>
        <w:ind w:left="1800" w:hanging="1800"/>
        <w:rPr>
          <w:rFonts w:ascii="Times New Roman" w:hAnsi="Times New Roman" w:cs="Times New Roman"/>
          <w:b w:val="0"/>
        </w:rPr>
      </w:pPr>
    </w:p>
    <w:p w14:paraId="0EFFDCC1" w14:textId="0182FE89" w:rsidR="00090080" w:rsidRPr="00571B29" w:rsidRDefault="0009008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Vincent):</w:t>
      </w:r>
      <w:r w:rsidRPr="00571B29">
        <w:rPr>
          <w:rFonts w:ascii="Times New Roman" w:hAnsi="Times New Roman" w:cs="Times New Roman"/>
          <w:b w:val="0"/>
        </w:rPr>
        <w:tab/>
        <w:t xml:space="preserve">Hi, this is (Vincent </w:t>
      </w:r>
      <w:proofErr w:type="spellStart"/>
      <w:r w:rsidRPr="00571B29">
        <w:rPr>
          <w:rFonts w:ascii="Times New Roman" w:hAnsi="Times New Roman" w:cs="Times New Roman"/>
          <w:b w:val="0"/>
        </w:rPr>
        <w:t>Poliki</w:t>
      </w:r>
      <w:proofErr w:type="spellEnd"/>
      <w:r w:rsidRPr="00571B29">
        <w:rPr>
          <w:rFonts w:ascii="Times New Roman" w:hAnsi="Times New Roman" w:cs="Times New Roman"/>
          <w:b w:val="0"/>
        </w:rPr>
        <w:t>) from (BYD). I heard part of the comment about doing another round of applications and I'm not sure I was following. Could you provide more information about that?</w:t>
      </w:r>
    </w:p>
    <w:p w14:paraId="196B8824" w14:textId="4D5293A9" w:rsidR="00090080" w:rsidRPr="00571B29" w:rsidRDefault="00090080" w:rsidP="00571B29">
      <w:pPr>
        <w:tabs>
          <w:tab w:val="left" w:pos="1800"/>
        </w:tabs>
        <w:spacing w:line="360" w:lineRule="auto"/>
        <w:ind w:left="1800" w:hanging="1800"/>
        <w:rPr>
          <w:rFonts w:ascii="Times New Roman" w:hAnsi="Times New Roman" w:cs="Times New Roman"/>
          <w:b w:val="0"/>
        </w:rPr>
      </w:pPr>
    </w:p>
    <w:p w14:paraId="73F7A3C7" w14:textId="3BFBCA37" w:rsidR="00090080"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DF64F7" w:rsidRPr="00571B29">
        <w:rPr>
          <w:rFonts w:ascii="Times New Roman" w:hAnsi="Times New Roman" w:cs="Times New Roman"/>
          <w:b w:val="0"/>
        </w:rPr>
        <w:tab/>
        <w:t xml:space="preserve">With regard to </w:t>
      </w:r>
      <w:r w:rsidR="00AF7B8F" w:rsidRPr="00571B29">
        <w:rPr>
          <w:rFonts w:ascii="Times New Roman" w:hAnsi="Times New Roman" w:cs="Times New Roman"/>
          <w:b w:val="0"/>
        </w:rPr>
        <w:t>waitlisted</w:t>
      </w:r>
      <w:r w:rsidR="00DF64F7" w:rsidRPr="00571B29">
        <w:rPr>
          <w:rFonts w:ascii="Times New Roman" w:hAnsi="Times New Roman" w:cs="Times New Roman"/>
          <w:b w:val="0"/>
        </w:rPr>
        <w:t xml:space="preserve"> vehicles or contingency vehicles?</w:t>
      </w:r>
    </w:p>
    <w:p w14:paraId="009BC725" w14:textId="733373E3" w:rsidR="00DF64F7" w:rsidRPr="00571B29" w:rsidRDefault="00DF64F7" w:rsidP="00571B29">
      <w:pPr>
        <w:tabs>
          <w:tab w:val="left" w:pos="1800"/>
        </w:tabs>
        <w:spacing w:line="360" w:lineRule="auto"/>
        <w:ind w:left="1800" w:hanging="1800"/>
        <w:rPr>
          <w:rFonts w:ascii="Times New Roman" w:hAnsi="Times New Roman" w:cs="Times New Roman"/>
          <w:b w:val="0"/>
        </w:rPr>
      </w:pPr>
    </w:p>
    <w:p w14:paraId="17F1B412" w14:textId="42EB246A" w:rsidR="00DF64F7" w:rsidRPr="00571B29" w:rsidRDefault="00DF64F7"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Vincent):</w:t>
      </w:r>
      <w:r w:rsidRPr="00571B29">
        <w:rPr>
          <w:rFonts w:ascii="Times New Roman" w:hAnsi="Times New Roman" w:cs="Times New Roman"/>
          <w:b w:val="0"/>
        </w:rPr>
        <w:tab/>
        <w:t>Yes.</w:t>
      </w:r>
    </w:p>
    <w:p w14:paraId="51E0C4E2" w14:textId="36EDEBCB" w:rsidR="00DF64F7" w:rsidRPr="00571B29" w:rsidRDefault="00DF64F7" w:rsidP="00571B29">
      <w:pPr>
        <w:tabs>
          <w:tab w:val="left" w:pos="1800"/>
        </w:tabs>
        <w:spacing w:line="360" w:lineRule="auto"/>
        <w:ind w:left="1800" w:hanging="1800"/>
        <w:rPr>
          <w:rFonts w:ascii="Times New Roman" w:hAnsi="Times New Roman" w:cs="Times New Roman"/>
          <w:b w:val="0"/>
        </w:rPr>
      </w:pPr>
    </w:p>
    <w:p w14:paraId="607B8E7B" w14:textId="428F8771" w:rsidR="00DF64F7"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DF64F7" w:rsidRPr="00571B29">
        <w:rPr>
          <w:rFonts w:ascii="Times New Roman" w:hAnsi="Times New Roman" w:cs="Times New Roman"/>
          <w:b w:val="0"/>
        </w:rPr>
        <w:tab/>
        <w:t xml:space="preserve">Yes, currently the implementation manual allows us to </w:t>
      </w:r>
      <w:r w:rsidR="00981C2F" w:rsidRPr="00571B29">
        <w:rPr>
          <w:rFonts w:ascii="Times New Roman" w:hAnsi="Times New Roman" w:cs="Times New Roman"/>
          <w:b w:val="0"/>
        </w:rPr>
        <w:t>keep or restart any waitlist</w:t>
      </w:r>
      <w:r w:rsidR="006B3966" w:rsidRPr="00571B29">
        <w:rPr>
          <w:rFonts w:ascii="Times New Roman" w:hAnsi="Times New Roman" w:cs="Times New Roman"/>
          <w:b w:val="0"/>
        </w:rPr>
        <w:t xml:space="preserve">. It is our intent to also consider that for the contingency list. We're looking at a possibility of doing that. </w:t>
      </w:r>
      <w:r w:rsidR="00FD5442" w:rsidRPr="00571B29">
        <w:rPr>
          <w:rFonts w:ascii="Times New Roman" w:hAnsi="Times New Roman" w:cs="Times New Roman"/>
          <w:b w:val="0"/>
        </w:rPr>
        <w:t xml:space="preserve"> So that there's a clean restart so to speak.  But we don't know exactly if that's going to be - if that's </w:t>
      </w:r>
      <w:r w:rsidR="00AF7B8F" w:rsidRPr="00571B29">
        <w:rPr>
          <w:rFonts w:ascii="Times New Roman" w:hAnsi="Times New Roman" w:cs="Times New Roman"/>
          <w:b w:val="0"/>
        </w:rPr>
        <w:t>something</w:t>
      </w:r>
      <w:r w:rsidR="00FD5442" w:rsidRPr="00571B29">
        <w:rPr>
          <w:rFonts w:ascii="Times New Roman" w:hAnsi="Times New Roman" w:cs="Times New Roman"/>
          <w:b w:val="0"/>
        </w:rPr>
        <w:t xml:space="preserve"> that we'll do at this time. So any significant changes or any changes to th</w:t>
      </w:r>
      <w:r w:rsidR="00FA6E49" w:rsidRPr="00571B29">
        <w:rPr>
          <w:rFonts w:ascii="Times New Roman" w:hAnsi="Times New Roman" w:cs="Times New Roman"/>
          <w:b w:val="0"/>
        </w:rPr>
        <w:t>at component would be - we'd work with stakeholders prior to making any changes. And have a similar workgroup like this to formally announce that process.</w:t>
      </w:r>
    </w:p>
    <w:p w14:paraId="034BD223" w14:textId="0EC949C2" w:rsidR="00FA6E49" w:rsidRPr="00571B29" w:rsidRDefault="00FA6E49" w:rsidP="00571B29">
      <w:pPr>
        <w:tabs>
          <w:tab w:val="left" w:pos="1800"/>
        </w:tabs>
        <w:spacing w:line="360" w:lineRule="auto"/>
        <w:ind w:left="1800" w:hanging="1800"/>
        <w:rPr>
          <w:rFonts w:ascii="Times New Roman" w:hAnsi="Times New Roman" w:cs="Times New Roman"/>
          <w:b w:val="0"/>
        </w:rPr>
      </w:pPr>
    </w:p>
    <w:p w14:paraId="5B1F4990" w14:textId="56A053F2" w:rsidR="00FA6E49" w:rsidRPr="00571B29" w:rsidRDefault="009A3F4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Vincent):</w:t>
      </w:r>
      <w:r w:rsidRPr="00571B29">
        <w:rPr>
          <w:rFonts w:ascii="Times New Roman" w:hAnsi="Times New Roman" w:cs="Times New Roman"/>
          <w:b w:val="0"/>
        </w:rPr>
        <w:tab/>
        <w:t>Is there anybody on the waitlist would get kicked off the waitlist and we'd start over?</w:t>
      </w:r>
    </w:p>
    <w:p w14:paraId="5FC15922" w14:textId="17854E9C" w:rsidR="009A3F45" w:rsidRPr="00571B29" w:rsidRDefault="009A3F45" w:rsidP="00571B29">
      <w:pPr>
        <w:tabs>
          <w:tab w:val="left" w:pos="1800"/>
        </w:tabs>
        <w:spacing w:line="360" w:lineRule="auto"/>
        <w:ind w:left="1800" w:hanging="1800"/>
        <w:rPr>
          <w:rFonts w:ascii="Times New Roman" w:hAnsi="Times New Roman" w:cs="Times New Roman"/>
          <w:b w:val="0"/>
        </w:rPr>
      </w:pPr>
    </w:p>
    <w:p w14:paraId="702587AB" w14:textId="50D09D3C" w:rsidR="009A3F45"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B97DA0" w:rsidRPr="00571B29">
        <w:rPr>
          <w:rFonts w:ascii="Times New Roman" w:hAnsi="Times New Roman" w:cs="Times New Roman"/>
          <w:b w:val="0"/>
        </w:rPr>
        <w:tab/>
        <w:t>Potentially but we don't know that yet.</w:t>
      </w:r>
    </w:p>
    <w:p w14:paraId="09C267D6" w14:textId="0216432E" w:rsidR="00B97DA0" w:rsidRPr="00571B29" w:rsidRDefault="00B97DA0" w:rsidP="00571B29">
      <w:pPr>
        <w:tabs>
          <w:tab w:val="left" w:pos="1800"/>
        </w:tabs>
        <w:spacing w:line="360" w:lineRule="auto"/>
        <w:ind w:left="1800" w:hanging="1800"/>
        <w:rPr>
          <w:rFonts w:ascii="Times New Roman" w:hAnsi="Times New Roman" w:cs="Times New Roman"/>
          <w:b w:val="0"/>
        </w:rPr>
      </w:pPr>
    </w:p>
    <w:p w14:paraId="2B1BE54C" w14:textId="4D7E0490" w:rsidR="00B97DA0" w:rsidRPr="00571B29" w:rsidRDefault="00B97DA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Vincent):</w:t>
      </w:r>
      <w:r w:rsidRPr="00571B29">
        <w:rPr>
          <w:rFonts w:ascii="Times New Roman" w:hAnsi="Times New Roman" w:cs="Times New Roman"/>
          <w:b w:val="0"/>
        </w:rPr>
        <w:tab/>
        <w:t>Okay, that will create uncertainty for anybody that's on the waitlist for sure.</w:t>
      </w:r>
    </w:p>
    <w:p w14:paraId="7681F807" w14:textId="73151E13" w:rsidR="00B97DA0" w:rsidRPr="00571B29" w:rsidRDefault="00B97DA0" w:rsidP="00571B29">
      <w:pPr>
        <w:tabs>
          <w:tab w:val="left" w:pos="1800"/>
        </w:tabs>
        <w:spacing w:line="360" w:lineRule="auto"/>
        <w:ind w:left="1800" w:hanging="1800"/>
        <w:rPr>
          <w:rFonts w:ascii="Times New Roman" w:hAnsi="Times New Roman" w:cs="Times New Roman"/>
          <w:b w:val="0"/>
        </w:rPr>
      </w:pPr>
    </w:p>
    <w:p w14:paraId="4194C438" w14:textId="70C1C926" w:rsidR="00B97DA0" w:rsidRPr="00571B29" w:rsidRDefault="00B97DA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 xml:space="preserve">Yes, and that's one of the things that we're looking at. But it's a consideration but we're looking at all options. It's just an idea. It's not necessarily something that we do. And anything that we did do, we would do in </w:t>
      </w:r>
      <w:r w:rsidR="00AF7B8F" w:rsidRPr="00571B29">
        <w:rPr>
          <w:rFonts w:ascii="Times New Roman" w:hAnsi="Times New Roman" w:cs="Times New Roman"/>
          <w:b w:val="0"/>
        </w:rPr>
        <w:t>consultation</w:t>
      </w:r>
      <w:r w:rsidRPr="00571B29">
        <w:rPr>
          <w:rFonts w:ascii="Times New Roman" w:hAnsi="Times New Roman" w:cs="Times New Roman"/>
          <w:b w:val="0"/>
        </w:rPr>
        <w:t xml:space="preserve"> with our stakeholders such as yourself, prior to making and seek your advice and also work with our grantee, CALSTART to make a - before we made any type of determination. </w:t>
      </w:r>
      <w:r w:rsidR="00473D40" w:rsidRPr="00571B29">
        <w:rPr>
          <w:rFonts w:ascii="Times New Roman" w:hAnsi="Times New Roman" w:cs="Times New Roman"/>
          <w:b w:val="0"/>
        </w:rPr>
        <w:t xml:space="preserve"> </w:t>
      </w:r>
    </w:p>
    <w:p w14:paraId="5C793CD8" w14:textId="32200416" w:rsidR="00473D40" w:rsidRPr="00571B29" w:rsidRDefault="00473D40" w:rsidP="00571B29">
      <w:pPr>
        <w:tabs>
          <w:tab w:val="left" w:pos="1800"/>
        </w:tabs>
        <w:spacing w:line="360" w:lineRule="auto"/>
        <w:ind w:left="1800" w:hanging="1800"/>
        <w:rPr>
          <w:rFonts w:ascii="Times New Roman" w:hAnsi="Times New Roman" w:cs="Times New Roman"/>
          <w:b w:val="0"/>
        </w:rPr>
      </w:pPr>
    </w:p>
    <w:p w14:paraId="11497CC3" w14:textId="2E7D2486" w:rsidR="00473D40" w:rsidRPr="00571B29" w:rsidRDefault="00AE12E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Vincent):</w:t>
      </w:r>
      <w:r w:rsidRPr="00571B29">
        <w:rPr>
          <w:rFonts w:ascii="Times New Roman" w:hAnsi="Times New Roman" w:cs="Times New Roman"/>
          <w:b w:val="0"/>
        </w:rPr>
        <w:tab/>
        <w:t>Thanks.</w:t>
      </w:r>
    </w:p>
    <w:p w14:paraId="11EEEFA4" w14:textId="166C1A95" w:rsidR="00AE12EA" w:rsidRPr="00571B29" w:rsidRDefault="00AE12EA" w:rsidP="00571B29">
      <w:pPr>
        <w:tabs>
          <w:tab w:val="left" w:pos="1800"/>
        </w:tabs>
        <w:spacing w:line="360" w:lineRule="auto"/>
        <w:ind w:left="1800" w:hanging="1800"/>
        <w:rPr>
          <w:rFonts w:ascii="Times New Roman" w:hAnsi="Times New Roman" w:cs="Times New Roman"/>
          <w:b w:val="0"/>
        </w:rPr>
      </w:pPr>
    </w:p>
    <w:p w14:paraId="4C447BDA" w14:textId="7D95474A" w:rsidR="00AE12EA"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AE12EA" w:rsidRPr="00571B29">
        <w:rPr>
          <w:rFonts w:ascii="Times New Roman" w:hAnsi="Times New Roman" w:cs="Times New Roman"/>
          <w:b w:val="0"/>
        </w:rPr>
        <w:tab/>
        <w:t>Up next is (</w:t>
      </w:r>
      <w:proofErr w:type="spellStart"/>
      <w:r w:rsidR="00612706" w:rsidRPr="00571B29">
        <w:rPr>
          <w:rFonts w:ascii="Times New Roman" w:hAnsi="Times New Roman" w:cs="Times New Roman"/>
          <w:b w:val="0"/>
        </w:rPr>
        <w:t>Rajib</w:t>
      </w:r>
      <w:proofErr w:type="spellEnd"/>
      <w:r w:rsidR="00AE12EA" w:rsidRPr="00571B29">
        <w:rPr>
          <w:rFonts w:ascii="Times New Roman" w:hAnsi="Times New Roman" w:cs="Times New Roman"/>
          <w:b w:val="0"/>
        </w:rPr>
        <w:t xml:space="preserve"> Shaw). Your like is open.</w:t>
      </w:r>
    </w:p>
    <w:p w14:paraId="6FC4D360" w14:textId="6CEE0B20" w:rsidR="00AE12EA" w:rsidRPr="00571B29" w:rsidRDefault="00AE12EA" w:rsidP="00571B29">
      <w:pPr>
        <w:tabs>
          <w:tab w:val="left" w:pos="1800"/>
        </w:tabs>
        <w:spacing w:line="360" w:lineRule="auto"/>
        <w:ind w:left="1800" w:hanging="1800"/>
        <w:rPr>
          <w:rFonts w:ascii="Times New Roman" w:hAnsi="Times New Roman" w:cs="Times New Roman"/>
          <w:b w:val="0"/>
        </w:rPr>
      </w:pPr>
    </w:p>
    <w:p w14:paraId="032DB135" w14:textId="1F9F6DB7" w:rsidR="00AE12EA" w:rsidRPr="00571B29" w:rsidRDefault="00AE12E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00612706" w:rsidRPr="00571B29">
        <w:rPr>
          <w:rFonts w:ascii="Times New Roman" w:hAnsi="Times New Roman" w:cs="Times New Roman"/>
          <w:b w:val="0"/>
        </w:rPr>
        <w:t>Rajib</w:t>
      </w:r>
      <w:proofErr w:type="spellEnd"/>
      <w:r w:rsidRPr="00571B29">
        <w:rPr>
          <w:rFonts w:ascii="Times New Roman" w:hAnsi="Times New Roman" w:cs="Times New Roman"/>
          <w:b w:val="0"/>
        </w:rPr>
        <w:t xml:space="preserve"> Shaw):</w:t>
      </w:r>
      <w:r w:rsidRPr="00571B29">
        <w:rPr>
          <w:rFonts w:ascii="Times New Roman" w:hAnsi="Times New Roman" w:cs="Times New Roman"/>
          <w:b w:val="0"/>
        </w:rPr>
        <w:tab/>
        <w:t>Hey, yes this is (</w:t>
      </w:r>
      <w:proofErr w:type="spellStart"/>
      <w:r w:rsidR="00612706" w:rsidRPr="00571B29">
        <w:rPr>
          <w:rFonts w:ascii="Times New Roman" w:hAnsi="Times New Roman" w:cs="Times New Roman"/>
          <w:b w:val="0"/>
        </w:rPr>
        <w:t>Rajib</w:t>
      </w:r>
      <w:proofErr w:type="spellEnd"/>
      <w:r w:rsidRPr="00571B29">
        <w:rPr>
          <w:rFonts w:ascii="Times New Roman" w:hAnsi="Times New Roman" w:cs="Times New Roman"/>
          <w:b w:val="0"/>
        </w:rPr>
        <w:t xml:space="preserve"> Shaw) from (Free Wire Technology). It's just kind of a couple comments to follow on the other.  At (Free Wire) we also have seen that our customers are most interested in sort of our rated or nominal capacity</w:t>
      </w:r>
      <w:r w:rsidR="00C70897" w:rsidRPr="00571B29">
        <w:rPr>
          <w:rFonts w:ascii="Times New Roman" w:hAnsi="Times New Roman" w:cs="Times New Roman"/>
          <w:b w:val="0"/>
        </w:rPr>
        <w:t>. So we would kind of support that as what</w:t>
      </w:r>
      <w:r w:rsidR="00E7426B" w:rsidRPr="00571B29">
        <w:rPr>
          <w:rFonts w:ascii="Times New Roman" w:hAnsi="Times New Roman" w:cs="Times New Roman"/>
          <w:b w:val="0"/>
        </w:rPr>
        <w:t xml:space="preserve">'s used for the </w:t>
      </w:r>
      <w:r w:rsidR="00AF7B8F" w:rsidRPr="00571B29">
        <w:rPr>
          <w:rFonts w:ascii="Times New Roman" w:hAnsi="Times New Roman" w:cs="Times New Roman"/>
          <w:b w:val="0"/>
        </w:rPr>
        <w:t>calculation</w:t>
      </w:r>
      <w:r w:rsidR="00E7426B" w:rsidRPr="00571B29">
        <w:rPr>
          <w:rFonts w:ascii="Times New Roman" w:hAnsi="Times New Roman" w:cs="Times New Roman"/>
          <w:b w:val="0"/>
        </w:rPr>
        <w:t xml:space="preserve"> of the voucher.  And then I think that the approach that </w:t>
      </w:r>
      <w:r w:rsidR="001D7D26" w:rsidRPr="00571B29">
        <w:rPr>
          <w:rFonts w:ascii="Times New Roman" w:hAnsi="Times New Roman" w:cs="Times New Roman"/>
          <w:b w:val="0"/>
        </w:rPr>
        <w:t xml:space="preserve">you guys are laying out with </w:t>
      </w:r>
      <w:r w:rsidR="00AF7B8F" w:rsidRPr="00571B29">
        <w:rPr>
          <w:rFonts w:ascii="Times New Roman" w:hAnsi="Times New Roman" w:cs="Times New Roman"/>
          <w:b w:val="0"/>
        </w:rPr>
        <w:t>respect</w:t>
      </w:r>
      <w:r w:rsidR="001D7D26" w:rsidRPr="00571B29">
        <w:rPr>
          <w:rFonts w:ascii="Times New Roman" w:hAnsi="Times New Roman" w:cs="Times New Roman"/>
          <w:b w:val="0"/>
        </w:rPr>
        <w:t xml:space="preserve"> to having another workshop sometime before August to kind of reassess things and get further input makes a lot of sense.</w:t>
      </w:r>
    </w:p>
    <w:p w14:paraId="4DFA340F" w14:textId="12AC0D67" w:rsidR="001D7D26" w:rsidRPr="00571B29" w:rsidRDefault="001D7D26" w:rsidP="00571B29">
      <w:pPr>
        <w:tabs>
          <w:tab w:val="left" w:pos="1800"/>
        </w:tabs>
        <w:spacing w:line="360" w:lineRule="auto"/>
        <w:ind w:left="1800" w:hanging="1800"/>
        <w:rPr>
          <w:rFonts w:ascii="Times New Roman" w:hAnsi="Times New Roman" w:cs="Times New Roman"/>
          <w:b w:val="0"/>
        </w:rPr>
      </w:pPr>
    </w:p>
    <w:p w14:paraId="6D8AD5BF" w14:textId="42BCFCA2" w:rsidR="001D7D26" w:rsidRPr="00571B29" w:rsidRDefault="001D7D2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I know we and a lot of the other folks on the call are </w:t>
      </w:r>
      <w:r w:rsidR="00AF7B8F" w:rsidRPr="00571B29">
        <w:rPr>
          <w:rFonts w:ascii="Times New Roman" w:hAnsi="Times New Roman" w:cs="Times New Roman"/>
          <w:b w:val="0"/>
        </w:rPr>
        <w:t>being</w:t>
      </w:r>
      <w:r w:rsidRPr="00571B29">
        <w:rPr>
          <w:rFonts w:ascii="Times New Roman" w:hAnsi="Times New Roman" w:cs="Times New Roman"/>
          <w:b w:val="0"/>
        </w:rPr>
        <w:t xml:space="preserve"> impacted by the pandemic that is - that the world if facing right now. And so kind of seeing how things play out with that and how that might be impacting some of the purchases and redemption of vouchers, you know, kind of letting the dust settle to that before you make wholesale changes on caps and other things</w:t>
      </w:r>
      <w:r w:rsidR="00D2743B" w:rsidRPr="00571B29">
        <w:rPr>
          <w:rFonts w:ascii="Times New Roman" w:hAnsi="Times New Roman" w:cs="Times New Roman"/>
          <w:b w:val="0"/>
        </w:rPr>
        <w:t xml:space="preserve"> we think makes a lot of sense</w:t>
      </w:r>
      <w:r w:rsidR="0064495C" w:rsidRPr="00571B29">
        <w:rPr>
          <w:rFonts w:ascii="Times New Roman" w:hAnsi="Times New Roman" w:cs="Times New Roman"/>
          <w:b w:val="0"/>
        </w:rPr>
        <w:t>.</w:t>
      </w:r>
    </w:p>
    <w:p w14:paraId="44A3966A" w14:textId="52CE3B05" w:rsidR="0064495C" w:rsidRPr="00571B29" w:rsidRDefault="0064495C" w:rsidP="00571B29">
      <w:pPr>
        <w:tabs>
          <w:tab w:val="left" w:pos="1800"/>
        </w:tabs>
        <w:spacing w:line="360" w:lineRule="auto"/>
        <w:ind w:left="1800" w:hanging="1800"/>
        <w:rPr>
          <w:rFonts w:ascii="Times New Roman" w:hAnsi="Times New Roman" w:cs="Times New Roman"/>
          <w:b w:val="0"/>
        </w:rPr>
      </w:pPr>
    </w:p>
    <w:p w14:paraId="4CBB18D7" w14:textId="6BB4E9C1" w:rsidR="0064495C" w:rsidRPr="00571B29" w:rsidRDefault="0064495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r>
      <w:r w:rsidR="00AF7B8F" w:rsidRPr="00571B29">
        <w:rPr>
          <w:rFonts w:ascii="Times New Roman" w:hAnsi="Times New Roman" w:cs="Times New Roman"/>
          <w:b w:val="0"/>
        </w:rPr>
        <w:t>Thank</w:t>
      </w:r>
      <w:r w:rsidRPr="00571B29">
        <w:rPr>
          <w:rFonts w:ascii="Times New Roman" w:hAnsi="Times New Roman" w:cs="Times New Roman"/>
          <w:b w:val="0"/>
        </w:rPr>
        <w:t xml:space="preserve"> you so much for your comment and participation.</w:t>
      </w:r>
    </w:p>
    <w:p w14:paraId="2D246FFA" w14:textId="69E8962C" w:rsidR="0064495C" w:rsidRPr="00571B29" w:rsidRDefault="0064495C" w:rsidP="00571B29">
      <w:pPr>
        <w:tabs>
          <w:tab w:val="left" w:pos="1800"/>
        </w:tabs>
        <w:spacing w:line="360" w:lineRule="auto"/>
        <w:ind w:left="1800" w:hanging="1800"/>
        <w:rPr>
          <w:rFonts w:ascii="Times New Roman" w:hAnsi="Times New Roman" w:cs="Times New Roman"/>
          <w:b w:val="0"/>
        </w:rPr>
      </w:pPr>
    </w:p>
    <w:p w14:paraId="1AD5F359" w14:textId="4B9E5CFC" w:rsidR="0064495C"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64495C" w:rsidRPr="00571B29">
        <w:rPr>
          <w:rFonts w:ascii="Times New Roman" w:hAnsi="Times New Roman" w:cs="Times New Roman"/>
          <w:b w:val="0"/>
        </w:rPr>
        <w:tab/>
        <w:t>There are no other questions at this time.</w:t>
      </w:r>
    </w:p>
    <w:p w14:paraId="6FB67B2F" w14:textId="46A0AF1D" w:rsidR="0064495C" w:rsidRPr="00571B29" w:rsidRDefault="0064495C" w:rsidP="00571B29">
      <w:pPr>
        <w:tabs>
          <w:tab w:val="left" w:pos="1800"/>
        </w:tabs>
        <w:spacing w:line="360" w:lineRule="auto"/>
        <w:ind w:left="1800" w:hanging="1800"/>
        <w:rPr>
          <w:rFonts w:ascii="Times New Roman" w:hAnsi="Times New Roman" w:cs="Times New Roman"/>
          <w:b w:val="0"/>
        </w:rPr>
      </w:pPr>
    </w:p>
    <w:p w14:paraId="1D6ABAE3" w14:textId="533AF049" w:rsidR="0064495C"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64495C" w:rsidRPr="00571B29">
        <w:rPr>
          <w:rFonts w:ascii="Times New Roman" w:hAnsi="Times New Roman" w:cs="Times New Roman"/>
          <w:b w:val="0"/>
        </w:rPr>
        <w:tab/>
      </w:r>
      <w:r w:rsidR="00AF7B8F" w:rsidRPr="00571B29">
        <w:rPr>
          <w:rFonts w:ascii="Times New Roman" w:hAnsi="Times New Roman" w:cs="Times New Roman"/>
          <w:b w:val="0"/>
        </w:rPr>
        <w:t>Excellent</w:t>
      </w:r>
      <w:r w:rsidR="0064495C" w:rsidRPr="00571B29">
        <w:rPr>
          <w:rFonts w:ascii="Times New Roman" w:hAnsi="Times New Roman" w:cs="Times New Roman"/>
          <w:b w:val="0"/>
        </w:rPr>
        <w:t xml:space="preserve">, thank you. </w:t>
      </w:r>
      <w:r w:rsidR="00A330CE" w:rsidRPr="00571B29">
        <w:rPr>
          <w:rFonts w:ascii="Times New Roman" w:hAnsi="Times New Roman" w:cs="Times New Roman"/>
          <w:b w:val="0"/>
        </w:rPr>
        <w:t xml:space="preserve"> (Unintelligible).</w:t>
      </w:r>
    </w:p>
    <w:p w14:paraId="7A78E996" w14:textId="0BA6143C" w:rsidR="00A330CE" w:rsidRPr="00571B29" w:rsidRDefault="00A330CE" w:rsidP="00571B29">
      <w:pPr>
        <w:tabs>
          <w:tab w:val="left" w:pos="1800"/>
        </w:tabs>
        <w:spacing w:line="360" w:lineRule="auto"/>
        <w:ind w:left="1800" w:hanging="1800"/>
        <w:rPr>
          <w:rFonts w:ascii="Times New Roman" w:hAnsi="Times New Roman" w:cs="Times New Roman"/>
          <w:b w:val="0"/>
        </w:rPr>
      </w:pPr>
    </w:p>
    <w:p w14:paraId="7D62F545" w14:textId="3CDD4F20" w:rsidR="00A330CE" w:rsidRPr="00571B29" w:rsidRDefault="00A330C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oman:</w:t>
      </w:r>
      <w:r w:rsidRPr="00571B29">
        <w:rPr>
          <w:rFonts w:ascii="Times New Roman" w:hAnsi="Times New Roman" w:cs="Times New Roman"/>
          <w:b w:val="0"/>
        </w:rPr>
        <w:tab/>
        <w:t xml:space="preserve">Sure yes, I think we've gotten some good feedback on the battery capacity clarification issue.  The next issue is actually very specific to airplane cargo loaders and I'm not sure if we have any stakeholders from that segment online now.  If we do thought, I'd be interested in hearing what you have to say </w:t>
      </w:r>
      <w:r w:rsidRPr="00571B29">
        <w:rPr>
          <w:rFonts w:ascii="Times New Roman" w:hAnsi="Times New Roman" w:cs="Times New Roman"/>
          <w:b w:val="0"/>
        </w:rPr>
        <w:lastRenderedPageBreak/>
        <w:t xml:space="preserve">regarding the classification of cargo loaders. I think it was (David </w:t>
      </w:r>
      <w:proofErr w:type="spellStart"/>
      <w:r w:rsidRPr="00571B29">
        <w:rPr>
          <w:rFonts w:ascii="Times New Roman" w:hAnsi="Times New Roman" w:cs="Times New Roman"/>
          <w:b w:val="0"/>
        </w:rPr>
        <w:t>Igus</w:t>
      </w:r>
      <w:proofErr w:type="spellEnd"/>
      <w:r w:rsidRPr="00571B29">
        <w:rPr>
          <w:rFonts w:ascii="Times New Roman" w:hAnsi="Times New Roman" w:cs="Times New Roman"/>
          <w:b w:val="0"/>
        </w:rPr>
        <w:t xml:space="preserve">) on the CARB team who had been working specifically </w:t>
      </w:r>
      <w:r w:rsidR="0023267E" w:rsidRPr="00571B29">
        <w:rPr>
          <w:rFonts w:ascii="Times New Roman" w:hAnsi="Times New Roman" w:cs="Times New Roman"/>
          <w:b w:val="0"/>
        </w:rPr>
        <w:t xml:space="preserve">on this. If you have anything to add before we open it up to questions, we'll see if we have any participants. Otherwise, we'll try to </w:t>
      </w:r>
      <w:r w:rsidR="0082718C" w:rsidRPr="00571B29">
        <w:rPr>
          <w:rFonts w:ascii="Times New Roman" w:hAnsi="Times New Roman" w:cs="Times New Roman"/>
          <w:b w:val="0"/>
        </w:rPr>
        <w:t>touch base with tho</w:t>
      </w:r>
      <w:r w:rsidR="00E07A3A" w:rsidRPr="00571B29">
        <w:rPr>
          <w:rFonts w:ascii="Times New Roman" w:hAnsi="Times New Roman" w:cs="Times New Roman"/>
          <w:b w:val="0"/>
        </w:rPr>
        <w:t>s</w:t>
      </w:r>
      <w:r w:rsidR="0082718C" w:rsidRPr="00571B29">
        <w:rPr>
          <w:rFonts w:ascii="Times New Roman" w:hAnsi="Times New Roman" w:cs="Times New Roman"/>
          <w:b w:val="0"/>
        </w:rPr>
        <w:t>e stakeholders one-on-one at a later date.</w:t>
      </w:r>
    </w:p>
    <w:p w14:paraId="439BE21E" w14:textId="4E3E5EA8" w:rsidR="000D32A2" w:rsidRPr="00571B29" w:rsidRDefault="000D32A2" w:rsidP="00571B29">
      <w:pPr>
        <w:tabs>
          <w:tab w:val="left" w:pos="1800"/>
        </w:tabs>
        <w:spacing w:line="360" w:lineRule="auto"/>
        <w:ind w:left="1800" w:hanging="1800"/>
        <w:rPr>
          <w:rFonts w:ascii="Times New Roman" w:hAnsi="Times New Roman" w:cs="Times New Roman"/>
          <w:b w:val="0"/>
        </w:rPr>
      </w:pPr>
    </w:p>
    <w:p w14:paraId="49C230FE" w14:textId="5610E9A7" w:rsidR="000D32A2" w:rsidRPr="00571B29" w:rsidRDefault="006B4E68"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David </w:t>
      </w:r>
      <w:proofErr w:type="spellStart"/>
      <w:r w:rsidRPr="00571B29">
        <w:rPr>
          <w:rFonts w:ascii="Times New Roman" w:hAnsi="Times New Roman" w:cs="Times New Roman"/>
          <w:b w:val="0"/>
        </w:rPr>
        <w:t>Igus</w:t>
      </w:r>
      <w:proofErr w:type="spellEnd"/>
      <w:r w:rsidRPr="00571B29">
        <w:rPr>
          <w:rFonts w:ascii="Times New Roman" w:hAnsi="Times New Roman" w:cs="Times New Roman"/>
          <w:b w:val="0"/>
        </w:rPr>
        <w:t>)</w:t>
      </w:r>
      <w:r w:rsidR="000D32A2" w:rsidRPr="00571B29">
        <w:rPr>
          <w:rFonts w:ascii="Times New Roman" w:hAnsi="Times New Roman" w:cs="Times New Roman"/>
          <w:b w:val="0"/>
        </w:rPr>
        <w:t>:</w:t>
      </w:r>
      <w:r w:rsidR="000D32A2" w:rsidRPr="00571B29">
        <w:rPr>
          <w:rFonts w:ascii="Times New Roman" w:hAnsi="Times New Roman" w:cs="Times New Roman"/>
          <w:b w:val="0"/>
        </w:rPr>
        <w:tab/>
        <w:t xml:space="preserve">Oaky, this is </w:t>
      </w:r>
      <w:r w:rsidR="00960799" w:rsidRPr="00571B29">
        <w:rPr>
          <w:rFonts w:ascii="Times New Roman" w:hAnsi="Times New Roman" w:cs="Times New Roman"/>
          <w:b w:val="0"/>
        </w:rPr>
        <w:t xml:space="preserve">(David </w:t>
      </w:r>
      <w:proofErr w:type="spellStart"/>
      <w:r w:rsidR="00960799" w:rsidRPr="00571B29">
        <w:rPr>
          <w:rFonts w:ascii="Times New Roman" w:hAnsi="Times New Roman" w:cs="Times New Roman"/>
          <w:b w:val="0"/>
        </w:rPr>
        <w:t>Igus</w:t>
      </w:r>
      <w:proofErr w:type="spellEnd"/>
      <w:r w:rsidR="00960799" w:rsidRPr="00571B29">
        <w:rPr>
          <w:rFonts w:ascii="Times New Roman" w:hAnsi="Times New Roman" w:cs="Times New Roman"/>
          <w:b w:val="0"/>
        </w:rPr>
        <w:t>) and I think, you know, whether or not we have parti</w:t>
      </w:r>
      <w:r w:rsidR="00E07A3A" w:rsidRPr="00571B29">
        <w:rPr>
          <w:rFonts w:ascii="Times New Roman" w:hAnsi="Times New Roman" w:cs="Times New Roman"/>
          <w:b w:val="0"/>
        </w:rPr>
        <w:t>ci</w:t>
      </w:r>
      <w:r w:rsidR="00960799" w:rsidRPr="00571B29">
        <w:rPr>
          <w:rFonts w:ascii="Times New Roman" w:hAnsi="Times New Roman" w:cs="Times New Roman"/>
          <w:b w:val="0"/>
        </w:rPr>
        <w:t xml:space="preserve">pants on the call, at least I can quickly elaborate a little bit on what this was.  But right now, the IM has the weight of the actual tug as the metric by which we would evaluate if a tug is allowed into the program. And from - we wanted to know if it made more sense </w:t>
      </w:r>
      <w:r w:rsidR="002D2246" w:rsidRPr="00571B29">
        <w:rPr>
          <w:rFonts w:ascii="Times New Roman" w:hAnsi="Times New Roman" w:cs="Times New Roman"/>
          <w:b w:val="0"/>
        </w:rPr>
        <w:t xml:space="preserve">to adjust that. So that the weight of the aircraft that the tug is capable of pulling will be the </w:t>
      </w:r>
      <w:r w:rsidR="00AF7B8F" w:rsidRPr="00571B29">
        <w:rPr>
          <w:rFonts w:ascii="Times New Roman" w:hAnsi="Times New Roman" w:cs="Times New Roman"/>
          <w:b w:val="0"/>
        </w:rPr>
        <w:t>metric</w:t>
      </w:r>
      <w:r w:rsidR="002D2246" w:rsidRPr="00571B29">
        <w:rPr>
          <w:rFonts w:ascii="Times New Roman" w:hAnsi="Times New Roman" w:cs="Times New Roman"/>
          <w:b w:val="0"/>
        </w:rPr>
        <w:t xml:space="preserve"> that we would go by.  So if there's anyone on the call, feel free to weigh in. Otherwise, we'll </w:t>
      </w:r>
      <w:r w:rsidR="00AF7B8F" w:rsidRPr="00571B29">
        <w:rPr>
          <w:rFonts w:ascii="Times New Roman" w:hAnsi="Times New Roman" w:cs="Times New Roman"/>
          <w:b w:val="0"/>
        </w:rPr>
        <w:t>have</w:t>
      </w:r>
      <w:r w:rsidR="002D2246" w:rsidRPr="00571B29">
        <w:rPr>
          <w:rFonts w:ascii="Times New Roman" w:hAnsi="Times New Roman" w:cs="Times New Roman"/>
          <w:b w:val="0"/>
        </w:rPr>
        <w:t xml:space="preserve"> to reach out to </w:t>
      </w:r>
      <w:r w:rsidR="00AF7B8F" w:rsidRPr="00571B29">
        <w:rPr>
          <w:rFonts w:ascii="Times New Roman" w:hAnsi="Times New Roman" w:cs="Times New Roman"/>
          <w:b w:val="0"/>
        </w:rPr>
        <w:t>individual</w:t>
      </w:r>
      <w:r w:rsidR="002D2246" w:rsidRPr="00571B29">
        <w:rPr>
          <w:rFonts w:ascii="Times New Roman" w:hAnsi="Times New Roman" w:cs="Times New Roman"/>
          <w:b w:val="0"/>
        </w:rPr>
        <w:t xml:space="preserve"> stakeholders on this one.</w:t>
      </w:r>
    </w:p>
    <w:p w14:paraId="17B5C574" w14:textId="3364C111" w:rsidR="00342D15" w:rsidRPr="00571B29" w:rsidRDefault="00342D15" w:rsidP="00571B29">
      <w:pPr>
        <w:tabs>
          <w:tab w:val="left" w:pos="1800"/>
        </w:tabs>
        <w:spacing w:line="360" w:lineRule="auto"/>
        <w:ind w:left="1800" w:hanging="1800"/>
        <w:rPr>
          <w:rFonts w:ascii="Times New Roman" w:hAnsi="Times New Roman" w:cs="Times New Roman"/>
          <w:b w:val="0"/>
        </w:rPr>
      </w:pPr>
    </w:p>
    <w:p w14:paraId="3B4F7F6B" w14:textId="6DAD0585" w:rsidR="00342D15"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342D15" w:rsidRPr="00571B29">
        <w:rPr>
          <w:rFonts w:ascii="Times New Roman" w:hAnsi="Times New Roman" w:cs="Times New Roman"/>
          <w:b w:val="0"/>
        </w:rPr>
        <w:tab/>
        <w:t xml:space="preserve">It is Star 1 if you'd like to have you line opened. </w:t>
      </w:r>
    </w:p>
    <w:p w14:paraId="31A25834" w14:textId="3C1E9696" w:rsidR="00E07A3A" w:rsidRPr="00571B29" w:rsidRDefault="00E07A3A" w:rsidP="00571B29">
      <w:pPr>
        <w:tabs>
          <w:tab w:val="left" w:pos="1800"/>
        </w:tabs>
        <w:spacing w:line="360" w:lineRule="auto"/>
        <w:ind w:left="1800" w:hanging="1800"/>
        <w:rPr>
          <w:rFonts w:ascii="Times New Roman" w:hAnsi="Times New Roman" w:cs="Times New Roman"/>
          <w:b w:val="0"/>
        </w:rPr>
      </w:pPr>
    </w:p>
    <w:p w14:paraId="7C83CE35" w14:textId="6822E23A" w:rsidR="00E07A3A"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E07A3A" w:rsidRPr="00571B29">
        <w:rPr>
          <w:rFonts w:ascii="Times New Roman" w:hAnsi="Times New Roman" w:cs="Times New Roman"/>
          <w:b w:val="0"/>
        </w:rPr>
        <w:tab/>
        <w:t>All right, if there are no questions regarding…</w:t>
      </w:r>
    </w:p>
    <w:p w14:paraId="4AF37808" w14:textId="7950A425" w:rsidR="00E07A3A" w:rsidRPr="00571B29" w:rsidRDefault="00E07A3A" w:rsidP="00571B29">
      <w:pPr>
        <w:tabs>
          <w:tab w:val="left" w:pos="1800"/>
        </w:tabs>
        <w:spacing w:line="360" w:lineRule="auto"/>
        <w:ind w:left="1800" w:hanging="1800"/>
        <w:rPr>
          <w:rFonts w:ascii="Times New Roman" w:hAnsi="Times New Roman" w:cs="Times New Roman"/>
          <w:b w:val="0"/>
        </w:rPr>
      </w:pPr>
    </w:p>
    <w:p w14:paraId="2B1B8D9B" w14:textId="6E6AFDAF" w:rsidR="00A32E87"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E07A3A" w:rsidRPr="00571B29">
        <w:rPr>
          <w:rFonts w:ascii="Times New Roman" w:hAnsi="Times New Roman" w:cs="Times New Roman"/>
          <w:b w:val="0"/>
        </w:rPr>
        <w:tab/>
        <w:t>One moment please. I did have someone just pop up. Let me get their</w:t>
      </w:r>
      <w:r w:rsidR="00A32E87" w:rsidRPr="00571B29">
        <w:rPr>
          <w:rFonts w:ascii="Times New Roman" w:hAnsi="Times New Roman" w:cs="Times New Roman"/>
          <w:b w:val="0"/>
        </w:rPr>
        <w:t xml:space="preserve"> name. (Allison) from FedEx, your line is open.</w:t>
      </w:r>
    </w:p>
    <w:p w14:paraId="1C138C09" w14:textId="34EFE3E0" w:rsidR="00A32E87" w:rsidRPr="00571B29" w:rsidRDefault="00A32E87" w:rsidP="00571B29">
      <w:pPr>
        <w:tabs>
          <w:tab w:val="left" w:pos="1800"/>
        </w:tabs>
        <w:spacing w:line="360" w:lineRule="auto"/>
        <w:ind w:left="1800" w:hanging="1800"/>
        <w:rPr>
          <w:rFonts w:ascii="Times New Roman" w:hAnsi="Times New Roman" w:cs="Times New Roman"/>
          <w:b w:val="0"/>
        </w:rPr>
      </w:pPr>
    </w:p>
    <w:p w14:paraId="322D3272" w14:textId="73AAF8DA" w:rsidR="00221CFE" w:rsidRPr="00571B29" w:rsidRDefault="00A32E87"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w:t>
      </w:r>
      <w:r w:rsidRPr="00571B29">
        <w:rPr>
          <w:rFonts w:ascii="Times New Roman" w:hAnsi="Times New Roman" w:cs="Times New Roman"/>
          <w:b w:val="0"/>
        </w:rPr>
        <w:tab/>
        <w:t>Thank you.  I would say that it would be a lot clearer if you use the weight of the aircraft between different types of</w:t>
      </w:r>
      <w:r w:rsidR="00B05205" w:rsidRPr="00571B29">
        <w:rPr>
          <w:rFonts w:ascii="Times New Roman" w:hAnsi="Times New Roman" w:cs="Times New Roman"/>
          <w:b w:val="0"/>
        </w:rPr>
        <w:t xml:space="preserve"> batteries and the configuration of the tugs themselves.  The weight of the tug itself is</w:t>
      </w:r>
      <w:r w:rsidR="0044636B" w:rsidRPr="00571B29">
        <w:rPr>
          <w:rFonts w:ascii="Times New Roman" w:hAnsi="Times New Roman" w:cs="Times New Roman"/>
          <w:b w:val="0"/>
        </w:rPr>
        <w:t xml:space="preserve">n't really </w:t>
      </w:r>
      <w:r w:rsidR="00270EE6" w:rsidRPr="00571B29">
        <w:rPr>
          <w:rFonts w:ascii="Times New Roman" w:hAnsi="Times New Roman" w:cs="Times New Roman"/>
          <w:b w:val="0"/>
        </w:rPr>
        <w:t xml:space="preserve">a good yardstick for those. </w:t>
      </w:r>
      <w:r w:rsidR="00221CFE" w:rsidRPr="00571B29">
        <w:rPr>
          <w:rFonts w:ascii="Times New Roman" w:hAnsi="Times New Roman" w:cs="Times New Roman"/>
          <w:b w:val="0"/>
        </w:rPr>
        <w:t xml:space="preserve"> If you…</w:t>
      </w:r>
    </w:p>
    <w:p w14:paraId="0119A8E1" w14:textId="50705F95" w:rsidR="00221CFE" w:rsidRPr="00571B29" w:rsidRDefault="00221CFE" w:rsidP="00571B29">
      <w:pPr>
        <w:tabs>
          <w:tab w:val="left" w:pos="1800"/>
        </w:tabs>
        <w:spacing w:line="360" w:lineRule="auto"/>
        <w:ind w:left="1800" w:hanging="1800"/>
        <w:rPr>
          <w:rFonts w:ascii="Times New Roman" w:hAnsi="Times New Roman" w:cs="Times New Roman"/>
          <w:b w:val="0"/>
        </w:rPr>
      </w:pPr>
    </w:p>
    <w:p w14:paraId="020FB88A" w14:textId="1E4B53A1" w:rsidR="00221CFE" w:rsidRPr="00571B29" w:rsidRDefault="00571B29"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Crosstalk))</w:t>
      </w:r>
    </w:p>
    <w:p w14:paraId="00DA2048" w14:textId="4B151C6F" w:rsidR="00221CFE" w:rsidRPr="00571B29" w:rsidRDefault="00221CFE" w:rsidP="00571B29">
      <w:pPr>
        <w:tabs>
          <w:tab w:val="left" w:pos="1800"/>
        </w:tabs>
        <w:spacing w:line="360" w:lineRule="auto"/>
        <w:ind w:left="1800" w:hanging="1800"/>
        <w:rPr>
          <w:rFonts w:ascii="Times New Roman" w:hAnsi="Times New Roman" w:cs="Times New Roman"/>
          <w:b w:val="0"/>
        </w:rPr>
      </w:pPr>
    </w:p>
    <w:p w14:paraId="03F0A399" w14:textId="56B66C64" w:rsidR="00221CFE" w:rsidRPr="00571B29" w:rsidRDefault="00221CF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Allison):</w:t>
      </w:r>
      <w:r w:rsidRPr="00571B29">
        <w:rPr>
          <w:rFonts w:ascii="Times New Roman" w:hAnsi="Times New Roman" w:cs="Times New Roman"/>
          <w:b w:val="0"/>
        </w:rPr>
        <w:tab/>
        <w:t>… at the difference between a traditional</w:t>
      </w:r>
      <w:r w:rsidR="00623AFD" w:rsidRPr="00571B29">
        <w:rPr>
          <w:rFonts w:ascii="Times New Roman" w:hAnsi="Times New Roman" w:cs="Times New Roman"/>
          <w:b w:val="0"/>
        </w:rPr>
        <w:t>-</w:t>
      </w:r>
      <w:r w:rsidRPr="00571B29">
        <w:rPr>
          <w:rFonts w:ascii="Times New Roman" w:hAnsi="Times New Roman" w:cs="Times New Roman"/>
          <w:b w:val="0"/>
        </w:rPr>
        <w:t xml:space="preserve">looking aircraft tug and the cradle type, the weights are vastly differently. And so when we talk about widebody tugs, that's in reference to the aircraft. So if it can pull that aircraft, that's really what the critical component of our decision-making is.  </w:t>
      </w:r>
    </w:p>
    <w:p w14:paraId="3C31E7EA" w14:textId="619AD073" w:rsidR="00E15F57" w:rsidRPr="00571B29" w:rsidRDefault="00E15F57" w:rsidP="00571B29">
      <w:pPr>
        <w:tabs>
          <w:tab w:val="left" w:pos="1800"/>
        </w:tabs>
        <w:spacing w:line="360" w:lineRule="auto"/>
        <w:ind w:left="1800" w:hanging="1800"/>
        <w:rPr>
          <w:rFonts w:ascii="Times New Roman" w:hAnsi="Times New Roman" w:cs="Times New Roman"/>
          <w:b w:val="0"/>
        </w:rPr>
      </w:pPr>
    </w:p>
    <w:p w14:paraId="0B3BC0D2" w14:textId="445F1981" w:rsidR="00E15F57" w:rsidRPr="00571B29" w:rsidRDefault="00E15F57"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Okay, that's great feedback. So you know - and we've done a little bit of research on our end about this, but do you happen to have sort of an industry standard for what a widebody aircraft tug is defined as?</w:t>
      </w:r>
    </w:p>
    <w:p w14:paraId="0F623086" w14:textId="44EC432B" w:rsidR="00E15F57" w:rsidRPr="00571B29" w:rsidRDefault="00E15F57" w:rsidP="00571B29">
      <w:pPr>
        <w:tabs>
          <w:tab w:val="left" w:pos="1800"/>
        </w:tabs>
        <w:spacing w:line="360" w:lineRule="auto"/>
        <w:ind w:left="1800" w:hanging="1800"/>
        <w:rPr>
          <w:rFonts w:ascii="Times New Roman" w:hAnsi="Times New Roman" w:cs="Times New Roman"/>
          <w:b w:val="0"/>
        </w:rPr>
      </w:pPr>
    </w:p>
    <w:p w14:paraId="36D9B531" w14:textId="3D1B7E86" w:rsidR="00E15F57" w:rsidRPr="00571B29" w:rsidRDefault="00E15F57"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w:t>
      </w:r>
      <w:r w:rsidRPr="00571B29">
        <w:rPr>
          <w:rFonts w:ascii="Times New Roman" w:hAnsi="Times New Roman" w:cs="Times New Roman"/>
          <w:b w:val="0"/>
        </w:rPr>
        <w:tab/>
        <w:t xml:space="preserve">Well, widebody basically </w:t>
      </w:r>
      <w:r w:rsidR="00AF7B8F" w:rsidRPr="00571B29">
        <w:rPr>
          <w:rFonts w:ascii="Times New Roman" w:hAnsi="Times New Roman" w:cs="Times New Roman"/>
          <w:b w:val="0"/>
        </w:rPr>
        <w:t>means</w:t>
      </w:r>
      <w:r w:rsidRPr="00571B29">
        <w:rPr>
          <w:rFonts w:ascii="Times New Roman" w:hAnsi="Times New Roman" w:cs="Times New Roman"/>
          <w:b w:val="0"/>
        </w:rPr>
        <w:t xml:space="preserve"> there are more than one aisle in the aircraft. So Triple 7 is a widebody aircraft. Some of the older models would be the MD11s, DC10s. And I cannot remember right off the top of my head what the Airbus nomenclature is.  But sort of by definition, it's that there's going to be two aisles, but there's a fairly major gap there in </w:t>
      </w:r>
      <w:r w:rsidR="00AF7B8F" w:rsidRPr="00571B29">
        <w:rPr>
          <w:rFonts w:ascii="Times New Roman" w:hAnsi="Times New Roman" w:cs="Times New Roman"/>
          <w:b w:val="0"/>
        </w:rPr>
        <w:t>weight</w:t>
      </w:r>
      <w:r w:rsidRPr="00571B29">
        <w:rPr>
          <w:rFonts w:ascii="Times New Roman" w:hAnsi="Times New Roman" w:cs="Times New Roman"/>
          <w:b w:val="0"/>
        </w:rPr>
        <w:t xml:space="preserve"> of the aircraft between a single aisle and double aisle. </w:t>
      </w:r>
      <w:r w:rsidR="00A76B79" w:rsidRPr="00571B29">
        <w:rPr>
          <w:rFonts w:ascii="Times New Roman" w:hAnsi="Times New Roman" w:cs="Times New Roman"/>
          <w:b w:val="0"/>
        </w:rPr>
        <w:t xml:space="preserve"> </w:t>
      </w:r>
    </w:p>
    <w:p w14:paraId="6D75CA1C" w14:textId="5AD780BE" w:rsidR="00A76B79" w:rsidRPr="00571B29" w:rsidRDefault="00A76B79" w:rsidP="00571B29">
      <w:pPr>
        <w:tabs>
          <w:tab w:val="left" w:pos="1800"/>
        </w:tabs>
        <w:spacing w:line="360" w:lineRule="auto"/>
        <w:ind w:left="1800" w:hanging="1800"/>
        <w:rPr>
          <w:rFonts w:ascii="Times New Roman" w:hAnsi="Times New Roman" w:cs="Times New Roman"/>
          <w:b w:val="0"/>
        </w:rPr>
      </w:pPr>
    </w:p>
    <w:p w14:paraId="1872DA82" w14:textId="435F5517" w:rsidR="00A76B79" w:rsidRPr="00571B29" w:rsidRDefault="00A76B7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 xml:space="preserve">Okay would it - so is weight still the best way to define it? I mean we could, you know, now that you </w:t>
      </w:r>
      <w:r w:rsidR="00AF7B8F" w:rsidRPr="00571B29">
        <w:rPr>
          <w:rFonts w:ascii="Times New Roman" w:hAnsi="Times New Roman" w:cs="Times New Roman"/>
          <w:b w:val="0"/>
        </w:rPr>
        <w:t>mention</w:t>
      </w:r>
      <w:r w:rsidRPr="00571B29">
        <w:rPr>
          <w:rFonts w:ascii="Times New Roman" w:hAnsi="Times New Roman" w:cs="Times New Roman"/>
          <w:b w:val="0"/>
        </w:rPr>
        <w:t xml:space="preserve"> it. It's possible to do it based on the defining by the aisles. Or we could, you know, find that stopping point where the breaking </w:t>
      </w:r>
      <w:r w:rsidR="00AF7B8F" w:rsidRPr="00571B29">
        <w:rPr>
          <w:rFonts w:ascii="Times New Roman" w:hAnsi="Times New Roman" w:cs="Times New Roman"/>
          <w:b w:val="0"/>
        </w:rPr>
        <w:t>point</w:t>
      </w:r>
      <w:r w:rsidRPr="00571B29">
        <w:rPr>
          <w:rFonts w:ascii="Times New Roman" w:hAnsi="Times New Roman" w:cs="Times New Roman"/>
          <w:b w:val="0"/>
        </w:rPr>
        <w:t xml:space="preserve"> for the weight as well.  Whichever may be more consistent</w:t>
      </w:r>
      <w:r w:rsidR="003E6E5B" w:rsidRPr="00571B29">
        <w:rPr>
          <w:rFonts w:ascii="Times New Roman" w:hAnsi="Times New Roman" w:cs="Times New Roman"/>
          <w:b w:val="0"/>
        </w:rPr>
        <w:t>.</w:t>
      </w:r>
    </w:p>
    <w:p w14:paraId="534A4BC0" w14:textId="6448F8D0" w:rsidR="003E6E5B" w:rsidRPr="00571B29" w:rsidRDefault="003E6E5B" w:rsidP="00571B29">
      <w:pPr>
        <w:tabs>
          <w:tab w:val="left" w:pos="1800"/>
        </w:tabs>
        <w:spacing w:line="360" w:lineRule="auto"/>
        <w:ind w:left="1800" w:hanging="1800"/>
        <w:rPr>
          <w:rFonts w:ascii="Times New Roman" w:hAnsi="Times New Roman" w:cs="Times New Roman"/>
          <w:b w:val="0"/>
        </w:rPr>
      </w:pPr>
    </w:p>
    <w:p w14:paraId="5E7E2B43" w14:textId="1155040F" w:rsidR="003E6E5B" w:rsidRPr="00571B29" w:rsidRDefault="003E6E5B"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w:t>
      </w:r>
      <w:r w:rsidRPr="00571B29">
        <w:rPr>
          <w:rFonts w:ascii="Times New Roman" w:hAnsi="Times New Roman" w:cs="Times New Roman"/>
          <w:b w:val="0"/>
        </w:rPr>
        <w:tab/>
        <w:t xml:space="preserve">I will promise to give you more feedback on that later.  Aircraft design is not really my field. And so I will get in touch with like our aircraft engineering </w:t>
      </w:r>
      <w:r w:rsidR="000611B0" w:rsidRPr="00571B29">
        <w:rPr>
          <w:rFonts w:ascii="Times New Roman" w:hAnsi="Times New Roman" w:cs="Times New Roman"/>
          <w:b w:val="0"/>
        </w:rPr>
        <w:t>g</w:t>
      </w:r>
      <w:r w:rsidRPr="00571B29">
        <w:rPr>
          <w:rFonts w:ascii="Times New Roman" w:hAnsi="Times New Roman" w:cs="Times New Roman"/>
          <w:b w:val="0"/>
        </w:rPr>
        <w:t>roup and see if they have some guidance on what a good metric and cutline would be.</w:t>
      </w:r>
    </w:p>
    <w:p w14:paraId="783EA8DC" w14:textId="16E0ECA5" w:rsidR="003E6E5B" w:rsidRPr="00571B29" w:rsidRDefault="003E6E5B" w:rsidP="00571B29">
      <w:pPr>
        <w:tabs>
          <w:tab w:val="left" w:pos="1800"/>
        </w:tabs>
        <w:spacing w:line="360" w:lineRule="auto"/>
        <w:ind w:left="1800" w:hanging="1800"/>
        <w:rPr>
          <w:rFonts w:ascii="Times New Roman" w:hAnsi="Times New Roman" w:cs="Times New Roman"/>
          <w:b w:val="0"/>
        </w:rPr>
      </w:pPr>
    </w:p>
    <w:p w14:paraId="4DE33EFF" w14:textId="28AD00E9" w:rsidR="003E6E5B" w:rsidRPr="00571B29" w:rsidRDefault="003E6E5B"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 xml:space="preserve">Okay, that would be great. </w:t>
      </w:r>
      <w:r w:rsidR="00CE6760" w:rsidRPr="00571B29">
        <w:rPr>
          <w:rFonts w:ascii="Times New Roman" w:hAnsi="Times New Roman" w:cs="Times New Roman"/>
          <w:b w:val="0"/>
        </w:rPr>
        <w:t xml:space="preserve"> Thank you.</w:t>
      </w:r>
    </w:p>
    <w:p w14:paraId="1008A996" w14:textId="375EA926" w:rsidR="00CE6760" w:rsidRPr="00571B29" w:rsidRDefault="00CE6760" w:rsidP="00571B29">
      <w:pPr>
        <w:tabs>
          <w:tab w:val="left" w:pos="1800"/>
        </w:tabs>
        <w:spacing w:line="360" w:lineRule="auto"/>
        <w:ind w:left="1800" w:hanging="1800"/>
        <w:rPr>
          <w:rFonts w:ascii="Times New Roman" w:hAnsi="Times New Roman" w:cs="Times New Roman"/>
          <w:b w:val="0"/>
        </w:rPr>
      </w:pPr>
    </w:p>
    <w:p w14:paraId="458BDF7C" w14:textId="24D6A9FB" w:rsidR="00CE6760" w:rsidRPr="00571B29" w:rsidRDefault="00CE676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w:t>
      </w:r>
      <w:r w:rsidRPr="00571B29">
        <w:rPr>
          <w:rFonts w:ascii="Times New Roman" w:hAnsi="Times New Roman" w:cs="Times New Roman"/>
          <w:b w:val="0"/>
        </w:rPr>
        <w:tab/>
        <w:t>You're welcome.</w:t>
      </w:r>
    </w:p>
    <w:p w14:paraId="5A43CD43" w14:textId="76265D53" w:rsidR="00CE6760" w:rsidRPr="00571B29" w:rsidRDefault="00CE6760" w:rsidP="00571B29">
      <w:pPr>
        <w:tabs>
          <w:tab w:val="left" w:pos="1800"/>
        </w:tabs>
        <w:spacing w:line="360" w:lineRule="auto"/>
        <w:ind w:left="1800" w:hanging="1800"/>
        <w:rPr>
          <w:rFonts w:ascii="Times New Roman" w:hAnsi="Times New Roman" w:cs="Times New Roman"/>
          <w:b w:val="0"/>
        </w:rPr>
      </w:pPr>
    </w:p>
    <w:p w14:paraId="45165496" w14:textId="3A45B9A9" w:rsidR="002409DC"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Coordinator:</w:t>
      </w:r>
      <w:r w:rsidR="002409DC" w:rsidRPr="00571B29">
        <w:rPr>
          <w:rFonts w:ascii="Times New Roman" w:hAnsi="Times New Roman" w:cs="Times New Roman"/>
          <w:b w:val="0"/>
        </w:rPr>
        <w:tab/>
        <w:t>And there are no other questions or comments.</w:t>
      </w:r>
    </w:p>
    <w:p w14:paraId="59A680DA" w14:textId="63AA2088" w:rsidR="002409DC" w:rsidRPr="00571B29" w:rsidRDefault="002409DC" w:rsidP="00571B29">
      <w:pPr>
        <w:tabs>
          <w:tab w:val="left" w:pos="1800"/>
        </w:tabs>
        <w:spacing w:line="360" w:lineRule="auto"/>
        <w:ind w:left="1800" w:hanging="1800"/>
        <w:rPr>
          <w:rFonts w:ascii="Times New Roman" w:hAnsi="Times New Roman" w:cs="Times New Roman"/>
          <w:b w:val="0"/>
        </w:rPr>
      </w:pPr>
    </w:p>
    <w:p w14:paraId="10AEEC7B" w14:textId="4C48506E" w:rsidR="002409DC"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2409DC" w:rsidRPr="00571B29">
        <w:rPr>
          <w:rFonts w:ascii="Times New Roman" w:hAnsi="Times New Roman" w:cs="Times New Roman"/>
          <w:b w:val="0"/>
        </w:rPr>
        <w:tab/>
        <w:t xml:space="preserve">Thank you.  Over the course of the last month or so, it's come to our attention that there were a few small, grammatical and topographical </w:t>
      </w:r>
      <w:r w:rsidR="000611B0" w:rsidRPr="00571B29">
        <w:rPr>
          <w:rFonts w:ascii="Times New Roman" w:hAnsi="Times New Roman" w:cs="Times New Roman"/>
          <w:b w:val="0"/>
        </w:rPr>
        <w:t>errors</w:t>
      </w:r>
      <w:r w:rsidR="002409DC" w:rsidRPr="00571B29">
        <w:rPr>
          <w:rFonts w:ascii="Times New Roman" w:hAnsi="Times New Roman" w:cs="Times New Roman"/>
          <w:b w:val="0"/>
        </w:rPr>
        <w:t xml:space="preserve"> in the implementation manual. So we're going to take this </w:t>
      </w:r>
      <w:r w:rsidR="000611B0" w:rsidRPr="00571B29">
        <w:rPr>
          <w:rFonts w:ascii="Times New Roman" w:hAnsi="Times New Roman" w:cs="Times New Roman"/>
          <w:b w:val="0"/>
        </w:rPr>
        <w:t>opportunity</w:t>
      </w:r>
      <w:r w:rsidR="002409DC" w:rsidRPr="00571B29">
        <w:rPr>
          <w:rFonts w:ascii="Times New Roman" w:hAnsi="Times New Roman" w:cs="Times New Roman"/>
          <w:b w:val="0"/>
        </w:rPr>
        <w:t xml:space="preserve"> to go </w:t>
      </w:r>
      <w:r w:rsidR="000611B0" w:rsidRPr="00571B29">
        <w:rPr>
          <w:rFonts w:ascii="Times New Roman" w:hAnsi="Times New Roman" w:cs="Times New Roman"/>
          <w:b w:val="0"/>
        </w:rPr>
        <w:t>ahead</w:t>
      </w:r>
      <w:r w:rsidR="002409DC" w:rsidRPr="00571B29">
        <w:rPr>
          <w:rFonts w:ascii="Times New Roman" w:hAnsi="Times New Roman" w:cs="Times New Roman"/>
          <w:b w:val="0"/>
        </w:rPr>
        <w:t xml:space="preserve"> and correct them. I don't think that I need to enumerate them unless there's one in particular that any member of the CARB team would like to point out. I do know that there was some appendices </w:t>
      </w:r>
      <w:r w:rsidR="00044B51" w:rsidRPr="00571B29">
        <w:rPr>
          <w:rFonts w:ascii="Times New Roman" w:hAnsi="Times New Roman" w:cs="Times New Roman"/>
          <w:b w:val="0"/>
        </w:rPr>
        <w:t xml:space="preserve">that were potentially </w:t>
      </w:r>
      <w:r w:rsidR="000611B0" w:rsidRPr="00571B29">
        <w:rPr>
          <w:rFonts w:ascii="Times New Roman" w:hAnsi="Times New Roman" w:cs="Times New Roman"/>
          <w:b w:val="0"/>
        </w:rPr>
        <w:t>mislabeled</w:t>
      </w:r>
      <w:r w:rsidR="00044B51" w:rsidRPr="00571B29">
        <w:rPr>
          <w:rFonts w:ascii="Times New Roman" w:hAnsi="Times New Roman" w:cs="Times New Roman"/>
          <w:b w:val="0"/>
        </w:rPr>
        <w:t xml:space="preserve"> and so we'll make sure to get those corrected. And the new implementation manual be uploaded to the </w:t>
      </w:r>
      <w:r w:rsidR="00571B29" w:rsidRPr="00571B29">
        <w:rPr>
          <w:rFonts w:ascii="Times New Roman" w:hAnsi="Times New Roman" w:cs="Times New Roman"/>
          <w:b w:val="0"/>
        </w:rPr>
        <w:t>Web site</w:t>
      </w:r>
      <w:r w:rsidR="00044B51" w:rsidRPr="00571B29">
        <w:rPr>
          <w:rFonts w:ascii="Times New Roman" w:hAnsi="Times New Roman" w:cs="Times New Roman"/>
          <w:b w:val="0"/>
        </w:rPr>
        <w:t xml:space="preserve"> shortly. </w:t>
      </w:r>
    </w:p>
    <w:p w14:paraId="7953ECA6" w14:textId="23AA8C2D" w:rsidR="000005D2" w:rsidRPr="00571B29" w:rsidRDefault="000005D2" w:rsidP="00571B29">
      <w:pPr>
        <w:tabs>
          <w:tab w:val="left" w:pos="1800"/>
        </w:tabs>
        <w:spacing w:line="360" w:lineRule="auto"/>
        <w:ind w:left="1800" w:hanging="1800"/>
        <w:rPr>
          <w:rFonts w:ascii="Times New Roman" w:hAnsi="Times New Roman" w:cs="Times New Roman"/>
          <w:b w:val="0"/>
        </w:rPr>
      </w:pPr>
    </w:p>
    <w:p w14:paraId="60D0552A" w14:textId="430A9B73" w:rsidR="000005D2" w:rsidRPr="00571B29" w:rsidRDefault="000005D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It should not impact, however, your applications or your dealer enrollment. Is</w:t>
      </w:r>
      <w:r w:rsidR="000611B0" w:rsidRPr="00571B29">
        <w:rPr>
          <w:rFonts w:ascii="Times New Roman" w:hAnsi="Times New Roman" w:cs="Times New Roman"/>
          <w:b w:val="0"/>
        </w:rPr>
        <w:t xml:space="preserve"> t</w:t>
      </w:r>
      <w:r w:rsidRPr="00571B29">
        <w:rPr>
          <w:rFonts w:ascii="Times New Roman" w:hAnsi="Times New Roman" w:cs="Times New Roman"/>
          <w:b w:val="0"/>
        </w:rPr>
        <w:t>here any other comment from the team regarding the changes that we made to the IM and the grammatically or topographical category?</w:t>
      </w:r>
      <w:r w:rsidR="00BB0042" w:rsidRPr="00571B29">
        <w:rPr>
          <w:rFonts w:ascii="Times New Roman" w:hAnsi="Times New Roman" w:cs="Times New Roman"/>
          <w:b w:val="0"/>
        </w:rPr>
        <w:t xml:space="preserve"> </w:t>
      </w:r>
    </w:p>
    <w:p w14:paraId="7A0F5825" w14:textId="39B577BB" w:rsidR="00BB0042" w:rsidRPr="00571B29" w:rsidRDefault="00BB0042" w:rsidP="00571B29">
      <w:pPr>
        <w:tabs>
          <w:tab w:val="left" w:pos="1800"/>
        </w:tabs>
        <w:spacing w:line="360" w:lineRule="auto"/>
        <w:ind w:left="1800" w:hanging="1800"/>
        <w:rPr>
          <w:rFonts w:ascii="Times New Roman" w:hAnsi="Times New Roman" w:cs="Times New Roman"/>
          <w:b w:val="0"/>
        </w:rPr>
      </w:pPr>
    </w:p>
    <w:p w14:paraId="01BF172E" w14:textId="08AAF64F" w:rsidR="00BB0042" w:rsidRPr="00571B29" w:rsidRDefault="00274E4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Okay, I will move onto sort of heart of this discussion and why I think all the stakeholders are here today is because there's a few more topics that are of much more interest. I already heard the potential category funding caps </w:t>
      </w:r>
      <w:r w:rsidR="000611B0" w:rsidRPr="00571B29">
        <w:rPr>
          <w:rFonts w:ascii="Times New Roman" w:hAnsi="Times New Roman" w:cs="Times New Roman"/>
          <w:b w:val="0"/>
        </w:rPr>
        <w:t>being</w:t>
      </w:r>
      <w:r w:rsidRPr="00571B29">
        <w:rPr>
          <w:rFonts w:ascii="Times New Roman" w:hAnsi="Times New Roman" w:cs="Times New Roman"/>
          <w:b w:val="0"/>
        </w:rPr>
        <w:t xml:space="preserve"> adjusted, either a change in their percent or timeline. We also heard earlier from another stakeholder was interested in the ability for OEMs </w:t>
      </w:r>
      <w:r w:rsidR="00597172" w:rsidRPr="00571B29">
        <w:rPr>
          <w:rFonts w:ascii="Times New Roman" w:hAnsi="Times New Roman" w:cs="Times New Roman"/>
          <w:b w:val="0"/>
        </w:rPr>
        <w:t xml:space="preserve">to potentially act as a renter or a leaser of their own equipment. </w:t>
      </w:r>
    </w:p>
    <w:p w14:paraId="303901CA" w14:textId="16066167" w:rsidR="00597172" w:rsidRPr="00571B29" w:rsidRDefault="00597172" w:rsidP="00571B29">
      <w:pPr>
        <w:tabs>
          <w:tab w:val="left" w:pos="1800"/>
        </w:tabs>
        <w:spacing w:line="360" w:lineRule="auto"/>
        <w:ind w:left="1800" w:hanging="1800"/>
        <w:rPr>
          <w:rFonts w:ascii="Times New Roman" w:hAnsi="Times New Roman" w:cs="Times New Roman"/>
          <w:b w:val="0"/>
        </w:rPr>
      </w:pPr>
    </w:p>
    <w:p w14:paraId="0DD356AE" w14:textId="61CFC70A" w:rsidR="00597172" w:rsidRPr="00571B29" w:rsidRDefault="0059717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So I'll try to run through these. We have plenty of time left on this call today. So we will get lots of space and time for our stakeholders to have input on each one of these topics. The very first one has to do with multi-sourced funding. So following the lead of our colleagues in HVIP, we would like to establish an MSRP minimum procedure which would essentially indicate that whenever funding is combined with multiple funding sources, so suppose you're receiving some federal </w:t>
      </w:r>
      <w:r w:rsidR="00E24756" w:rsidRPr="00571B29">
        <w:rPr>
          <w:rFonts w:ascii="Times New Roman" w:hAnsi="Times New Roman" w:cs="Times New Roman"/>
          <w:b w:val="0"/>
        </w:rPr>
        <w:t xml:space="preserve">(unintelligible) funding or you're receiving some local air district funding, and you're going to be combining it with your </w:t>
      </w:r>
      <w:r w:rsidR="00E24756" w:rsidRPr="00571B29">
        <w:rPr>
          <w:rFonts w:ascii="Times New Roman" w:hAnsi="Times New Roman" w:cs="Times New Roman"/>
          <w:b w:val="0"/>
        </w:rPr>
        <w:lastRenderedPageBreak/>
        <w:t>CORE voucher, we would like for each one of those funding types to be used to their maximum capacity an</w:t>
      </w:r>
      <w:r w:rsidR="00D70198" w:rsidRPr="00571B29">
        <w:rPr>
          <w:rFonts w:ascii="Times New Roman" w:hAnsi="Times New Roman" w:cs="Times New Roman"/>
          <w:b w:val="0"/>
        </w:rPr>
        <w:t>d</w:t>
      </w:r>
      <w:r w:rsidR="00E24756" w:rsidRPr="00571B29">
        <w:rPr>
          <w:rFonts w:ascii="Times New Roman" w:hAnsi="Times New Roman" w:cs="Times New Roman"/>
          <w:b w:val="0"/>
        </w:rPr>
        <w:t xml:space="preserve"> then CORE would be the very last funding type. And the voucher could be adjusted in order to ensure that the total </w:t>
      </w:r>
      <w:r w:rsidR="000611B0" w:rsidRPr="00571B29">
        <w:rPr>
          <w:rFonts w:ascii="Times New Roman" w:hAnsi="Times New Roman" w:cs="Times New Roman"/>
          <w:b w:val="0"/>
        </w:rPr>
        <w:t>funding</w:t>
      </w:r>
      <w:r w:rsidR="00E24756" w:rsidRPr="00571B29">
        <w:rPr>
          <w:rFonts w:ascii="Times New Roman" w:hAnsi="Times New Roman" w:cs="Times New Roman"/>
          <w:b w:val="0"/>
        </w:rPr>
        <w:t xml:space="preserve"> does not exceed the actual price of the equipment.</w:t>
      </w:r>
    </w:p>
    <w:p w14:paraId="10E1564D" w14:textId="2FB8790D" w:rsidR="00E24756" w:rsidRPr="00571B29" w:rsidRDefault="00E24756" w:rsidP="00571B29">
      <w:pPr>
        <w:tabs>
          <w:tab w:val="left" w:pos="1800"/>
        </w:tabs>
        <w:spacing w:line="360" w:lineRule="auto"/>
        <w:ind w:left="1800" w:hanging="1800"/>
        <w:rPr>
          <w:rFonts w:ascii="Times New Roman" w:hAnsi="Times New Roman" w:cs="Times New Roman"/>
          <w:b w:val="0"/>
        </w:rPr>
      </w:pPr>
    </w:p>
    <w:p w14:paraId="5308C096" w14:textId="271677D1" w:rsidR="00E24756" w:rsidRPr="00571B29" w:rsidRDefault="00E2475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9E68C9" w:rsidRPr="00571B29">
        <w:rPr>
          <w:rFonts w:ascii="Times New Roman" w:hAnsi="Times New Roman" w:cs="Times New Roman"/>
          <w:b w:val="0"/>
        </w:rPr>
        <w:t xml:space="preserve">With the team likely to read through all of these questions or take comments and questions </w:t>
      </w:r>
      <w:r w:rsidR="000611B0" w:rsidRPr="00571B29">
        <w:rPr>
          <w:rFonts w:ascii="Times New Roman" w:hAnsi="Times New Roman" w:cs="Times New Roman"/>
          <w:b w:val="0"/>
        </w:rPr>
        <w:t>after</w:t>
      </w:r>
      <w:r w:rsidR="009E68C9" w:rsidRPr="00571B29">
        <w:rPr>
          <w:rFonts w:ascii="Times New Roman" w:hAnsi="Times New Roman" w:cs="Times New Roman"/>
          <w:b w:val="0"/>
        </w:rPr>
        <w:t xml:space="preserve"> each one?</w:t>
      </w:r>
    </w:p>
    <w:p w14:paraId="2CA37702" w14:textId="161946BF" w:rsidR="009E68C9" w:rsidRPr="00571B29" w:rsidRDefault="009E68C9" w:rsidP="00571B29">
      <w:pPr>
        <w:tabs>
          <w:tab w:val="left" w:pos="1800"/>
        </w:tabs>
        <w:spacing w:line="360" w:lineRule="auto"/>
        <w:ind w:left="1800" w:hanging="1800"/>
        <w:rPr>
          <w:rFonts w:ascii="Times New Roman" w:hAnsi="Times New Roman" w:cs="Times New Roman"/>
          <w:b w:val="0"/>
        </w:rPr>
      </w:pPr>
    </w:p>
    <w:p w14:paraId="62BBB7A5" w14:textId="46D54051" w:rsidR="009E68C9" w:rsidRPr="00571B29" w:rsidRDefault="005675C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009E68C9" w:rsidRPr="00571B29">
        <w:rPr>
          <w:rFonts w:ascii="Times New Roman" w:hAnsi="Times New Roman" w:cs="Times New Roman"/>
          <w:b w:val="0"/>
        </w:rPr>
        <w:tab/>
      </w:r>
      <w:r w:rsidR="008C27DE">
        <w:rPr>
          <w:rFonts w:ascii="Times New Roman" w:hAnsi="Times New Roman" w:cs="Times New Roman"/>
          <w:b w:val="0"/>
        </w:rPr>
        <w:t>Niki</w:t>
      </w:r>
      <w:r w:rsidR="009E68C9" w:rsidRPr="00571B29">
        <w:rPr>
          <w:rFonts w:ascii="Times New Roman" w:hAnsi="Times New Roman" w:cs="Times New Roman"/>
          <w:b w:val="0"/>
        </w:rPr>
        <w:t xml:space="preserve">, I think we'll go one through one, but adding onto this. This is going to be </w:t>
      </w:r>
      <w:r w:rsidR="00DC2F92" w:rsidRPr="00571B29">
        <w:rPr>
          <w:rFonts w:ascii="Times New Roman" w:hAnsi="Times New Roman" w:cs="Times New Roman"/>
          <w:b w:val="0"/>
        </w:rPr>
        <w:t>uniform</w:t>
      </w:r>
      <w:r w:rsidR="009E68C9" w:rsidRPr="00571B29">
        <w:rPr>
          <w:rFonts w:ascii="Times New Roman" w:hAnsi="Times New Roman" w:cs="Times New Roman"/>
          <w:b w:val="0"/>
        </w:rPr>
        <w:t xml:space="preserve"> with our other incentive projects as they're doing similar - they're processing in a similar manner. But we can go ahead and open up for questions on this if that's - if there's a question on it.</w:t>
      </w:r>
    </w:p>
    <w:p w14:paraId="7658E5BC" w14:textId="4B7259E7" w:rsidR="009E68C9" w:rsidRPr="00571B29" w:rsidRDefault="009E68C9" w:rsidP="00571B29">
      <w:pPr>
        <w:tabs>
          <w:tab w:val="left" w:pos="1800"/>
        </w:tabs>
        <w:spacing w:line="360" w:lineRule="auto"/>
        <w:ind w:left="1800" w:hanging="1800"/>
        <w:rPr>
          <w:rFonts w:ascii="Times New Roman" w:hAnsi="Times New Roman" w:cs="Times New Roman"/>
          <w:b w:val="0"/>
        </w:rPr>
      </w:pPr>
    </w:p>
    <w:p w14:paraId="7CEFCF73" w14:textId="654B7A14" w:rsidR="009E68C9"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9E68C9" w:rsidRPr="00571B29">
        <w:rPr>
          <w:rFonts w:ascii="Times New Roman" w:hAnsi="Times New Roman" w:cs="Times New Roman"/>
          <w:b w:val="0"/>
        </w:rPr>
        <w:tab/>
      </w:r>
      <w:r w:rsidR="0004625A" w:rsidRPr="00571B29">
        <w:rPr>
          <w:rFonts w:ascii="Times New Roman" w:hAnsi="Times New Roman" w:cs="Times New Roman"/>
          <w:b w:val="0"/>
        </w:rPr>
        <w:t xml:space="preserve">And the first question comes from (Jason </w:t>
      </w:r>
      <w:proofErr w:type="spellStart"/>
      <w:r w:rsidR="0004625A" w:rsidRPr="00571B29">
        <w:rPr>
          <w:rFonts w:ascii="Times New Roman" w:hAnsi="Times New Roman" w:cs="Times New Roman"/>
          <w:b w:val="0"/>
        </w:rPr>
        <w:t>Dake</w:t>
      </w:r>
      <w:proofErr w:type="spellEnd"/>
      <w:r w:rsidR="0004625A" w:rsidRPr="00571B29">
        <w:rPr>
          <w:rFonts w:ascii="Times New Roman" w:hAnsi="Times New Roman" w:cs="Times New Roman"/>
          <w:b w:val="0"/>
        </w:rPr>
        <w:t>).  Your line is open.</w:t>
      </w:r>
    </w:p>
    <w:p w14:paraId="59C64DA2" w14:textId="279D17BF" w:rsidR="002B4E71" w:rsidRPr="00571B29" w:rsidRDefault="002B4E71" w:rsidP="00571B29">
      <w:pPr>
        <w:tabs>
          <w:tab w:val="left" w:pos="1800"/>
        </w:tabs>
        <w:spacing w:line="360" w:lineRule="auto"/>
        <w:ind w:left="1800" w:hanging="1800"/>
        <w:rPr>
          <w:rFonts w:ascii="Times New Roman" w:hAnsi="Times New Roman" w:cs="Times New Roman"/>
          <w:b w:val="0"/>
        </w:rPr>
      </w:pPr>
    </w:p>
    <w:p w14:paraId="50A4B056" w14:textId="603E6B8C" w:rsidR="002B4E71" w:rsidRPr="00571B29" w:rsidRDefault="002B4E7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Hey (Jason), we can't hear you, bud.</w:t>
      </w:r>
    </w:p>
    <w:p w14:paraId="2061C837" w14:textId="624AA478" w:rsidR="0004625A" w:rsidRPr="00571B29" w:rsidRDefault="0004625A" w:rsidP="00571B29">
      <w:pPr>
        <w:tabs>
          <w:tab w:val="left" w:pos="1800"/>
        </w:tabs>
        <w:spacing w:line="360" w:lineRule="auto"/>
        <w:ind w:left="1800" w:hanging="1800"/>
        <w:rPr>
          <w:rFonts w:ascii="Times New Roman" w:hAnsi="Times New Roman" w:cs="Times New Roman"/>
          <w:b w:val="0"/>
        </w:rPr>
      </w:pPr>
    </w:p>
    <w:p w14:paraId="5A2C8F1C" w14:textId="63B8A6D7" w:rsidR="00E370C6" w:rsidRPr="00571B29" w:rsidRDefault="0004625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Jason </w:t>
      </w:r>
      <w:proofErr w:type="spellStart"/>
      <w:r w:rsidRPr="00571B29">
        <w:rPr>
          <w:rFonts w:ascii="Times New Roman" w:hAnsi="Times New Roman" w:cs="Times New Roman"/>
          <w:b w:val="0"/>
        </w:rPr>
        <w:t>Dake</w:t>
      </w:r>
      <w:proofErr w:type="spellEnd"/>
      <w:r w:rsidRPr="00571B29">
        <w:rPr>
          <w:rFonts w:ascii="Times New Roman" w:hAnsi="Times New Roman" w:cs="Times New Roman"/>
          <w:b w:val="0"/>
        </w:rPr>
        <w:t>):</w:t>
      </w:r>
      <w:r w:rsidR="00E370C6" w:rsidRPr="00571B29">
        <w:rPr>
          <w:rFonts w:ascii="Times New Roman" w:hAnsi="Times New Roman" w:cs="Times New Roman"/>
          <w:b w:val="0"/>
        </w:rPr>
        <w:tab/>
        <w:t xml:space="preserve">Sorry, I had it on mute.  The - you detailed a question saying that there can be stacking but you would like for the non-CORE stacking to be maximized before the CORE voucher comes into </w:t>
      </w:r>
      <w:r w:rsidR="00DC2F92" w:rsidRPr="00571B29">
        <w:rPr>
          <w:rFonts w:ascii="Times New Roman" w:hAnsi="Times New Roman" w:cs="Times New Roman"/>
          <w:b w:val="0"/>
        </w:rPr>
        <w:t>play</w:t>
      </w:r>
      <w:r w:rsidR="00E370C6" w:rsidRPr="00571B29">
        <w:rPr>
          <w:rFonts w:ascii="Times New Roman" w:hAnsi="Times New Roman" w:cs="Times New Roman"/>
          <w:b w:val="0"/>
        </w:rPr>
        <w:t xml:space="preserve">. And you said it can't exceed the price of the vehicle or the </w:t>
      </w:r>
      <w:r w:rsidR="00DC2F92" w:rsidRPr="00571B29">
        <w:rPr>
          <w:rFonts w:ascii="Times New Roman" w:hAnsi="Times New Roman" w:cs="Times New Roman"/>
          <w:b w:val="0"/>
        </w:rPr>
        <w:t>equipment</w:t>
      </w:r>
      <w:r w:rsidR="00E370C6" w:rsidRPr="00571B29">
        <w:rPr>
          <w:rFonts w:ascii="Times New Roman" w:hAnsi="Times New Roman" w:cs="Times New Roman"/>
          <w:b w:val="0"/>
        </w:rPr>
        <w:t>. When you said exceed the price, were you including tax and some of the ancillary costs associated with it or just the base price of the vehicle or equipment?</w:t>
      </w:r>
    </w:p>
    <w:p w14:paraId="6CF2CB0A" w14:textId="396424D6" w:rsidR="00E370C6" w:rsidRPr="00571B29" w:rsidRDefault="00E370C6" w:rsidP="00571B29">
      <w:pPr>
        <w:tabs>
          <w:tab w:val="left" w:pos="1800"/>
        </w:tabs>
        <w:spacing w:line="360" w:lineRule="auto"/>
        <w:ind w:left="1800" w:hanging="1800"/>
        <w:rPr>
          <w:rFonts w:ascii="Times New Roman" w:hAnsi="Times New Roman" w:cs="Times New Roman"/>
          <w:b w:val="0"/>
        </w:rPr>
      </w:pPr>
    </w:p>
    <w:p w14:paraId="51E5F64A" w14:textId="513B4548" w:rsidR="00E370C6" w:rsidRPr="00571B29" w:rsidRDefault="00A0558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I don't believe CORE can pay for taxes, one. And so one of the things that this also creates for us is we'll probably be modifying the language so that the base voucher a</w:t>
      </w:r>
      <w:r w:rsidR="004948E7" w:rsidRPr="00571B29">
        <w:rPr>
          <w:rFonts w:ascii="Times New Roman" w:hAnsi="Times New Roman" w:cs="Times New Roman"/>
          <w:b w:val="0"/>
        </w:rPr>
        <w:t xml:space="preserve">mount can be less than what is currently listed in the IM.  So we would make </w:t>
      </w:r>
      <w:r w:rsidR="00DC2F92" w:rsidRPr="00571B29">
        <w:rPr>
          <w:rFonts w:ascii="Times New Roman" w:hAnsi="Times New Roman" w:cs="Times New Roman"/>
          <w:b w:val="0"/>
        </w:rPr>
        <w:t>exceptions</w:t>
      </w:r>
      <w:r w:rsidR="004948E7" w:rsidRPr="00571B29">
        <w:rPr>
          <w:rFonts w:ascii="Times New Roman" w:hAnsi="Times New Roman" w:cs="Times New Roman"/>
          <w:b w:val="0"/>
        </w:rPr>
        <w:t xml:space="preserve"> to that when there's additional funding for that particular project.</w:t>
      </w:r>
      <w:r w:rsidR="006637DA" w:rsidRPr="00571B29">
        <w:rPr>
          <w:rFonts w:ascii="Times New Roman" w:hAnsi="Times New Roman" w:cs="Times New Roman"/>
          <w:b w:val="0"/>
        </w:rPr>
        <w:t xml:space="preserve"> </w:t>
      </w:r>
    </w:p>
    <w:p w14:paraId="31232CBB" w14:textId="2D77BFE7" w:rsidR="006637DA" w:rsidRPr="00571B29" w:rsidRDefault="006637DA" w:rsidP="00571B29">
      <w:pPr>
        <w:tabs>
          <w:tab w:val="left" w:pos="1800"/>
        </w:tabs>
        <w:spacing w:line="360" w:lineRule="auto"/>
        <w:ind w:left="1800" w:hanging="1800"/>
        <w:rPr>
          <w:rFonts w:ascii="Times New Roman" w:hAnsi="Times New Roman" w:cs="Times New Roman"/>
          <w:b w:val="0"/>
        </w:rPr>
      </w:pPr>
    </w:p>
    <w:p w14:paraId="6609BCB5" w14:textId="44AB20BC" w:rsidR="006637DA" w:rsidRPr="00571B29" w:rsidRDefault="00571B29"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lastRenderedPageBreak/>
        <w:t>((Crosstalk))</w:t>
      </w:r>
    </w:p>
    <w:p w14:paraId="016527E5" w14:textId="20B82BEC" w:rsidR="007E60B6" w:rsidRPr="00571B29" w:rsidRDefault="007E60B6" w:rsidP="00571B29">
      <w:pPr>
        <w:tabs>
          <w:tab w:val="left" w:pos="1800"/>
        </w:tabs>
        <w:spacing w:line="360" w:lineRule="auto"/>
        <w:ind w:left="1800" w:hanging="1800"/>
        <w:rPr>
          <w:rFonts w:ascii="Times New Roman" w:hAnsi="Times New Roman" w:cs="Times New Roman"/>
          <w:b w:val="0"/>
        </w:rPr>
      </w:pPr>
    </w:p>
    <w:p w14:paraId="191EA004" w14:textId="2E20B545" w:rsidR="007E60B6" w:rsidRPr="00571B29" w:rsidRDefault="007E60B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oman:</w:t>
      </w:r>
      <w:r w:rsidRPr="00571B29">
        <w:rPr>
          <w:rFonts w:ascii="Times New Roman" w:hAnsi="Times New Roman" w:cs="Times New Roman"/>
          <w:b w:val="0"/>
        </w:rPr>
        <w:tab/>
        <w:t xml:space="preserve">… encounter exactly that question. We can turn it over to either (Tom) or (Peter) to address how funding is combined when each funding source </w:t>
      </w:r>
      <w:r w:rsidR="005675C0" w:rsidRPr="00571B29">
        <w:rPr>
          <w:rFonts w:ascii="Times New Roman" w:hAnsi="Times New Roman" w:cs="Times New Roman"/>
          <w:b w:val="0"/>
        </w:rPr>
        <w:t>has</w:t>
      </w:r>
      <w:r w:rsidRPr="00571B29">
        <w:rPr>
          <w:rFonts w:ascii="Times New Roman" w:hAnsi="Times New Roman" w:cs="Times New Roman"/>
          <w:b w:val="0"/>
        </w:rPr>
        <w:t xml:space="preserve"> a different criteria of what they cover and do not cover. (Tom) are you able to address that?</w:t>
      </w:r>
    </w:p>
    <w:p w14:paraId="250CE6C8" w14:textId="7AFE5434" w:rsidR="007E60B6" w:rsidRPr="00571B29" w:rsidRDefault="007E60B6" w:rsidP="00571B29">
      <w:pPr>
        <w:tabs>
          <w:tab w:val="left" w:pos="1800"/>
        </w:tabs>
        <w:spacing w:line="360" w:lineRule="auto"/>
        <w:ind w:left="1800" w:hanging="1800"/>
        <w:rPr>
          <w:rFonts w:ascii="Times New Roman" w:hAnsi="Times New Roman" w:cs="Times New Roman"/>
          <w:b w:val="0"/>
        </w:rPr>
      </w:pPr>
    </w:p>
    <w:p w14:paraId="09F14F06" w14:textId="3B89B0AA" w:rsidR="007E60B6" w:rsidRPr="00571B29" w:rsidRDefault="008A591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Tom) is actually - his phone actually dropped as well. He's in a -</w:t>
      </w:r>
    </w:p>
    <w:p w14:paraId="2C4B3D3B" w14:textId="5D78C13F" w:rsidR="008A5913" w:rsidRPr="00571B29" w:rsidRDefault="008A5913" w:rsidP="00571B29">
      <w:pPr>
        <w:tabs>
          <w:tab w:val="left" w:pos="1800"/>
        </w:tabs>
        <w:spacing w:line="360" w:lineRule="auto"/>
        <w:ind w:left="1800" w:hanging="1800"/>
        <w:rPr>
          <w:rFonts w:ascii="Times New Roman" w:hAnsi="Times New Roman" w:cs="Times New Roman"/>
          <w:b w:val="0"/>
        </w:rPr>
      </w:pPr>
    </w:p>
    <w:p w14:paraId="7C9A6C4B" w14:textId="129AC6BD" w:rsidR="008A5913"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Peter Christianson):</w:t>
      </w:r>
      <w:r w:rsidR="008A5913" w:rsidRPr="00571B29">
        <w:rPr>
          <w:rFonts w:ascii="Times New Roman" w:hAnsi="Times New Roman" w:cs="Times New Roman"/>
          <w:b w:val="0"/>
        </w:rPr>
        <w:tab/>
        <w:t>This is (Peter). I can take a start at that.</w:t>
      </w:r>
    </w:p>
    <w:p w14:paraId="309D595B" w14:textId="1F79D605" w:rsidR="008A5913" w:rsidRPr="00571B29" w:rsidRDefault="008A5913" w:rsidP="00571B29">
      <w:pPr>
        <w:tabs>
          <w:tab w:val="left" w:pos="1800"/>
        </w:tabs>
        <w:spacing w:line="360" w:lineRule="auto"/>
        <w:ind w:left="1800" w:hanging="1800"/>
        <w:rPr>
          <w:rFonts w:ascii="Times New Roman" w:hAnsi="Times New Roman" w:cs="Times New Roman"/>
          <w:b w:val="0"/>
        </w:rPr>
      </w:pPr>
    </w:p>
    <w:p w14:paraId="20144F1E" w14:textId="7B3CDFEF" w:rsidR="008A5913" w:rsidRPr="00571B29" w:rsidRDefault="008A591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Thank you, (Peter).</w:t>
      </w:r>
    </w:p>
    <w:p w14:paraId="6967DAEB" w14:textId="50465664" w:rsidR="008A5913" w:rsidRPr="00571B29" w:rsidRDefault="008A5913" w:rsidP="00571B29">
      <w:pPr>
        <w:tabs>
          <w:tab w:val="left" w:pos="1800"/>
        </w:tabs>
        <w:spacing w:line="360" w:lineRule="auto"/>
        <w:ind w:left="1800" w:hanging="1800"/>
        <w:rPr>
          <w:rFonts w:ascii="Times New Roman" w:hAnsi="Times New Roman" w:cs="Times New Roman"/>
          <w:b w:val="0"/>
        </w:rPr>
      </w:pPr>
    </w:p>
    <w:p w14:paraId="356D1F2F" w14:textId="2865C1D7" w:rsidR="008A5913"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Peter Christianson):</w:t>
      </w:r>
      <w:r w:rsidR="008A5913" w:rsidRPr="00571B29">
        <w:rPr>
          <w:rFonts w:ascii="Times New Roman" w:hAnsi="Times New Roman" w:cs="Times New Roman"/>
          <w:b w:val="0"/>
        </w:rPr>
        <w:tab/>
        <w:t xml:space="preserve">Yes, and I'll just </w:t>
      </w:r>
      <w:r w:rsidR="00DC2F92" w:rsidRPr="00571B29">
        <w:rPr>
          <w:rFonts w:ascii="Times New Roman" w:hAnsi="Times New Roman" w:cs="Times New Roman"/>
          <w:b w:val="0"/>
        </w:rPr>
        <w:t>give</w:t>
      </w:r>
      <w:r w:rsidR="008A5913" w:rsidRPr="00571B29">
        <w:rPr>
          <w:rFonts w:ascii="Times New Roman" w:hAnsi="Times New Roman" w:cs="Times New Roman"/>
          <w:b w:val="0"/>
        </w:rPr>
        <w:t xml:space="preserve"> you an example that's not particularly relevant to CORE but from the HVIP program side. You were right (</w:t>
      </w:r>
      <w:r w:rsidR="00B25535" w:rsidRPr="00571B29">
        <w:rPr>
          <w:rFonts w:ascii="Times New Roman" w:hAnsi="Times New Roman" w:cs="Times New Roman"/>
          <w:b w:val="0"/>
        </w:rPr>
        <w:t>Eloy</w:t>
      </w:r>
      <w:r w:rsidR="008A5913" w:rsidRPr="00571B29">
        <w:rPr>
          <w:rFonts w:ascii="Times New Roman" w:hAnsi="Times New Roman" w:cs="Times New Roman"/>
          <w:b w:val="0"/>
        </w:rPr>
        <w:t xml:space="preserve">).  First, we don't cover any taxes. So the </w:t>
      </w:r>
      <w:r w:rsidR="00DC2F92" w:rsidRPr="00571B29">
        <w:rPr>
          <w:rFonts w:ascii="Times New Roman" w:hAnsi="Times New Roman" w:cs="Times New Roman"/>
          <w:b w:val="0"/>
        </w:rPr>
        <w:t>calculation</w:t>
      </w:r>
      <w:r w:rsidR="008A5913" w:rsidRPr="00571B29">
        <w:rPr>
          <w:rFonts w:ascii="Times New Roman" w:hAnsi="Times New Roman" w:cs="Times New Roman"/>
          <w:b w:val="0"/>
        </w:rPr>
        <w:t xml:space="preserve"> when we're talking about combing funding does not include taxes.  Probably the most straightforward example is on the - in HVIP on the transit bus </w:t>
      </w:r>
      <w:r w:rsidR="003B17C4" w:rsidRPr="00571B29">
        <w:rPr>
          <w:rFonts w:ascii="Times New Roman" w:hAnsi="Times New Roman" w:cs="Times New Roman"/>
          <w:b w:val="0"/>
        </w:rPr>
        <w:t xml:space="preserve">side.  When folks are looking at other funding programs like the </w:t>
      </w:r>
      <w:r w:rsidR="00FA1B14" w:rsidRPr="00571B29">
        <w:rPr>
          <w:rFonts w:ascii="Times New Roman" w:hAnsi="Times New Roman" w:cs="Times New Roman"/>
          <w:b w:val="0"/>
        </w:rPr>
        <w:t>I believe it's the L</w:t>
      </w:r>
      <w:r w:rsidR="003E3A4D" w:rsidRPr="00571B29">
        <w:rPr>
          <w:rFonts w:ascii="Times New Roman" w:hAnsi="Times New Roman" w:cs="Times New Roman"/>
          <w:b w:val="0"/>
        </w:rPr>
        <w:t xml:space="preserve">CTOPs, the low carbon transit operations program that's </w:t>
      </w:r>
      <w:r w:rsidR="00DC2F92" w:rsidRPr="00571B29">
        <w:rPr>
          <w:rFonts w:ascii="Times New Roman" w:hAnsi="Times New Roman" w:cs="Times New Roman"/>
          <w:b w:val="0"/>
        </w:rPr>
        <w:t>operated</w:t>
      </w:r>
      <w:r w:rsidR="003E3A4D" w:rsidRPr="00571B29">
        <w:rPr>
          <w:rFonts w:ascii="Times New Roman" w:hAnsi="Times New Roman" w:cs="Times New Roman"/>
          <w:b w:val="0"/>
        </w:rPr>
        <w:t xml:space="preserve"> through CAL STA. That </w:t>
      </w:r>
      <w:r w:rsidR="00DC2F92" w:rsidRPr="00571B29">
        <w:rPr>
          <w:rFonts w:ascii="Times New Roman" w:hAnsi="Times New Roman" w:cs="Times New Roman"/>
          <w:b w:val="0"/>
        </w:rPr>
        <w:t>funding</w:t>
      </w:r>
      <w:r w:rsidR="003E3A4D" w:rsidRPr="00571B29">
        <w:rPr>
          <w:rFonts w:ascii="Times New Roman" w:hAnsi="Times New Roman" w:cs="Times New Roman"/>
          <w:b w:val="0"/>
        </w:rPr>
        <w:t xml:space="preserve"> program can provide up to 100% of cost of the transit bus.</w:t>
      </w:r>
    </w:p>
    <w:p w14:paraId="0CDC48A8" w14:textId="79DC1371" w:rsidR="003E3A4D" w:rsidRPr="00571B29" w:rsidRDefault="003E3A4D" w:rsidP="00571B29">
      <w:pPr>
        <w:tabs>
          <w:tab w:val="left" w:pos="1800"/>
        </w:tabs>
        <w:spacing w:line="360" w:lineRule="auto"/>
        <w:ind w:left="1800" w:hanging="1800"/>
        <w:rPr>
          <w:rFonts w:ascii="Times New Roman" w:hAnsi="Times New Roman" w:cs="Times New Roman"/>
          <w:b w:val="0"/>
        </w:rPr>
      </w:pPr>
    </w:p>
    <w:p w14:paraId="0AE2E205" w14:textId="7B13C537" w:rsidR="003E3A4D" w:rsidRPr="00571B29" w:rsidRDefault="003E3A4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So especially given the fiscal crisis that HVIP is in, any time we're facing limited </w:t>
      </w:r>
      <w:r w:rsidR="00DC2F92" w:rsidRPr="00571B29">
        <w:rPr>
          <w:rFonts w:ascii="Times New Roman" w:hAnsi="Times New Roman" w:cs="Times New Roman"/>
          <w:b w:val="0"/>
        </w:rPr>
        <w:t>funding</w:t>
      </w:r>
      <w:r w:rsidRPr="00571B29">
        <w:rPr>
          <w:rFonts w:ascii="Times New Roman" w:hAnsi="Times New Roman" w:cs="Times New Roman"/>
          <w:b w:val="0"/>
        </w:rPr>
        <w:t xml:space="preserve"> opportunities, we look to the other funding program like LCTOP to fund the maximum </w:t>
      </w:r>
      <w:r w:rsidR="003F02BA" w:rsidRPr="00571B29">
        <w:rPr>
          <w:rFonts w:ascii="Times New Roman" w:hAnsi="Times New Roman" w:cs="Times New Roman"/>
          <w:b w:val="0"/>
        </w:rPr>
        <w:t>amount possible. So in that case, it's - it really does come down to LCTOP funding the full cost of the bus and not having the opportunity with HVIP. But in the case where a different funding program maxes out at less than that, and there'</w:t>
      </w:r>
      <w:r w:rsidR="00A71F8B" w:rsidRPr="00571B29">
        <w:rPr>
          <w:rFonts w:ascii="Times New Roman" w:hAnsi="Times New Roman" w:cs="Times New Roman"/>
          <w:b w:val="0"/>
        </w:rPr>
        <w:t>s an oppo</w:t>
      </w:r>
      <w:r w:rsidR="004E1CF2" w:rsidRPr="00571B29">
        <w:rPr>
          <w:rFonts w:ascii="Times New Roman" w:hAnsi="Times New Roman" w:cs="Times New Roman"/>
          <w:b w:val="0"/>
        </w:rPr>
        <w:t>rtunity for cofounding in those situations and a lot of cases it's local funding that's available may</w:t>
      </w:r>
      <w:r w:rsidR="00D70198" w:rsidRPr="00571B29">
        <w:rPr>
          <w:rFonts w:ascii="Times New Roman" w:hAnsi="Times New Roman" w:cs="Times New Roman"/>
          <w:b w:val="0"/>
        </w:rPr>
        <w:t xml:space="preserve"> </w:t>
      </w:r>
      <w:r w:rsidR="004E1CF2" w:rsidRPr="00571B29">
        <w:rPr>
          <w:rFonts w:ascii="Times New Roman" w:hAnsi="Times New Roman" w:cs="Times New Roman"/>
          <w:b w:val="0"/>
        </w:rPr>
        <w:t>be from a local air district or maybe from a port or some other source like that.</w:t>
      </w:r>
    </w:p>
    <w:p w14:paraId="02FD6905" w14:textId="4EB2A34E" w:rsidR="004E1CF2" w:rsidRPr="00571B29" w:rsidRDefault="004E1CF2" w:rsidP="00571B29">
      <w:pPr>
        <w:tabs>
          <w:tab w:val="left" w:pos="1800"/>
        </w:tabs>
        <w:spacing w:line="360" w:lineRule="auto"/>
        <w:ind w:left="1800" w:hanging="1800"/>
        <w:rPr>
          <w:rFonts w:ascii="Times New Roman" w:hAnsi="Times New Roman" w:cs="Times New Roman"/>
          <w:b w:val="0"/>
        </w:rPr>
      </w:pPr>
    </w:p>
    <w:p w14:paraId="362FD3E9" w14:textId="324C99C3" w:rsidR="004E1CF2" w:rsidRPr="00571B29" w:rsidRDefault="004D15C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Jason </w:t>
      </w:r>
      <w:proofErr w:type="spellStart"/>
      <w:r w:rsidRPr="00571B29">
        <w:rPr>
          <w:rFonts w:ascii="Times New Roman" w:hAnsi="Times New Roman" w:cs="Times New Roman"/>
          <w:b w:val="0"/>
        </w:rPr>
        <w:t>Dake</w:t>
      </w:r>
      <w:proofErr w:type="spellEnd"/>
      <w:r w:rsidRPr="00571B29">
        <w:rPr>
          <w:rFonts w:ascii="Times New Roman" w:hAnsi="Times New Roman" w:cs="Times New Roman"/>
          <w:b w:val="0"/>
        </w:rPr>
        <w:t>)</w:t>
      </w:r>
      <w:r w:rsidR="006B7946" w:rsidRPr="00571B29">
        <w:rPr>
          <w:rFonts w:ascii="Times New Roman" w:hAnsi="Times New Roman" w:cs="Times New Roman"/>
          <w:b w:val="0"/>
        </w:rPr>
        <w:t>:</w:t>
      </w:r>
      <w:r w:rsidR="006B7946" w:rsidRPr="00571B29">
        <w:rPr>
          <w:rFonts w:ascii="Times New Roman" w:hAnsi="Times New Roman" w:cs="Times New Roman"/>
          <w:b w:val="0"/>
        </w:rPr>
        <w:tab/>
        <w:t>Okay.</w:t>
      </w:r>
    </w:p>
    <w:p w14:paraId="6B4BFF70" w14:textId="5D934CB8" w:rsidR="006B7946" w:rsidRPr="00571B29" w:rsidRDefault="006B7946" w:rsidP="00571B29">
      <w:pPr>
        <w:tabs>
          <w:tab w:val="left" w:pos="1800"/>
        </w:tabs>
        <w:spacing w:line="360" w:lineRule="auto"/>
        <w:ind w:left="1800" w:hanging="1800"/>
        <w:rPr>
          <w:rFonts w:ascii="Times New Roman" w:hAnsi="Times New Roman" w:cs="Times New Roman"/>
          <w:b w:val="0"/>
        </w:rPr>
      </w:pPr>
    </w:p>
    <w:p w14:paraId="76F3115F" w14:textId="128B4EE8" w:rsidR="006B7946"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6B7946" w:rsidRPr="00571B29">
        <w:rPr>
          <w:rFonts w:ascii="Times New Roman" w:hAnsi="Times New Roman" w:cs="Times New Roman"/>
          <w:b w:val="0"/>
        </w:rPr>
        <w:tab/>
        <w:t>There are no other questions at this time.</w:t>
      </w:r>
    </w:p>
    <w:p w14:paraId="42E9BF67" w14:textId="1C609B8D" w:rsidR="006B7946" w:rsidRPr="00571B29" w:rsidRDefault="006B7946" w:rsidP="00571B29">
      <w:pPr>
        <w:tabs>
          <w:tab w:val="left" w:pos="1800"/>
        </w:tabs>
        <w:spacing w:line="360" w:lineRule="auto"/>
        <w:ind w:left="1800" w:hanging="1800"/>
        <w:rPr>
          <w:rFonts w:ascii="Times New Roman" w:hAnsi="Times New Roman" w:cs="Times New Roman"/>
          <w:b w:val="0"/>
        </w:rPr>
      </w:pPr>
    </w:p>
    <w:p w14:paraId="413C2E7D" w14:textId="780BD87E" w:rsidR="006B7946"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4D15C2" w:rsidRPr="00571B29">
        <w:rPr>
          <w:rFonts w:ascii="Times New Roman" w:hAnsi="Times New Roman" w:cs="Times New Roman"/>
          <w:b w:val="0"/>
        </w:rPr>
        <w:tab/>
        <w:t xml:space="preserve">Great, thank you. So this is the time that we had reserved to speak a little bit about the category (unintelligible). As all of you know, the category for yard trucks was over-subscribed very quickly. And that is not actually entirely due to </w:t>
      </w:r>
      <w:r w:rsidR="00DC2F92" w:rsidRPr="00571B29">
        <w:rPr>
          <w:rFonts w:ascii="Times New Roman" w:hAnsi="Times New Roman" w:cs="Times New Roman"/>
          <w:b w:val="0"/>
        </w:rPr>
        <w:t>bringing</w:t>
      </w:r>
      <w:r w:rsidR="004D15C2" w:rsidRPr="00571B29">
        <w:rPr>
          <w:rFonts w:ascii="Times New Roman" w:hAnsi="Times New Roman" w:cs="Times New Roman"/>
          <w:b w:val="0"/>
        </w:rPr>
        <w:t xml:space="preserve"> over the HVIP waitlist because the HVIP waitlist taken from the original source of funding and then the categories were divided among those six groups.</w:t>
      </w:r>
    </w:p>
    <w:p w14:paraId="23CCDD99" w14:textId="055E0D0E" w:rsidR="004D15C2" w:rsidRPr="00571B29" w:rsidRDefault="004D15C2" w:rsidP="00571B29">
      <w:pPr>
        <w:tabs>
          <w:tab w:val="left" w:pos="1800"/>
        </w:tabs>
        <w:spacing w:line="360" w:lineRule="auto"/>
        <w:ind w:left="1800" w:hanging="1800"/>
        <w:rPr>
          <w:rFonts w:ascii="Times New Roman" w:hAnsi="Times New Roman" w:cs="Times New Roman"/>
          <w:b w:val="0"/>
        </w:rPr>
      </w:pPr>
    </w:p>
    <w:p w14:paraId="042776BB" w14:textId="71FF3DDD" w:rsidR="004D15C2" w:rsidRPr="00571B29" w:rsidRDefault="004D15C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But very quickly the yard trucks sort or revealed their very high demand for this funding</w:t>
      </w:r>
      <w:r w:rsidR="001E2115" w:rsidRPr="00571B29">
        <w:rPr>
          <w:rFonts w:ascii="Times New Roman" w:hAnsi="Times New Roman" w:cs="Times New Roman"/>
          <w:b w:val="0"/>
        </w:rPr>
        <w:t>.  So within the first day that category became over-subscribed and as (</w:t>
      </w:r>
      <w:r w:rsidR="00B25535" w:rsidRPr="00571B29">
        <w:rPr>
          <w:rFonts w:ascii="Times New Roman" w:hAnsi="Times New Roman" w:cs="Times New Roman"/>
          <w:b w:val="0"/>
        </w:rPr>
        <w:t>Eloy</w:t>
      </w:r>
      <w:r w:rsidR="001E2115" w:rsidRPr="00571B29">
        <w:rPr>
          <w:rFonts w:ascii="Times New Roman" w:hAnsi="Times New Roman" w:cs="Times New Roman"/>
          <w:b w:val="0"/>
        </w:rPr>
        <w:t xml:space="preserve">) mentioned, we've been keeping a contingency list of all of the </w:t>
      </w:r>
      <w:r w:rsidR="00DC2F92" w:rsidRPr="00571B29">
        <w:rPr>
          <w:rFonts w:ascii="Times New Roman" w:hAnsi="Times New Roman" w:cs="Times New Roman"/>
          <w:b w:val="0"/>
        </w:rPr>
        <w:t>voucher</w:t>
      </w:r>
      <w:r w:rsidR="001E2115" w:rsidRPr="00571B29">
        <w:rPr>
          <w:rFonts w:ascii="Times New Roman" w:hAnsi="Times New Roman" w:cs="Times New Roman"/>
          <w:b w:val="0"/>
        </w:rPr>
        <w:t xml:space="preserve"> requests that came in after they reached their cap. So that contingency list is waiting and pending until the release of the category caps which was originally planned to happen on August 3rd.  </w:t>
      </w:r>
    </w:p>
    <w:p w14:paraId="4A070A92" w14:textId="0B2D7070" w:rsidR="001E2115" w:rsidRPr="00571B29" w:rsidRDefault="001E2115" w:rsidP="00571B29">
      <w:pPr>
        <w:tabs>
          <w:tab w:val="left" w:pos="1800"/>
        </w:tabs>
        <w:spacing w:line="360" w:lineRule="auto"/>
        <w:ind w:left="1800" w:hanging="1800"/>
        <w:rPr>
          <w:rFonts w:ascii="Times New Roman" w:hAnsi="Times New Roman" w:cs="Times New Roman"/>
          <w:b w:val="0"/>
        </w:rPr>
      </w:pPr>
    </w:p>
    <w:p w14:paraId="693F33A7" w14:textId="019393CE" w:rsidR="001E2115" w:rsidRPr="00571B29" w:rsidRDefault="001E211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However, because there has been </w:t>
      </w:r>
      <w:r w:rsidR="002136B2" w:rsidRPr="00571B29">
        <w:rPr>
          <w:rFonts w:ascii="Times New Roman" w:hAnsi="Times New Roman" w:cs="Times New Roman"/>
          <w:b w:val="0"/>
        </w:rPr>
        <w:t>concern from stakeholders that there are timelines regarding the delivery of these yard trucks that there are potential cofounding that may not be available later</w:t>
      </w:r>
      <w:r w:rsidR="009A2F9C" w:rsidRPr="00571B29">
        <w:rPr>
          <w:rFonts w:ascii="Times New Roman" w:hAnsi="Times New Roman" w:cs="Times New Roman"/>
          <w:b w:val="0"/>
        </w:rPr>
        <w:t xml:space="preserve">. They're asking whether or not the yard truck could have more funds allocated because there is such a high demand in that category especially considering </w:t>
      </w:r>
      <w:r w:rsidR="002D0CDC" w:rsidRPr="00571B29">
        <w:rPr>
          <w:rFonts w:ascii="Times New Roman" w:hAnsi="Times New Roman" w:cs="Times New Roman"/>
          <w:b w:val="0"/>
        </w:rPr>
        <w:t xml:space="preserve">there are several other categories of </w:t>
      </w:r>
      <w:r w:rsidR="00DC2F92" w:rsidRPr="00571B29">
        <w:rPr>
          <w:rFonts w:ascii="Times New Roman" w:hAnsi="Times New Roman" w:cs="Times New Roman"/>
          <w:b w:val="0"/>
        </w:rPr>
        <w:t>equipment</w:t>
      </w:r>
      <w:r w:rsidR="002D0CDC" w:rsidRPr="00571B29">
        <w:rPr>
          <w:rFonts w:ascii="Times New Roman" w:hAnsi="Times New Roman" w:cs="Times New Roman"/>
          <w:b w:val="0"/>
        </w:rPr>
        <w:t xml:space="preserve"> which have not even received </w:t>
      </w:r>
      <w:r w:rsidR="00DC2F92" w:rsidRPr="00571B29">
        <w:rPr>
          <w:rFonts w:ascii="Times New Roman" w:hAnsi="Times New Roman" w:cs="Times New Roman"/>
          <w:b w:val="0"/>
        </w:rPr>
        <w:t>approved</w:t>
      </w:r>
      <w:r w:rsidR="002D0CDC" w:rsidRPr="00571B29">
        <w:rPr>
          <w:rFonts w:ascii="Times New Roman" w:hAnsi="Times New Roman" w:cs="Times New Roman"/>
          <w:b w:val="0"/>
        </w:rPr>
        <w:t xml:space="preserve"> equipment.</w:t>
      </w:r>
    </w:p>
    <w:p w14:paraId="24F9CCE9" w14:textId="1E36C79C" w:rsidR="002D0CDC" w:rsidRPr="00571B29" w:rsidRDefault="002D0CDC" w:rsidP="00571B29">
      <w:pPr>
        <w:tabs>
          <w:tab w:val="left" w:pos="1800"/>
        </w:tabs>
        <w:spacing w:line="360" w:lineRule="auto"/>
        <w:ind w:left="1800" w:hanging="1800"/>
        <w:rPr>
          <w:rFonts w:ascii="Times New Roman" w:hAnsi="Times New Roman" w:cs="Times New Roman"/>
          <w:b w:val="0"/>
        </w:rPr>
      </w:pPr>
    </w:p>
    <w:p w14:paraId="369471A8" w14:textId="5062B3B3" w:rsidR="002D0CDC" w:rsidRPr="00571B29" w:rsidRDefault="002D0CD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So I'd like to open the floor to a discussion now regarding maybe why and when there are other </w:t>
      </w:r>
      <w:r w:rsidR="00DC2F92" w:rsidRPr="00571B29">
        <w:rPr>
          <w:rFonts w:ascii="Times New Roman" w:hAnsi="Times New Roman" w:cs="Times New Roman"/>
          <w:b w:val="0"/>
        </w:rPr>
        <w:t>categories</w:t>
      </w:r>
      <w:r w:rsidRPr="00571B29">
        <w:rPr>
          <w:rFonts w:ascii="Times New Roman" w:hAnsi="Times New Roman" w:cs="Times New Roman"/>
          <w:b w:val="0"/>
        </w:rPr>
        <w:t xml:space="preserve"> that have not expressed as much demand and also to those who are interested in seeing a lot of funding for yard trucks increase either bay an increase in percentage available to them now or </w:t>
      </w:r>
      <w:r w:rsidRPr="00571B29">
        <w:rPr>
          <w:rFonts w:ascii="Times New Roman" w:hAnsi="Times New Roman" w:cs="Times New Roman"/>
          <w:b w:val="0"/>
        </w:rPr>
        <w:lastRenderedPageBreak/>
        <w:t>potentially moving the date of August 3rd somewhat sooner and releasing more funds to the yard trucks.  And to that, I'll open it up.</w:t>
      </w:r>
    </w:p>
    <w:p w14:paraId="651FBE9D" w14:textId="0DE086F2" w:rsidR="002D0CDC" w:rsidRPr="00571B29" w:rsidRDefault="002D0CDC" w:rsidP="00571B29">
      <w:pPr>
        <w:tabs>
          <w:tab w:val="left" w:pos="1800"/>
        </w:tabs>
        <w:spacing w:line="360" w:lineRule="auto"/>
        <w:ind w:left="1800" w:hanging="1800"/>
        <w:rPr>
          <w:rFonts w:ascii="Times New Roman" w:hAnsi="Times New Roman" w:cs="Times New Roman"/>
          <w:b w:val="0"/>
        </w:rPr>
      </w:pPr>
    </w:p>
    <w:p w14:paraId="79A5B9B1" w14:textId="5D7A48EB" w:rsidR="002D0CDC" w:rsidRPr="00571B29" w:rsidRDefault="002D0CD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First, I think to my colleagues on the line if they'd like to add anything to that </w:t>
      </w:r>
      <w:r w:rsidR="00DC2F92" w:rsidRPr="00571B29">
        <w:rPr>
          <w:rFonts w:ascii="Times New Roman" w:hAnsi="Times New Roman" w:cs="Times New Roman"/>
          <w:b w:val="0"/>
        </w:rPr>
        <w:t>description</w:t>
      </w:r>
      <w:r w:rsidRPr="00571B29">
        <w:rPr>
          <w:rFonts w:ascii="Times New Roman" w:hAnsi="Times New Roman" w:cs="Times New Roman"/>
          <w:b w:val="0"/>
        </w:rPr>
        <w:t xml:space="preserve"> of the situation and then open it up to questions and comments.</w:t>
      </w:r>
    </w:p>
    <w:p w14:paraId="1A300BB1" w14:textId="403D4E0E" w:rsidR="002D0CDC" w:rsidRPr="00571B29" w:rsidRDefault="002D0CDC" w:rsidP="00571B29">
      <w:pPr>
        <w:tabs>
          <w:tab w:val="left" w:pos="1800"/>
        </w:tabs>
        <w:spacing w:line="360" w:lineRule="auto"/>
        <w:ind w:left="1800" w:hanging="1800"/>
        <w:rPr>
          <w:rFonts w:ascii="Times New Roman" w:hAnsi="Times New Roman" w:cs="Times New Roman"/>
          <w:b w:val="0"/>
        </w:rPr>
      </w:pPr>
    </w:p>
    <w:p w14:paraId="7C9640FD" w14:textId="2C116002" w:rsidR="002D0CDC" w:rsidRPr="00571B29" w:rsidRDefault="002D0CD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 xml:space="preserve">I just want to reiterate that we're monitoring the equipment </w:t>
      </w:r>
      <w:r w:rsidR="00DC2F92" w:rsidRPr="00571B29">
        <w:rPr>
          <w:rFonts w:ascii="Times New Roman" w:hAnsi="Times New Roman" w:cs="Times New Roman"/>
          <w:b w:val="0"/>
        </w:rPr>
        <w:t>purchases</w:t>
      </w:r>
      <w:r w:rsidRPr="00571B29">
        <w:rPr>
          <w:rFonts w:ascii="Times New Roman" w:hAnsi="Times New Roman" w:cs="Times New Roman"/>
          <w:b w:val="0"/>
        </w:rPr>
        <w:t xml:space="preserve"> as they come in, voucher requests and things like that. So we won't be doing anything significant without going - coming </w:t>
      </w:r>
      <w:r w:rsidR="00DC2F92" w:rsidRPr="00571B29">
        <w:rPr>
          <w:rFonts w:ascii="Times New Roman" w:hAnsi="Times New Roman" w:cs="Times New Roman"/>
          <w:b w:val="0"/>
        </w:rPr>
        <w:t>back</w:t>
      </w:r>
      <w:r w:rsidRPr="00571B29">
        <w:rPr>
          <w:rFonts w:ascii="Times New Roman" w:hAnsi="Times New Roman" w:cs="Times New Roman"/>
          <w:b w:val="0"/>
        </w:rPr>
        <w:t xml:space="preserve"> to this workgroup and all our stakeholders. But we'd like to get your feedback on the current situation.</w:t>
      </w:r>
      <w:r w:rsidR="00571B29">
        <w:rPr>
          <w:rFonts w:ascii="Times New Roman" w:hAnsi="Times New Roman" w:cs="Times New Roman"/>
          <w:b w:val="0"/>
        </w:rPr>
        <w:t xml:space="preserve"> </w:t>
      </w:r>
      <w:r w:rsidRPr="00571B29">
        <w:rPr>
          <w:rFonts w:ascii="Times New Roman" w:hAnsi="Times New Roman" w:cs="Times New Roman"/>
          <w:b w:val="0"/>
        </w:rPr>
        <w:t xml:space="preserve">We can open it up to questions.  </w:t>
      </w:r>
    </w:p>
    <w:p w14:paraId="161F9886" w14:textId="552B19EE" w:rsidR="002D0CDC" w:rsidRPr="00571B29" w:rsidRDefault="002D0CDC" w:rsidP="00571B29">
      <w:pPr>
        <w:tabs>
          <w:tab w:val="left" w:pos="1800"/>
        </w:tabs>
        <w:spacing w:line="360" w:lineRule="auto"/>
        <w:ind w:left="1800" w:hanging="1800"/>
        <w:rPr>
          <w:rFonts w:ascii="Times New Roman" w:hAnsi="Times New Roman" w:cs="Times New Roman"/>
          <w:b w:val="0"/>
        </w:rPr>
      </w:pPr>
    </w:p>
    <w:p w14:paraId="718EA3B6" w14:textId="1F5C106C" w:rsidR="002D0CDC"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2D0CDC" w:rsidRPr="00571B29">
        <w:rPr>
          <w:rFonts w:ascii="Times New Roman" w:hAnsi="Times New Roman" w:cs="Times New Roman"/>
          <w:b w:val="0"/>
        </w:rPr>
        <w:tab/>
        <w:t xml:space="preserve">Thank you. It's Star 1 if you'd like to have your line opened. And first up is (Robert </w:t>
      </w:r>
      <w:proofErr w:type="spellStart"/>
      <w:r w:rsidR="002D0CDC" w:rsidRPr="00571B29">
        <w:rPr>
          <w:rFonts w:ascii="Times New Roman" w:hAnsi="Times New Roman" w:cs="Times New Roman"/>
          <w:b w:val="0"/>
        </w:rPr>
        <w:t>Pelch</w:t>
      </w:r>
      <w:proofErr w:type="spellEnd"/>
      <w:r w:rsidR="002D0CDC" w:rsidRPr="00571B29">
        <w:rPr>
          <w:rFonts w:ascii="Times New Roman" w:hAnsi="Times New Roman" w:cs="Times New Roman"/>
          <w:b w:val="0"/>
        </w:rPr>
        <w:t>). Your line is open.</w:t>
      </w:r>
    </w:p>
    <w:p w14:paraId="1662AB21" w14:textId="624BD88B" w:rsidR="002D0CDC" w:rsidRPr="00571B29" w:rsidRDefault="002D0CDC" w:rsidP="00571B29">
      <w:pPr>
        <w:tabs>
          <w:tab w:val="left" w:pos="1800"/>
        </w:tabs>
        <w:spacing w:line="360" w:lineRule="auto"/>
        <w:ind w:left="1800" w:hanging="1800"/>
        <w:rPr>
          <w:rFonts w:ascii="Times New Roman" w:hAnsi="Times New Roman" w:cs="Times New Roman"/>
          <w:b w:val="0"/>
        </w:rPr>
      </w:pPr>
    </w:p>
    <w:p w14:paraId="12BF383F" w14:textId="4693A5DE" w:rsidR="002D0CDC" w:rsidRPr="00571B29" w:rsidRDefault="002D0CD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Oh, thanks. (</w:t>
      </w:r>
      <w:r w:rsidR="00B25535" w:rsidRPr="00571B29">
        <w:rPr>
          <w:rFonts w:ascii="Times New Roman" w:hAnsi="Times New Roman" w:cs="Times New Roman"/>
          <w:b w:val="0"/>
        </w:rPr>
        <w:t>Eloy</w:t>
      </w:r>
      <w:r w:rsidRPr="00571B29">
        <w:rPr>
          <w:rFonts w:ascii="Times New Roman" w:hAnsi="Times New Roman" w:cs="Times New Roman"/>
          <w:b w:val="0"/>
        </w:rPr>
        <w:t>), can you hear me okay?</w:t>
      </w:r>
      <w:r w:rsidRPr="00571B29">
        <w:rPr>
          <w:rFonts w:ascii="Times New Roman" w:hAnsi="Times New Roman" w:cs="Times New Roman"/>
          <w:b w:val="0"/>
        </w:rPr>
        <w:br/>
      </w:r>
    </w:p>
    <w:p w14:paraId="4976A583" w14:textId="4CCC26B4" w:rsidR="002D0CDC"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2D0CDC" w:rsidRPr="00571B29">
        <w:rPr>
          <w:rFonts w:ascii="Times New Roman" w:hAnsi="Times New Roman" w:cs="Times New Roman"/>
          <w:b w:val="0"/>
        </w:rPr>
        <w:tab/>
      </w:r>
      <w:r w:rsidR="00DC2F92" w:rsidRPr="00571B29">
        <w:rPr>
          <w:rFonts w:ascii="Times New Roman" w:hAnsi="Times New Roman" w:cs="Times New Roman"/>
          <w:b w:val="0"/>
        </w:rPr>
        <w:t>Absolutely</w:t>
      </w:r>
      <w:r w:rsidR="002D0CDC" w:rsidRPr="00571B29">
        <w:rPr>
          <w:rFonts w:ascii="Times New Roman" w:hAnsi="Times New Roman" w:cs="Times New Roman"/>
          <w:b w:val="0"/>
        </w:rPr>
        <w:t>, (Robert).</w:t>
      </w:r>
    </w:p>
    <w:p w14:paraId="3EB81193" w14:textId="36871416" w:rsidR="002D0CDC" w:rsidRPr="00571B29" w:rsidRDefault="002D0CDC" w:rsidP="00571B29">
      <w:pPr>
        <w:tabs>
          <w:tab w:val="left" w:pos="1800"/>
        </w:tabs>
        <w:spacing w:line="360" w:lineRule="auto"/>
        <w:ind w:left="1800" w:hanging="1800"/>
        <w:rPr>
          <w:rFonts w:ascii="Times New Roman" w:hAnsi="Times New Roman" w:cs="Times New Roman"/>
          <w:b w:val="0"/>
        </w:rPr>
      </w:pPr>
    </w:p>
    <w:p w14:paraId="771A681B" w14:textId="6408601D" w:rsidR="002D0CDC" w:rsidRPr="00571B29" w:rsidRDefault="002D0CD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Oh, good. To the previous bullet point, one thing we want to keep in mind when (Peter) was talking is we've - in TRUs, we've got an infrastructure load </w:t>
      </w:r>
      <w:r w:rsidR="00DC2F92" w:rsidRPr="00571B29">
        <w:rPr>
          <w:rFonts w:ascii="Times New Roman" w:hAnsi="Times New Roman" w:cs="Times New Roman"/>
          <w:b w:val="0"/>
        </w:rPr>
        <w:t>ahead</w:t>
      </w:r>
      <w:r w:rsidRPr="00571B29">
        <w:rPr>
          <w:rFonts w:ascii="Times New Roman" w:hAnsi="Times New Roman" w:cs="Times New Roman"/>
          <w:b w:val="0"/>
        </w:rPr>
        <w:t xml:space="preserve"> of delivering our units. And we've got some customers right now that have - are looking at, for instance, charge ready funding in utilities.  But that funding is six mo</w:t>
      </w:r>
      <w:r w:rsidR="00F8445C" w:rsidRPr="00571B29">
        <w:rPr>
          <w:rFonts w:ascii="Times New Roman" w:hAnsi="Times New Roman" w:cs="Times New Roman"/>
          <w:b w:val="0"/>
        </w:rPr>
        <w:t>nths out.</w:t>
      </w:r>
      <w:r w:rsidR="00EE2CD5" w:rsidRPr="00571B29">
        <w:rPr>
          <w:rFonts w:ascii="Times New Roman" w:hAnsi="Times New Roman" w:cs="Times New Roman"/>
          <w:b w:val="0"/>
        </w:rPr>
        <w:t xml:space="preserve"> We've got people who have (Carl Moyer) funding, but that funding is also a period of time out.  </w:t>
      </w:r>
    </w:p>
    <w:p w14:paraId="6A8036E1" w14:textId="53C65065" w:rsidR="00EE2CD5" w:rsidRPr="00571B29" w:rsidRDefault="00EE2CD5" w:rsidP="00571B29">
      <w:pPr>
        <w:tabs>
          <w:tab w:val="left" w:pos="1800"/>
        </w:tabs>
        <w:spacing w:line="360" w:lineRule="auto"/>
        <w:ind w:left="1800" w:hanging="1800"/>
        <w:rPr>
          <w:rFonts w:ascii="Times New Roman" w:hAnsi="Times New Roman" w:cs="Times New Roman"/>
          <w:b w:val="0"/>
        </w:rPr>
      </w:pPr>
    </w:p>
    <w:p w14:paraId="7A0719CA" w14:textId="5BFF6795" w:rsidR="00EE2CD5" w:rsidRPr="00571B29" w:rsidRDefault="00EE2CD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And so they're relying right now on these voucher infrastructure funds to be used immediately. If we want to start delivering these TRUs in 12 weeks, we don't have a lot of time to get the </w:t>
      </w:r>
      <w:r w:rsidR="00DC2F92" w:rsidRPr="00571B29">
        <w:rPr>
          <w:rFonts w:ascii="Times New Roman" w:hAnsi="Times New Roman" w:cs="Times New Roman"/>
          <w:b w:val="0"/>
        </w:rPr>
        <w:t>infrastructure</w:t>
      </w:r>
      <w:r w:rsidRPr="00571B29">
        <w:rPr>
          <w:rFonts w:ascii="Times New Roman" w:hAnsi="Times New Roman" w:cs="Times New Roman"/>
          <w:b w:val="0"/>
        </w:rPr>
        <w:t xml:space="preserve"> done right now. So to try to </w:t>
      </w:r>
      <w:r w:rsidRPr="00571B29">
        <w:rPr>
          <w:rFonts w:ascii="Times New Roman" w:hAnsi="Times New Roman" w:cs="Times New Roman"/>
          <w:b w:val="0"/>
        </w:rPr>
        <w:lastRenderedPageBreak/>
        <w:t xml:space="preserve">use someone else's funds would slow up any deliveries we've got in TRU's by, you know, several months.  </w:t>
      </w:r>
    </w:p>
    <w:p w14:paraId="365D2DAE" w14:textId="2FAE4C92" w:rsidR="00EE2CD5" w:rsidRPr="00571B29" w:rsidRDefault="00EE2CD5" w:rsidP="00571B29">
      <w:pPr>
        <w:tabs>
          <w:tab w:val="left" w:pos="1800"/>
        </w:tabs>
        <w:spacing w:line="360" w:lineRule="auto"/>
        <w:ind w:left="1800" w:hanging="1800"/>
        <w:rPr>
          <w:rFonts w:ascii="Times New Roman" w:hAnsi="Times New Roman" w:cs="Times New Roman"/>
          <w:b w:val="0"/>
        </w:rPr>
      </w:pPr>
    </w:p>
    <w:p w14:paraId="4CBC4725" w14:textId="099CD12E" w:rsidR="00EE2CD5" w:rsidRPr="00571B29" w:rsidRDefault="00EE2CD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We, you know, we haven't had the benefit - go ahead.</w:t>
      </w:r>
    </w:p>
    <w:p w14:paraId="60118077" w14:textId="1A7A3C42" w:rsidR="00EE2CD5" w:rsidRPr="00571B29" w:rsidRDefault="00EE2CD5" w:rsidP="00571B29">
      <w:pPr>
        <w:tabs>
          <w:tab w:val="left" w:pos="1800"/>
        </w:tabs>
        <w:spacing w:line="360" w:lineRule="auto"/>
        <w:ind w:left="1800" w:hanging="1800"/>
        <w:rPr>
          <w:rFonts w:ascii="Times New Roman" w:hAnsi="Times New Roman" w:cs="Times New Roman"/>
          <w:b w:val="0"/>
        </w:rPr>
      </w:pPr>
    </w:p>
    <w:p w14:paraId="5E668073" w14:textId="3FA76C92" w:rsidR="00EE2CD5"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EE2CD5" w:rsidRPr="00571B29">
        <w:rPr>
          <w:rFonts w:ascii="Times New Roman" w:hAnsi="Times New Roman" w:cs="Times New Roman"/>
          <w:b w:val="0"/>
        </w:rPr>
        <w:tab/>
        <w:t xml:space="preserve">No, well on that note, it would - the issue that (Peter) was referencing was only if the applicant applied for funding from other sources. Now I'm sure that - if you're referencing the same situation, but we - those conditions or those - the items that (Peter) was referencing were only before those situations where someone applied and is receiving </w:t>
      </w:r>
      <w:r w:rsidR="00DC2F92" w:rsidRPr="00571B29">
        <w:rPr>
          <w:rFonts w:ascii="Times New Roman" w:hAnsi="Times New Roman" w:cs="Times New Roman"/>
          <w:b w:val="0"/>
        </w:rPr>
        <w:t>funding</w:t>
      </w:r>
      <w:r w:rsidR="00EE2CD5" w:rsidRPr="00571B29">
        <w:rPr>
          <w:rFonts w:ascii="Times New Roman" w:hAnsi="Times New Roman" w:cs="Times New Roman"/>
          <w:b w:val="0"/>
        </w:rPr>
        <w:t xml:space="preserve"> from multiple sources.</w:t>
      </w:r>
    </w:p>
    <w:p w14:paraId="681509FF" w14:textId="0A2D728D" w:rsidR="00EE2CD5" w:rsidRPr="00571B29" w:rsidRDefault="00EE2CD5" w:rsidP="00571B29">
      <w:pPr>
        <w:tabs>
          <w:tab w:val="left" w:pos="1800"/>
        </w:tabs>
        <w:spacing w:line="360" w:lineRule="auto"/>
        <w:ind w:left="1800" w:hanging="1800"/>
        <w:rPr>
          <w:rFonts w:ascii="Times New Roman" w:hAnsi="Times New Roman" w:cs="Times New Roman"/>
          <w:b w:val="0"/>
        </w:rPr>
      </w:pPr>
    </w:p>
    <w:p w14:paraId="319CEAB2" w14:textId="77777777" w:rsidR="00571B29" w:rsidRDefault="00714C1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Right, and so I guess that was my point. Was that everybody is applying for everything they can if they're a visionary. And they want to move forward on </w:t>
      </w:r>
      <w:r w:rsidR="004C695A" w:rsidRPr="00571B29">
        <w:rPr>
          <w:rFonts w:ascii="Times New Roman" w:hAnsi="Times New Roman" w:cs="Times New Roman"/>
          <w:b w:val="0"/>
        </w:rPr>
        <w:t>zero-emission</w:t>
      </w:r>
      <w:r w:rsidRPr="00571B29">
        <w:rPr>
          <w:rFonts w:ascii="Times New Roman" w:hAnsi="Times New Roman" w:cs="Times New Roman"/>
          <w:b w:val="0"/>
        </w:rPr>
        <w:t xml:space="preserve">. And so right now in our TRU category, the voucher </w:t>
      </w:r>
      <w:r w:rsidR="00DC2F92" w:rsidRPr="00571B29">
        <w:rPr>
          <w:rFonts w:ascii="Times New Roman" w:hAnsi="Times New Roman" w:cs="Times New Roman"/>
          <w:b w:val="0"/>
        </w:rPr>
        <w:t>funding</w:t>
      </w:r>
      <w:r w:rsidRPr="00571B29">
        <w:rPr>
          <w:rFonts w:ascii="Times New Roman" w:hAnsi="Times New Roman" w:cs="Times New Roman"/>
          <w:b w:val="0"/>
        </w:rPr>
        <w:t xml:space="preserve"> for the infrastructure is important to get moving fairly quick, to move units out.  And so I would urge you not to slow up the delivery of the TRUs into the marketplace because </w:t>
      </w:r>
      <w:r w:rsidR="00DC2F92" w:rsidRPr="00571B29">
        <w:rPr>
          <w:rFonts w:ascii="Times New Roman" w:hAnsi="Times New Roman" w:cs="Times New Roman"/>
          <w:b w:val="0"/>
        </w:rPr>
        <w:t>we're</w:t>
      </w:r>
      <w:r w:rsidRPr="00571B29">
        <w:rPr>
          <w:rFonts w:ascii="Times New Roman" w:hAnsi="Times New Roman" w:cs="Times New Roman"/>
          <w:b w:val="0"/>
        </w:rPr>
        <w:t xml:space="preserve"> trying to get stuff out there May and June already.</w:t>
      </w:r>
      <w:r w:rsidR="00DD2E7A" w:rsidRPr="00571B29">
        <w:rPr>
          <w:rFonts w:ascii="Times New Roman" w:hAnsi="Times New Roman" w:cs="Times New Roman"/>
          <w:b w:val="0"/>
        </w:rPr>
        <w:t xml:space="preserve">  </w:t>
      </w:r>
    </w:p>
    <w:p w14:paraId="34D4E265" w14:textId="77777777" w:rsidR="00571B29" w:rsidRDefault="00571B29" w:rsidP="00571B29">
      <w:pPr>
        <w:tabs>
          <w:tab w:val="left" w:pos="1800"/>
        </w:tabs>
        <w:spacing w:line="360" w:lineRule="auto"/>
        <w:ind w:left="1800" w:hanging="1800"/>
        <w:rPr>
          <w:rFonts w:ascii="Times New Roman" w:hAnsi="Times New Roman" w:cs="Times New Roman"/>
          <w:b w:val="0"/>
        </w:rPr>
      </w:pPr>
    </w:p>
    <w:p w14:paraId="0C9048D1" w14:textId="65FE1913" w:rsidR="00EE2CD5" w:rsidRPr="00571B29" w:rsidRDefault="00571B29"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ab/>
      </w:r>
      <w:r w:rsidR="00DD2E7A" w:rsidRPr="00571B29">
        <w:rPr>
          <w:rFonts w:ascii="Times New Roman" w:hAnsi="Times New Roman" w:cs="Times New Roman"/>
          <w:b w:val="0"/>
        </w:rPr>
        <w:t xml:space="preserve">So as to our category, we fully expect to consume everything that's been allotted into our category. You know, in TRU world, we've been working for the last couple years getting people ready for </w:t>
      </w:r>
      <w:r w:rsidR="004C695A" w:rsidRPr="00571B29">
        <w:rPr>
          <w:rFonts w:ascii="Times New Roman" w:hAnsi="Times New Roman" w:cs="Times New Roman"/>
          <w:b w:val="0"/>
        </w:rPr>
        <w:t>zero-emission</w:t>
      </w:r>
      <w:r w:rsidR="00DC2F92" w:rsidRPr="00571B29">
        <w:rPr>
          <w:rFonts w:ascii="Times New Roman" w:hAnsi="Times New Roman" w:cs="Times New Roman"/>
          <w:b w:val="0"/>
        </w:rPr>
        <w:t>s</w:t>
      </w:r>
      <w:r w:rsidR="00DD2E7A" w:rsidRPr="00571B29">
        <w:rPr>
          <w:rFonts w:ascii="Times New Roman" w:hAnsi="Times New Roman" w:cs="Times New Roman"/>
          <w:b w:val="0"/>
        </w:rPr>
        <w:t xml:space="preserve"> TRUs in all the demos that we've done, we've been 100% </w:t>
      </w:r>
      <w:r w:rsidR="00DC2F92" w:rsidRPr="00571B29">
        <w:rPr>
          <w:rFonts w:ascii="Times New Roman" w:hAnsi="Times New Roman" w:cs="Times New Roman"/>
          <w:b w:val="0"/>
        </w:rPr>
        <w:t>successful</w:t>
      </w:r>
      <w:r w:rsidR="00DD2E7A" w:rsidRPr="00571B29">
        <w:rPr>
          <w:rFonts w:ascii="Times New Roman" w:hAnsi="Times New Roman" w:cs="Times New Roman"/>
          <w:b w:val="0"/>
        </w:rPr>
        <w:t xml:space="preserve"> and they've all </w:t>
      </w:r>
      <w:r w:rsidR="00DC2F92" w:rsidRPr="00571B29">
        <w:rPr>
          <w:rFonts w:ascii="Times New Roman" w:hAnsi="Times New Roman" w:cs="Times New Roman"/>
          <w:b w:val="0"/>
        </w:rPr>
        <w:t>results</w:t>
      </w:r>
      <w:r w:rsidR="00DD2E7A" w:rsidRPr="00571B29">
        <w:rPr>
          <w:rFonts w:ascii="Times New Roman" w:hAnsi="Times New Roman" w:cs="Times New Roman"/>
          <w:b w:val="0"/>
        </w:rPr>
        <w:t xml:space="preserve"> din vouchers to this date.</w:t>
      </w:r>
    </w:p>
    <w:p w14:paraId="55EDF8F7" w14:textId="2574F340" w:rsidR="00DD2E7A" w:rsidRPr="00571B29" w:rsidRDefault="00DD2E7A" w:rsidP="00571B29">
      <w:pPr>
        <w:tabs>
          <w:tab w:val="left" w:pos="1800"/>
        </w:tabs>
        <w:spacing w:line="360" w:lineRule="auto"/>
        <w:ind w:left="1800" w:hanging="1800"/>
        <w:rPr>
          <w:rFonts w:ascii="Times New Roman" w:hAnsi="Times New Roman" w:cs="Times New Roman"/>
          <w:b w:val="0"/>
        </w:rPr>
      </w:pPr>
    </w:p>
    <w:p w14:paraId="12A497B9" w14:textId="199310C6" w:rsidR="00DD2E7A" w:rsidRPr="00571B29" w:rsidRDefault="00DD2E7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The problem that we run into is </w:t>
      </w:r>
      <w:r w:rsidR="005675C0" w:rsidRPr="00571B29">
        <w:rPr>
          <w:rFonts w:ascii="Times New Roman" w:hAnsi="Times New Roman" w:cs="Times New Roman"/>
          <w:b w:val="0"/>
        </w:rPr>
        <w:t>twofold</w:t>
      </w:r>
      <w:r w:rsidRPr="00571B29">
        <w:rPr>
          <w:rFonts w:ascii="Times New Roman" w:hAnsi="Times New Roman" w:cs="Times New Roman"/>
          <w:b w:val="0"/>
        </w:rPr>
        <w:t xml:space="preserve">. One is you have a sector of people that either is a visionary and </w:t>
      </w:r>
      <w:r w:rsidR="00DC2F92" w:rsidRPr="00571B29">
        <w:rPr>
          <w:rFonts w:ascii="Times New Roman" w:hAnsi="Times New Roman" w:cs="Times New Roman"/>
          <w:b w:val="0"/>
        </w:rPr>
        <w:t>believes</w:t>
      </w:r>
      <w:r w:rsidRPr="00571B29">
        <w:rPr>
          <w:rFonts w:ascii="Times New Roman" w:hAnsi="Times New Roman" w:cs="Times New Roman"/>
          <w:b w:val="0"/>
        </w:rPr>
        <w:t xml:space="preserve"> in </w:t>
      </w:r>
      <w:r w:rsidR="004C695A" w:rsidRPr="00571B29">
        <w:rPr>
          <w:rFonts w:ascii="Times New Roman" w:hAnsi="Times New Roman" w:cs="Times New Roman"/>
          <w:b w:val="0"/>
        </w:rPr>
        <w:t>zero-emission</w:t>
      </w:r>
      <w:r w:rsidRPr="00571B29">
        <w:rPr>
          <w:rFonts w:ascii="Times New Roman" w:hAnsi="Times New Roman" w:cs="Times New Roman"/>
          <w:b w:val="0"/>
        </w:rPr>
        <w:t xml:space="preserve">. Or you have people that are comfortable in using diesel and not moving forward and taking any risk. And so the CARB regulation on TRUs has a lot to do with that. And I don't know if it was because of coronavirus or particular matter concerns, but last week CARB did move forward on a little tougher regulations on TRUs.  </w:t>
      </w:r>
    </w:p>
    <w:p w14:paraId="7027904E" w14:textId="38D7FE24" w:rsidR="00DD2E7A" w:rsidRPr="00571B29" w:rsidRDefault="00DD2E7A" w:rsidP="00571B29">
      <w:pPr>
        <w:tabs>
          <w:tab w:val="left" w:pos="1800"/>
        </w:tabs>
        <w:spacing w:line="360" w:lineRule="auto"/>
        <w:ind w:left="1800" w:hanging="1800"/>
        <w:rPr>
          <w:rFonts w:ascii="Times New Roman" w:hAnsi="Times New Roman" w:cs="Times New Roman"/>
          <w:b w:val="0"/>
        </w:rPr>
      </w:pPr>
    </w:p>
    <w:p w14:paraId="513D8404" w14:textId="53F5AECD" w:rsidR="00DD2E7A" w:rsidRPr="00571B29" w:rsidRDefault="00DD2E7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Well that </w:t>
      </w:r>
      <w:r w:rsidR="00DC2F92" w:rsidRPr="00571B29">
        <w:rPr>
          <w:rFonts w:ascii="Times New Roman" w:hAnsi="Times New Roman" w:cs="Times New Roman"/>
          <w:b w:val="0"/>
        </w:rPr>
        <w:t>has</w:t>
      </w:r>
      <w:r w:rsidRPr="00571B29">
        <w:rPr>
          <w:rFonts w:ascii="Times New Roman" w:hAnsi="Times New Roman" w:cs="Times New Roman"/>
          <w:b w:val="0"/>
        </w:rPr>
        <w:t xml:space="preserve"> increased the urgency for our sector. And I would urge you not to cut us off. This is our day in the sun, no pun intended.  And we've got dozens and dozens of people right now signing up and it's just taken us some time to get this done. But we fully well expect to consume every dollar that's in that category for us.</w:t>
      </w:r>
    </w:p>
    <w:p w14:paraId="56C9B791" w14:textId="13940E65" w:rsidR="00DB3AA7" w:rsidRPr="00571B29" w:rsidRDefault="00DB3AA7" w:rsidP="00571B29">
      <w:pPr>
        <w:tabs>
          <w:tab w:val="left" w:pos="1800"/>
        </w:tabs>
        <w:spacing w:line="360" w:lineRule="auto"/>
        <w:ind w:left="1800" w:hanging="1800"/>
        <w:rPr>
          <w:rFonts w:ascii="Times New Roman" w:hAnsi="Times New Roman" w:cs="Times New Roman"/>
          <w:b w:val="0"/>
        </w:rPr>
      </w:pPr>
    </w:p>
    <w:p w14:paraId="31F8EE91" w14:textId="49A8CF9D" w:rsidR="00DB3AA7"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DB3AA7" w:rsidRPr="00571B29">
        <w:rPr>
          <w:rFonts w:ascii="Times New Roman" w:hAnsi="Times New Roman" w:cs="Times New Roman"/>
          <w:b w:val="0"/>
        </w:rPr>
        <w:tab/>
        <w:t>Thank you so much for your comment.</w:t>
      </w:r>
    </w:p>
    <w:p w14:paraId="0BA0C0C7" w14:textId="3110470B" w:rsidR="00DB3AA7" w:rsidRPr="00571B29" w:rsidRDefault="00DB3AA7" w:rsidP="00571B29">
      <w:pPr>
        <w:tabs>
          <w:tab w:val="left" w:pos="1800"/>
        </w:tabs>
        <w:spacing w:line="360" w:lineRule="auto"/>
        <w:ind w:left="1800" w:hanging="1800"/>
        <w:rPr>
          <w:rFonts w:ascii="Times New Roman" w:hAnsi="Times New Roman" w:cs="Times New Roman"/>
          <w:b w:val="0"/>
        </w:rPr>
      </w:pPr>
    </w:p>
    <w:p w14:paraId="5882460A" w14:textId="61F17623" w:rsidR="00DB3AA7" w:rsidRPr="00571B29" w:rsidRDefault="00DB3AA7"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Thank you.</w:t>
      </w:r>
    </w:p>
    <w:p w14:paraId="074DFAD4" w14:textId="559C4FE3" w:rsidR="00DB3AA7" w:rsidRPr="00571B29" w:rsidRDefault="00DB3AA7" w:rsidP="00571B29">
      <w:pPr>
        <w:tabs>
          <w:tab w:val="left" w:pos="1800"/>
        </w:tabs>
        <w:spacing w:line="360" w:lineRule="auto"/>
        <w:ind w:left="1800" w:hanging="1800"/>
        <w:rPr>
          <w:rFonts w:ascii="Times New Roman" w:hAnsi="Times New Roman" w:cs="Times New Roman"/>
          <w:b w:val="0"/>
        </w:rPr>
      </w:pPr>
    </w:p>
    <w:p w14:paraId="68B18C22" w14:textId="4542222D" w:rsidR="00DB3AA7"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DB3AA7" w:rsidRPr="00571B29">
        <w:rPr>
          <w:rFonts w:ascii="Times New Roman" w:hAnsi="Times New Roman" w:cs="Times New Roman"/>
          <w:b w:val="0"/>
        </w:rPr>
        <w:tab/>
        <w:t>Up next is (Ethan Garber). Your line is open.</w:t>
      </w:r>
    </w:p>
    <w:p w14:paraId="74682D8F" w14:textId="5BA8BD09" w:rsidR="00DB3AA7" w:rsidRPr="00571B29" w:rsidRDefault="00DB3AA7" w:rsidP="00571B29">
      <w:pPr>
        <w:tabs>
          <w:tab w:val="left" w:pos="1800"/>
        </w:tabs>
        <w:spacing w:line="360" w:lineRule="auto"/>
        <w:ind w:left="1800" w:hanging="1800"/>
        <w:rPr>
          <w:rFonts w:ascii="Times New Roman" w:hAnsi="Times New Roman" w:cs="Times New Roman"/>
          <w:b w:val="0"/>
        </w:rPr>
      </w:pPr>
    </w:p>
    <w:p w14:paraId="7368E64C" w14:textId="6DE8F88C" w:rsidR="00DB3AA7" w:rsidRPr="00571B29" w:rsidRDefault="00DB3AA7"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than Garber):</w:t>
      </w:r>
      <w:r w:rsidRPr="00571B29">
        <w:rPr>
          <w:rFonts w:ascii="Times New Roman" w:hAnsi="Times New Roman" w:cs="Times New Roman"/>
          <w:b w:val="0"/>
        </w:rPr>
        <w:tab/>
        <w:t xml:space="preserve">Yes, hi. I’m calling from Convoy </w:t>
      </w:r>
      <w:r w:rsidR="00DC2F92" w:rsidRPr="00571B29">
        <w:rPr>
          <w:rFonts w:ascii="Times New Roman" w:hAnsi="Times New Roman" w:cs="Times New Roman"/>
          <w:b w:val="0"/>
        </w:rPr>
        <w:t>Solutions</w:t>
      </w:r>
      <w:r w:rsidRPr="00571B29">
        <w:rPr>
          <w:rFonts w:ascii="Times New Roman" w:hAnsi="Times New Roman" w:cs="Times New Roman"/>
          <w:b w:val="0"/>
        </w:rPr>
        <w:t xml:space="preserve">. We install some of that TRU infrastructure that the gentleman speaking before me was just referring to. And we shared his concern that there's a long lead time. It's taken many years to get here. There's some very virtual vendors in this space and customers that have taken several years to get to this point to be ready to pull the trigger. And to move the goalpost on the TRU funding for a sector that's already more mature </w:t>
      </w:r>
      <w:r w:rsidR="00174669" w:rsidRPr="00571B29">
        <w:rPr>
          <w:rFonts w:ascii="Times New Roman" w:hAnsi="Times New Roman" w:cs="Times New Roman"/>
          <w:b w:val="0"/>
        </w:rPr>
        <w:t xml:space="preserve">would create unnecessary or we'd prefer avoidable changes in that </w:t>
      </w:r>
      <w:r w:rsidR="00DC2F92" w:rsidRPr="00571B29">
        <w:rPr>
          <w:rFonts w:ascii="Times New Roman" w:hAnsi="Times New Roman" w:cs="Times New Roman"/>
          <w:b w:val="0"/>
        </w:rPr>
        <w:t>category</w:t>
      </w:r>
      <w:r w:rsidR="00174669" w:rsidRPr="00571B29">
        <w:rPr>
          <w:rFonts w:ascii="Times New Roman" w:hAnsi="Times New Roman" w:cs="Times New Roman"/>
          <w:b w:val="0"/>
        </w:rPr>
        <w:t>. We're very committed to this.</w:t>
      </w:r>
    </w:p>
    <w:p w14:paraId="27EDB8B7" w14:textId="65D41148" w:rsidR="00174669" w:rsidRPr="00571B29" w:rsidRDefault="00174669" w:rsidP="00571B29">
      <w:pPr>
        <w:tabs>
          <w:tab w:val="left" w:pos="1800"/>
        </w:tabs>
        <w:spacing w:line="360" w:lineRule="auto"/>
        <w:ind w:left="1800" w:hanging="1800"/>
        <w:rPr>
          <w:rFonts w:ascii="Times New Roman" w:hAnsi="Times New Roman" w:cs="Times New Roman"/>
          <w:b w:val="0"/>
        </w:rPr>
      </w:pPr>
    </w:p>
    <w:p w14:paraId="13A7D7F7" w14:textId="2EBDFF93" w:rsidR="00174669" w:rsidRPr="00571B29" w:rsidRDefault="0017466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We also aspire to absorb a meaningful </w:t>
      </w:r>
      <w:r w:rsidR="005675C0" w:rsidRPr="00571B29">
        <w:rPr>
          <w:rFonts w:ascii="Times New Roman" w:hAnsi="Times New Roman" w:cs="Times New Roman"/>
          <w:b w:val="0"/>
        </w:rPr>
        <w:t>portion</w:t>
      </w:r>
      <w:r w:rsidRPr="00571B29">
        <w:rPr>
          <w:rFonts w:ascii="Times New Roman" w:hAnsi="Times New Roman" w:cs="Times New Roman"/>
          <w:b w:val="0"/>
        </w:rPr>
        <w:t xml:space="preserve"> of that remaining </w:t>
      </w:r>
      <w:r w:rsidR="005675C0" w:rsidRPr="00571B29">
        <w:rPr>
          <w:rFonts w:ascii="Times New Roman" w:hAnsi="Times New Roman" w:cs="Times New Roman"/>
          <w:b w:val="0"/>
        </w:rPr>
        <w:t>funding</w:t>
      </w:r>
      <w:r w:rsidRPr="00571B29">
        <w:rPr>
          <w:rFonts w:ascii="Times New Roman" w:hAnsi="Times New Roman" w:cs="Times New Roman"/>
          <w:b w:val="0"/>
        </w:rPr>
        <w:t xml:space="preserve"> that the other gentleman </w:t>
      </w:r>
      <w:r w:rsidR="005675C0" w:rsidRPr="00571B29">
        <w:rPr>
          <w:rFonts w:ascii="Times New Roman" w:hAnsi="Times New Roman" w:cs="Times New Roman"/>
          <w:b w:val="0"/>
        </w:rPr>
        <w:t>mentioned</w:t>
      </w:r>
      <w:r w:rsidRPr="00571B29">
        <w:rPr>
          <w:rFonts w:ascii="Times New Roman" w:hAnsi="Times New Roman" w:cs="Times New Roman"/>
          <w:b w:val="0"/>
        </w:rPr>
        <w:t xml:space="preserve">. So at least you can see there's competitive landscape. I believe there's some other vendors on the call too from the same space. So we fell really strongly about that moving August to </w:t>
      </w:r>
      <w:r w:rsidR="005675C0" w:rsidRPr="00571B29">
        <w:rPr>
          <w:rFonts w:ascii="Times New Roman" w:hAnsi="Times New Roman" w:cs="Times New Roman"/>
          <w:b w:val="0"/>
        </w:rPr>
        <w:t>something</w:t>
      </w:r>
      <w:r w:rsidRPr="00571B29">
        <w:rPr>
          <w:rFonts w:ascii="Times New Roman" w:hAnsi="Times New Roman" w:cs="Times New Roman"/>
          <w:b w:val="0"/>
        </w:rPr>
        <w:t xml:space="preserve"> sooner to enable access to these funds would be a big mistake.  We think there's some very good things on the </w:t>
      </w:r>
      <w:r w:rsidR="005675C0" w:rsidRPr="00571B29">
        <w:rPr>
          <w:rFonts w:ascii="Times New Roman" w:hAnsi="Times New Roman" w:cs="Times New Roman"/>
          <w:b w:val="0"/>
        </w:rPr>
        <w:t>horizon</w:t>
      </w:r>
      <w:r w:rsidRPr="00571B29">
        <w:rPr>
          <w:rFonts w:ascii="Times New Roman" w:hAnsi="Times New Roman" w:cs="Times New Roman"/>
          <w:b w:val="0"/>
        </w:rPr>
        <w:t xml:space="preserve"> with som</w:t>
      </w:r>
      <w:r w:rsidR="00253502" w:rsidRPr="00571B29">
        <w:rPr>
          <w:rFonts w:ascii="Times New Roman" w:hAnsi="Times New Roman" w:cs="Times New Roman"/>
          <w:b w:val="0"/>
        </w:rPr>
        <w:t xml:space="preserve">e very big carriers. </w:t>
      </w:r>
      <w:r w:rsidR="00442FC7" w:rsidRPr="00571B29">
        <w:rPr>
          <w:rFonts w:ascii="Times New Roman" w:hAnsi="Times New Roman" w:cs="Times New Roman"/>
          <w:b w:val="0"/>
        </w:rPr>
        <w:t xml:space="preserve"> </w:t>
      </w:r>
    </w:p>
    <w:p w14:paraId="4B07B06A" w14:textId="0107ACA7" w:rsidR="00442FC7" w:rsidRPr="00571B29" w:rsidRDefault="00442FC7" w:rsidP="00571B29">
      <w:pPr>
        <w:tabs>
          <w:tab w:val="left" w:pos="1800"/>
        </w:tabs>
        <w:spacing w:line="360" w:lineRule="auto"/>
        <w:ind w:left="1800" w:hanging="1800"/>
        <w:rPr>
          <w:rFonts w:ascii="Times New Roman" w:hAnsi="Times New Roman" w:cs="Times New Roman"/>
          <w:b w:val="0"/>
        </w:rPr>
      </w:pPr>
    </w:p>
    <w:p w14:paraId="7F5E4D51" w14:textId="4A9099AD" w:rsidR="00307C3F" w:rsidRPr="00571B29" w:rsidRDefault="00307C3F"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Thank you. </w:t>
      </w:r>
    </w:p>
    <w:p w14:paraId="28647072" w14:textId="303A7CCA" w:rsidR="00307C3F" w:rsidRPr="00571B29" w:rsidRDefault="00307C3F" w:rsidP="00571B29">
      <w:pPr>
        <w:tabs>
          <w:tab w:val="left" w:pos="1800"/>
        </w:tabs>
        <w:spacing w:line="360" w:lineRule="auto"/>
        <w:ind w:left="1800" w:hanging="1800"/>
        <w:rPr>
          <w:rFonts w:ascii="Times New Roman" w:hAnsi="Times New Roman" w:cs="Times New Roman"/>
          <w:b w:val="0"/>
        </w:rPr>
      </w:pPr>
    </w:p>
    <w:p w14:paraId="4ED20DC6" w14:textId="464A7B4E" w:rsidR="00307C3F"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307C3F" w:rsidRPr="00571B29">
        <w:rPr>
          <w:rFonts w:ascii="Times New Roman" w:hAnsi="Times New Roman" w:cs="Times New Roman"/>
          <w:b w:val="0"/>
        </w:rPr>
        <w:tab/>
        <w:t>Thank you so much for your comments. I really appreciate it.</w:t>
      </w:r>
    </w:p>
    <w:p w14:paraId="0122BA65" w14:textId="2C555F2D" w:rsidR="00307C3F" w:rsidRPr="00571B29" w:rsidRDefault="00307C3F" w:rsidP="00571B29">
      <w:pPr>
        <w:tabs>
          <w:tab w:val="left" w:pos="1800"/>
        </w:tabs>
        <w:spacing w:line="360" w:lineRule="auto"/>
        <w:ind w:left="1800" w:hanging="1800"/>
        <w:rPr>
          <w:rFonts w:ascii="Times New Roman" w:hAnsi="Times New Roman" w:cs="Times New Roman"/>
          <w:b w:val="0"/>
        </w:rPr>
      </w:pPr>
    </w:p>
    <w:p w14:paraId="62311AD0" w14:textId="6D91F88B" w:rsidR="00307C3F"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307C3F" w:rsidRPr="00571B29">
        <w:rPr>
          <w:rFonts w:ascii="Times New Roman" w:hAnsi="Times New Roman" w:cs="Times New Roman"/>
          <w:b w:val="0"/>
        </w:rPr>
        <w:tab/>
        <w:t>Up next is (Wayne Ma</w:t>
      </w:r>
      <w:r w:rsidR="005F2B02" w:rsidRPr="00571B29">
        <w:rPr>
          <w:rFonts w:ascii="Times New Roman" w:hAnsi="Times New Roman" w:cs="Times New Roman"/>
          <w:b w:val="0"/>
        </w:rPr>
        <w:t>th</w:t>
      </w:r>
      <w:r w:rsidR="00307C3F" w:rsidRPr="00571B29">
        <w:rPr>
          <w:rFonts w:ascii="Times New Roman" w:hAnsi="Times New Roman" w:cs="Times New Roman"/>
          <w:b w:val="0"/>
        </w:rPr>
        <w:t>eson).  Your line is open.</w:t>
      </w:r>
    </w:p>
    <w:p w14:paraId="5E595CC8" w14:textId="25495906" w:rsidR="00307C3F" w:rsidRPr="00571B29" w:rsidRDefault="00307C3F" w:rsidP="00571B29">
      <w:pPr>
        <w:tabs>
          <w:tab w:val="left" w:pos="1800"/>
        </w:tabs>
        <w:spacing w:line="360" w:lineRule="auto"/>
        <w:ind w:left="1800" w:hanging="1800"/>
        <w:rPr>
          <w:rFonts w:ascii="Times New Roman" w:hAnsi="Times New Roman" w:cs="Times New Roman"/>
          <w:b w:val="0"/>
        </w:rPr>
      </w:pPr>
    </w:p>
    <w:p w14:paraId="09E8F208" w14:textId="54F24B9B" w:rsidR="00307C3F" w:rsidRPr="00571B29" w:rsidRDefault="00307C3F"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ayne Ma</w:t>
      </w:r>
      <w:r w:rsidR="005F2B02" w:rsidRPr="00571B29">
        <w:rPr>
          <w:rFonts w:ascii="Times New Roman" w:hAnsi="Times New Roman" w:cs="Times New Roman"/>
          <w:b w:val="0"/>
        </w:rPr>
        <w:t>theson):</w:t>
      </w:r>
      <w:r w:rsidR="005F2B02" w:rsidRPr="00571B29">
        <w:rPr>
          <w:rFonts w:ascii="Times New Roman" w:hAnsi="Times New Roman" w:cs="Times New Roman"/>
          <w:b w:val="0"/>
        </w:rPr>
        <w:tab/>
        <w:t xml:space="preserve">Hi, this is (Wayne Matheson), RNGV. Really appreciate all the efforts in having this dialogue right now. We're in the terminal tracker space and as </w:t>
      </w:r>
      <w:r w:rsidR="008C27DE">
        <w:rPr>
          <w:rFonts w:ascii="Times New Roman" w:hAnsi="Times New Roman" w:cs="Times New Roman"/>
          <w:b w:val="0"/>
        </w:rPr>
        <w:t>Niki</w:t>
      </w:r>
      <w:r w:rsidR="005F2B02" w:rsidRPr="00571B29">
        <w:rPr>
          <w:rFonts w:ascii="Times New Roman" w:hAnsi="Times New Roman" w:cs="Times New Roman"/>
          <w:b w:val="0"/>
        </w:rPr>
        <w:t xml:space="preserve"> had highlighted before</w:t>
      </w:r>
      <w:r w:rsidR="002757CC" w:rsidRPr="00571B29">
        <w:rPr>
          <w:rFonts w:ascii="Times New Roman" w:hAnsi="Times New Roman" w:cs="Times New Roman"/>
          <w:b w:val="0"/>
        </w:rPr>
        <w:t xml:space="preserve">, there are customers that we have who are interested now in proceeding who have both timelines for receiving trucks as well as additional funding that is places those orders in </w:t>
      </w:r>
      <w:r w:rsidR="005675C0" w:rsidRPr="00571B29">
        <w:rPr>
          <w:rFonts w:ascii="Times New Roman" w:hAnsi="Times New Roman" w:cs="Times New Roman"/>
          <w:b w:val="0"/>
        </w:rPr>
        <w:t>jeopardy</w:t>
      </w:r>
      <w:r w:rsidR="002757CC" w:rsidRPr="00571B29">
        <w:rPr>
          <w:rFonts w:ascii="Times New Roman" w:hAnsi="Times New Roman" w:cs="Times New Roman"/>
          <w:b w:val="0"/>
        </w:rPr>
        <w:t xml:space="preserve"> if we wait until the August timeframe to start accepting those orders and </w:t>
      </w:r>
      <w:r w:rsidR="005675C0" w:rsidRPr="00571B29">
        <w:rPr>
          <w:rFonts w:ascii="Times New Roman" w:hAnsi="Times New Roman" w:cs="Times New Roman"/>
          <w:b w:val="0"/>
        </w:rPr>
        <w:t>building</w:t>
      </w:r>
      <w:r w:rsidR="002757CC" w:rsidRPr="00571B29">
        <w:rPr>
          <w:rFonts w:ascii="Times New Roman" w:hAnsi="Times New Roman" w:cs="Times New Roman"/>
          <w:b w:val="0"/>
        </w:rPr>
        <w:t xml:space="preserve"> those trucks. </w:t>
      </w:r>
    </w:p>
    <w:p w14:paraId="05D4C164" w14:textId="4E0BC72F" w:rsidR="002757CC" w:rsidRPr="00571B29" w:rsidRDefault="002757CC" w:rsidP="00571B29">
      <w:pPr>
        <w:tabs>
          <w:tab w:val="left" w:pos="1800"/>
        </w:tabs>
        <w:spacing w:line="360" w:lineRule="auto"/>
        <w:ind w:left="1800" w:hanging="1800"/>
        <w:rPr>
          <w:rFonts w:ascii="Times New Roman" w:hAnsi="Times New Roman" w:cs="Times New Roman"/>
          <w:b w:val="0"/>
        </w:rPr>
      </w:pPr>
    </w:p>
    <w:p w14:paraId="34E53635" w14:textId="384DC0CF" w:rsidR="002757CC" w:rsidRPr="00571B29" w:rsidRDefault="002757C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So we believe that since in that space that the vehicles </w:t>
      </w:r>
      <w:r w:rsidR="00FF24AD" w:rsidRPr="00571B29">
        <w:rPr>
          <w:rFonts w:ascii="Times New Roman" w:hAnsi="Times New Roman" w:cs="Times New Roman"/>
          <w:b w:val="0"/>
        </w:rPr>
        <w:t xml:space="preserve">are commercially deployed and that we are able to build those trucks now. That we would like to be able to accept those orders and commence </w:t>
      </w:r>
      <w:r w:rsidR="005675C0" w:rsidRPr="00571B29">
        <w:rPr>
          <w:rFonts w:ascii="Times New Roman" w:hAnsi="Times New Roman" w:cs="Times New Roman"/>
          <w:b w:val="0"/>
        </w:rPr>
        <w:t>building</w:t>
      </w:r>
      <w:r w:rsidR="00FF24AD" w:rsidRPr="00571B29">
        <w:rPr>
          <w:rFonts w:ascii="Times New Roman" w:hAnsi="Times New Roman" w:cs="Times New Roman"/>
          <w:b w:val="0"/>
        </w:rPr>
        <w:t xml:space="preserve"> those </w:t>
      </w:r>
      <w:r w:rsidR="005675C0" w:rsidRPr="00571B29">
        <w:rPr>
          <w:rFonts w:ascii="Times New Roman" w:hAnsi="Times New Roman" w:cs="Times New Roman"/>
          <w:b w:val="0"/>
        </w:rPr>
        <w:t>trucks</w:t>
      </w:r>
      <w:r w:rsidR="00FF24AD" w:rsidRPr="00571B29">
        <w:rPr>
          <w:rFonts w:ascii="Times New Roman" w:hAnsi="Times New Roman" w:cs="Times New Roman"/>
          <w:b w:val="0"/>
        </w:rPr>
        <w:t xml:space="preserve"> for customers who did not make it in before the segment was </w:t>
      </w:r>
      <w:r w:rsidR="005675C0" w:rsidRPr="00571B29">
        <w:rPr>
          <w:rFonts w:ascii="Times New Roman" w:hAnsi="Times New Roman" w:cs="Times New Roman"/>
          <w:b w:val="0"/>
        </w:rPr>
        <w:t>oversubscribed</w:t>
      </w:r>
      <w:r w:rsidR="00FF24AD" w:rsidRPr="00571B29">
        <w:rPr>
          <w:rFonts w:ascii="Times New Roman" w:hAnsi="Times New Roman" w:cs="Times New Roman"/>
          <w:b w:val="0"/>
        </w:rPr>
        <w:t>.</w:t>
      </w:r>
    </w:p>
    <w:p w14:paraId="04583671" w14:textId="472D3C55" w:rsidR="00FF24AD" w:rsidRPr="00571B29" w:rsidRDefault="00FF24AD" w:rsidP="00571B29">
      <w:pPr>
        <w:tabs>
          <w:tab w:val="left" w:pos="1800"/>
        </w:tabs>
        <w:spacing w:line="360" w:lineRule="auto"/>
        <w:ind w:left="1800" w:hanging="1800"/>
        <w:rPr>
          <w:rFonts w:ascii="Times New Roman" w:hAnsi="Times New Roman" w:cs="Times New Roman"/>
          <w:b w:val="0"/>
        </w:rPr>
      </w:pPr>
    </w:p>
    <w:p w14:paraId="2D7053F5" w14:textId="0847D618" w:rsidR="00FF24AD"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FF24AD" w:rsidRPr="00571B29">
        <w:rPr>
          <w:rFonts w:ascii="Times New Roman" w:hAnsi="Times New Roman" w:cs="Times New Roman"/>
          <w:b w:val="0"/>
        </w:rPr>
        <w:tab/>
        <w:t>Thank you, (Wayne).</w:t>
      </w:r>
    </w:p>
    <w:p w14:paraId="6095B5FA" w14:textId="6A732224" w:rsidR="00FF24AD" w:rsidRPr="00571B29" w:rsidRDefault="00FF24AD" w:rsidP="00571B29">
      <w:pPr>
        <w:tabs>
          <w:tab w:val="left" w:pos="1800"/>
        </w:tabs>
        <w:spacing w:line="360" w:lineRule="auto"/>
        <w:ind w:left="1800" w:hanging="1800"/>
        <w:rPr>
          <w:rFonts w:ascii="Times New Roman" w:hAnsi="Times New Roman" w:cs="Times New Roman"/>
          <w:b w:val="0"/>
        </w:rPr>
      </w:pPr>
    </w:p>
    <w:p w14:paraId="20087985" w14:textId="4F1646C7" w:rsidR="00FF24AD"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FF24AD" w:rsidRPr="00571B29">
        <w:rPr>
          <w:rFonts w:ascii="Times New Roman" w:hAnsi="Times New Roman" w:cs="Times New Roman"/>
          <w:b w:val="0"/>
        </w:rPr>
        <w:tab/>
        <w:t>Up next is (Allison Bird). Your line is open.</w:t>
      </w:r>
    </w:p>
    <w:p w14:paraId="5B123CEE" w14:textId="65B85026" w:rsidR="00FF24AD" w:rsidRPr="00571B29" w:rsidRDefault="00FF24AD" w:rsidP="00571B29">
      <w:pPr>
        <w:tabs>
          <w:tab w:val="left" w:pos="1800"/>
        </w:tabs>
        <w:spacing w:line="360" w:lineRule="auto"/>
        <w:ind w:left="1800" w:hanging="1800"/>
        <w:rPr>
          <w:rFonts w:ascii="Times New Roman" w:hAnsi="Times New Roman" w:cs="Times New Roman"/>
          <w:b w:val="0"/>
        </w:rPr>
      </w:pPr>
    </w:p>
    <w:p w14:paraId="6AE7ABE7" w14:textId="3C5C9166" w:rsidR="00FF24AD" w:rsidRPr="00571B29" w:rsidRDefault="00FF24A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 Bird):</w:t>
      </w:r>
      <w:r w:rsidRPr="00571B29">
        <w:rPr>
          <w:rFonts w:ascii="Times New Roman" w:hAnsi="Times New Roman" w:cs="Times New Roman"/>
          <w:b w:val="0"/>
        </w:rPr>
        <w:tab/>
        <w:t xml:space="preserve">Okay, so I think one of the things that you're seeing is how close to commercial ready this different types of </w:t>
      </w:r>
      <w:r w:rsidR="008732CD" w:rsidRPr="00571B29">
        <w:rPr>
          <w:rFonts w:ascii="Times New Roman" w:hAnsi="Times New Roman" w:cs="Times New Roman"/>
          <w:b w:val="0"/>
        </w:rPr>
        <w:t xml:space="preserve">equipment are.  I know that we have one vendor that we work closely with that is working </w:t>
      </w:r>
      <w:r w:rsidR="005675C0" w:rsidRPr="00571B29">
        <w:rPr>
          <w:rFonts w:ascii="Times New Roman" w:hAnsi="Times New Roman" w:cs="Times New Roman"/>
          <w:b w:val="0"/>
        </w:rPr>
        <w:t>through</w:t>
      </w:r>
      <w:r w:rsidR="008732CD" w:rsidRPr="00571B29">
        <w:rPr>
          <w:rFonts w:ascii="Times New Roman" w:hAnsi="Times New Roman" w:cs="Times New Roman"/>
          <w:b w:val="0"/>
        </w:rPr>
        <w:t xml:space="preserve"> the process to get their equipment qualified.  But from an airline </w:t>
      </w:r>
      <w:r w:rsidR="005675C0" w:rsidRPr="00571B29">
        <w:rPr>
          <w:rFonts w:ascii="Times New Roman" w:hAnsi="Times New Roman" w:cs="Times New Roman"/>
          <w:b w:val="0"/>
        </w:rPr>
        <w:t>perspective</w:t>
      </w:r>
      <w:r w:rsidR="008732CD" w:rsidRPr="00571B29">
        <w:rPr>
          <w:rFonts w:ascii="Times New Roman" w:hAnsi="Times New Roman" w:cs="Times New Roman"/>
          <w:b w:val="0"/>
        </w:rPr>
        <w:t xml:space="preserve">, there's no way that we're going to take money for a widebody electric tug if we have to scrap the one we're </w:t>
      </w:r>
      <w:r w:rsidR="005675C0" w:rsidRPr="00571B29">
        <w:rPr>
          <w:rFonts w:ascii="Times New Roman" w:hAnsi="Times New Roman" w:cs="Times New Roman"/>
          <w:b w:val="0"/>
        </w:rPr>
        <w:t>currently</w:t>
      </w:r>
      <w:r w:rsidR="008732CD" w:rsidRPr="00571B29">
        <w:rPr>
          <w:rFonts w:ascii="Times New Roman" w:hAnsi="Times New Roman" w:cs="Times New Roman"/>
          <w:b w:val="0"/>
        </w:rPr>
        <w:t xml:space="preserve"> using because they're just not enough experience out there with them for us to feel that they're </w:t>
      </w:r>
      <w:r w:rsidR="005675C0" w:rsidRPr="00571B29">
        <w:rPr>
          <w:rFonts w:ascii="Times New Roman" w:hAnsi="Times New Roman" w:cs="Times New Roman"/>
          <w:b w:val="0"/>
        </w:rPr>
        <w:t>reliable</w:t>
      </w:r>
      <w:r w:rsidR="008732CD" w:rsidRPr="00571B29">
        <w:rPr>
          <w:rFonts w:ascii="Times New Roman" w:hAnsi="Times New Roman" w:cs="Times New Roman"/>
          <w:b w:val="0"/>
        </w:rPr>
        <w:t xml:space="preserve"> to move our planes every time we need it to move. </w:t>
      </w:r>
    </w:p>
    <w:p w14:paraId="4642B78B" w14:textId="08881FE6" w:rsidR="00F5390C" w:rsidRPr="00571B29" w:rsidRDefault="00F5390C" w:rsidP="00571B29">
      <w:pPr>
        <w:tabs>
          <w:tab w:val="left" w:pos="1800"/>
        </w:tabs>
        <w:spacing w:line="360" w:lineRule="auto"/>
        <w:ind w:left="1800" w:hanging="1800"/>
        <w:rPr>
          <w:rFonts w:ascii="Times New Roman" w:hAnsi="Times New Roman" w:cs="Times New Roman"/>
          <w:b w:val="0"/>
        </w:rPr>
      </w:pPr>
    </w:p>
    <w:p w14:paraId="693C6A35" w14:textId="1B3A357D" w:rsidR="00F5390C" w:rsidRPr="00571B29" w:rsidRDefault="00F5390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ab/>
        <w:t xml:space="preserve">And so I think that it will be a while before you see anything like an oversubscription in that widebody aircraft tracker category.  </w:t>
      </w:r>
    </w:p>
    <w:p w14:paraId="2322C4DE" w14:textId="07E744EE" w:rsidR="00F5390C" w:rsidRPr="00571B29" w:rsidRDefault="00F5390C" w:rsidP="00571B29">
      <w:pPr>
        <w:tabs>
          <w:tab w:val="left" w:pos="1800"/>
        </w:tabs>
        <w:spacing w:line="360" w:lineRule="auto"/>
        <w:ind w:left="1800" w:hanging="1800"/>
        <w:rPr>
          <w:rFonts w:ascii="Times New Roman" w:hAnsi="Times New Roman" w:cs="Times New Roman"/>
          <w:b w:val="0"/>
        </w:rPr>
      </w:pPr>
    </w:p>
    <w:p w14:paraId="4E4C0E7D" w14:textId="0FA426B8" w:rsidR="00F5390C"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F5390C" w:rsidRPr="00571B29">
        <w:rPr>
          <w:rFonts w:ascii="Times New Roman" w:hAnsi="Times New Roman" w:cs="Times New Roman"/>
          <w:b w:val="0"/>
        </w:rPr>
        <w:tab/>
        <w:t>Right, (Allison) was it?</w:t>
      </w:r>
    </w:p>
    <w:p w14:paraId="2DEADACF" w14:textId="6AD16833" w:rsidR="00F5390C" w:rsidRPr="00571B29" w:rsidRDefault="00F5390C" w:rsidP="00571B29">
      <w:pPr>
        <w:tabs>
          <w:tab w:val="left" w:pos="1800"/>
        </w:tabs>
        <w:spacing w:line="360" w:lineRule="auto"/>
        <w:ind w:left="1800" w:hanging="1800"/>
        <w:rPr>
          <w:rFonts w:ascii="Times New Roman" w:hAnsi="Times New Roman" w:cs="Times New Roman"/>
          <w:b w:val="0"/>
        </w:rPr>
      </w:pPr>
    </w:p>
    <w:p w14:paraId="7E976E86" w14:textId="0D60560C" w:rsidR="00F5390C" w:rsidRPr="00571B29" w:rsidRDefault="00F5390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 Bird):</w:t>
      </w:r>
      <w:r w:rsidRPr="00571B29">
        <w:rPr>
          <w:rFonts w:ascii="Times New Roman" w:hAnsi="Times New Roman" w:cs="Times New Roman"/>
          <w:b w:val="0"/>
        </w:rPr>
        <w:tab/>
        <w:t>Yes.</w:t>
      </w:r>
    </w:p>
    <w:p w14:paraId="43D1B598" w14:textId="5F305AA3" w:rsidR="00F5390C" w:rsidRPr="00571B29" w:rsidRDefault="00F5390C" w:rsidP="00571B29">
      <w:pPr>
        <w:tabs>
          <w:tab w:val="left" w:pos="1800"/>
        </w:tabs>
        <w:spacing w:line="360" w:lineRule="auto"/>
        <w:ind w:left="1800" w:hanging="1800"/>
        <w:rPr>
          <w:rFonts w:ascii="Times New Roman" w:hAnsi="Times New Roman" w:cs="Times New Roman"/>
          <w:b w:val="0"/>
        </w:rPr>
      </w:pPr>
    </w:p>
    <w:p w14:paraId="5D1217EC" w14:textId="29B15463" w:rsidR="00F5390C"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F5390C" w:rsidRPr="00571B29">
        <w:rPr>
          <w:rFonts w:ascii="Times New Roman" w:hAnsi="Times New Roman" w:cs="Times New Roman"/>
          <w:b w:val="0"/>
        </w:rPr>
        <w:tab/>
        <w:t xml:space="preserve">Just real quick, that's one of the neat things about CORE is there isn't a scrappage requirement. So you do not need to </w:t>
      </w:r>
      <w:r w:rsidRPr="00571B29">
        <w:rPr>
          <w:rFonts w:ascii="Times New Roman" w:hAnsi="Times New Roman" w:cs="Times New Roman"/>
          <w:b w:val="0"/>
        </w:rPr>
        <w:t>destroy</w:t>
      </w:r>
      <w:r w:rsidR="00F5390C" w:rsidRPr="00571B29">
        <w:rPr>
          <w:rFonts w:ascii="Times New Roman" w:hAnsi="Times New Roman" w:cs="Times New Roman"/>
          <w:b w:val="0"/>
        </w:rPr>
        <w:t xml:space="preserve"> any existing equipment to receive voucher funding through CORE.</w:t>
      </w:r>
    </w:p>
    <w:p w14:paraId="5287E50F" w14:textId="426B60EB" w:rsidR="00F5390C" w:rsidRPr="00571B29" w:rsidRDefault="00F5390C" w:rsidP="00571B29">
      <w:pPr>
        <w:tabs>
          <w:tab w:val="left" w:pos="1800"/>
        </w:tabs>
        <w:spacing w:line="360" w:lineRule="auto"/>
        <w:ind w:left="1800" w:hanging="1800"/>
        <w:rPr>
          <w:rFonts w:ascii="Times New Roman" w:hAnsi="Times New Roman" w:cs="Times New Roman"/>
          <w:b w:val="0"/>
        </w:rPr>
      </w:pPr>
    </w:p>
    <w:p w14:paraId="7286EFDA" w14:textId="03F224CA" w:rsidR="00F5390C" w:rsidRPr="00571B29" w:rsidRDefault="00F5390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 Bird):</w:t>
      </w:r>
      <w:r w:rsidRPr="00571B29">
        <w:rPr>
          <w:rFonts w:ascii="Times New Roman" w:hAnsi="Times New Roman" w:cs="Times New Roman"/>
          <w:b w:val="0"/>
        </w:rPr>
        <w:tab/>
        <w:t xml:space="preserve">Okay, so I thought that somebody said that in the earlier briefing they said that. And I was like I don't remember that. But the fact still is </w:t>
      </w:r>
      <w:r w:rsidR="00291D35" w:rsidRPr="00571B29">
        <w:rPr>
          <w:rFonts w:ascii="Times New Roman" w:hAnsi="Times New Roman" w:cs="Times New Roman"/>
          <w:b w:val="0"/>
        </w:rPr>
        <w:t>that, you</w:t>
      </w:r>
      <w:r w:rsidRPr="00571B29">
        <w:rPr>
          <w:rFonts w:ascii="Times New Roman" w:hAnsi="Times New Roman" w:cs="Times New Roman"/>
          <w:b w:val="0"/>
        </w:rPr>
        <w:t xml:space="preserve"> know, you're not seeing the equipment qualified within the program yet. So I guess I would hesitate to say go ahead and take money from the widebody category. That might get me crucified by some of my peers. But as long as, you know, as long as in the next cycle that money was replenished I think it, you know, is counterproductive to sit on it when you don't even have equipment qualified. I would be much more </w:t>
      </w:r>
      <w:r w:rsidR="00291D35" w:rsidRPr="00571B29">
        <w:rPr>
          <w:rFonts w:ascii="Times New Roman" w:hAnsi="Times New Roman" w:cs="Times New Roman"/>
          <w:b w:val="0"/>
        </w:rPr>
        <w:t>reluctant</w:t>
      </w:r>
      <w:r w:rsidRPr="00571B29">
        <w:rPr>
          <w:rFonts w:ascii="Times New Roman" w:hAnsi="Times New Roman" w:cs="Times New Roman"/>
          <w:b w:val="0"/>
        </w:rPr>
        <w:t xml:space="preserve"> to say that about the cargo loader category though. </w:t>
      </w:r>
    </w:p>
    <w:p w14:paraId="70ADC5C3" w14:textId="5588C0AD" w:rsidR="00F5390C" w:rsidRPr="00571B29" w:rsidRDefault="00F5390C" w:rsidP="00571B29">
      <w:pPr>
        <w:tabs>
          <w:tab w:val="left" w:pos="1800"/>
        </w:tabs>
        <w:spacing w:line="360" w:lineRule="auto"/>
        <w:ind w:left="1800" w:hanging="1800"/>
        <w:rPr>
          <w:rFonts w:ascii="Times New Roman" w:hAnsi="Times New Roman" w:cs="Times New Roman"/>
          <w:b w:val="0"/>
        </w:rPr>
      </w:pPr>
    </w:p>
    <w:p w14:paraId="7A5489FB" w14:textId="0CA19740" w:rsidR="00F5390C"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F5390C" w:rsidRPr="00571B29">
        <w:rPr>
          <w:rFonts w:ascii="Times New Roman" w:hAnsi="Times New Roman" w:cs="Times New Roman"/>
          <w:b w:val="0"/>
        </w:rPr>
        <w:tab/>
        <w:t>Understood, thank you so much for your comment.</w:t>
      </w:r>
    </w:p>
    <w:p w14:paraId="433313AF" w14:textId="1986E7D5" w:rsidR="00F5390C" w:rsidRPr="00571B29" w:rsidRDefault="00F5390C" w:rsidP="00571B29">
      <w:pPr>
        <w:tabs>
          <w:tab w:val="left" w:pos="1800"/>
        </w:tabs>
        <w:spacing w:line="360" w:lineRule="auto"/>
        <w:ind w:left="1800" w:hanging="1800"/>
        <w:rPr>
          <w:rFonts w:ascii="Times New Roman" w:hAnsi="Times New Roman" w:cs="Times New Roman"/>
          <w:b w:val="0"/>
        </w:rPr>
      </w:pPr>
    </w:p>
    <w:p w14:paraId="6778A640" w14:textId="0B05F9B1" w:rsidR="00F5390C" w:rsidRPr="00571B29" w:rsidRDefault="00F5390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 Bird):</w:t>
      </w:r>
      <w:r w:rsidRPr="00571B29">
        <w:rPr>
          <w:rFonts w:ascii="Times New Roman" w:hAnsi="Times New Roman" w:cs="Times New Roman"/>
          <w:b w:val="0"/>
        </w:rPr>
        <w:tab/>
        <w:t>Sure.</w:t>
      </w:r>
    </w:p>
    <w:p w14:paraId="7F48BCF0" w14:textId="24852D07" w:rsidR="00F5390C" w:rsidRPr="00571B29" w:rsidRDefault="00F5390C" w:rsidP="00571B29">
      <w:pPr>
        <w:tabs>
          <w:tab w:val="left" w:pos="1800"/>
        </w:tabs>
        <w:spacing w:line="360" w:lineRule="auto"/>
        <w:ind w:left="1800" w:hanging="1800"/>
        <w:rPr>
          <w:rFonts w:ascii="Times New Roman" w:hAnsi="Times New Roman" w:cs="Times New Roman"/>
          <w:b w:val="0"/>
        </w:rPr>
      </w:pPr>
    </w:p>
    <w:p w14:paraId="241D1BB8" w14:textId="137BF992" w:rsidR="00F5390C"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F5390C" w:rsidRPr="00571B29">
        <w:rPr>
          <w:rFonts w:ascii="Times New Roman" w:hAnsi="Times New Roman" w:cs="Times New Roman"/>
          <w:b w:val="0"/>
        </w:rPr>
        <w:tab/>
        <w:t xml:space="preserve">Up next is (Michael </w:t>
      </w:r>
      <w:proofErr w:type="spellStart"/>
      <w:r w:rsidR="00F5390C" w:rsidRPr="00571B29">
        <w:rPr>
          <w:rFonts w:ascii="Times New Roman" w:hAnsi="Times New Roman" w:cs="Times New Roman"/>
          <w:b w:val="0"/>
        </w:rPr>
        <w:t>Marzol</w:t>
      </w:r>
      <w:proofErr w:type="spellEnd"/>
      <w:r w:rsidR="00F5390C" w:rsidRPr="00571B29">
        <w:rPr>
          <w:rFonts w:ascii="Times New Roman" w:hAnsi="Times New Roman" w:cs="Times New Roman"/>
          <w:b w:val="0"/>
        </w:rPr>
        <w:t>). Your line is open.</w:t>
      </w:r>
    </w:p>
    <w:p w14:paraId="5E21E0E9" w14:textId="54BE2C80" w:rsidR="00F5390C" w:rsidRPr="00571B29" w:rsidRDefault="00F5390C" w:rsidP="00571B29">
      <w:pPr>
        <w:tabs>
          <w:tab w:val="left" w:pos="1800"/>
        </w:tabs>
        <w:spacing w:line="360" w:lineRule="auto"/>
        <w:ind w:left="1800" w:hanging="1800"/>
        <w:rPr>
          <w:rFonts w:ascii="Times New Roman" w:hAnsi="Times New Roman" w:cs="Times New Roman"/>
          <w:b w:val="0"/>
        </w:rPr>
      </w:pPr>
    </w:p>
    <w:p w14:paraId="1EBE0CE2" w14:textId="277D948A" w:rsidR="00F5390C" w:rsidRPr="00571B29" w:rsidRDefault="00F5390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ichael </w:t>
      </w:r>
      <w:proofErr w:type="spellStart"/>
      <w:r w:rsidRPr="00571B29">
        <w:rPr>
          <w:rFonts w:ascii="Times New Roman" w:hAnsi="Times New Roman" w:cs="Times New Roman"/>
          <w:b w:val="0"/>
        </w:rPr>
        <w:t>Marzol</w:t>
      </w:r>
      <w:proofErr w:type="spellEnd"/>
      <w:r w:rsidRPr="00571B29">
        <w:rPr>
          <w:rFonts w:ascii="Times New Roman" w:hAnsi="Times New Roman" w:cs="Times New Roman"/>
          <w:b w:val="0"/>
        </w:rPr>
        <w:t>):</w:t>
      </w:r>
      <w:r w:rsidRPr="00571B29">
        <w:rPr>
          <w:rFonts w:ascii="Times New Roman" w:hAnsi="Times New Roman" w:cs="Times New Roman"/>
          <w:b w:val="0"/>
        </w:rPr>
        <w:tab/>
        <w:t>Hi, this is (Mike) from (X</w:t>
      </w:r>
      <w:r w:rsidR="00662A79" w:rsidRPr="00571B29">
        <w:rPr>
          <w:rFonts w:ascii="Times New Roman" w:hAnsi="Times New Roman" w:cs="Times New Roman"/>
          <w:b w:val="0"/>
        </w:rPr>
        <w:t>L</w:t>
      </w:r>
      <w:r w:rsidRPr="00571B29">
        <w:rPr>
          <w:rFonts w:ascii="Times New Roman" w:hAnsi="Times New Roman" w:cs="Times New Roman"/>
          <w:b w:val="0"/>
        </w:rPr>
        <w:t xml:space="preserve"> Lifts). I'm the forklift category and I just want to make a couple comments, first on the funding. We're one of the categories that have not submitted any vouchers like the two earlier callers</w:t>
      </w:r>
      <w:r w:rsidR="007F2638" w:rsidRPr="00571B29">
        <w:rPr>
          <w:rFonts w:ascii="Times New Roman" w:hAnsi="Times New Roman" w:cs="Times New Roman"/>
          <w:b w:val="0"/>
        </w:rPr>
        <w:t xml:space="preserve"> briefly stated that </w:t>
      </w:r>
      <w:r w:rsidR="007F2638" w:rsidRPr="00571B29">
        <w:rPr>
          <w:rFonts w:ascii="Times New Roman" w:hAnsi="Times New Roman" w:cs="Times New Roman"/>
          <w:b w:val="0"/>
        </w:rPr>
        <w:lastRenderedPageBreak/>
        <w:t xml:space="preserve">due to the coronavirus and some situations that have occurred that I would strongly recommend that we absolutely hold off until an August </w:t>
      </w:r>
      <w:r w:rsidR="00291D35" w:rsidRPr="00571B29">
        <w:rPr>
          <w:rFonts w:ascii="Times New Roman" w:hAnsi="Times New Roman" w:cs="Times New Roman"/>
          <w:b w:val="0"/>
        </w:rPr>
        <w:t>reevaluation</w:t>
      </w:r>
      <w:r w:rsidR="007F2638" w:rsidRPr="00571B29">
        <w:rPr>
          <w:rFonts w:ascii="Times New Roman" w:hAnsi="Times New Roman" w:cs="Times New Roman"/>
          <w:b w:val="0"/>
        </w:rPr>
        <w:t xml:space="preserve"> on the funding. Now </w:t>
      </w:r>
      <w:r w:rsidR="00291D35" w:rsidRPr="00571B29">
        <w:rPr>
          <w:rFonts w:ascii="Times New Roman" w:hAnsi="Times New Roman" w:cs="Times New Roman"/>
          <w:b w:val="0"/>
        </w:rPr>
        <w:t>obviously</w:t>
      </w:r>
      <w:r w:rsidR="007F2638" w:rsidRPr="00571B29">
        <w:rPr>
          <w:rFonts w:ascii="Times New Roman" w:hAnsi="Times New Roman" w:cs="Times New Roman"/>
          <w:b w:val="0"/>
        </w:rPr>
        <w:t xml:space="preserve"> in the forklift category, we deal with the ports. We deal with the shipyards. We deal with the cruise lines. And multiple other facets that have been directly affected by this - by the </w:t>
      </w:r>
      <w:r w:rsidR="00291D35" w:rsidRPr="00571B29">
        <w:rPr>
          <w:rFonts w:ascii="Times New Roman" w:hAnsi="Times New Roman" w:cs="Times New Roman"/>
          <w:b w:val="0"/>
        </w:rPr>
        <w:t>economy</w:t>
      </w:r>
      <w:r w:rsidR="007F2638" w:rsidRPr="00571B29">
        <w:rPr>
          <w:rFonts w:ascii="Times New Roman" w:hAnsi="Times New Roman" w:cs="Times New Roman"/>
          <w:b w:val="0"/>
        </w:rPr>
        <w:t xml:space="preserve"> and what has happened with the coronavirus</w:t>
      </w:r>
      <w:r w:rsidR="001E6569" w:rsidRPr="00571B29">
        <w:rPr>
          <w:rFonts w:ascii="Times New Roman" w:hAnsi="Times New Roman" w:cs="Times New Roman"/>
          <w:b w:val="0"/>
        </w:rPr>
        <w:t xml:space="preserve">. I can tell you we </w:t>
      </w:r>
      <w:r w:rsidR="00291D35" w:rsidRPr="00571B29">
        <w:rPr>
          <w:rFonts w:ascii="Times New Roman" w:hAnsi="Times New Roman" w:cs="Times New Roman"/>
          <w:b w:val="0"/>
        </w:rPr>
        <w:t>have</w:t>
      </w:r>
      <w:r w:rsidR="001E6569" w:rsidRPr="00571B29">
        <w:rPr>
          <w:rFonts w:ascii="Times New Roman" w:hAnsi="Times New Roman" w:cs="Times New Roman"/>
          <w:b w:val="0"/>
        </w:rPr>
        <w:t xml:space="preserve"> a number of </w:t>
      </w:r>
      <w:r w:rsidR="00291D35" w:rsidRPr="00571B29">
        <w:rPr>
          <w:rFonts w:ascii="Times New Roman" w:hAnsi="Times New Roman" w:cs="Times New Roman"/>
          <w:b w:val="0"/>
        </w:rPr>
        <w:t>customers</w:t>
      </w:r>
      <w:r w:rsidR="001E6569" w:rsidRPr="00571B29">
        <w:rPr>
          <w:rFonts w:ascii="Times New Roman" w:hAnsi="Times New Roman" w:cs="Times New Roman"/>
          <w:b w:val="0"/>
        </w:rPr>
        <w:t xml:space="preserve"> out there that literally put even the voucher program on hold in the port sector until they see what happens with the economy and how we rebound from it.</w:t>
      </w:r>
    </w:p>
    <w:p w14:paraId="45601AB1" w14:textId="12ECD481" w:rsidR="001E6569" w:rsidRPr="00571B29" w:rsidRDefault="001E6569" w:rsidP="00571B29">
      <w:pPr>
        <w:tabs>
          <w:tab w:val="left" w:pos="1800"/>
        </w:tabs>
        <w:spacing w:line="360" w:lineRule="auto"/>
        <w:ind w:left="1800" w:hanging="1800"/>
        <w:rPr>
          <w:rFonts w:ascii="Times New Roman" w:hAnsi="Times New Roman" w:cs="Times New Roman"/>
          <w:b w:val="0"/>
        </w:rPr>
      </w:pPr>
    </w:p>
    <w:p w14:paraId="6014ECAE" w14:textId="77777777" w:rsidR="00571B29" w:rsidRDefault="001E656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So again, I'd just like to really emphasize that we need to have a little b</w:t>
      </w:r>
      <w:r w:rsidR="0094716C" w:rsidRPr="00571B29">
        <w:rPr>
          <w:rFonts w:ascii="Times New Roman" w:hAnsi="Times New Roman" w:cs="Times New Roman"/>
          <w:b w:val="0"/>
        </w:rPr>
        <w:t>i</w:t>
      </w:r>
      <w:r w:rsidRPr="00571B29">
        <w:rPr>
          <w:rFonts w:ascii="Times New Roman" w:hAnsi="Times New Roman" w:cs="Times New Roman"/>
          <w:b w:val="0"/>
        </w:rPr>
        <w:t xml:space="preserve">t of patience before we start taking funds from the other categories until we see what goes on with the local economy.  Then the other, now this is more of a question on the application process.  In the forklift industry, we have two large capacity </w:t>
      </w:r>
      <w:r w:rsidR="00291D35" w:rsidRPr="00571B29">
        <w:rPr>
          <w:rFonts w:ascii="Times New Roman" w:hAnsi="Times New Roman" w:cs="Times New Roman"/>
          <w:b w:val="0"/>
        </w:rPr>
        <w:t>W</w:t>
      </w:r>
      <w:r w:rsidRPr="00571B29">
        <w:rPr>
          <w:rFonts w:ascii="Times New Roman" w:hAnsi="Times New Roman" w:cs="Times New Roman"/>
          <w:b w:val="0"/>
        </w:rPr>
        <w:t xml:space="preserve">iggins (unintelligible) have been approved. </w:t>
      </w:r>
    </w:p>
    <w:p w14:paraId="37F89327" w14:textId="77777777" w:rsidR="00571B29" w:rsidRDefault="00571B29" w:rsidP="00571B29">
      <w:pPr>
        <w:tabs>
          <w:tab w:val="left" w:pos="1800"/>
        </w:tabs>
        <w:spacing w:line="360" w:lineRule="auto"/>
        <w:ind w:left="1800" w:hanging="1800"/>
        <w:rPr>
          <w:rFonts w:ascii="Times New Roman" w:hAnsi="Times New Roman" w:cs="Times New Roman"/>
          <w:b w:val="0"/>
        </w:rPr>
      </w:pPr>
    </w:p>
    <w:p w14:paraId="22A10CB7" w14:textId="56320646" w:rsidR="001E6569" w:rsidRPr="00571B29" w:rsidRDefault="00571B29"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ab/>
      </w:r>
      <w:r w:rsidR="001E6569" w:rsidRPr="00571B29">
        <w:rPr>
          <w:rFonts w:ascii="Times New Roman" w:hAnsi="Times New Roman" w:cs="Times New Roman"/>
          <w:b w:val="0"/>
        </w:rPr>
        <w:t xml:space="preserve">And we also have a smaller capacity and a midrange capacity that is an application process right now. I guess my question is, on the application process, and I know because of the last few weeks everything got sort of turned upside down. On the application process on the </w:t>
      </w:r>
      <w:r w:rsidR="00291D35" w:rsidRPr="00571B29">
        <w:rPr>
          <w:rFonts w:ascii="Times New Roman" w:hAnsi="Times New Roman" w:cs="Times New Roman"/>
          <w:b w:val="0"/>
        </w:rPr>
        <w:t>equipment</w:t>
      </w:r>
      <w:r w:rsidR="001E6569" w:rsidRPr="00571B29">
        <w:rPr>
          <w:rFonts w:ascii="Times New Roman" w:hAnsi="Times New Roman" w:cs="Times New Roman"/>
          <w:b w:val="0"/>
        </w:rPr>
        <w:t>, what are we looking at on the approval or them getting pushed through during this time? Is there a l</w:t>
      </w:r>
      <w:r w:rsidR="00D508B2" w:rsidRPr="00571B29">
        <w:rPr>
          <w:rFonts w:ascii="Times New Roman" w:hAnsi="Times New Roman" w:cs="Times New Roman"/>
          <w:b w:val="0"/>
        </w:rPr>
        <w:t>ong</w:t>
      </w:r>
      <w:r w:rsidR="001E6569" w:rsidRPr="00571B29">
        <w:rPr>
          <w:rFonts w:ascii="Times New Roman" w:hAnsi="Times New Roman" w:cs="Times New Roman"/>
          <w:b w:val="0"/>
        </w:rPr>
        <w:t xml:space="preserve"> list? Is - so possibly if I can get just some information on that, that would be great.</w:t>
      </w:r>
    </w:p>
    <w:p w14:paraId="5329951C" w14:textId="7D4A3F84" w:rsidR="001E6569" w:rsidRPr="00571B29" w:rsidRDefault="001E6569" w:rsidP="00571B29">
      <w:pPr>
        <w:tabs>
          <w:tab w:val="left" w:pos="1800"/>
        </w:tabs>
        <w:spacing w:line="360" w:lineRule="auto"/>
        <w:ind w:left="1800" w:hanging="1800"/>
        <w:rPr>
          <w:rFonts w:ascii="Times New Roman" w:hAnsi="Times New Roman" w:cs="Times New Roman"/>
          <w:b w:val="0"/>
        </w:rPr>
      </w:pPr>
    </w:p>
    <w:p w14:paraId="24739DD2" w14:textId="61BB8323" w:rsidR="001E6569" w:rsidRPr="00571B29" w:rsidRDefault="001E656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Because we do have a couple forklift in the application process right now. And I just want to see with this going situation, ongoing situation has this really backed up the application process for equipment as well?</w:t>
      </w:r>
    </w:p>
    <w:p w14:paraId="71A2CECC" w14:textId="0DE45655" w:rsidR="001E6569" w:rsidRPr="00571B29" w:rsidRDefault="001E6569" w:rsidP="00571B29">
      <w:pPr>
        <w:tabs>
          <w:tab w:val="left" w:pos="1800"/>
        </w:tabs>
        <w:spacing w:line="360" w:lineRule="auto"/>
        <w:ind w:left="1800" w:hanging="1800"/>
        <w:rPr>
          <w:rFonts w:ascii="Times New Roman" w:hAnsi="Times New Roman" w:cs="Times New Roman"/>
          <w:b w:val="0"/>
        </w:rPr>
      </w:pPr>
    </w:p>
    <w:p w14:paraId="0BD0B5DA" w14:textId="3018C70E" w:rsidR="001E6569" w:rsidRPr="00571B29" w:rsidRDefault="00571B29"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Crosstalk))</w:t>
      </w:r>
    </w:p>
    <w:p w14:paraId="79B89863" w14:textId="39BB01CE" w:rsidR="001E6569" w:rsidRPr="00571B29" w:rsidRDefault="001E6569" w:rsidP="00571B29">
      <w:pPr>
        <w:tabs>
          <w:tab w:val="left" w:pos="1800"/>
        </w:tabs>
        <w:spacing w:line="360" w:lineRule="auto"/>
        <w:ind w:left="1800" w:hanging="1800"/>
        <w:rPr>
          <w:rFonts w:ascii="Times New Roman" w:hAnsi="Times New Roman" w:cs="Times New Roman"/>
          <w:b w:val="0"/>
        </w:rPr>
      </w:pPr>
    </w:p>
    <w:p w14:paraId="56410EC8" w14:textId="23CB88E5" w:rsidR="001E6569"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Eloy Florez:</w:t>
      </w:r>
      <w:r w:rsidR="001E6569" w:rsidRPr="00571B29">
        <w:rPr>
          <w:rFonts w:ascii="Times New Roman" w:hAnsi="Times New Roman" w:cs="Times New Roman"/>
          <w:b w:val="0"/>
        </w:rPr>
        <w:tab/>
        <w:t>Thanks for your comment, (Mike).  I know you’ve had some candid conversations with us. I'm going to turn it over to (Matt) who's handling the application process for us. Go ahead, (Matt). Sorry about that.</w:t>
      </w:r>
      <w:r w:rsidR="002D02C9" w:rsidRPr="00571B29">
        <w:rPr>
          <w:rFonts w:ascii="Times New Roman" w:hAnsi="Times New Roman" w:cs="Times New Roman"/>
          <w:b w:val="0"/>
        </w:rPr>
        <w:t xml:space="preserve">  </w:t>
      </w:r>
    </w:p>
    <w:p w14:paraId="21C776F5" w14:textId="7C2B5D28" w:rsidR="0067373D" w:rsidRPr="00571B29" w:rsidRDefault="0067373D" w:rsidP="00571B29">
      <w:pPr>
        <w:tabs>
          <w:tab w:val="left" w:pos="1800"/>
        </w:tabs>
        <w:spacing w:line="360" w:lineRule="auto"/>
        <w:ind w:left="1800" w:hanging="1800"/>
        <w:rPr>
          <w:rFonts w:ascii="Times New Roman" w:hAnsi="Times New Roman" w:cs="Times New Roman"/>
          <w:b w:val="0"/>
        </w:rPr>
      </w:pPr>
    </w:p>
    <w:p w14:paraId="65D21287" w14:textId="37AAF3A2" w:rsidR="00650105"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att </w:t>
      </w:r>
      <w:proofErr w:type="spellStart"/>
      <w:r w:rsidRPr="00571B29">
        <w:rPr>
          <w:rFonts w:ascii="Times New Roman" w:hAnsi="Times New Roman" w:cs="Times New Roman"/>
          <w:b w:val="0"/>
        </w:rPr>
        <w:t>Deener</w:t>
      </w:r>
      <w:proofErr w:type="spellEnd"/>
      <w:r w:rsidRPr="00571B29">
        <w:rPr>
          <w:rFonts w:ascii="Times New Roman" w:hAnsi="Times New Roman" w:cs="Times New Roman"/>
          <w:b w:val="0"/>
        </w:rPr>
        <w:t>):</w:t>
      </w:r>
      <w:r w:rsidR="0067373D" w:rsidRPr="00571B29">
        <w:rPr>
          <w:rFonts w:ascii="Times New Roman" w:hAnsi="Times New Roman" w:cs="Times New Roman"/>
          <w:b w:val="0"/>
        </w:rPr>
        <w:tab/>
        <w:t xml:space="preserve">So this is (Matt).  You know, without speaking to the number and the categories and, you know, applications that are, you know, in progress. I can't speak to those. But </w:t>
      </w:r>
      <w:r w:rsidR="000E703C" w:rsidRPr="00571B29">
        <w:rPr>
          <w:rFonts w:ascii="Times New Roman" w:hAnsi="Times New Roman" w:cs="Times New Roman"/>
          <w:b w:val="0"/>
        </w:rPr>
        <w:t>(unintelligible) reserves, you know, 30 days from the time application is submitted to, you know, review it, we're trying to work through those as diligently and expediently as possible.  There are a number that I'm working through to try to get approved</w:t>
      </w:r>
      <w:r w:rsidR="00650105" w:rsidRPr="00571B29">
        <w:rPr>
          <w:rFonts w:ascii="Times New Roman" w:hAnsi="Times New Roman" w:cs="Times New Roman"/>
          <w:b w:val="0"/>
        </w:rPr>
        <w:t xml:space="preserve"> in short order and another that I'm still looking through and asking for stakeholders to revise and add additional information.  So that is where we currently stand on that.</w:t>
      </w:r>
    </w:p>
    <w:p w14:paraId="4A3E32EA" w14:textId="4F3421BC" w:rsidR="00650105" w:rsidRPr="00571B29" w:rsidRDefault="00650105" w:rsidP="00571B29">
      <w:pPr>
        <w:tabs>
          <w:tab w:val="left" w:pos="1800"/>
        </w:tabs>
        <w:spacing w:line="360" w:lineRule="auto"/>
        <w:ind w:left="1800" w:hanging="1800"/>
        <w:rPr>
          <w:rFonts w:ascii="Times New Roman" w:hAnsi="Times New Roman" w:cs="Times New Roman"/>
          <w:b w:val="0"/>
        </w:rPr>
      </w:pPr>
    </w:p>
    <w:p w14:paraId="1DFF0443" w14:textId="4A341194" w:rsidR="00650105" w:rsidRPr="00571B29" w:rsidRDefault="0065010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Okay, that helps out. Thank you (Matt).</w:t>
      </w:r>
    </w:p>
    <w:p w14:paraId="4A932C10" w14:textId="0B0E3EBA" w:rsidR="00650105" w:rsidRPr="00571B29" w:rsidRDefault="00650105" w:rsidP="00571B29">
      <w:pPr>
        <w:tabs>
          <w:tab w:val="left" w:pos="1800"/>
        </w:tabs>
        <w:spacing w:line="360" w:lineRule="auto"/>
        <w:ind w:left="1800" w:hanging="1800"/>
        <w:rPr>
          <w:rFonts w:ascii="Times New Roman" w:hAnsi="Times New Roman" w:cs="Times New Roman"/>
          <w:b w:val="0"/>
        </w:rPr>
      </w:pPr>
    </w:p>
    <w:p w14:paraId="3C89220A" w14:textId="3286421E" w:rsidR="00650105"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650105" w:rsidRPr="00571B29">
        <w:rPr>
          <w:rFonts w:ascii="Times New Roman" w:hAnsi="Times New Roman" w:cs="Times New Roman"/>
          <w:b w:val="0"/>
        </w:rPr>
        <w:tab/>
        <w:t>And up next is (Eric Swanson).  Your line is open.</w:t>
      </w:r>
    </w:p>
    <w:p w14:paraId="0369DDFB" w14:textId="0F759E88" w:rsidR="00650105" w:rsidRPr="00571B29" w:rsidRDefault="00650105" w:rsidP="00571B29">
      <w:pPr>
        <w:tabs>
          <w:tab w:val="left" w:pos="1800"/>
        </w:tabs>
        <w:spacing w:line="360" w:lineRule="auto"/>
        <w:ind w:left="1800" w:hanging="1800"/>
        <w:rPr>
          <w:rFonts w:ascii="Times New Roman" w:hAnsi="Times New Roman" w:cs="Times New Roman"/>
          <w:b w:val="0"/>
        </w:rPr>
      </w:pPr>
    </w:p>
    <w:p w14:paraId="2E4F91A9" w14:textId="4A31F5D2" w:rsidR="00650105" w:rsidRPr="00571B29" w:rsidRDefault="0065010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ric Swanson):</w:t>
      </w:r>
      <w:r w:rsidRPr="00571B29">
        <w:rPr>
          <w:rFonts w:ascii="Times New Roman" w:hAnsi="Times New Roman" w:cs="Times New Roman"/>
          <w:b w:val="0"/>
        </w:rPr>
        <w:tab/>
        <w:t xml:space="preserve">Hello, this is (Eric Swanson). </w:t>
      </w:r>
      <w:r w:rsidR="00291D35" w:rsidRPr="00571B29">
        <w:rPr>
          <w:rFonts w:ascii="Times New Roman" w:hAnsi="Times New Roman" w:cs="Times New Roman"/>
          <w:b w:val="0"/>
        </w:rPr>
        <w:t>Maybe</w:t>
      </w:r>
      <w:r w:rsidRPr="00571B29">
        <w:rPr>
          <w:rFonts w:ascii="Times New Roman" w:hAnsi="Times New Roman" w:cs="Times New Roman"/>
          <w:b w:val="0"/>
        </w:rPr>
        <w:t xml:space="preserve"> I can initially agree with (Wayne) from ORGB about maybe moving the date up or consideration, you know, moving the date up, August 3 date up for the terminal tractors.  I know that CALMAR had a number of units in the HVIP </w:t>
      </w:r>
      <w:r w:rsidR="00291D35" w:rsidRPr="00571B29">
        <w:rPr>
          <w:rFonts w:ascii="Times New Roman" w:hAnsi="Times New Roman" w:cs="Times New Roman"/>
          <w:b w:val="0"/>
        </w:rPr>
        <w:t>funding</w:t>
      </w:r>
      <w:r w:rsidRPr="00571B29">
        <w:rPr>
          <w:rFonts w:ascii="Times New Roman" w:hAnsi="Times New Roman" w:cs="Times New Roman"/>
          <w:b w:val="0"/>
        </w:rPr>
        <w:t xml:space="preserve"> that we were not able to build and complete last year and so I'm sure that those were rolled over into </w:t>
      </w:r>
      <w:r w:rsidR="0014124A" w:rsidRPr="00571B29">
        <w:rPr>
          <w:rFonts w:ascii="Times New Roman" w:hAnsi="Times New Roman" w:cs="Times New Roman"/>
          <w:b w:val="0"/>
        </w:rPr>
        <w:t>CORE.</w:t>
      </w:r>
      <w:r w:rsidR="00F17273" w:rsidRPr="00571B29">
        <w:rPr>
          <w:rFonts w:ascii="Times New Roman" w:hAnsi="Times New Roman" w:cs="Times New Roman"/>
          <w:b w:val="0"/>
        </w:rPr>
        <w:t xml:space="preserve">  And depending upon the build schedule here later on in the year, of course I think everybody know</w:t>
      </w:r>
      <w:r w:rsidR="0094716C" w:rsidRPr="00571B29">
        <w:rPr>
          <w:rFonts w:ascii="Times New Roman" w:hAnsi="Times New Roman" w:cs="Times New Roman"/>
          <w:b w:val="0"/>
        </w:rPr>
        <w:t>s</w:t>
      </w:r>
      <w:r w:rsidR="00F17273" w:rsidRPr="00571B29">
        <w:rPr>
          <w:rFonts w:ascii="Times New Roman" w:hAnsi="Times New Roman" w:cs="Times New Roman"/>
          <w:b w:val="0"/>
        </w:rPr>
        <w:t xml:space="preserve"> how the economy is right now. You know, there may be - we may be looking at having to roll those over into being built into the 2021 timeframe. </w:t>
      </w:r>
    </w:p>
    <w:p w14:paraId="5A98CC6E" w14:textId="32E78249" w:rsidR="00F17273" w:rsidRPr="00571B29" w:rsidRDefault="00F17273" w:rsidP="00571B29">
      <w:pPr>
        <w:tabs>
          <w:tab w:val="left" w:pos="1800"/>
        </w:tabs>
        <w:spacing w:line="360" w:lineRule="auto"/>
        <w:ind w:left="1800" w:hanging="1800"/>
        <w:rPr>
          <w:rFonts w:ascii="Times New Roman" w:hAnsi="Times New Roman" w:cs="Times New Roman"/>
          <w:b w:val="0"/>
        </w:rPr>
      </w:pPr>
    </w:p>
    <w:p w14:paraId="767DFAB1" w14:textId="305E37F0" w:rsidR="00F17273" w:rsidRPr="00571B29" w:rsidRDefault="00F1727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And I guess another comment as well </w:t>
      </w:r>
      <w:r w:rsidR="00941C1D" w:rsidRPr="00571B29">
        <w:rPr>
          <w:rFonts w:ascii="Times New Roman" w:hAnsi="Times New Roman" w:cs="Times New Roman"/>
          <w:b w:val="0"/>
        </w:rPr>
        <w:t>a</w:t>
      </w:r>
      <w:r w:rsidRPr="00571B29">
        <w:rPr>
          <w:rFonts w:ascii="Times New Roman" w:hAnsi="Times New Roman" w:cs="Times New Roman"/>
          <w:b w:val="0"/>
        </w:rPr>
        <w:t xml:space="preserve">s I'm sure that some of you are aware is it doesn't make just terminal </w:t>
      </w:r>
      <w:r w:rsidR="001F178C" w:rsidRPr="00571B29">
        <w:rPr>
          <w:rFonts w:ascii="Times New Roman" w:hAnsi="Times New Roman" w:cs="Times New Roman"/>
          <w:b w:val="0"/>
        </w:rPr>
        <w:t xml:space="preserve">tractors. I can only speak for the terminal tractors, the vision at least that's what I've been involved with.  But I will be </w:t>
      </w:r>
      <w:r w:rsidR="001F178C" w:rsidRPr="00571B29">
        <w:rPr>
          <w:rFonts w:ascii="Times New Roman" w:hAnsi="Times New Roman" w:cs="Times New Roman"/>
          <w:b w:val="0"/>
        </w:rPr>
        <w:lastRenderedPageBreak/>
        <w:t xml:space="preserve">passing along to our other divisions for the fork trucks and reach stackers and some of that other equipment as far </w:t>
      </w:r>
      <w:r w:rsidR="00291D35" w:rsidRPr="00571B29">
        <w:rPr>
          <w:rFonts w:ascii="Times New Roman" w:hAnsi="Times New Roman" w:cs="Times New Roman"/>
          <w:b w:val="0"/>
        </w:rPr>
        <w:t>as</w:t>
      </w:r>
      <w:r w:rsidR="001F178C" w:rsidRPr="00571B29">
        <w:rPr>
          <w:rFonts w:ascii="Times New Roman" w:hAnsi="Times New Roman" w:cs="Times New Roman"/>
          <w:b w:val="0"/>
        </w:rPr>
        <w:t xml:space="preserve"> CALMAR making applications into those category types at least to maybe </w:t>
      </w:r>
      <w:r w:rsidR="00FB0B77" w:rsidRPr="00571B29">
        <w:rPr>
          <w:rFonts w:ascii="Times New Roman" w:hAnsi="Times New Roman" w:cs="Times New Roman"/>
          <w:b w:val="0"/>
        </w:rPr>
        <w:t>have folks be available to use some of that funding.</w:t>
      </w:r>
    </w:p>
    <w:p w14:paraId="12C566DF" w14:textId="3A0827D8" w:rsidR="00FB0B77" w:rsidRPr="00571B29" w:rsidRDefault="00FB0B77" w:rsidP="00571B29">
      <w:pPr>
        <w:tabs>
          <w:tab w:val="left" w:pos="1800"/>
        </w:tabs>
        <w:spacing w:line="360" w:lineRule="auto"/>
        <w:ind w:left="1800" w:hanging="1800"/>
        <w:rPr>
          <w:rFonts w:ascii="Times New Roman" w:hAnsi="Times New Roman" w:cs="Times New Roman"/>
          <w:b w:val="0"/>
        </w:rPr>
      </w:pPr>
    </w:p>
    <w:p w14:paraId="65ED5119" w14:textId="5166AFF9" w:rsidR="00FB0B77"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FB0B77" w:rsidRPr="00571B29">
        <w:rPr>
          <w:rFonts w:ascii="Times New Roman" w:hAnsi="Times New Roman" w:cs="Times New Roman"/>
          <w:b w:val="0"/>
        </w:rPr>
        <w:tab/>
        <w:t>Great, thank you so much.</w:t>
      </w:r>
    </w:p>
    <w:p w14:paraId="3D0086E9" w14:textId="5844672B" w:rsidR="00FB0B77" w:rsidRPr="00571B29" w:rsidRDefault="00FB0B77" w:rsidP="00571B29">
      <w:pPr>
        <w:tabs>
          <w:tab w:val="left" w:pos="1800"/>
        </w:tabs>
        <w:spacing w:line="360" w:lineRule="auto"/>
        <w:ind w:left="1800" w:hanging="1800"/>
        <w:rPr>
          <w:rFonts w:ascii="Times New Roman" w:hAnsi="Times New Roman" w:cs="Times New Roman"/>
          <w:b w:val="0"/>
        </w:rPr>
      </w:pPr>
    </w:p>
    <w:p w14:paraId="5336C43F" w14:textId="0B0615B5" w:rsidR="00FB0B77"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FB0B77" w:rsidRPr="00571B29">
        <w:rPr>
          <w:rFonts w:ascii="Times New Roman" w:hAnsi="Times New Roman" w:cs="Times New Roman"/>
          <w:b w:val="0"/>
        </w:rPr>
        <w:tab/>
        <w:t>Up next is (</w:t>
      </w:r>
      <w:proofErr w:type="spellStart"/>
      <w:r w:rsidR="00612706" w:rsidRPr="00571B29">
        <w:rPr>
          <w:rFonts w:ascii="Times New Roman" w:hAnsi="Times New Roman" w:cs="Times New Roman"/>
          <w:b w:val="0"/>
        </w:rPr>
        <w:t>Rajib</w:t>
      </w:r>
      <w:proofErr w:type="spellEnd"/>
      <w:r w:rsidR="00FB0B77" w:rsidRPr="00571B29">
        <w:rPr>
          <w:rFonts w:ascii="Times New Roman" w:hAnsi="Times New Roman" w:cs="Times New Roman"/>
          <w:b w:val="0"/>
        </w:rPr>
        <w:t xml:space="preserve"> Shaw).  Your line is open.</w:t>
      </w:r>
    </w:p>
    <w:p w14:paraId="53297061" w14:textId="77C91DCA" w:rsidR="00FB0B77" w:rsidRPr="00571B29" w:rsidRDefault="00FB0B77" w:rsidP="00571B29">
      <w:pPr>
        <w:tabs>
          <w:tab w:val="left" w:pos="1800"/>
        </w:tabs>
        <w:spacing w:line="360" w:lineRule="auto"/>
        <w:ind w:left="1800" w:hanging="1800"/>
        <w:rPr>
          <w:rFonts w:ascii="Times New Roman" w:hAnsi="Times New Roman" w:cs="Times New Roman"/>
          <w:b w:val="0"/>
        </w:rPr>
      </w:pPr>
    </w:p>
    <w:p w14:paraId="36752089" w14:textId="29BD041B" w:rsidR="004E038B" w:rsidRPr="00571B29" w:rsidRDefault="00FB0B77"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00612706" w:rsidRPr="00571B29">
        <w:rPr>
          <w:rFonts w:ascii="Times New Roman" w:hAnsi="Times New Roman" w:cs="Times New Roman"/>
          <w:b w:val="0"/>
        </w:rPr>
        <w:t>Rajib</w:t>
      </w:r>
      <w:proofErr w:type="spellEnd"/>
      <w:r w:rsidR="004E2478" w:rsidRPr="00571B29">
        <w:rPr>
          <w:rFonts w:ascii="Times New Roman" w:hAnsi="Times New Roman" w:cs="Times New Roman"/>
          <w:b w:val="0"/>
        </w:rPr>
        <w:t xml:space="preserve"> Shaw</w:t>
      </w:r>
      <w:r w:rsidRPr="00571B29">
        <w:rPr>
          <w:rFonts w:ascii="Times New Roman" w:hAnsi="Times New Roman" w:cs="Times New Roman"/>
          <w:b w:val="0"/>
        </w:rPr>
        <w:t>)</w:t>
      </w:r>
      <w:r w:rsidR="004E2478" w:rsidRPr="00571B29">
        <w:rPr>
          <w:rFonts w:ascii="Times New Roman" w:hAnsi="Times New Roman" w:cs="Times New Roman"/>
          <w:b w:val="0"/>
        </w:rPr>
        <w:t>:</w:t>
      </w:r>
      <w:r w:rsidR="004E2478" w:rsidRPr="00571B29">
        <w:rPr>
          <w:rFonts w:ascii="Times New Roman" w:hAnsi="Times New Roman" w:cs="Times New Roman"/>
          <w:b w:val="0"/>
        </w:rPr>
        <w:tab/>
        <w:t>Hi, this is (</w:t>
      </w:r>
      <w:proofErr w:type="spellStart"/>
      <w:r w:rsidR="00612706" w:rsidRPr="00571B29">
        <w:rPr>
          <w:rFonts w:ascii="Times New Roman" w:hAnsi="Times New Roman" w:cs="Times New Roman"/>
          <w:b w:val="0"/>
        </w:rPr>
        <w:t>Rajib</w:t>
      </w:r>
      <w:proofErr w:type="spellEnd"/>
      <w:r w:rsidR="004E2478" w:rsidRPr="00571B29">
        <w:rPr>
          <w:rFonts w:ascii="Times New Roman" w:hAnsi="Times New Roman" w:cs="Times New Roman"/>
          <w:b w:val="0"/>
        </w:rPr>
        <w:t>) from (Free Wire Technologies) again and I totally respect and appreciate some of the challenges with oversubscription and not wanting to kind of hold things up that I'm hearing from the TRU segment. I would just again say it's a little premature</w:t>
      </w:r>
      <w:r w:rsidR="0066247F" w:rsidRPr="00571B29">
        <w:rPr>
          <w:rFonts w:ascii="Times New Roman" w:hAnsi="Times New Roman" w:cs="Times New Roman"/>
          <w:b w:val="0"/>
        </w:rPr>
        <w:t xml:space="preserve">. The program is, you know, a little over a month old and I think a reassessment at a six month, you know, sort of milestone in the program would make a lot more sense. </w:t>
      </w:r>
    </w:p>
    <w:p w14:paraId="045C0997" w14:textId="77777777" w:rsidR="004E038B" w:rsidRPr="00571B29" w:rsidRDefault="004E038B" w:rsidP="00571B29">
      <w:pPr>
        <w:tabs>
          <w:tab w:val="left" w:pos="1800"/>
        </w:tabs>
        <w:spacing w:line="360" w:lineRule="auto"/>
        <w:ind w:left="1800" w:hanging="1800"/>
        <w:rPr>
          <w:rFonts w:ascii="Times New Roman" w:hAnsi="Times New Roman" w:cs="Times New Roman"/>
          <w:b w:val="0"/>
        </w:rPr>
      </w:pPr>
    </w:p>
    <w:p w14:paraId="7988C571" w14:textId="332CCB72" w:rsidR="00FB0B77" w:rsidRPr="00571B29" w:rsidRDefault="004E038B"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66247F" w:rsidRPr="00571B29">
        <w:rPr>
          <w:rFonts w:ascii="Times New Roman" w:hAnsi="Times New Roman" w:cs="Times New Roman"/>
          <w:b w:val="0"/>
        </w:rPr>
        <w:t xml:space="preserve">That said, I would definitely urge you folks if you're considering kind of earlier than that adjusting the caps to allow for more funding to go to the TRUs that you make sure that there's at least for the categories that are getting subscribed maybe are not yet oversubscribed that, you know, that there is some sort of </w:t>
      </w:r>
      <w:r w:rsidR="00783416" w:rsidRPr="00571B29">
        <w:rPr>
          <w:rFonts w:ascii="Times New Roman" w:hAnsi="Times New Roman" w:cs="Times New Roman"/>
          <w:b w:val="0"/>
        </w:rPr>
        <w:t xml:space="preserve">allocation there that you can feel confident that those </w:t>
      </w:r>
      <w:r w:rsidR="00291D35" w:rsidRPr="00571B29">
        <w:rPr>
          <w:rFonts w:ascii="Times New Roman" w:hAnsi="Times New Roman" w:cs="Times New Roman"/>
          <w:b w:val="0"/>
        </w:rPr>
        <w:t>categories</w:t>
      </w:r>
      <w:r w:rsidR="00783416" w:rsidRPr="00571B29">
        <w:rPr>
          <w:rFonts w:ascii="Times New Roman" w:hAnsi="Times New Roman" w:cs="Times New Roman"/>
          <w:b w:val="0"/>
        </w:rPr>
        <w:t xml:space="preserve"> can keep drawing down funds.  If not and kind of if there's any kind of funding that's sort of, you know, you're robbing Peter to pay Paul type of thing, I think it should come </w:t>
      </w:r>
      <w:proofErr w:type="spellStart"/>
      <w:r w:rsidR="00783416" w:rsidRPr="00571B29">
        <w:rPr>
          <w:rFonts w:ascii="Times New Roman" w:hAnsi="Times New Roman" w:cs="Times New Roman"/>
          <w:b w:val="0"/>
        </w:rPr>
        <w:t>form</w:t>
      </w:r>
      <w:proofErr w:type="spellEnd"/>
      <w:r w:rsidR="00783416" w:rsidRPr="00571B29">
        <w:rPr>
          <w:rFonts w:ascii="Times New Roman" w:hAnsi="Times New Roman" w:cs="Times New Roman"/>
          <w:b w:val="0"/>
        </w:rPr>
        <w:t xml:space="preserve"> categories that haven't had any funding drawn down yet. If that makes any sense.</w:t>
      </w:r>
      <w:r w:rsidR="00F82A0A" w:rsidRPr="00571B29">
        <w:rPr>
          <w:rFonts w:ascii="Times New Roman" w:hAnsi="Times New Roman" w:cs="Times New Roman"/>
          <w:b w:val="0"/>
        </w:rPr>
        <w:t xml:space="preserve"> Anyway, that's just kind of echoing my earlier comment. I think I do think it's a little premature to talk about sort of </w:t>
      </w:r>
      <w:r w:rsidR="00291D35" w:rsidRPr="00571B29">
        <w:rPr>
          <w:rFonts w:ascii="Times New Roman" w:hAnsi="Times New Roman" w:cs="Times New Roman"/>
          <w:b w:val="0"/>
        </w:rPr>
        <w:t>adjusting</w:t>
      </w:r>
      <w:r w:rsidR="00F82A0A" w:rsidRPr="00571B29">
        <w:rPr>
          <w:rFonts w:ascii="Times New Roman" w:hAnsi="Times New Roman" w:cs="Times New Roman"/>
          <w:b w:val="0"/>
        </w:rPr>
        <w:t xml:space="preserve"> the cap.</w:t>
      </w:r>
    </w:p>
    <w:p w14:paraId="33B0591F" w14:textId="0F57CFAF" w:rsidR="004E038B" w:rsidRPr="00571B29" w:rsidRDefault="004E038B" w:rsidP="00571B29">
      <w:pPr>
        <w:tabs>
          <w:tab w:val="left" w:pos="1800"/>
        </w:tabs>
        <w:spacing w:line="360" w:lineRule="auto"/>
        <w:ind w:left="1800" w:hanging="1800"/>
        <w:rPr>
          <w:rFonts w:ascii="Times New Roman" w:hAnsi="Times New Roman" w:cs="Times New Roman"/>
          <w:b w:val="0"/>
        </w:rPr>
      </w:pPr>
    </w:p>
    <w:p w14:paraId="36C722C0" w14:textId="3C0EB3DD" w:rsidR="004E038B"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970263" w:rsidRPr="00571B29">
        <w:rPr>
          <w:rFonts w:ascii="Times New Roman" w:hAnsi="Times New Roman" w:cs="Times New Roman"/>
          <w:b w:val="0"/>
        </w:rPr>
        <w:tab/>
        <w:t>Thank you, Mr. (Shaw).</w:t>
      </w:r>
    </w:p>
    <w:p w14:paraId="0E124A5A" w14:textId="6EBB117F" w:rsidR="00970263" w:rsidRPr="00571B29" w:rsidRDefault="00970263" w:rsidP="00571B29">
      <w:pPr>
        <w:tabs>
          <w:tab w:val="left" w:pos="1800"/>
        </w:tabs>
        <w:spacing w:line="360" w:lineRule="auto"/>
        <w:ind w:left="1800" w:hanging="1800"/>
        <w:rPr>
          <w:rFonts w:ascii="Times New Roman" w:hAnsi="Times New Roman" w:cs="Times New Roman"/>
          <w:b w:val="0"/>
        </w:rPr>
      </w:pPr>
    </w:p>
    <w:p w14:paraId="493B2592" w14:textId="32CAA5BC" w:rsidR="00970263"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Coordinator:</w:t>
      </w:r>
      <w:r w:rsidR="00970263" w:rsidRPr="00571B29">
        <w:rPr>
          <w:rFonts w:ascii="Times New Roman" w:hAnsi="Times New Roman" w:cs="Times New Roman"/>
          <w:b w:val="0"/>
        </w:rPr>
        <w:tab/>
        <w:t>Up next is (</w:t>
      </w:r>
      <w:proofErr w:type="spellStart"/>
      <w:r w:rsidR="00970263" w:rsidRPr="00571B29">
        <w:rPr>
          <w:rFonts w:ascii="Times New Roman" w:hAnsi="Times New Roman" w:cs="Times New Roman"/>
          <w:b w:val="0"/>
        </w:rPr>
        <w:t>Yo</w:t>
      </w:r>
      <w:proofErr w:type="spellEnd"/>
      <w:r w:rsidR="00970263" w:rsidRPr="00571B29">
        <w:rPr>
          <w:rFonts w:ascii="Times New Roman" w:hAnsi="Times New Roman" w:cs="Times New Roman"/>
          <w:b w:val="0"/>
        </w:rPr>
        <w:t xml:space="preserve"> </w:t>
      </w:r>
      <w:proofErr w:type="spellStart"/>
      <w:r w:rsidR="00970263" w:rsidRPr="00571B29">
        <w:rPr>
          <w:rFonts w:ascii="Times New Roman" w:hAnsi="Times New Roman" w:cs="Times New Roman"/>
          <w:b w:val="0"/>
        </w:rPr>
        <w:t>Clat</w:t>
      </w:r>
      <w:proofErr w:type="spellEnd"/>
      <w:r w:rsidR="00970263" w:rsidRPr="00571B29">
        <w:rPr>
          <w:rFonts w:ascii="Times New Roman" w:hAnsi="Times New Roman" w:cs="Times New Roman"/>
          <w:b w:val="0"/>
        </w:rPr>
        <w:t>).  Your like is open.</w:t>
      </w:r>
    </w:p>
    <w:p w14:paraId="3336B482" w14:textId="54B79C98" w:rsidR="00970263" w:rsidRPr="00571B29" w:rsidRDefault="00970263" w:rsidP="00571B29">
      <w:pPr>
        <w:tabs>
          <w:tab w:val="left" w:pos="1800"/>
        </w:tabs>
        <w:spacing w:line="360" w:lineRule="auto"/>
        <w:ind w:left="1800" w:hanging="1800"/>
        <w:rPr>
          <w:rFonts w:ascii="Times New Roman" w:hAnsi="Times New Roman" w:cs="Times New Roman"/>
          <w:b w:val="0"/>
        </w:rPr>
      </w:pPr>
    </w:p>
    <w:p w14:paraId="22FF43FE" w14:textId="21D29131" w:rsidR="00970263" w:rsidRPr="00571B29" w:rsidRDefault="0097026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Pr="00571B29">
        <w:rPr>
          <w:rFonts w:ascii="Times New Roman" w:hAnsi="Times New Roman" w:cs="Times New Roman"/>
          <w:b w:val="0"/>
        </w:rPr>
        <w:t>Yo</w:t>
      </w:r>
      <w:proofErr w:type="spellEnd"/>
      <w:r w:rsidRPr="00571B29">
        <w:rPr>
          <w:rFonts w:ascii="Times New Roman" w:hAnsi="Times New Roman" w:cs="Times New Roman"/>
          <w:b w:val="0"/>
        </w:rPr>
        <w:t xml:space="preserve"> </w:t>
      </w:r>
      <w:proofErr w:type="spellStart"/>
      <w:r w:rsidRPr="00571B29">
        <w:rPr>
          <w:rFonts w:ascii="Times New Roman" w:hAnsi="Times New Roman" w:cs="Times New Roman"/>
          <w:b w:val="0"/>
        </w:rPr>
        <w:t>Clat</w:t>
      </w:r>
      <w:proofErr w:type="spellEnd"/>
      <w:r w:rsidRPr="00571B29">
        <w:rPr>
          <w:rFonts w:ascii="Times New Roman" w:hAnsi="Times New Roman" w:cs="Times New Roman"/>
          <w:b w:val="0"/>
        </w:rPr>
        <w:t>):</w:t>
      </w:r>
      <w:r w:rsidRPr="00571B29">
        <w:rPr>
          <w:rFonts w:ascii="Times New Roman" w:hAnsi="Times New Roman" w:cs="Times New Roman"/>
          <w:b w:val="0"/>
        </w:rPr>
        <w:tab/>
        <w:t>Hi, good morning. To echo (</w:t>
      </w:r>
      <w:proofErr w:type="spellStart"/>
      <w:r w:rsidR="00612706" w:rsidRPr="00571B29">
        <w:rPr>
          <w:rFonts w:ascii="Times New Roman" w:hAnsi="Times New Roman" w:cs="Times New Roman"/>
          <w:b w:val="0"/>
        </w:rPr>
        <w:t>Rajib</w:t>
      </w:r>
      <w:proofErr w:type="spellEnd"/>
      <w:r w:rsidRPr="00571B29">
        <w:rPr>
          <w:rFonts w:ascii="Times New Roman" w:hAnsi="Times New Roman" w:cs="Times New Roman"/>
          <w:b w:val="0"/>
        </w:rPr>
        <w:t xml:space="preserve">)'s </w:t>
      </w:r>
      <w:proofErr w:type="spellStart"/>
      <w:r w:rsidR="0010674F" w:rsidRPr="00571B29">
        <w:rPr>
          <w:rFonts w:ascii="Times New Roman" w:hAnsi="Times New Roman" w:cs="Times New Roman"/>
          <w:b w:val="0"/>
        </w:rPr>
        <w:t>resentime</w:t>
      </w:r>
      <w:r w:rsidR="004F7FB9" w:rsidRPr="00571B29">
        <w:rPr>
          <w:rFonts w:ascii="Times New Roman" w:hAnsi="Times New Roman" w:cs="Times New Roman"/>
          <w:b w:val="0"/>
        </w:rPr>
        <w:t>nt</w:t>
      </w:r>
      <w:proofErr w:type="spellEnd"/>
      <w:r w:rsidR="004F7FB9" w:rsidRPr="00571B29">
        <w:rPr>
          <w:rFonts w:ascii="Times New Roman" w:hAnsi="Times New Roman" w:cs="Times New Roman"/>
          <w:b w:val="0"/>
        </w:rPr>
        <w:t xml:space="preserve"> </w:t>
      </w:r>
      <w:r w:rsidR="0010674F" w:rsidRPr="00571B29">
        <w:rPr>
          <w:rFonts w:ascii="Times New Roman" w:hAnsi="Times New Roman" w:cs="Times New Roman"/>
          <w:b w:val="0"/>
        </w:rPr>
        <w:t xml:space="preserve">actually. It's an interesting idea to </w:t>
      </w:r>
      <w:r w:rsidR="005411C6" w:rsidRPr="00571B29">
        <w:rPr>
          <w:rFonts w:ascii="Times New Roman" w:hAnsi="Times New Roman" w:cs="Times New Roman"/>
          <w:b w:val="0"/>
        </w:rPr>
        <w:t xml:space="preserve">treat technology sectors that haven't had any subscriptions a little differently from ones that it's just taking them a little bit more time to fill out and we would support something like that.  But we would definitely pose an acceleration of the listing of the funding </w:t>
      </w:r>
      <w:r w:rsidR="00871486" w:rsidRPr="00571B29">
        <w:rPr>
          <w:rFonts w:ascii="Times New Roman" w:hAnsi="Times New Roman" w:cs="Times New Roman"/>
          <w:b w:val="0"/>
        </w:rPr>
        <w:t xml:space="preserve">caps. Some technology sectors that were </w:t>
      </w:r>
      <w:r w:rsidR="00291D35" w:rsidRPr="00571B29">
        <w:rPr>
          <w:rFonts w:ascii="Times New Roman" w:hAnsi="Times New Roman" w:cs="Times New Roman"/>
          <w:b w:val="0"/>
        </w:rPr>
        <w:t>eligible</w:t>
      </w:r>
      <w:r w:rsidR="00871486" w:rsidRPr="00571B29">
        <w:rPr>
          <w:rFonts w:ascii="Times New Roman" w:hAnsi="Times New Roman" w:cs="Times New Roman"/>
          <w:b w:val="0"/>
        </w:rPr>
        <w:t xml:space="preserve"> for HVIP were very familiar with the process and I'm hearing and </w:t>
      </w:r>
      <w:proofErr w:type="spellStart"/>
      <w:r w:rsidR="00871486" w:rsidRPr="00571B29">
        <w:rPr>
          <w:rFonts w:ascii="Times New Roman" w:hAnsi="Times New Roman" w:cs="Times New Roman"/>
          <w:b w:val="0"/>
        </w:rPr>
        <w:t>ourself</w:t>
      </w:r>
      <w:proofErr w:type="spellEnd"/>
      <w:r w:rsidR="00871486" w:rsidRPr="00571B29">
        <w:rPr>
          <w:rFonts w:ascii="Times New Roman" w:hAnsi="Times New Roman" w:cs="Times New Roman"/>
          <w:b w:val="0"/>
        </w:rPr>
        <w:t xml:space="preserve"> included</w:t>
      </w:r>
      <w:r w:rsidR="00AC0C47" w:rsidRPr="00571B29">
        <w:rPr>
          <w:rFonts w:ascii="Times New Roman" w:hAnsi="Times New Roman" w:cs="Times New Roman"/>
          <w:b w:val="0"/>
        </w:rPr>
        <w:t xml:space="preserve">, it's just taking a little bit longer. Not that there's no interest. We just needed time and, you know, in light of what's going on now it would seem that there should be </w:t>
      </w:r>
      <w:proofErr w:type="spellStart"/>
      <w:r w:rsidR="00AC0C47" w:rsidRPr="00571B29">
        <w:rPr>
          <w:rFonts w:ascii="Times New Roman" w:hAnsi="Times New Roman" w:cs="Times New Roman"/>
          <w:b w:val="0"/>
        </w:rPr>
        <w:t>mor</w:t>
      </w:r>
      <w:proofErr w:type="spellEnd"/>
      <w:r w:rsidR="00AC0C47" w:rsidRPr="00571B29">
        <w:rPr>
          <w:rFonts w:ascii="Times New Roman" w:hAnsi="Times New Roman" w:cs="Times New Roman"/>
          <w:b w:val="0"/>
        </w:rPr>
        <w:t xml:space="preserve"> time not less time. And we've been relying on that six</w:t>
      </w:r>
      <w:r w:rsidR="002171D4" w:rsidRPr="00571B29">
        <w:rPr>
          <w:rFonts w:ascii="Times New Roman" w:hAnsi="Times New Roman" w:cs="Times New Roman"/>
          <w:b w:val="0"/>
        </w:rPr>
        <w:t>-</w:t>
      </w:r>
      <w:r w:rsidR="00AC0C47" w:rsidRPr="00571B29">
        <w:rPr>
          <w:rFonts w:ascii="Times New Roman" w:hAnsi="Times New Roman" w:cs="Times New Roman"/>
          <w:b w:val="0"/>
        </w:rPr>
        <w:t>month timeframe now. So, you know, those are our comments. And we appreciate the work that CALSTART and CARB are doing. It's been a very well done program.</w:t>
      </w:r>
    </w:p>
    <w:p w14:paraId="6867D937" w14:textId="73050A30" w:rsidR="00AC0C47" w:rsidRPr="00571B29" w:rsidRDefault="00AC0C47" w:rsidP="00571B29">
      <w:pPr>
        <w:tabs>
          <w:tab w:val="left" w:pos="1800"/>
        </w:tabs>
        <w:spacing w:line="360" w:lineRule="auto"/>
        <w:ind w:left="1800" w:hanging="1800"/>
        <w:rPr>
          <w:rFonts w:ascii="Times New Roman" w:hAnsi="Times New Roman" w:cs="Times New Roman"/>
          <w:b w:val="0"/>
        </w:rPr>
      </w:pPr>
    </w:p>
    <w:p w14:paraId="2364D344" w14:textId="5AE1D055" w:rsidR="00AC0C47"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AC0C47" w:rsidRPr="00571B29">
        <w:rPr>
          <w:rFonts w:ascii="Times New Roman" w:hAnsi="Times New Roman" w:cs="Times New Roman"/>
          <w:b w:val="0"/>
        </w:rPr>
        <w:tab/>
        <w:t xml:space="preserve">Thank you, sir. We appreciate you working with us and </w:t>
      </w:r>
      <w:proofErr w:type="spellStart"/>
      <w:r w:rsidR="00AC0C47" w:rsidRPr="00571B29">
        <w:rPr>
          <w:rFonts w:ascii="Times New Roman" w:hAnsi="Times New Roman" w:cs="Times New Roman"/>
          <w:b w:val="0"/>
        </w:rPr>
        <w:t>correspodneing</w:t>
      </w:r>
      <w:proofErr w:type="spellEnd"/>
      <w:r w:rsidR="00AC0C47" w:rsidRPr="00571B29">
        <w:rPr>
          <w:rFonts w:ascii="Times New Roman" w:hAnsi="Times New Roman" w:cs="Times New Roman"/>
          <w:b w:val="0"/>
        </w:rPr>
        <w:t xml:space="preserve"> with us. Thank you.</w:t>
      </w:r>
      <w:r w:rsidR="00C7780D" w:rsidRPr="00571B29">
        <w:rPr>
          <w:rFonts w:ascii="Times New Roman" w:hAnsi="Times New Roman" w:cs="Times New Roman"/>
          <w:b w:val="0"/>
        </w:rPr>
        <w:t xml:space="preserve"> </w:t>
      </w:r>
    </w:p>
    <w:p w14:paraId="1B8B111D" w14:textId="411C5363" w:rsidR="00C7780D" w:rsidRPr="00571B29" w:rsidRDefault="00C7780D" w:rsidP="00571B29">
      <w:pPr>
        <w:tabs>
          <w:tab w:val="left" w:pos="1800"/>
        </w:tabs>
        <w:spacing w:line="360" w:lineRule="auto"/>
        <w:ind w:left="1800" w:hanging="1800"/>
        <w:rPr>
          <w:rFonts w:ascii="Times New Roman" w:hAnsi="Times New Roman" w:cs="Times New Roman"/>
          <w:b w:val="0"/>
        </w:rPr>
      </w:pPr>
    </w:p>
    <w:p w14:paraId="1E865997" w14:textId="27037450" w:rsidR="00C7780D"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C7780D" w:rsidRPr="00571B29">
        <w:rPr>
          <w:rFonts w:ascii="Times New Roman" w:hAnsi="Times New Roman" w:cs="Times New Roman"/>
          <w:b w:val="0"/>
        </w:rPr>
        <w:tab/>
        <w:t xml:space="preserve">Up next is (unintelligible).  Your line is open.  </w:t>
      </w:r>
    </w:p>
    <w:p w14:paraId="285842AE" w14:textId="5D02CC60" w:rsidR="00C7780D" w:rsidRPr="00571B29" w:rsidRDefault="00C7780D" w:rsidP="00571B29">
      <w:pPr>
        <w:tabs>
          <w:tab w:val="left" w:pos="1800"/>
        </w:tabs>
        <w:spacing w:line="360" w:lineRule="auto"/>
        <w:ind w:left="1800" w:hanging="1800"/>
        <w:rPr>
          <w:rFonts w:ascii="Times New Roman" w:hAnsi="Times New Roman" w:cs="Times New Roman"/>
          <w:b w:val="0"/>
        </w:rPr>
      </w:pPr>
    </w:p>
    <w:p w14:paraId="4F675D6F" w14:textId="3746368F" w:rsidR="00C7780D" w:rsidRPr="00571B29" w:rsidRDefault="00C7780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Hello, can you guys hear me?</w:t>
      </w:r>
    </w:p>
    <w:p w14:paraId="1BA7E0FF" w14:textId="126F5056" w:rsidR="00C7780D" w:rsidRPr="00571B29" w:rsidRDefault="00C7780D" w:rsidP="00571B29">
      <w:pPr>
        <w:tabs>
          <w:tab w:val="left" w:pos="1800"/>
        </w:tabs>
        <w:spacing w:line="360" w:lineRule="auto"/>
        <w:ind w:left="1800" w:hanging="1800"/>
        <w:rPr>
          <w:rFonts w:ascii="Times New Roman" w:hAnsi="Times New Roman" w:cs="Times New Roman"/>
          <w:b w:val="0"/>
        </w:rPr>
      </w:pPr>
    </w:p>
    <w:p w14:paraId="5369A179" w14:textId="035A5E16" w:rsidR="00C7780D"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C7780D" w:rsidRPr="00571B29">
        <w:rPr>
          <w:rFonts w:ascii="Times New Roman" w:hAnsi="Times New Roman" w:cs="Times New Roman"/>
          <w:b w:val="0"/>
        </w:rPr>
        <w:tab/>
        <w:t>Yes, sir.</w:t>
      </w:r>
    </w:p>
    <w:p w14:paraId="52150DFC" w14:textId="0CC658C9" w:rsidR="00C7780D" w:rsidRPr="00571B29" w:rsidRDefault="00C7780D" w:rsidP="00571B29">
      <w:pPr>
        <w:tabs>
          <w:tab w:val="left" w:pos="1800"/>
        </w:tabs>
        <w:spacing w:line="360" w:lineRule="auto"/>
        <w:ind w:left="1800" w:hanging="1800"/>
        <w:rPr>
          <w:rFonts w:ascii="Times New Roman" w:hAnsi="Times New Roman" w:cs="Times New Roman"/>
          <w:b w:val="0"/>
        </w:rPr>
      </w:pPr>
    </w:p>
    <w:p w14:paraId="3048E180" w14:textId="395A4471" w:rsidR="00C7780D" w:rsidRPr="00571B29" w:rsidRDefault="00C7780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 xml:space="preserve">Hi, (unintelligible) from (King Coal Tower).  We're a UK-based refrigerating company. We make </w:t>
      </w:r>
      <w:r w:rsidR="008A67CA" w:rsidRPr="00571B29">
        <w:rPr>
          <w:rFonts w:ascii="Times New Roman" w:hAnsi="Times New Roman" w:cs="Times New Roman"/>
          <w:b w:val="0"/>
        </w:rPr>
        <w:t xml:space="preserve">(unintelligible).  Looking into potentially selling in California with the CORE program itself. I had three questions.  One is in terms of </w:t>
      </w:r>
      <w:r w:rsidR="00291D35" w:rsidRPr="00571B29">
        <w:rPr>
          <w:rFonts w:ascii="Times New Roman" w:hAnsi="Times New Roman" w:cs="Times New Roman"/>
          <w:b w:val="0"/>
        </w:rPr>
        <w:t>eligibility</w:t>
      </w:r>
      <w:r w:rsidR="008A67CA" w:rsidRPr="00571B29">
        <w:rPr>
          <w:rFonts w:ascii="Times New Roman" w:hAnsi="Times New Roman" w:cs="Times New Roman"/>
          <w:b w:val="0"/>
        </w:rPr>
        <w:t>.  Do we need to be in kind of try a little demo in California specifically to be eligible or can we use testing from the UK or European pilot? The second question</w:t>
      </w:r>
      <w:r w:rsidR="00D23A1F" w:rsidRPr="00571B29">
        <w:rPr>
          <w:rFonts w:ascii="Times New Roman" w:hAnsi="Times New Roman" w:cs="Times New Roman"/>
          <w:b w:val="0"/>
        </w:rPr>
        <w:t xml:space="preserve"> is </w:t>
      </w:r>
      <w:r w:rsidR="00516512" w:rsidRPr="00571B29">
        <w:rPr>
          <w:rFonts w:ascii="Times New Roman" w:hAnsi="Times New Roman" w:cs="Times New Roman"/>
          <w:b w:val="0"/>
        </w:rPr>
        <w:t xml:space="preserve">do we need (unintelligible) use manufacturers in </w:t>
      </w:r>
      <w:r w:rsidR="00516512" w:rsidRPr="00571B29">
        <w:rPr>
          <w:rFonts w:ascii="Times New Roman" w:hAnsi="Times New Roman" w:cs="Times New Roman"/>
          <w:b w:val="0"/>
        </w:rPr>
        <w:lastRenderedPageBreak/>
        <w:t>California to be eligible?  And the</w:t>
      </w:r>
      <w:r w:rsidR="001906EB" w:rsidRPr="00571B29">
        <w:rPr>
          <w:rFonts w:ascii="Times New Roman" w:hAnsi="Times New Roman" w:cs="Times New Roman"/>
          <w:b w:val="0"/>
        </w:rPr>
        <w:t xml:space="preserve"> third one is a bit </w:t>
      </w:r>
      <w:proofErr w:type="gramStart"/>
      <w:r w:rsidR="001906EB" w:rsidRPr="00571B29">
        <w:rPr>
          <w:rFonts w:ascii="Times New Roman" w:hAnsi="Times New Roman" w:cs="Times New Roman"/>
          <w:b w:val="0"/>
        </w:rPr>
        <w:t>more broader</w:t>
      </w:r>
      <w:proofErr w:type="gramEnd"/>
      <w:r w:rsidR="001906EB" w:rsidRPr="00571B29">
        <w:rPr>
          <w:rFonts w:ascii="Times New Roman" w:hAnsi="Times New Roman" w:cs="Times New Roman"/>
          <w:b w:val="0"/>
        </w:rPr>
        <w:t xml:space="preserve"> and it's basically do you expect to turn this program for second funding? Not in August, but you allocate funds for the next year and maybe the year after that? Thank you.</w:t>
      </w:r>
    </w:p>
    <w:p w14:paraId="5A633A6E" w14:textId="2BC58253" w:rsidR="001906EB" w:rsidRPr="00571B29" w:rsidRDefault="001906EB" w:rsidP="00571B29">
      <w:pPr>
        <w:tabs>
          <w:tab w:val="left" w:pos="1800"/>
        </w:tabs>
        <w:spacing w:line="360" w:lineRule="auto"/>
        <w:ind w:left="1800" w:hanging="1800"/>
        <w:rPr>
          <w:rFonts w:ascii="Times New Roman" w:hAnsi="Times New Roman" w:cs="Times New Roman"/>
          <w:b w:val="0"/>
        </w:rPr>
      </w:pPr>
    </w:p>
    <w:p w14:paraId="5325875D" w14:textId="4B393D3B" w:rsidR="001906EB"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1906EB" w:rsidRPr="00571B29">
        <w:rPr>
          <w:rFonts w:ascii="Times New Roman" w:hAnsi="Times New Roman" w:cs="Times New Roman"/>
          <w:b w:val="0"/>
        </w:rPr>
        <w:tab/>
        <w:t xml:space="preserve">Thank you so much for joining us on the call.  </w:t>
      </w:r>
      <w:r w:rsidR="002E69F9" w:rsidRPr="00571B29">
        <w:rPr>
          <w:rFonts w:ascii="Times New Roman" w:hAnsi="Times New Roman" w:cs="Times New Roman"/>
          <w:b w:val="0"/>
        </w:rPr>
        <w:t xml:space="preserve">So the criteria for participation is listed in the IM. I'd recommend if you haven't had the chance, but in short from a high level, we seek equipment that is commercially available, has a support infrastructure in California. Meaning there's a service availability for that equipment here. And it does not need to be </w:t>
      </w:r>
      <w:r w:rsidR="00546269" w:rsidRPr="00571B29">
        <w:rPr>
          <w:rFonts w:ascii="Times New Roman" w:hAnsi="Times New Roman" w:cs="Times New Roman"/>
          <w:b w:val="0"/>
        </w:rPr>
        <w:t>manufactured in California. The, as far as data to prove commercial availability, commercial viability, that's part of the application process. And (Matt), I don't know if you want to chime in on any of this. I'll let you - I can let you take some of it if you'd like.</w:t>
      </w:r>
    </w:p>
    <w:p w14:paraId="561EBAF6" w14:textId="73F74CCD" w:rsidR="00546269" w:rsidRPr="00571B29" w:rsidRDefault="00546269" w:rsidP="00571B29">
      <w:pPr>
        <w:tabs>
          <w:tab w:val="left" w:pos="1800"/>
        </w:tabs>
        <w:spacing w:line="360" w:lineRule="auto"/>
        <w:ind w:left="1800" w:hanging="1800"/>
        <w:rPr>
          <w:rFonts w:ascii="Times New Roman" w:hAnsi="Times New Roman" w:cs="Times New Roman"/>
          <w:b w:val="0"/>
        </w:rPr>
      </w:pPr>
    </w:p>
    <w:p w14:paraId="714A41B7" w14:textId="29D69B63" w:rsidR="00546269"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att </w:t>
      </w:r>
      <w:proofErr w:type="spellStart"/>
      <w:r w:rsidRPr="00571B29">
        <w:rPr>
          <w:rFonts w:ascii="Times New Roman" w:hAnsi="Times New Roman" w:cs="Times New Roman"/>
          <w:b w:val="0"/>
        </w:rPr>
        <w:t>Deener</w:t>
      </w:r>
      <w:proofErr w:type="spellEnd"/>
      <w:r w:rsidRPr="00571B29">
        <w:rPr>
          <w:rFonts w:ascii="Times New Roman" w:hAnsi="Times New Roman" w:cs="Times New Roman"/>
          <w:b w:val="0"/>
        </w:rPr>
        <w:t>):</w:t>
      </w:r>
      <w:r w:rsidR="00546269" w:rsidRPr="00571B29">
        <w:rPr>
          <w:rFonts w:ascii="Times New Roman" w:hAnsi="Times New Roman" w:cs="Times New Roman"/>
          <w:b w:val="0"/>
        </w:rPr>
        <w:tab/>
      </w:r>
      <w:r w:rsidR="004C381D" w:rsidRPr="00571B29">
        <w:rPr>
          <w:rFonts w:ascii="Times New Roman" w:hAnsi="Times New Roman" w:cs="Times New Roman"/>
          <w:b w:val="0"/>
        </w:rPr>
        <w:t>No, I agree with (</w:t>
      </w:r>
      <w:r w:rsidR="00B25535" w:rsidRPr="00571B29">
        <w:rPr>
          <w:rFonts w:ascii="Times New Roman" w:hAnsi="Times New Roman" w:cs="Times New Roman"/>
          <w:b w:val="0"/>
        </w:rPr>
        <w:t>Eloy</w:t>
      </w:r>
      <w:r w:rsidR="004C381D" w:rsidRPr="00571B29">
        <w:rPr>
          <w:rFonts w:ascii="Times New Roman" w:hAnsi="Times New Roman" w:cs="Times New Roman"/>
          <w:b w:val="0"/>
        </w:rPr>
        <w:t>)</w:t>
      </w:r>
      <w:r w:rsidR="00910BA5" w:rsidRPr="00571B29">
        <w:rPr>
          <w:rFonts w:ascii="Times New Roman" w:hAnsi="Times New Roman" w:cs="Times New Roman"/>
          <w:b w:val="0"/>
        </w:rPr>
        <w:t xml:space="preserve"> that, you know, we've outlined the</w:t>
      </w:r>
      <w:r w:rsidR="00F41CA9" w:rsidRPr="00571B29">
        <w:rPr>
          <w:rFonts w:ascii="Times New Roman" w:hAnsi="Times New Roman" w:cs="Times New Roman"/>
          <w:b w:val="0"/>
        </w:rPr>
        <w:t xml:space="preserve"> </w:t>
      </w:r>
      <w:r w:rsidRPr="00571B29">
        <w:rPr>
          <w:rFonts w:ascii="Times New Roman" w:hAnsi="Times New Roman" w:cs="Times New Roman"/>
          <w:b w:val="0"/>
        </w:rPr>
        <w:t>categories</w:t>
      </w:r>
      <w:r w:rsidR="00F41CA9" w:rsidRPr="00571B29">
        <w:rPr>
          <w:rFonts w:ascii="Times New Roman" w:hAnsi="Times New Roman" w:cs="Times New Roman"/>
          <w:b w:val="0"/>
        </w:rPr>
        <w:t xml:space="preserve"> and the requests for information.  I encourage every interested manufacturer to reach out if they have </w:t>
      </w:r>
      <w:r w:rsidRPr="00571B29">
        <w:rPr>
          <w:rFonts w:ascii="Times New Roman" w:hAnsi="Times New Roman" w:cs="Times New Roman"/>
          <w:b w:val="0"/>
        </w:rPr>
        <w:t>questions</w:t>
      </w:r>
      <w:r w:rsidR="00F41CA9" w:rsidRPr="00571B29">
        <w:rPr>
          <w:rFonts w:ascii="Times New Roman" w:hAnsi="Times New Roman" w:cs="Times New Roman"/>
          <w:b w:val="0"/>
        </w:rPr>
        <w:t xml:space="preserve"> before, during the application process.</w:t>
      </w:r>
    </w:p>
    <w:p w14:paraId="79064507" w14:textId="009310C9" w:rsidR="00F41CA9" w:rsidRPr="00571B29" w:rsidRDefault="00F41CA9" w:rsidP="00571B29">
      <w:pPr>
        <w:tabs>
          <w:tab w:val="left" w:pos="1800"/>
        </w:tabs>
        <w:spacing w:line="360" w:lineRule="auto"/>
        <w:ind w:left="1800" w:hanging="1800"/>
        <w:rPr>
          <w:rFonts w:ascii="Times New Roman" w:hAnsi="Times New Roman" w:cs="Times New Roman"/>
          <w:b w:val="0"/>
        </w:rPr>
      </w:pPr>
    </w:p>
    <w:p w14:paraId="0C06AC77" w14:textId="43FE1576" w:rsidR="00FE1763"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F41CA9" w:rsidRPr="00571B29">
        <w:rPr>
          <w:rFonts w:ascii="Times New Roman" w:hAnsi="Times New Roman" w:cs="Times New Roman"/>
          <w:b w:val="0"/>
        </w:rPr>
        <w:tab/>
        <w:t xml:space="preserve">In the IM, there's Appendix A, Sections A and B or Attachment A, Sections A and B that kind of directly </w:t>
      </w:r>
      <w:r w:rsidR="00412CC3" w:rsidRPr="00571B29">
        <w:rPr>
          <w:rFonts w:ascii="Times New Roman" w:hAnsi="Times New Roman" w:cs="Times New Roman"/>
          <w:b w:val="0"/>
        </w:rPr>
        <w:t xml:space="preserve">address the application process. While I wouldn't want you to necessarily focus in on that particular spot because the entire document is important, that </w:t>
      </w:r>
      <w:r w:rsidRPr="00571B29">
        <w:rPr>
          <w:rFonts w:ascii="Times New Roman" w:hAnsi="Times New Roman" w:cs="Times New Roman"/>
          <w:b w:val="0"/>
        </w:rPr>
        <w:t>generally</w:t>
      </w:r>
      <w:r w:rsidR="00412CC3" w:rsidRPr="00571B29">
        <w:rPr>
          <w:rFonts w:ascii="Times New Roman" w:hAnsi="Times New Roman" w:cs="Times New Roman"/>
          <w:b w:val="0"/>
        </w:rPr>
        <w:t xml:space="preserve"> guides the application process. Now this isn</w:t>
      </w:r>
      <w:r w:rsidR="004233DA" w:rsidRPr="00571B29">
        <w:rPr>
          <w:rFonts w:ascii="Times New Roman" w:hAnsi="Times New Roman" w:cs="Times New Roman"/>
          <w:b w:val="0"/>
        </w:rPr>
        <w:t xml:space="preserve">'t </w:t>
      </w:r>
      <w:r w:rsidR="00FE1763" w:rsidRPr="00571B29">
        <w:rPr>
          <w:rFonts w:ascii="Times New Roman" w:hAnsi="Times New Roman" w:cs="Times New Roman"/>
          <w:b w:val="0"/>
        </w:rPr>
        <w:t xml:space="preserve">a demonstration or a pilot program. It is a commercial program. We do have other programs that will fund that could potentially fund commercial or pilot programs. And I'll just steer you over to the CARBs funding, the funding potion of the CARBs </w:t>
      </w:r>
      <w:r w:rsidR="00571B29" w:rsidRPr="00571B29">
        <w:rPr>
          <w:rFonts w:ascii="Times New Roman" w:hAnsi="Times New Roman" w:cs="Times New Roman"/>
          <w:b w:val="0"/>
        </w:rPr>
        <w:t>Web site</w:t>
      </w:r>
      <w:r w:rsidR="00FE1763" w:rsidRPr="00571B29">
        <w:rPr>
          <w:rFonts w:ascii="Times New Roman" w:hAnsi="Times New Roman" w:cs="Times New Roman"/>
          <w:b w:val="0"/>
        </w:rPr>
        <w:t xml:space="preserve"> for that if this particular product is not in the commercial phase just yet.</w:t>
      </w:r>
      <w:r w:rsidR="00AD3130" w:rsidRPr="00571B29">
        <w:rPr>
          <w:rFonts w:ascii="Times New Roman" w:hAnsi="Times New Roman" w:cs="Times New Roman"/>
          <w:b w:val="0"/>
        </w:rPr>
        <w:t xml:space="preserve"> Thank you for your comment.</w:t>
      </w:r>
    </w:p>
    <w:p w14:paraId="1162485B" w14:textId="027E87D4" w:rsidR="00AD3130" w:rsidRPr="00571B29" w:rsidRDefault="00AD3130" w:rsidP="00571B29">
      <w:pPr>
        <w:tabs>
          <w:tab w:val="left" w:pos="1800"/>
        </w:tabs>
        <w:spacing w:line="360" w:lineRule="auto"/>
        <w:ind w:left="1800" w:hanging="1800"/>
        <w:rPr>
          <w:rFonts w:ascii="Times New Roman" w:hAnsi="Times New Roman" w:cs="Times New Roman"/>
          <w:b w:val="0"/>
        </w:rPr>
      </w:pPr>
    </w:p>
    <w:p w14:paraId="4B2D8F68" w14:textId="55A08538" w:rsidR="00AD3130" w:rsidRPr="00571B29" w:rsidRDefault="00AD313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Thanks guys. In terms of the IM, I h</w:t>
      </w:r>
      <w:r w:rsidR="002171D9" w:rsidRPr="00571B29">
        <w:rPr>
          <w:rFonts w:ascii="Times New Roman" w:hAnsi="Times New Roman" w:cs="Times New Roman"/>
          <w:b w:val="0"/>
        </w:rPr>
        <w:t xml:space="preserve">ad a look at the appendix and particular the testament </w:t>
      </w:r>
      <w:r w:rsidR="00810DCB" w:rsidRPr="00571B29">
        <w:rPr>
          <w:rFonts w:ascii="Times New Roman" w:hAnsi="Times New Roman" w:cs="Times New Roman"/>
          <w:b w:val="0"/>
        </w:rPr>
        <w:t xml:space="preserve">(unintelligible) and results and we are a commercial state.  The </w:t>
      </w:r>
      <w:r w:rsidR="00810DCB" w:rsidRPr="00571B29">
        <w:rPr>
          <w:rFonts w:ascii="Times New Roman" w:hAnsi="Times New Roman" w:cs="Times New Roman"/>
          <w:b w:val="0"/>
        </w:rPr>
        <w:lastRenderedPageBreak/>
        <w:t xml:space="preserve">questions I had next I suppose is the kind of testing you recommend is more focused on battery technology whereas ours tends to be more </w:t>
      </w:r>
      <w:r w:rsidR="00291D35" w:rsidRPr="00571B29">
        <w:rPr>
          <w:rFonts w:ascii="Times New Roman" w:hAnsi="Times New Roman" w:cs="Times New Roman"/>
          <w:b w:val="0"/>
        </w:rPr>
        <w:t>cryogenic</w:t>
      </w:r>
      <w:r w:rsidR="00810DCB" w:rsidRPr="00571B29">
        <w:rPr>
          <w:rFonts w:ascii="Times New Roman" w:hAnsi="Times New Roman" w:cs="Times New Roman"/>
          <w:b w:val="0"/>
        </w:rPr>
        <w:t xml:space="preserve"> TIUs. So are there any specific tests that we need to do to become eligible? Because I don't think </w:t>
      </w:r>
      <w:r w:rsidR="008F003A" w:rsidRPr="00571B29">
        <w:rPr>
          <w:rFonts w:ascii="Times New Roman" w:hAnsi="Times New Roman" w:cs="Times New Roman"/>
          <w:b w:val="0"/>
        </w:rPr>
        <w:t>what's listed relevant to us.</w:t>
      </w:r>
    </w:p>
    <w:p w14:paraId="53D91D54" w14:textId="4B4704E5" w:rsidR="008F003A" w:rsidRPr="00571B29" w:rsidRDefault="008F003A" w:rsidP="00571B29">
      <w:pPr>
        <w:tabs>
          <w:tab w:val="left" w:pos="1800"/>
        </w:tabs>
        <w:spacing w:line="360" w:lineRule="auto"/>
        <w:ind w:left="1800" w:hanging="1800"/>
        <w:rPr>
          <w:rFonts w:ascii="Times New Roman" w:hAnsi="Times New Roman" w:cs="Times New Roman"/>
          <w:b w:val="0"/>
        </w:rPr>
      </w:pPr>
    </w:p>
    <w:p w14:paraId="7E9395D0" w14:textId="5BF94DE8" w:rsidR="008F003A"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att </w:t>
      </w:r>
      <w:proofErr w:type="spellStart"/>
      <w:r w:rsidRPr="00571B29">
        <w:rPr>
          <w:rFonts w:ascii="Times New Roman" w:hAnsi="Times New Roman" w:cs="Times New Roman"/>
          <w:b w:val="0"/>
        </w:rPr>
        <w:t>Deener</w:t>
      </w:r>
      <w:proofErr w:type="spellEnd"/>
      <w:r w:rsidRPr="00571B29">
        <w:rPr>
          <w:rFonts w:ascii="Times New Roman" w:hAnsi="Times New Roman" w:cs="Times New Roman"/>
          <w:b w:val="0"/>
        </w:rPr>
        <w:t>):</w:t>
      </w:r>
      <w:r w:rsidR="008F003A" w:rsidRPr="00571B29">
        <w:rPr>
          <w:rFonts w:ascii="Times New Roman" w:hAnsi="Times New Roman" w:cs="Times New Roman"/>
          <w:b w:val="0"/>
        </w:rPr>
        <w:tab/>
        <w:t xml:space="preserve">So this is (Matt). I can speak to that a little bit. The request is not prescriptive. It's more of an information ask for us to understand what a manufacturer is bringing a </w:t>
      </w:r>
      <w:r w:rsidR="004C695A" w:rsidRPr="00571B29">
        <w:rPr>
          <w:rFonts w:ascii="Times New Roman" w:hAnsi="Times New Roman" w:cs="Times New Roman"/>
          <w:b w:val="0"/>
        </w:rPr>
        <w:t>zero-emission</w:t>
      </w:r>
      <w:r w:rsidR="008F003A" w:rsidRPr="00571B29">
        <w:rPr>
          <w:rFonts w:ascii="Times New Roman" w:hAnsi="Times New Roman" w:cs="Times New Roman"/>
          <w:b w:val="0"/>
        </w:rPr>
        <w:t xml:space="preserve"> product to ma</w:t>
      </w:r>
      <w:r w:rsidR="00474E0D" w:rsidRPr="00571B29">
        <w:rPr>
          <w:rFonts w:ascii="Times New Roman" w:hAnsi="Times New Roman" w:cs="Times New Roman"/>
          <w:b w:val="0"/>
        </w:rPr>
        <w:t xml:space="preserve">rket is doing whether that's, you know, manufacturer using batteries or a </w:t>
      </w:r>
      <w:r w:rsidRPr="00571B29">
        <w:rPr>
          <w:rFonts w:ascii="Times New Roman" w:hAnsi="Times New Roman" w:cs="Times New Roman"/>
          <w:b w:val="0"/>
        </w:rPr>
        <w:t>manufacturer</w:t>
      </w:r>
      <w:r w:rsidR="00474E0D" w:rsidRPr="00571B29">
        <w:rPr>
          <w:rFonts w:ascii="Times New Roman" w:hAnsi="Times New Roman" w:cs="Times New Roman"/>
          <w:b w:val="0"/>
        </w:rPr>
        <w:t xml:space="preserve"> using, you know, a cryogenic system as you described yo</w:t>
      </w:r>
      <w:r w:rsidR="00E62C0C" w:rsidRPr="00571B29">
        <w:rPr>
          <w:rFonts w:ascii="Times New Roman" w:hAnsi="Times New Roman" w:cs="Times New Roman"/>
          <w:b w:val="0"/>
        </w:rPr>
        <w:t>ur product utilizes to inform us of what is standard in your industry in terms of performance, safety, or other testing.  So we have an awareness and knowledge of what is typical in that space. So again, it's not prescriptive, it's more of an information gathering question.</w:t>
      </w:r>
    </w:p>
    <w:p w14:paraId="6A8E6138" w14:textId="73349D92" w:rsidR="00E62C0C" w:rsidRPr="00571B29" w:rsidRDefault="00E62C0C" w:rsidP="00571B29">
      <w:pPr>
        <w:tabs>
          <w:tab w:val="left" w:pos="1800"/>
        </w:tabs>
        <w:spacing w:line="360" w:lineRule="auto"/>
        <w:ind w:left="1800" w:hanging="1800"/>
        <w:rPr>
          <w:rFonts w:ascii="Times New Roman" w:hAnsi="Times New Roman" w:cs="Times New Roman"/>
          <w:b w:val="0"/>
        </w:rPr>
      </w:pPr>
    </w:p>
    <w:p w14:paraId="448DF063" w14:textId="2F9E524F" w:rsidR="00E62C0C" w:rsidRPr="00571B29" w:rsidRDefault="00E62C0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Okay, great. Thank you.</w:t>
      </w:r>
    </w:p>
    <w:p w14:paraId="67C8658E" w14:textId="0DECF605" w:rsidR="00E62C0C" w:rsidRPr="00571B29" w:rsidRDefault="00E62C0C" w:rsidP="00571B29">
      <w:pPr>
        <w:tabs>
          <w:tab w:val="left" w:pos="1800"/>
        </w:tabs>
        <w:spacing w:line="360" w:lineRule="auto"/>
        <w:ind w:left="1800" w:hanging="1800"/>
        <w:rPr>
          <w:rFonts w:ascii="Times New Roman" w:hAnsi="Times New Roman" w:cs="Times New Roman"/>
          <w:b w:val="0"/>
        </w:rPr>
      </w:pPr>
    </w:p>
    <w:p w14:paraId="56A6D3D7" w14:textId="59E0C94B" w:rsidR="00E62C0C"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E62C0C" w:rsidRPr="00571B29">
        <w:rPr>
          <w:rFonts w:ascii="Times New Roman" w:hAnsi="Times New Roman" w:cs="Times New Roman"/>
          <w:b w:val="0"/>
        </w:rPr>
        <w:tab/>
        <w:t>Next up is (</w:t>
      </w:r>
      <w:proofErr w:type="spellStart"/>
      <w:r w:rsidR="00E62C0C" w:rsidRPr="00571B29">
        <w:rPr>
          <w:rFonts w:ascii="Times New Roman" w:hAnsi="Times New Roman" w:cs="Times New Roman"/>
          <w:b w:val="0"/>
        </w:rPr>
        <w:t>N</w:t>
      </w:r>
      <w:r w:rsidR="00252871" w:rsidRPr="00571B29">
        <w:rPr>
          <w:rFonts w:ascii="Times New Roman" w:hAnsi="Times New Roman" w:cs="Times New Roman"/>
          <w:b w:val="0"/>
        </w:rPr>
        <w:t>unden</w:t>
      </w:r>
      <w:proofErr w:type="spellEnd"/>
      <w:r w:rsidR="00E62C0C" w:rsidRPr="00571B29">
        <w:rPr>
          <w:rFonts w:ascii="Times New Roman" w:hAnsi="Times New Roman" w:cs="Times New Roman"/>
          <w:b w:val="0"/>
        </w:rPr>
        <w:t>).  Your line is open.</w:t>
      </w:r>
    </w:p>
    <w:p w14:paraId="6D63F061" w14:textId="2E09BAA4" w:rsidR="00E62C0C" w:rsidRPr="00571B29" w:rsidRDefault="00E62C0C" w:rsidP="00571B29">
      <w:pPr>
        <w:tabs>
          <w:tab w:val="left" w:pos="1800"/>
        </w:tabs>
        <w:spacing w:line="360" w:lineRule="auto"/>
        <w:ind w:left="1800" w:hanging="1800"/>
        <w:rPr>
          <w:rFonts w:ascii="Times New Roman" w:hAnsi="Times New Roman" w:cs="Times New Roman"/>
          <w:b w:val="0"/>
        </w:rPr>
      </w:pPr>
    </w:p>
    <w:p w14:paraId="4649F3BA" w14:textId="72C920F3" w:rsidR="00E62C0C" w:rsidRPr="00571B29" w:rsidRDefault="00E62C0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Pr="00571B29">
        <w:rPr>
          <w:rFonts w:ascii="Times New Roman" w:hAnsi="Times New Roman" w:cs="Times New Roman"/>
          <w:b w:val="0"/>
        </w:rPr>
        <w:t>N</w:t>
      </w:r>
      <w:r w:rsidR="00252871" w:rsidRPr="00571B29">
        <w:rPr>
          <w:rFonts w:ascii="Times New Roman" w:hAnsi="Times New Roman" w:cs="Times New Roman"/>
          <w:b w:val="0"/>
        </w:rPr>
        <w:t>unden</w:t>
      </w:r>
      <w:proofErr w:type="spellEnd"/>
      <w:r w:rsidRPr="00571B29">
        <w:rPr>
          <w:rFonts w:ascii="Times New Roman" w:hAnsi="Times New Roman" w:cs="Times New Roman"/>
          <w:b w:val="0"/>
        </w:rPr>
        <w:t>):</w:t>
      </w:r>
      <w:r w:rsidRPr="00571B29">
        <w:rPr>
          <w:rFonts w:ascii="Times New Roman" w:hAnsi="Times New Roman" w:cs="Times New Roman"/>
          <w:b w:val="0"/>
        </w:rPr>
        <w:tab/>
      </w:r>
      <w:r w:rsidR="00252871" w:rsidRPr="00571B29">
        <w:rPr>
          <w:rFonts w:ascii="Times New Roman" w:hAnsi="Times New Roman" w:cs="Times New Roman"/>
          <w:b w:val="0"/>
        </w:rPr>
        <w:t>Hi, this is (</w:t>
      </w:r>
      <w:proofErr w:type="spellStart"/>
      <w:r w:rsidR="00252871" w:rsidRPr="00571B29">
        <w:rPr>
          <w:rFonts w:ascii="Times New Roman" w:hAnsi="Times New Roman" w:cs="Times New Roman"/>
          <w:b w:val="0"/>
        </w:rPr>
        <w:t>Nunden</w:t>
      </w:r>
      <w:proofErr w:type="spellEnd"/>
      <w:r w:rsidR="00252871" w:rsidRPr="00571B29">
        <w:rPr>
          <w:rFonts w:ascii="Times New Roman" w:hAnsi="Times New Roman" w:cs="Times New Roman"/>
          <w:b w:val="0"/>
        </w:rPr>
        <w:t xml:space="preserve">) with the (Global Railcar Mover Group) track mobile effort.  Regarding </w:t>
      </w:r>
      <w:r w:rsidR="00291D35" w:rsidRPr="00571B29">
        <w:rPr>
          <w:rFonts w:ascii="Times New Roman" w:hAnsi="Times New Roman" w:cs="Times New Roman"/>
          <w:b w:val="0"/>
        </w:rPr>
        <w:t>funding</w:t>
      </w:r>
      <w:r w:rsidR="00252871" w:rsidRPr="00571B29">
        <w:rPr>
          <w:rFonts w:ascii="Times New Roman" w:hAnsi="Times New Roman" w:cs="Times New Roman"/>
          <w:b w:val="0"/>
        </w:rPr>
        <w:t>, we have not submitted any vouchers</w:t>
      </w:r>
      <w:r w:rsidR="00C66B9E" w:rsidRPr="00571B29">
        <w:rPr>
          <w:rFonts w:ascii="Times New Roman" w:hAnsi="Times New Roman" w:cs="Times New Roman"/>
          <w:b w:val="0"/>
        </w:rPr>
        <w:t xml:space="preserve">, but I would request not taking any </w:t>
      </w:r>
      <w:r w:rsidR="00291D35" w:rsidRPr="00571B29">
        <w:rPr>
          <w:rFonts w:ascii="Times New Roman" w:hAnsi="Times New Roman" w:cs="Times New Roman"/>
          <w:b w:val="0"/>
        </w:rPr>
        <w:t>funding</w:t>
      </w:r>
      <w:r w:rsidR="00C66B9E" w:rsidRPr="00571B29">
        <w:rPr>
          <w:rFonts w:ascii="Times New Roman" w:hAnsi="Times New Roman" w:cs="Times New Roman"/>
          <w:b w:val="0"/>
        </w:rPr>
        <w:t xml:space="preserve"> from any category with the economy with the way it is. We request you to keep the August timeframe.</w:t>
      </w:r>
    </w:p>
    <w:p w14:paraId="42CB3115" w14:textId="0826C893" w:rsidR="00C66B9E" w:rsidRPr="00571B29" w:rsidRDefault="00C66B9E" w:rsidP="00571B29">
      <w:pPr>
        <w:tabs>
          <w:tab w:val="left" w:pos="1800"/>
        </w:tabs>
        <w:spacing w:line="360" w:lineRule="auto"/>
        <w:ind w:left="1800" w:hanging="1800"/>
        <w:rPr>
          <w:rFonts w:ascii="Times New Roman" w:hAnsi="Times New Roman" w:cs="Times New Roman"/>
          <w:b w:val="0"/>
        </w:rPr>
      </w:pPr>
    </w:p>
    <w:p w14:paraId="52E96FFD" w14:textId="1FBCDC6D" w:rsidR="00C66B9E"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DF5772" w:rsidRPr="00571B29">
        <w:rPr>
          <w:rFonts w:ascii="Times New Roman" w:hAnsi="Times New Roman" w:cs="Times New Roman"/>
          <w:b w:val="0"/>
        </w:rPr>
        <w:tab/>
        <w:t>Excellent, thank you, sir. Thank you so much for your comment.</w:t>
      </w:r>
    </w:p>
    <w:p w14:paraId="6D8BF225" w14:textId="2CD569E2" w:rsidR="00DF5772" w:rsidRPr="00571B29" w:rsidRDefault="00DF5772" w:rsidP="00571B29">
      <w:pPr>
        <w:tabs>
          <w:tab w:val="left" w:pos="1800"/>
        </w:tabs>
        <w:spacing w:line="360" w:lineRule="auto"/>
        <w:ind w:left="1800" w:hanging="1800"/>
        <w:rPr>
          <w:rFonts w:ascii="Times New Roman" w:hAnsi="Times New Roman" w:cs="Times New Roman"/>
          <w:b w:val="0"/>
        </w:rPr>
      </w:pPr>
    </w:p>
    <w:p w14:paraId="124BC112" w14:textId="014CA4E8" w:rsidR="00DF5772" w:rsidRPr="00571B29" w:rsidRDefault="00DF577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Pr="00571B29">
        <w:rPr>
          <w:rFonts w:ascii="Times New Roman" w:hAnsi="Times New Roman" w:cs="Times New Roman"/>
          <w:b w:val="0"/>
        </w:rPr>
        <w:t>Nunden</w:t>
      </w:r>
      <w:proofErr w:type="spellEnd"/>
      <w:r w:rsidRPr="00571B29">
        <w:rPr>
          <w:rFonts w:ascii="Times New Roman" w:hAnsi="Times New Roman" w:cs="Times New Roman"/>
          <w:b w:val="0"/>
        </w:rPr>
        <w:t>):</w:t>
      </w:r>
      <w:r w:rsidRPr="00571B29">
        <w:rPr>
          <w:rFonts w:ascii="Times New Roman" w:hAnsi="Times New Roman" w:cs="Times New Roman"/>
          <w:b w:val="0"/>
        </w:rPr>
        <w:tab/>
        <w:t>Thank you.</w:t>
      </w:r>
      <w:r w:rsidR="00153100" w:rsidRPr="00571B29">
        <w:rPr>
          <w:rFonts w:ascii="Times New Roman" w:hAnsi="Times New Roman" w:cs="Times New Roman"/>
          <w:b w:val="0"/>
        </w:rPr>
        <w:t xml:space="preserve">  </w:t>
      </w:r>
    </w:p>
    <w:p w14:paraId="745F1BDD" w14:textId="7FBCE757" w:rsidR="00153100" w:rsidRPr="00571B29" w:rsidRDefault="00153100" w:rsidP="00571B29">
      <w:pPr>
        <w:tabs>
          <w:tab w:val="left" w:pos="1800"/>
        </w:tabs>
        <w:spacing w:line="360" w:lineRule="auto"/>
        <w:ind w:left="1800" w:hanging="1800"/>
        <w:rPr>
          <w:rFonts w:ascii="Times New Roman" w:hAnsi="Times New Roman" w:cs="Times New Roman"/>
          <w:b w:val="0"/>
        </w:rPr>
      </w:pPr>
    </w:p>
    <w:p w14:paraId="0D03FC4E" w14:textId="02EC6BDE" w:rsidR="00153100"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153100" w:rsidRPr="00571B29">
        <w:rPr>
          <w:rFonts w:ascii="Times New Roman" w:hAnsi="Times New Roman" w:cs="Times New Roman"/>
          <w:b w:val="0"/>
        </w:rPr>
        <w:tab/>
        <w:t>And there are no further questions or comments at this time.</w:t>
      </w:r>
    </w:p>
    <w:p w14:paraId="3898A59E" w14:textId="53167F0E" w:rsidR="00153100" w:rsidRPr="00571B29" w:rsidRDefault="00153100" w:rsidP="00571B29">
      <w:pPr>
        <w:tabs>
          <w:tab w:val="left" w:pos="1800"/>
        </w:tabs>
        <w:spacing w:line="360" w:lineRule="auto"/>
        <w:ind w:left="1800" w:hanging="1800"/>
        <w:rPr>
          <w:rFonts w:ascii="Times New Roman" w:hAnsi="Times New Roman" w:cs="Times New Roman"/>
          <w:b w:val="0"/>
        </w:rPr>
      </w:pPr>
    </w:p>
    <w:p w14:paraId="21152211" w14:textId="5D230F0F" w:rsidR="00153100"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Eloy </w:t>
      </w:r>
      <w:proofErr w:type="spellStart"/>
      <w:r w:rsidRPr="00571B29">
        <w:rPr>
          <w:rFonts w:ascii="Times New Roman" w:hAnsi="Times New Roman" w:cs="Times New Roman"/>
          <w:b w:val="0"/>
        </w:rPr>
        <w:t>Florez</w:t>
      </w:r>
      <w:proofErr w:type="spellEnd"/>
      <w:r w:rsidRPr="00571B29">
        <w:rPr>
          <w:rFonts w:ascii="Times New Roman" w:hAnsi="Times New Roman" w:cs="Times New Roman"/>
          <w:b w:val="0"/>
        </w:rPr>
        <w:t>:</w:t>
      </w:r>
      <w:r w:rsidR="00D56B83" w:rsidRPr="00571B29">
        <w:rPr>
          <w:rFonts w:ascii="Times New Roman" w:hAnsi="Times New Roman" w:cs="Times New Roman"/>
          <w:b w:val="0"/>
        </w:rPr>
        <w:tab/>
        <w:t xml:space="preserve">Great, </w:t>
      </w:r>
      <w:r w:rsidR="008C27DE">
        <w:rPr>
          <w:rFonts w:ascii="Times New Roman" w:hAnsi="Times New Roman" w:cs="Times New Roman"/>
          <w:b w:val="0"/>
        </w:rPr>
        <w:t>Niki</w:t>
      </w:r>
      <w:r w:rsidR="00D56B83" w:rsidRPr="00571B29">
        <w:rPr>
          <w:rFonts w:ascii="Times New Roman" w:hAnsi="Times New Roman" w:cs="Times New Roman"/>
          <w:b w:val="0"/>
        </w:rPr>
        <w:t>, you want to take this over?</w:t>
      </w:r>
    </w:p>
    <w:p w14:paraId="77AFDB3C" w14:textId="307A8894" w:rsidR="00D56B83" w:rsidRPr="00571B29" w:rsidRDefault="00D56B83" w:rsidP="00571B29">
      <w:pPr>
        <w:tabs>
          <w:tab w:val="left" w:pos="1800"/>
        </w:tabs>
        <w:spacing w:line="360" w:lineRule="auto"/>
        <w:ind w:left="1800" w:hanging="1800"/>
        <w:rPr>
          <w:rFonts w:ascii="Times New Roman" w:hAnsi="Times New Roman" w:cs="Times New Roman"/>
          <w:b w:val="0"/>
        </w:rPr>
      </w:pPr>
    </w:p>
    <w:p w14:paraId="67D6724D" w14:textId="6225B612" w:rsidR="00D56B83"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D56B83" w:rsidRPr="00571B29">
        <w:rPr>
          <w:rFonts w:ascii="Times New Roman" w:hAnsi="Times New Roman" w:cs="Times New Roman"/>
          <w:b w:val="0"/>
        </w:rPr>
        <w:tab/>
        <w:t xml:space="preserve">Sure. So one of the other questions that we received from our stakeholders had to do with the process to add or remove </w:t>
      </w:r>
      <w:r w:rsidR="00291D35" w:rsidRPr="00571B29">
        <w:rPr>
          <w:rFonts w:ascii="Times New Roman" w:hAnsi="Times New Roman" w:cs="Times New Roman"/>
          <w:b w:val="0"/>
        </w:rPr>
        <w:t>eligible</w:t>
      </w:r>
      <w:r w:rsidR="00D56B83" w:rsidRPr="00571B29">
        <w:rPr>
          <w:rFonts w:ascii="Times New Roman" w:hAnsi="Times New Roman" w:cs="Times New Roman"/>
          <w:b w:val="0"/>
        </w:rPr>
        <w:t xml:space="preserve"> equipment type. Actually when the question came in, it asks about the process to add or remove eligible equipment. So just to review that briefly, the eligible equipment </w:t>
      </w:r>
      <w:r w:rsidR="00291D35" w:rsidRPr="00571B29">
        <w:rPr>
          <w:rFonts w:ascii="Times New Roman" w:hAnsi="Times New Roman" w:cs="Times New Roman"/>
          <w:b w:val="0"/>
        </w:rPr>
        <w:t>application</w:t>
      </w:r>
      <w:r w:rsidR="00D56B83" w:rsidRPr="00571B29">
        <w:rPr>
          <w:rFonts w:ascii="Times New Roman" w:hAnsi="Times New Roman" w:cs="Times New Roman"/>
          <w:b w:val="0"/>
        </w:rPr>
        <w:t xml:space="preserve"> is outlined within the implementation manual and can be submitted at any time So there is no deadline in order to submit your application to make your equipment eligible </w:t>
      </w:r>
      <w:r w:rsidR="00227A45" w:rsidRPr="00571B29">
        <w:rPr>
          <w:rFonts w:ascii="Times New Roman" w:hAnsi="Times New Roman" w:cs="Times New Roman"/>
          <w:b w:val="0"/>
        </w:rPr>
        <w:t>and (Matt) would be in charge of that.</w:t>
      </w:r>
    </w:p>
    <w:p w14:paraId="3B150FAA" w14:textId="3206C865" w:rsidR="00227A45" w:rsidRPr="00571B29" w:rsidRDefault="00227A45" w:rsidP="00571B29">
      <w:pPr>
        <w:tabs>
          <w:tab w:val="left" w:pos="1800"/>
        </w:tabs>
        <w:spacing w:line="360" w:lineRule="auto"/>
        <w:ind w:left="1800" w:hanging="1800"/>
        <w:rPr>
          <w:rFonts w:ascii="Times New Roman" w:hAnsi="Times New Roman" w:cs="Times New Roman"/>
          <w:b w:val="0"/>
        </w:rPr>
      </w:pPr>
    </w:p>
    <w:p w14:paraId="4942AA26" w14:textId="2CEA18FD" w:rsidR="00227A45" w:rsidRPr="00571B29" w:rsidRDefault="00227A4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However we and looking at the question realize that perhaps the question meant more the category type</w:t>
      </w:r>
      <w:r w:rsidR="005C0AAB" w:rsidRPr="00571B29">
        <w:rPr>
          <w:rFonts w:ascii="Times New Roman" w:hAnsi="Times New Roman" w:cs="Times New Roman"/>
          <w:b w:val="0"/>
        </w:rPr>
        <w:t xml:space="preserve">, so opening up to different technology types, </w:t>
      </w:r>
      <w:r w:rsidR="00291D35" w:rsidRPr="00571B29">
        <w:rPr>
          <w:rFonts w:ascii="Times New Roman" w:hAnsi="Times New Roman" w:cs="Times New Roman"/>
          <w:b w:val="0"/>
        </w:rPr>
        <w:t>potentially</w:t>
      </w:r>
      <w:r w:rsidR="005C0AAB" w:rsidRPr="00571B29">
        <w:rPr>
          <w:rFonts w:ascii="Times New Roman" w:hAnsi="Times New Roman" w:cs="Times New Roman"/>
          <w:b w:val="0"/>
        </w:rPr>
        <w:t xml:space="preserve"> hybrid or I think we heard from a fellow earlier that has a cryogenic nitrogen solution for TRUs, potentially opening up to other types of equipment that may include off</w:t>
      </w:r>
      <w:r w:rsidR="00CB7C93" w:rsidRPr="00571B29">
        <w:rPr>
          <w:rFonts w:ascii="Times New Roman" w:hAnsi="Times New Roman" w:cs="Times New Roman"/>
          <w:b w:val="0"/>
        </w:rPr>
        <w:t>-</w:t>
      </w:r>
      <w:r w:rsidR="005C0AAB" w:rsidRPr="00571B29">
        <w:rPr>
          <w:rFonts w:ascii="Times New Roman" w:hAnsi="Times New Roman" w:cs="Times New Roman"/>
          <w:b w:val="0"/>
        </w:rPr>
        <w:t xml:space="preserve">road in a construction category. So if there's a colleague from the CARB side who'd like to address how new or </w:t>
      </w:r>
      <w:r w:rsidR="00291D35" w:rsidRPr="00571B29">
        <w:rPr>
          <w:rFonts w:ascii="Times New Roman" w:hAnsi="Times New Roman" w:cs="Times New Roman"/>
          <w:b w:val="0"/>
        </w:rPr>
        <w:t>different</w:t>
      </w:r>
      <w:r w:rsidR="005C0AAB" w:rsidRPr="00571B29">
        <w:rPr>
          <w:rFonts w:ascii="Times New Roman" w:hAnsi="Times New Roman" w:cs="Times New Roman"/>
          <w:b w:val="0"/>
        </w:rPr>
        <w:t xml:space="preserve"> technologies or equipment types may be added to the CORE program in the future, please do so. Thank you.</w:t>
      </w:r>
    </w:p>
    <w:p w14:paraId="0D340011" w14:textId="1EF33457" w:rsidR="005C0AAB" w:rsidRPr="00571B29" w:rsidRDefault="005C0AAB" w:rsidP="00571B29">
      <w:pPr>
        <w:tabs>
          <w:tab w:val="left" w:pos="1800"/>
        </w:tabs>
        <w:spacing w:line="360" w:lineRule="auto"/>
        <w:ind w:left="1800" w:hanging="1800"/>
        <w:rPr>
          <w:rFonts w:ascii="Times New Roman" w:hAnsi="Times New Roman" w:cs="Times New Roman"/>
          <w:b w:val="0"/>
        </w:rPr>
      </w:pPr>
    </w:p>
    <w:p w14:paraId="732BAEDD" w14:textId="4D8F1B71" w:rsidR="005C0AAB"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C101A8" w:rsidRPr="00571B29">
        <w:rPr>
          <w:rFonts w:ascii="Times New Roman" w:hAnsi="Times New Roman" w:cs="Times New Roman"/>
          <w:b w:val="0"/>
        </w:rPr>
        <w:tab/>
        <w:t xml:space="preserve">So we are - part of our process is </w:t>
      </w:r>
      <w:r w:rsidR="00D56794" w:rsidRPr="00571B29">
        <w:rPr>
          <w:rFonts w:ascii="Times New Roman" w:hAnsi="Times New Roman" w:cs="Times New Roman"/>
          <w:b w:val="0"/>
        </w:rPr>
        <w:t>tied to the funding plan for this particular program. And in that particular - or I'm sorry, the both the funding plan and the legislative requirements for these dollars. And part of that is - requires us to stay focused in the freight sector.  We have made</w:t>
      </w:r>
      <w:r w:rsidR="00B33DE6" w:rsidRPr="00571B29">
        <w:rPr>
          <w:rFonts w:ascii="Times New Roman" w:hAnsi="Times New Roman" w:cs="Times New Roman"/>
          <w:b w:val="0"/>
        </w:rPr>
        <w:t xml:space="preserve"> some changes for future, for the - in the '18-'19 funding plan that may allow us to explore other pieces of equipment </w:t>
      </w:r>
      <w:r w:rsidR="00F13A9E" w:rsidRPr="00571B29">
        <w:rPr>
          <w:rFonts w:ascii="Times New Roman" w:hAnsi="Times New Roman" w:cs="Times New Roman"/>
          <w:b w:val="0"/>
        </w:rPr>
        <w:t xml:space="preserve">that may handle both material and things like that.  And so we're looking at a potential </w:t>
      </w:r>
      <w:r w:rsidR="004F269D" w:rsidRPr="00571B29">
        <w:rPr>
          <w:rFonts w:ascii="Times New Roman" w:hAnsi="Times New Roman" w:cs="Times New Roman"/>
          <w:b w:val="0"/>
        </w:rPr>
        <w:t>of expanding those particular equipment types.</w:t>
      </w:r>
    </w:p>
    <w:p w14:paraId="669EC044" w14:textId="7342DF5F" w:rsidR="004F269D" w:rsidRPr="00571B29" w:rsidRDefault="004F269D" w:rsidP="00571B29">
      <w:pPr>
        <w:tabs>
          <w:tab w:val="left" w:pos="1800"/>
        </w:tabs>
        <w:spacing w:line="360" w:lineRule="auto"/>
        <w:ind w:left="1800" w:hanging="1800"/>
        <w:rPr>
          <w:rFonts w:ascii="Times New Roman" w:hAnsi="Times New Roman" w:cs="Times New Roman"/>
          <w:b w:val="0"/>
        </w:rPr>
      </w:pPr>
    </w:p>
    <w:p w14:paraId="117AF938" w14:textId="41D84618" w:rsidR="00561EDF" w:rsidRPr="00571B29" w:rsidRDefault="004F269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But again, CORE is intended to accelerate commercial technologies that haven't necessarily achieved a significant market foothold. And as you guys may have been hearing, there is an application process and many of you have, </w:t>
      </w:r>
      <w:r w:rsidR="00291D35" w:rsidRPr="00571B29">
        <w:rPr>
          <w:rFonts w:ascii="Times New Roman" w:hAnsi="Times New Roman" w:cs="Times New Roman"/>
          <w:b w:val="0"/>
        </w:rPr>
        <w:t>manufacturers</w:t>
      </w:r>
      <w:r w:rsidRPr="00571B29">
        <w:rPr>
          <w:rFonts w:ascii="Times New Roman" w:hAnsi="Times New Roman" w:cs="Times New Roman"/>
          <w:b w:val="0"/>
        </w:rPr>
        <w:t xml:space="preserve">, have had the opportunity to review that and </w:t>
      </w:r>
      <w:r w:rsidR="00561EDF" w:rsidRPr="00571B29">
        <w:rPr>
          <w:rFonts w:ascii="Times New Roman" w:hAnsi="Times New Roman" w:cs="Times New Roman"/>
          <w:b w:val="0"/>
        </w:rPr>
        <w:t xml:space="preserve">submit your </w:t>
      </w:r>
      <w:r w:rsidR="00561EDF" w:rsidRPr="00571B29">
        <w:rPr>
          <w:rFonts w:ascii="Times New Roman" w:hAnsi="Times New Roman" w:cs="Times New Roman"/>
          <w:b w:val="0"/>
        </w:rPr>
        <w:lastRenderedPageBreak/>
        <w:t>applications based on those requirements.   (Matt), I don't know if you want to add anything to that particular comment.</w:t>
      </w:r>
    </w:p>
    <w:p w14:paraId="5AD325FA" w14:textId="7164BD89" w:rsidR="00561EDF" w:rsidRPr="00571B29" w:rsidRDefault="00561EDF" w:rsidP="00571B29">
      <w:pPr>
        <w:tabs>
          <w:tab w:val="left" w:pos="1800"/>
        </w:tabs>
        <w:spacing w:line="360" w:lineRule="auto"/>
        <w:ind w:left="1800" w:hanging="1800"/>
        <w:rPr>
          <w:rFonts w:ascii="Times New Roman" w:hAnsi="Times New Roman" w:cs="Times New Roman"/>
          <w:b w:val="0"/>
        </w:rPr>
      </w:pPr>
    </w:p>
    <w:p w14:paraId="40C8292E" w14:textId="0218D54E" w:rsidR="00561EDF"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att </w:t>
      </w:r>
      <w:proofErr w:type="spellStart"/>
      <w:r w:rsidRPr="00571B29">
        <w:rPr>
          <w:rFonts w:ascii="Times New Roman" w:hAnsi="Times New Roman" w:cs="Times New Roman"/>
          <w:b w:val="0"/>
        </w:rPr>
        <w:t>Deener</w:t>
      </w:r>
      <w:proofErr w:type="spellEnd"/>
      <w:r w:rsidRPr="00571B29">
        <w:rPr>
          <w:rFonts w:ascii="Times New Roman" w:hAnsi="Times New Roman" w:cs="Times New Roman"/>
          <w:b w:val="0"/>
        </w:rPr>
        <w:t>):</w:t>
      </w:r>
      <w:r w:rsidR="00561EDF" w:rsidRPr="00571B29">
        <w:rPr>
          <w:rFonts w:ascii="Times New Roman" w:hAnsi="Times New Roman" w:cs="Times New Roman"/>
          <w:b w:val="0"/>
        </w:rPr>
        <w:tab/>
      </w:r>
      <w:r w:rsidR="002F582F" w:rsidRPr="00571B29">
        <w:rPr>
          <w:rFonts w:ascii="Times New Roman" w:hAnsi="Times New Roman" w:cs="Times New Roman"/>
          <w:b w:val="0"/>
        </w:rPr>
        <w:t>No, not at this time.</w:t>
      </w:r>
    </w:p>
    <w:p w14:paraId="6ECDE6B5" w14:textId="6C1895E7" w:rsidR="002F582F" w:rsidRPr="00571B29" w:rsidRDefault="002F582F" w:rsidP="00571B29">
      <w:pPr>
        <w:tabs>
          <w:tab w:val="left" w:pos="1800"/>
        </w:tabs>
        <w:spacing w:line="360" w:lineRule="auto"/>
        <w:ind w:left="1800" w:hanging="1800"/>
        <w:rPr>
          <w:rFonts w:ascii="Times New Roman" w:hAnsi="Times New Roman" w:cs="Times New Roman"/>
          <w:b w:val="0"/>
        </w:rPr>
      </w:pPr>
    </w:p>
    <w:p w14:paraId="063BAB58" w14:textId="1299F064" w:rsidR="002F582F"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2F582F" w:rsidRPr="00571B29">
        <w:rPr>
          <w:rFonts w:ascii="Times New Roman" w:hAnsi="Times New Roman" w:cs="Times New Roman"/>
          <w:b w:val="0"/>
        </w:rPr>
        <w:tab/>
        <w:t>Any questions on that?</w:t>
      </w:r>
    </w:p>
    <w:p w14:paraId="71060B43" w14:textId="0FEB049A" w:rsidR="002F582F" w:rsidRPr="00571B29" w:rsidRDefault="002F582F" w:rsidP="00571B29">
      <w:pPr>
        <w:tabs>
          <w:tab w:val="left" w:pos="1800"/>
        </w:tabs>
        <w:spacing w:line="360" w:lineRule="auto"/>
        <w:ind w:left="1800" w:hanging="1800"/>
        <w:rPr>
          <w:rFonts w:ascii="Times New Roman" w:hAnsi="Times New Roman" w:cs="Times New Roman"/>
          <w:b w:val="0"/>
        </w:rPr>
      </w:pPr>
    </w:p>
    <w:p w14:paraId="461C33C7" w14:textId="6F43DFC1" w:rsidR="002F582F"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2F582F" w:rsidRPr="00571B29">
        <w:rPr>
          <w:rFonts w:ascii="Times New Roman" w:hAnsi="Times New Roman" w:cs="Times New Roman"/>
          <w:b w:val="0"/>
        </w:rPr>
        <w:tab/>
        <w:t xml:space="preserve">(Unintelligible). </w:t>
      </w:r>
    </w:p>
    <w:p w14:paraId="4E5A3158" w14:textId="7523E078" w:rsidR="002F582F" w:rsidRPr="00571B29" w:rsidRDefault="002F582F" w:rsidP="00571B29">
      <w:pPr>
        <w:tabs>
          <w:tab w:val="left" w:pos="1800"/>
        </w:tabs>
        <w:spacing w:line="360" w:lineRule="auto"/>
        <w:ind w:left="1800" w:hanging="1800"/>
        <w:rPr>
          <w:rFonts w:ascii="Times New Roman" w:hAnsi="Times New Roman" w:cs="Times New Roman"/>
          <w:b w:val="0"/>
        </w:rPr>
      </w:pPr>
    </w:p>
    <w:p w14:paraId="7C67642F" w14:textId="7822A495" w:rsidR="002F582F"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2F582F" w:rsidRPr="00571B29">
        <w:rPr>
          <w:rFonts w:ascii="Times New Roman" w:hAnsi="Times New Roman" w:cs="Times New Roman"/>
          <w:b w:val="0"/>
        </w:rPr>
        <w:tab/>
        <w:t xml:space="preserve">It's Star 1 if anyone has a question. </w:t>
      </w:r>
      <w:r w:rsidR="004A757D" w:rsidRPr="00571B29">
        <w:rPr>
          <w:rFonts w:ascii="Times New Roman" w:hAnsi="Times New Roman" w:cs="Times New Roman"/>
          <w:b w:val="0"/>
        </w:rPr>
        <w:t>I'm showing no questions at this time.</w:t>
      </w:r>
    </w:p>
    <w:p w14:paraId="5640A45B" w14:textId="08EE255B" w:rsidR="004A757D" w:rsidRPr="00571B29" w:rsidRDefault="004A757D" w:rsidP="00571B29">
      <w:pPr>
        <w:tabs>
          <w:tab w:val="left" w:pos="1800"/>
        </w:tabs>
        <w:spacing w:line="360" w:lineRule="auto"/>
        <w:ind w:left="1800" w:hanging="1800"/>
        <w:rPr>
          <w:rFonts w:ascii="Times New Roman" w:hAnsi="Times New Roman" w:cs="Times New Roman"/>
          <w:b w:val="0"/>
        </w:rPr>
      </w:pPr>
    </w:p>
    <w:p w14:paraId="331BD5EC" w14:textId="61B78E34" w:rsidR="004A757D"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4A757D" w:rsidRPr="00571B29">
        <w:rPr>
          <w:rFonts w:ascii="Times New Roman" w:hAnsi="Times New Roman" w:cs="Times New Roman"/>
          <w:b w:val="0"/>
        </w:rPr>
        <w:tab/>
        <w:t>Great, thank you.</w:t>
      </w:r>
    </w:p>
    <w:p w14:paraId="7B3E4DB1" w14:textId="20378606" w:rsidR="004A757D" w:rsidRPr="00571B29" w:rsidRDefault="004A757D" w:rsidP="00571B29">
      <w:pPr>
        <w:tabs>
          <w:tab w:val="left" w:pos="1800"/>
        </w:tabs>
        <w:spacing w:line="360" w:lineRule="auto"/>
        <w:ind w:left="1800" w:hanging="1800"/>
        <w:rPr>
          <w:rFonts w:ascii="Times New Roman" w:hAnsi="Times New Roman" w:cs="Times New Roman"/>
          <w:b w:val="0"/>
        </w:rPr>
      </w:pPr>
    </w:p>
    <w:p w14:paraId="52130FB7" w14:textId="078E731D" w:rsidR="00D313F3"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4A757D" w:rsidRPr="00571B29">
        <w:rPr>
          <w:rFonts w:ascii="Times New Roman" w:hAnsi="Times New Roman" w:cs="Times New Roman"/>
          <w:b w:val="0"/>
        </w:rPr>
        <w:tab/>
        <w:t>The next item was regarding a procedure for OEMs, that's original equipment manufacturers, to purchase CORE equipment using a CORE voucher for the purchase of leasing or renting.</w:t>
      </w:r>
      <w:r w:rsidR="00D313F3" w:rsidRPr="00571B29">
        <w:rPr>
          <w:rFonts w:ascii="Times New Roman" w:hAnsi="Times New Roman" w:cs="Times New Roman"/>
          <w:b w:val="0"/>
        </w:rPr>
        <w:t xml:space="preserve">  So at this time we have a provision within the CORE project to allow manufacturers to purchase one unit per year of their own equipment using the CORE voucher incentive project. These request</w:t>
      </w:r>
      <w:r w:rsidR="00CB7C93" w:rsidRPr="00571B29">
        <w:rPr>
          <w:rFonts w:ascii="Times New Roman" w:hAnsi="Times New Roman" w:cs="Times New Roman"/>
          <w:b w:val="0"/>
        </w:rPr>
        <w:t>s</w:t>
      </w:r>
      <w:r w:rsidR="00D313F3" w:rsidRPr="00571B29">
        <w:rPr>
          <w:rFonts w:ascii="Times New Roman" w:hAnsi="Times New Roman" w:cs="Times New Roman"/>
          <w:b w:val="0"/>
        </w:rPr>
        <w:t xml:space="preserve"> are evaluated on a case-by-case basis and are usually accompanied by a request for some additional pricing and cost information.</w:t>
      </w:r>
    </w:p>
    <w:p w14:paraId="03E3A75F" w14:textId="4F98AC25" w:rsidR="00D313F3" w:rsidRPr="00571B29" w:rsidRDefault="00D313F3" w:rsidP="00571B29">
      <w:pPr>
        <w:tabs>
          <w:tab w:val="left" w:pos="1800"/>
        </w:tabs>
        <w:spacing w:line="360" w:lineRule="auto"/>
        <w:ind w:left="1800" w:hanging="1800"/>
        <w:rPr>
          <w:rFonts w:ascii="Times New Roman" w:hAnsi="Times New Roman" w:cs="Times New Roman"/>
          <w:b w:val="0"/>
        </w:rPr>
      </w:pPr>
    </w:p>
    <w:p w14:paraId="2F10EFF8" w14:textId="2EAFE04B" w:rsidR="00D313F3" w:rsidRPr="00571B29" w:rsidRDefault="00D313F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However, if the OEM would like to </w:t>
      </w:r>
      <w:r w:rsidR="00291D35" w:rsidRPr="00571B29">
        <w:rPr>
          <w:rFonts w:ascii="Times New Roman" w:hAnsi="Times New Roman" w:cs="Times New Roman"/>
          <w:b w:val="0"/>
        </w:rPr>
        <w:t>purchase</w:t>
      </w:r>
      <w:r w:rsidRPr="00571B29">
        <w:rPr>
          <w:rFonts w:ascii="Times New Roman" w:hAnsi="Times New Roman" w:cs="Times New Roman"/>
          <w:b w:val="0"/>
        </w:rPr>
        <w:t xml:space="preserve"> multiple units for leasing and rental at this time we advise them to use a dealer or a financier in order to create a lease agreement for their customer. In fact the implementation manual outlines specifically that dealer and leasing company should not have shared ownership or shared </w:t>
      </w:r>
      <w:r w:rsidR="001D3322" w:rsidRPr="00571B29">
        <w:rPr>
          <w:rFonts w:ascii="Times New Roman" w:hAnsi="Times New Roman" w:cs="Times New Roman"/>
          <w:b w:val="0"/>
        </w:rPr>
        <w:t xml:space="preserve">control with the original equipment manufacturer. Did I </w:t>
      </w:r>
      <w:r w:rsidR="00291D35" w:rsidRPr="00571B29">
        <w:rPr>
          <w:rFonts w:ascii="Times New Roman" w:hAnsi="Times New Roman" w:cs="Times New Roman"/>
          <w:b w:val="0"/>
        </w:rPr>
        <w:t>phrase</w:t>
      </w:r>
      <w:r w:rsidR="001D3322" w:rsidRPr="00571B29">
        <w:rPr>
          <w:rFonts w:ascii="Times New Roman" w:hAnsi="Times New Roman" w:cs="Times New Roman"/>
          <w:b w:val="0"/>
        </w:rPr>
        <w:t xml:space="preserve"> that correctly, (</w:t>
      </w:r>
      <w:r w:rsidR="00B25535" w:rsidRPr="00571B29">
        <w:rPr>
          <w:rFonts w:ascii="Times New Roman" w:hAnsi="Times New Roman" w:cs="Times New Roman"/>
          <w:b w:val="0"/>
        </w:rPr>
        <w:t>Eloy</w:t>
      </w:r>
      <w:r w:rsidR="001D3322" w:rsidRPr="00571B29">
        <w:rPr>
          <w:rFonts w:ascii="Times New Roman" w:hAnsi="Times New Roman" w:cs="Times New Roman"/>
          <w:b w:val="0"/>
        </w:rPr>
        <w:t>)?</w:t>
      </w:r>
    </w:p>
    <w:p w14:paraId="2D459218" w14:textId="61026421" w:rsidR="001D3322" w:rsidRPr="00571B29" w:rsidRDefault="001D3322" w:rsidP="00571B29">
      <w:pPr>
        <w:tabs>
          <w:tab w:val="left" w:pos="1800"/>
        </w:tabs>
        <w:spacing w:line="360" w:lineRule="auto"/>
        <w:ind w:left="1800" w:hanging="1800"/>
        <w:rPr>
          <w:rFonts w:ascii="Times New Roman" w:hAnsi="Times New Roman" w:cs="Times New Roman"/>
          <w:b w:val="0"/>
        </w:rPr>
      </w:pPr>
    </w:p>
    <w:p w14:paraId="33C835C8" w14:textId="0C2F9D6E" w:rsidR="001D3322"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1D3322" w:rsidRPr="00571B29">
        <w:rPr>
          <w:rFonts w:ascii="Times New Roman" w:hAnsi="Times New Roman" w:cs="Times New Roman"/>
          <w:b w:val="0"/>
        </w:rPr>
        <w:tab/>
        <w:t xml:space="preserve">I think you did. And, you know, the intent there was to ensure that all parties had an opportunity to take advantage of the funds and allow everyone, you </w:t>
      </w:r>
      <w:r w:rsidR="001D3322" w:rsidRPr="00571B29">
        <w:rPr>
          <w:rFonts w:ascii="Times New Roman" w:hAnsi="Times New Roman" w:cs="Times New Roman"/>
          <w:b w:val="0"/>
        </w:rPr>
        <w:lastRenderedPageBreak/>
        <w:t xml:space="preserve">know, that didn't turn into a funding pot for any on particular company or entity </w:t>
      </w:r>
      <w:r w:rsidR="00AD33E3" w:rsidRPr="00571B29">
        <w:rPr>
          <w:rFonts w:ascii="Times New Roman" w:hAnsi="Times New Roman" w:cs="Times New Roman"/>
          <w:b w:val="0"/>
        </w:rPr>
        <w:t xml:space="preserve">to develop a dealer lot if you will of loaner equipment. But, you know, we recognize that many of you utilize your </w:t>
      </w:r>
      <w:r w:rsidRPr="00571B29">
        <w:rPr>
          <w:rFonts w:ascii="Times New Roman" w:hAnsi="Times New Roman" w:cs="Times New Roman"/>
          <w:b w:val="0"/>
        </w:rPr>
        <w:t>self-purchased</w:t>
      </w:r>
      <w:r w:rsidR="00AD33E3" w:rsidRPr="00571B29">
        <w:rPr>
          <w:rFonts w:ascii="Times New Roman" w:hAnsi="Times New Roman" w:cs="Times New Roman"/>
          <w:b w:val="0"/>
        </w:rPr>
        <w:t xml:space="preserve"> equipment to get (unintelligible) to the potential purchasers</w:t>
      </w:r>
      <w:r w:rsidR="00A76515" w:rsidRPr="00571B29">
        <w:rPr>
          <w:rFonts w:ascii="Times New Roman" w:hAnsi="Times New Roman" w:cs="Times New Roman"/>
          <w:b w:val="0"/>
        </w:rPr>
        <w:t xml:space="preserve"> and skeptics. You know, the folks that are difficult </w:t>
      </w:r>
      <w:r w:rsidR="007466C3" w:rsidRPr="00571B29">
        <w:rPr>
          <w:rFonts w:ascii="Times New Roman" w:hAnsi="Times New Roman" w:cs="Times New Roman"/>
          <w:b w:val="0"/>
        </w:rPr>
        <w:t xml:space="preserve">to change their mind. You know, at least they show me what you can, you know, I don't believe it until - one year. I'm not </w:t>
      </w:r>
      <w:r w:rsidRPr="00571B29">
        <w:rPr>
          <w:rFonts w:ascii="Times New Roman" w:hAnsi="Times New Roman" w:cs="Times New Roman"/>
          <w:b w:val="0"/>
        </w:rPr>
        <w:t>going</w:t>
      </w:r>
      <w:r w:rsidR="007466C3" w:rsidRPr="00571B29">
        <w:rPr>
          <w:rFonts w:ascii="Times New Roman" w:hAnsi="Times New Roman" w:cs="Times New Roman"/>
          <w:b w:val="0"/>
        </w:rPr>
        <w:t xml:space="preserve"> to believe it. And so we realize there's value to that.</w:t>
      </w:r>
    </w:p>
    <w:p w14:paraId="1F497C0F" w14:textId="61290418" w:rsidR="007466C3" w:rsidRPr="00571B29" w:rsidRDefault="007466C3" w:rsidP="00571B29">
      <w:pPr>
        <w:tabs>
          <w:tab w:val="left" w:pos="1800"/>
        </w:tabs>
        <w:spacing w:line="360" w:lineRule="auto"/>
        <w:ind w:left="1800" w:hanging="1800"/>
        <w:rPr>
          <w:rFonts w:ascii="Times New Roman" w:hAnsi="Times New Roman" w:cs="Times New Roman"/>
          <w:b w:val="0"/>
        </w:rPr>
      </w:pPr>
    </w:p>
    <w:p w14:paraId="7D8EF2D8" w14:textId="5DD196C1" w:rsidR="007466C3" w:rsidRPr="00571B29" w:rsidRDefault="007466C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But because of the limited amount of funds that we have, we didn't want to lock up all these funds into a situation where</w:t>
      </w:r>
      <w:r w:rsidR="006660EF" w:rsidRPr="00571B29">
        <w:rPr>
          <w:rFonts w:ascii="Times New Roman" w:hAnsi="Times New Roman" w:cs="Times New Roman"/>
          <w:b w:val="0"/>
        </w:rPr>
        <w:t>, you know, I think right now we have maybe 10 differ</w:t>
      </w:r>
      <w:r w:rsidR="003B5539" w:rsidRPr="00571B29">
        <w:rPr>
          <w:rFonts w:ascii="Times New Roman" w:hAnsi="Times New Roman" w:cs="Times New Roman"/>
          <w:b w:val="0"/>
        </w:rPr>
        <w:t>e</w:t>
      </w:r>
      <w:r w:rsidR="006660EF" w:rsidRPr="00571B29">
        <w:rPr>
          <w:rFonts w:ascii="Times New Roman" w:hAnsi="Times New Roman" w:cs="Times New Roman"/>
          <w:b w:val="0"/>
        </w:rPr>
        <w:t xml:space="preserve">nt manufacturers and if we were to allow say, you know, three </w:t>
      </w:r>
      <w:r w:rsidR="00291D35" w:rsidRPr="00571B29">
        <w:rPr>
          <w:rFonts w:ascii="Times New Roman" w:hAnsi="Times New Roman" w:cs="Times New Roman"/>
          <w:b w:val="0"/>
        </w:rPr>
        <w:t>self-purchases</w:t>
      </w:r>
      <w:r w:rsidR="006660EF" w:rsidRPr="00571B29">
        <w:rPr>
          <w:rFonts w:ascii="Times New Roman" w:hAnsi="Times New Roman" w:cs="Times New Roman"/>
          <w:b w:val="0"/>
        </w:rPr>
        <w:t xml:space="preserve"> that would have eaten up a significant amount of money as it was for each of those manufacturers. So that's why we currently have the number at one.  But, you know, we're interested in feedback and, you know, as </w:t>
      </w:r>
      <w:r w:rsidR="008C27DE">
        <w:rPr>
          <w:rFonts w:ascii="Times New Roman" w:hAnsi="Times New Roman" w:cs="Times New Roman"/>
          <w:b w:val="0"/>
        </w:rPr>
        <w:t>Niki</w:t>
      </w:r>
      <w:r w:rsidR="006660EF" w:rsidRPr="00571B29">
        <w:rPr>
          <w:rFonts w:ascii="Times New Roman" w:hAnsi="Times New Roman" w:cs="Times New Roman"/>
          <w:b w:val="0"/>
        </w:rPr>
        <w:t xml:space="preserve"> mentioned, we do - the IM clearly allows for leasing through a third party for a customer. But not a direct lease. We'll go ahead and open it up to questions and </w:t>
      </w:r>
      <w:r w:rsidR="003B5539" w:rsidRPr="00571B29">
        <w:rPr>
          <w:rFonts w:ascii="Times New Roman" w:hAnsi="Times New Roman" w:cs="Times New Roman"/>
          <w:b w:val="0"/>
        </w:rPr>
        <w:t>co</w:t>
      </w:r>
      <w:r w:rsidR="006660EF" w:rsidRPr="00571B29">
        <w:rPr>
          <w:rFonts w:ascii="Times New Roman" w:hAnsi="Times New Roman" w:cs="Times New Roman"/>
          <w:b w:val="0"/>
        </w:rPr>
        <w:t>mments now.</w:t>
      </w:r>
    </w:p>
    <w:p w14:paraId="22F39D93" w14:textId="76F0DF39" w:rsidR="006660EF" w:rsidRPr="00571B29" w:rsidRDefault="006660EF" w:rsidP="00571B29">
      <w:pPr>
        <w:tabs>
          <w:tab w:val="left" w:pos="1800"/>
        </w:tabs>
        <w:spacing w:line="360" w:lineRule="auto"/>
        <w:ind w:left="1800" w:hanging="1800"/>
        <w:rPr>
          <w:rFonts w:ascii="Times New Roman" w:hAnsi="Times New Roman" w:cs="Times New Roman"/>
          <w:b w:val="0"/>
        </w:rPr>
      </w:pPr>
    </w:p>
    <w:p w14:paraId="11B09136" w14:textId="767D2455" w:rsidR="006660EF"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6660EF" w:rsidRPr="00571B29">
        <w:rPr>
          <w:rFonts w:ascii="Times New Roman" w:hAnsi="Times New Roman" w:cs="Times New Roman"/>
          <w:b w:val="0"/>
        </w:rPr>
        <w:tab/>
      </w:r>
      <w:r w:rsidR="003B5539" w:rsidRPr="00571B29">
        <w:rPr>
          <w:rFonts w:ascii="Times New Roman" w:hAnsi="Times New Roman" w:cs="Times New Roman"/>
          <w:b w:val="0"/>
        </w:rPr>
        <w:t xml:space="preserve">All right, currently we have (Robert </w:t>
      </w:r>
      <w:proofErr w:type="spellStart"/>
      <w:r w:rsidR="003B5539" w:rsidRPr="00571B29">
        <w:rPr>
          <w:rFonts w:ascii="Times New Roman" w:hAnsi="Times New Roman" w:cs="Times New Roman"/>
          <w:b w:val="0"/>
        </w:rPr>
        <w:t>Pelch</w:t>
      </w:r>
      <w:proofErr w:type="spellEnd"/>
      <w:r w:rsidR="003B5539" w:rsidRPr="00571B29">
        <w:rPr>
          <w:rFonts w:ascii="Times New Roman" w:hAnsi="Times New Roman" w:cs="Times New Roman"/>
          <w:b w:val="0"/>
        </w:rPr>
        <w:t>).  Your line is open.</w:t>
      </w:r>
    </w:p>
    <w:p w14:paraId="2F029A7C" w14:textId="11ED556D" w:rsidR="003B5539" w:rsidRPr="00571B29" w:rsidRDefault="003B5539" w:rsidP="00571B29">
      <w:pPr>
        <w:tabs>
          <w:tab w:val="left" w:pos="1800"/>
        </w:tabs>
        <w:spacing w:line="360" w:lineRule="auto"/>
        <w:ind w:left="1800" w:hanging="1800"/>
        <w:rPr>
          <w:rFonts w:ascii="Times New Roman" w:hAnsi="Times New Roman" w:cs="Times New Roman"/>
          <w:b w:val="0"/>
        </w:rPr>
      </w:pPr>
    </w:p>
    <w:p w14:paraId="58F2E9EC" w14:textId="438625E1" w:rsidR="003B5539"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3B5539" w:rsidRPr="00571B29">
        <w:rPr>
          <w:rFonts w:ascii="Times New Roman" w:hAnsi="Times New Roman" w:cs="Times New Roman"/>
          <w:b w:val="0"/>
        </w:rPr>
        <w:tab/>
        <w:t>(Robert)?</w:t>
      </w:r>
    </w:p>
    <w:p w14:paraId="5D751CC3" w14:textId="70DD4785" w:rsidR="003B5539" w:rsidRPr="00571B29" w:rsidRDefault="003B5539" w:rsidP="00571B29">
      <w:pPr>
        <w:tabs>
          <w:tab w:val="left" w:pos="1800"/>
        </w:tabs>
        <w:spacing w:line="360" w:lineRule="auto"/>
        <w:ind w:left="1800" w:hanging="1800"/>
        <w:rPr>
          <w:rFonts w:ascii="Times New Roman" w:hAnsi="Times New Roman" w:cs="Times New Roman"/>
          <w:b w:val="0"/>
        </w:rPr>
      </w:pPr>
    </w:p>
    <w:p w14:paraId="740D9B9F" w14:textId="7C9AF14A" w:rsidR="003B5539" w:rsidRPr="00571B29" w:rsidRDefault="003B553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Yes, thanks. Can you hear me okay, </w:t>
      </w:r>
      <w:r w:rsidR="008C27DE">
        <w:rPr>
          <w:rFonts w:ascii="Times New Roman" w:hAnsi="Times New Roman" w:cs="Times New Roman"/>
          <w:b w:val="0"/>
        </w:rPr>
        <w:t>Niki</w:t>
      </w:r>
      <w:r w:rsidRPr="00571B29">
        <w:rPr>
          <w:rFonts w:ascii="Times New Roman" w:hAnsi="Times New Roman" w:cs="Times New Roman"/>
          <w:b w:val="0"/>
        </w:rPr>
        <w:t>?</w:t>
      </w:r>
    </w:p>
    <w:p w14:paraId="09177AAA" w14:textId="64C97DCF" w:rsidR="003B5539" w:rsidRPr="00571B29" w:rsidRDefault="003B5539" w:rsidP="00571B29">
      <w:pPr>
        <w:tabs>
          <w:tab w:val="left" w:pos="1800"/>
        </w:tabs>
        <w:spacing w:line="360" w:lineRule="auto"/>
        <w:ind w:left="1800" w:hanging="1800"/>
        <w:rPr>
          <w:rFonts w:ascii="Times New Roman" w:hAnsi="Times New Roman" w:cs="Times New Roman"/>
          <w:b w:val="0"/>
        </w:rPr>
      </w:pPr>
    </w:p>
    <w:p w14:paraId="08EF0EDF" w14:textId="10B19C04" w:rsidR="00524FC4"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524FC4" w:rsidRPr="00571B29">
        <w:rPr>
          <w:rFonts w:ascii="Times New Roman" w:hAnsi="Times New Roman" w:cs="Times New Roman"/>
          <w:b w:val="0"/>
        </w:rPr>
        <w:tab/>
        <w:t>Yes.</w:t>
      </w:r>
    </w:p>
    <w:p w14:paraId="5A8FCE46" w14:textId="59E938BB" w:rsidR="00524FC4" w:rsidRPr="00571B29" w:rsidRDefault="00524FC4" w:rsidP="00571B29">
      <w:pPr>
        <w:tabs>
          <w:tab w:val="left" w:pos="1800"/>
        </w:tabs>
        <w:spacing w:line="360" w:lineRule="auto"/>
        <w:ind w:left="1800" w:hanging="1800"/>
        <w:rPr>
          <w:rFonts w:ascii="Times New Roman" w:hAnsi="Times New Roman" w:cs="Times New Roman"/>
          <w:b w:val="0"/>
        </w:rPr>
      </w:pPr>
    </w:p>
    <w:p w14:paraId="63324DF3" w14:textId="5338BEE5" w:rsidR="00524FC4" w:rsidRPr="00571B29" w:rsidRDefault="00524FC4"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So I would encourage opening that category up just a little bit. As a manufacturer we did just apply for one unit and we relied on our dealer POM to do so. But the demand for demos has been larger </w:t>
      </w:r>
      <w:proofErr w:type="spellStart"/>
      <w:r w:rsidRPr="00571B29">
        <w:rPr>
          <w:rFonts w:ascii="Times New Roman" w:hAnsi="Times New Roman" w:cs="Times New Roman"/>
          <w:b w:val="0"/>
        </w:rPr>
        <w:t>then</w:t>
      </w:r>
      <w:proofErr w:type="spellEnd"/>
      <w:r w:rsidRPr="00571B29">
        <w:rPr>
          <w:rFonts w:ascii="Times New Roman" w:hAnsi="Times New Roman" w:cs="Times New Roman"/>
          <w:b w:val="0"/>
        </w:rPr>
        <w:t xml:space="preserve"> we thought it would be for people to place orders. So I would encourage you, you know, we love </w:t>
      </w:r>
      <w:r w:rsidRPr="00571B29">
        <w:rPr>
          <w:rFonts w:ascii="Times New Roman" w:hAnsi="Times New Roman" w:cs="Times New Roman"/>
          <w:b w:val="0"/>
        </w:rPr>
        <w:lastRenderedPageBreak/>
        <w:t xml:space="preserve">our friends over in the yard tractors, but there's 80 TRUs for every yard tractor out there. So we've got a problem on our hands to try to get a beachhead created on TRUs and a very small demo fleet. We're not asking for a lot, but a very small demo fleet would really increase how many demos per week we could do. </w:t>
      </w:r>
    </w:p>
    <w:p w14:paraId="4B171BF9" w14:textId="509909DB" w:rsidR="00524FC4" w:rsidRPr="00571B29" w:rsidRDefault="00524FC4" w:rsidP="00571B29">
      <w:pPr>
        <w:tabs>
          <w:tab w:val="left" w:pos="1800"/>
        </w:tabs>
        <w:spacing w:line="360" w:lineRule="auto"/>
        <w:ind w:left="1800" w:hanging="1800"/>
        <w:rPr>
          <w:rFonts w:ascii="Times New Roman" w:hAnsi="Times New Roman" w:cs="Times New Roman"/>
          <w:b w:val="0"/>
        </w:rPr>
      </w:pPr>
    </w:p>
    <w:p w14:paraId="1A1BEDB4" w14:textId="6E372CD0" w:rsidR="00524FC4" w:rsidRPr="00571B29" w:rsidRDefault="00524FC4"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And so </w:t>
      </w:r>
      <w:proofErr w:type="gramStart"/>
      <w:r w:rsidRPr="00571B29">
        <w:rPr>
          <w:rFonts w:ascii="Times New Roman" w:hAnsi="Times New Roman" w:cs="Times New Roman"/>
          <w:b w:val="0"/>
        </w:rPr>
        <w:t>I  know</w:t>
      </w:r>
      <w:proofErr w:type="gramEnd"/>
      <w:r w:rsidRPr="00571B29">
        <w:rPr>
          <w:rFonts w:ascii="Times New Roman" w:hAnsi="Times New Roman" w:cs="Times New Roman"/>
          <w:b w:val="0"/>
        </w:rPr>
        <w:t xml:space="preserve"> PLM will probably chime in on that, but that's </w:t>
      </w:r>
      <w:r w:rsidR="00291D35" w:rsidRPr="00571B29">
        <w:rPr>
          <w:rFonts w:ascii="Times New Roman" w:hAnsi="Times New Roman" w:cs="Times New Roman"/>
          <w:b w:val="0"/>
        </w:rPr>
        <w:t>something</w:t>
      </w:r>
      <w:r w:rsidRPr="00571B29">
        <w:rPr>
          <w:rFonts w:ascii="Times New Roman" w:hAnsi="Times New Roman" w:cs="Times New Roman"/>
          <w:b w:val="0"/>
        </w:rPr>
        <w:t xml:space="preserve"> we've been dealing with over the last 30 days trying to close the vouchers. That's it. Thanks.</w:t>
      </w:r>
    </w:p>
    <w:p w14:paraId="313665A6" w14:textId="0EE66D8B" w:rsidR="00524FC4" w:rsidRPr="00571B29" w:rsidRDefault="00524FC4" w:rsidP="00571B29">
      <w:pPr>
        <w:tabs>
          <w:tab w:val="left" w:pos="1800"/>
        </w:tabs>
        <w:spacing w:line="360" w:lineRule="auto"/>
        <w:ind w:left="1800" w:hanging="1800"/>
        <w:rPr>
          <w:rFonts w:ascii="Times New Roman" w:hAnsi="Times New Roman" w:cs="Times New Roman"/>
          <w:b w:val="0"/>
        </w:rPr>
      </w:pPr>
    </w:p>
    <w:p w14:paraId="390537FA" w14:textId="0E48CD28" w:rsidR="00524FC4"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524FC4" w:rsidRPr="00571B29">
        <w:rPr>
          <w:rFonts w:ascii="Times New Roman" w:hAnsi="Times New Roman" w:cs="Times New Roman"/>
          <w:b w:val="0"/>
        </w:rPr>
        <w:tab/>
        <w:t>Thanks (Robert).</w:t>
      </w:r>
    </w:p>
    <w:p w14:paraId="03634E89" w14:textId="13C880B0" w:rsidR="00524FC4" w:rsidRPr="00571B29" w:rsidRDefault="00524FC4" w:rsidP="00571B29">
      <w:pPr>
        <w:tabs>
          <w:tab w:val="left" w:pos="1800"/>
        </w:tabs>
        <w:spacing w:line="360" w:lineRule="auto"/>
        <w:ind w:left="1800" w:hanging="1800"/>
        <w:rPr>
          <w:rFonts w:ascii="Times New Roman" w:hAnsi="Times New Roman" w:cs="Times New Roman"/>
          <w:b w:val="0"/>
        </w:rPr>
      </w:pPr>
    </w:p>
    <w:p w14:paraId="0DFDAC25" w14:textId="08A1ABFD" w:rsidR="00524FC4"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524FC4" w:rsidRPr="00571B29">
        <w:rPr>
          <w:rFonts w:ascii="Times New Roman" w:hAnsi="Times New Roman" w:cs="Times New Roman"/>
          <w:b w:val="0"/>
        </w:rPr>
        <w:tab/>
        <w:t>Question (Robert). So for these and this is for everybody, but for demo fleets like this w</w:t>
      </w:r>
      <w:r w:rsidR="00C00421" w:rsidRPr="00571B29">
        <w:rPr>
          <w:rFonts w:ascii="Times New Roman" w:hAnsi="Times New Roman" w:cs="Times New Roman"/>
          <w:b w:val="0"/>
        </w:rPr>
        <w:t>he</w:t>
      </w:r>
      <w:r w:rsidR="00524FC4" w:rsidRPr="00571B29">
        <w:rPr>
          <w:rFonts w:ascii="Times New Roman" w:hAnsi="Times New Roman" w:cs="Times New Roman"/>
          <w:b w:val="0"/>
        </w:rPr>
        <w:t>re the manufacturer would be the owner of them, how are the usage for these sort of demos? Because that would</w:t>
      </w:r>
      <w:r w:rsidR="00EF020A" w:rsidRPr="00571B29">
        <w:rPr>
          <w:rFonts w:ascii="Times New Roman" w:hAnsi="Times New Roman" w:cs="Times New Roman"/>
          <w:b w:val="0"/>
        </w:rPr>
        <w:t xml:space="preserve"> hopefully the vouchers have the same sort of usage expectations as the other transactions.</w:t>
      </w:r>
    </w:p>
    <w:p w14:paraId="1C82E2D4" w14:textId="6444AE96" w:rsidR="00EF020A" w:rsidRPr="00571B29" w:rsidRDefault="00EF020A" w:rsidP="00571B29">
      <w:pPr>
        <w:tabs>
          <w:tab w:val="left" w:pos="1800"/>
        </w:tabs>
        <w:spacing w:line="360" w:lineRule="auto"/>
        <w:ind w:left="1800" w:hanging="1800"/>
        <w:rPr>
          <w:rFonts w:ascii="Times New Roman" w:hAnsi="Times New Roman" w:cs="Times New Roman"/>
          <w:b w:val="0"/>
        </w:rPr>
      </w:pPr>
    </w:p>
    <w:p w14:paraId="39EAACF3" w14:textId="1F86ABC2" w:rsidR="00EF020A"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C00421" w:rsidRPr="00571B29">
        <w:rPr>
          <w:rFonts w:ascii="Times New Roman" w:hAnsi="Times New Roman" w:cs="Times New Roman"/>
          <w:b w:val="0"/>
        </w:rPr>
        <w:tab/>
        <w:t>If we can have (Robert) reopen his line. Star 1, (Robert).</w:t>
      </w:r>
    </w:p>
    <w:p w14:paraId="7AD14237" w14:textId="48E61F4E" w:rsidR="008E37F2" w:rsidRPr="00571B29" w:rsidRDefault="008E37F2" w:rsidP="00571B29">
      <w:pPr>
        <w:tabs>
          <w:tab w:val="left" w:pos="1800"/>
        </w:tabs>
        <w:spacing w:line="360" w:lineRule="auto"/>
        <w:ind w:left="1800" w:hanging="1800"/>
        <w:rPr>
          <w:rFonts w:ascii="Times New Roman" w:hAnsi="Times New Roman" w:cs="Times New Roman"/>
          <w:b w:val="0"/>
        </w:rPr>
      </w:pPr>
    </w:p>
    <w:p w14:paraId="3F4BDFC2" w14:textId="0AC061A9" w:rsidR="008E37F2"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8E37F2" w:rsidRPr="00571B29">
        <w:rPr>
          <w:rFonts w:ascii="Times New Roman" w:hAnsi="Times New Roman" w:cs="Times New Roman"/>
          <w:b w:val="0"/>
        </w:rPr>
        <w:tab/>
        <w:t>And (Robert)'s line is opened</w:t>
      </w:r>
      <w:r w:rsidR="005C6704" w:rsidRPr="00571B29">
        <w:rPr>
          <w:rFonts w:ascii="Times New Roman" w:hAnsi="Times New Roman" w:cs="Times New Roman"/>
          <w:b w:val="0"/>
        </w:rPr>
        <w:t xml:space="preserve"> up.</w:t>
      </w:r>
    </w:p>
    <w:p w14:paraId="1CA9A13C" w14:textId="329B3D7C" w:rsidR="005C6704" w:rsidRPr="00571B29" w:rsidRDefault="005C6704" w:rsidP="00571B29">
      <w:pPr>
        <w:tabs>
          <w:tab w:val="left" w:pos="1800"/>
        </w:tabs>
        <w:spacing w:line="360" w:lineRule="auto"/>
        <w:ind w:left="1800" w:hanging="1800"/>
        <w:rPr>
          <w:rFonts w:ascii="Times New Roman" w:hAnsi="Times New Roman" w:cs="Times New Roman"/>
          <w:b w:val="0"/>
        </w:rPr>
      </w:pPr>
    </w:p>
    <w:p w14:paraId="08928ADA" w14:textId="181C0FE0" w:rsidR="005C6704" w:rsidRPr="00571B29" w:rsidRDefault="005C6704"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Okay, can you hear me now?</w:t>
      </w:r>
    </w:p>
    <w:p w14:paraId="0799CDA9" w14:textId="3273723C" w:rsidR="005C6704" w:rsidRPr="00571B29" w:rsidRDefault="005C6704" w:rsidP="00571B29">
      <w:pPr>
        <w:tabs>
          <w:tab w:val="left" w:pos="1800"/>
        </w:tabs>
        <w:spacing w:line="360" w:lineRule="auto"/>
        <w:ind w:left="1800" w:hanging="1800"/>
        <w:rPr>
          <w:rFonts w:ascii="Times New Roman" w:hAnsi="Times New Roman" w:cs="Times New Roman"/>
          <w:b w:val="0"/>
        </w:rPr>
      </w:pPr>
    </w:p>
    <w:p w14:paraId="11F23739" w14:textId="6E15DC21" w:rsidR="005C6704"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5C6704" w:rsidRPr="00571B29">
        <w:rPr>
          <w:rFonts w:ascii="Times New Roman" w:hAnsi="Times New Roman" w:cs="Times New Roman"/>
          <w:b w:val="0"/>
        </w:rPr>
        <w:tab/>
        <w:t>Yes.</w:t>
      </w:r>
    </w:p>
    <w:p w14:paraId="2A9C3321" w14:textId="456246FD" w:rsidR="005C6704" w:rsidRPr="00571B29" w:rsidRDefault="005C6704" w:rsidP="00571B29">
      <w:pPr>
        <w:tabs>
          <w:tab w:val="left" w:pos="1800"/>
        </w:tabs>
        <w:spacing w:line="360" w:lineRule="auto"/>
        <w:ind w:left="1800" w:hanging="1800"/>
        <w:rPr>
          <w:rFonts w:ascii="Times New Roman" w:hAnsi="Times New Roman" w:cs="Times New Roman"/>
          <w:b w:val="0"/>
        </w:rPr>
      </w:pPr>
    </w:p>
    <w:p w14:paraId="664A351E" w14:textId="1D82C8B3" w:rsidR="005C6704" w:rsidRPr="00571B29" w:rsidRDefault="005C6704"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So for us as a manufacturer to have one unit, the reason we added that was we expected that the one demo unit with PLM would be enough. But we've got such a demand for demos and for people wanting to see a route perform </w:t>
      </w:r>
      <w:r w:rsidR="00333189" w:rsidRPr="00571B29">
        <w:rPr>
          <w:rFonts w:ascii="Times New Roman" w:hAnsi="Times New Roman" w:cs="Times New Roman"/>
          <w:b w:val="0"/>
        </w:rPr>
        <w:t xml:space="preserve">hauling food at least for a few days before they place the order for multiple units, we've got more demand for demos that we expected to. So I would ask </w:t>
      </w:r>
      <w:r w:rsidR="00333189" w:rsidRPr="00571B29">
        <w:rPr>
          <w:rFonts w:ascii="Times New Roman" w:hAnsi="Times New Roman" w:cs="Times New Roman"/>
          <w:b w:val="0"/>
        </w:rPr>
        <w:lastRenderedPageBreak/>
        <w:t xml:space="preserve">that certainly, you know, one for us and one for our dealer PLM is a start. But there's so many more demos that we're trying to schedule that we really need, you know, just two or </w:t>
      </w:r>
      <w:r w:rsidR="00291D35" w:rsidRPr="00571B29">
        <w:rPr>
          <w:rFonts w:ascii="Times New Roman" w:hAnsi="Times New Roman" w:cs="Times New Roman"/>
          <w:b w:val="0"/>
        </w:rPr>
        <w:t>three</w:t>
      </w:r>
      <w:r w:rsidR="00333189" w:rsidRPr="00571B29">
        <w:rPr>
          <w:rFonts w:ascii="Times New Roman" w:hAnsi="Times New Roman" w:cs="Times New Roman"/>
          <w:b w:val="0"/>
        </w:rPr>
        <w:t xml:space="preserve"> more, not a lot more. Just two or three more would really accomplish closing in a lot of vouchers. And really beyond the vouchers, once we're going to be like the HVIP, the yard guys are. They've had the benefit of having a year or two or three of the HVIP funds and look at the demand they've created. I mean TRUs are going to be the same way</w:t>
      </w:r>
      <w:r w:rsidR="00C07F7C" w:rsidRPr="00571B29">
        <w:rPr>
          <w:rFonts w:ascii="Times New Roman" w:hAnsi="Times New Roman" w:cs="Times New Roman"/>
          <w:b w:val="0"/>
        </w:rPr>
        <w:t>. We</w:t>
      </w:r>
      <w:r w:rsidR="0070490E" w:rsidRPr="00571B29">
        <w:rPr>
          <w:rFonts w:ascii="Times New Roman" w:hAnsi="Times New Roman" w:cs="Times New Roman"/>
          <w:b w:val="0"/>
        </w:rPr>
        <w:t>'re having this conversation a year from now where we're going to be oversubscribed and waitlist.</w:t>
      </w:r>
    </w:p>
    <w:p w14:paraId="1CF468B3" w14:textId="67615698" w:rsidR="0070490E" w:rsidRPr="00571B29" w:rsidRDefault="0070490E" w:rsidP="00571B29">
      <w:pPr>
        <w:tabs>
          <w:tab w:val="left" w:pos="1800"/>
        </w:tabs>
        <w:spacing w:line="360" w:lineRule="auto"/>
        <w:ind w:left="1800" w:hanging="1800"/>
        <w:rPr>
          <w:rFonts w:ascii="Times New Roman" w:hAnsi="Times New Roman" w:cs="Times New Roman"/>
          <w:b w:val="0"/>
        </w:rPr>
      </w:pPr>
    </w:p>
    <w:p w14:paraId="1C43EE92" w14:textId="7F4AF9C6" w:rsidR="0070490E" w:rsidRPr="00571B29" w:rsidRDefault="0070490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So we would urge you to just maybe open up a little bit and allow the dealer to maybe add a couple more demo units so that we can get more demos done quickly. That's it.</w:t>
      </w:r>
    </w:p>
    <w:p w14:paraId="7A5D0EFF" w14:textId="5F154665" w:rsidR="0070490E" w:rsidRPr="00571B29" w:rsidRDefault="0070490E" w:rsidP="00571B29">
      <w:pPr>
        <w:tabs>
          <w:tab w:val="left" w:pos="1800"/>
        </w:tabs>
        <w:spacing w:line="360" w:lineRule="auto"/>
        <w:ind w:left="1800" w:hanging="1800"/>
        <w:rPr>
          <w:rFonts w:ascii="Times New Roman" w:hAnsi="Times New Roman" w:cs="Times New Roman"/>
          <w:b w:val="0"/>
        </w:rPr>
      </w:pPr>
    </w:p>
    <w:p w14:paraId="4E3A70F9" w14:textId="76B09AFB" w:rsidR="0070490E"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063027" w:rsidRPr="00571B29">
        <w:rPr>
          <w:rFonts w:ascii="Times New Roman" w:hAnsi="Times New Roman" w:cs="Times New Roman"/>
          <w:b w:val="0"/>
        </w:rPr>
        <w:tab/>
        <w:t xml:space="preserve">And up next is (Johnny </w:t>
      </w:r>
      <w:proofErr w:type="spellStart"/>
      <w:r w:rsidR="00063027" w:rsidRPr="00571B29">
        <w:rPr>
          <w:rFonts w:ascii="Times New Roman" w:hAnsi="Times New Roman" w:cs="Times New Roman"/>
          <w:b w:val="0"/>
        </w:rPr>
        <w:t>Wisheart</w:t>
      </w:r>
      <w:proofErr w:type="spellEnd"/>
      <w:r w:rsidR="00063027" w:rsidRPr="00571B29">
        <w:rPr>
          <w:rFonts w:ascii="Times New Roman" w:hAnsi="Times New Roman" w:cs="Times New Roman"/>
          <w:b w:val="0"/>
        </w:rPr>
        <w:t>). Your line is open.</w:t>
      </w:r>
    </w:p>
    <w:p w14:paraId="0655F629" w14:textId="2AD147D5" w:rsidR="00063027" w:rsidRPr="00571B29" w:rsidRDefault="00063027" w:rsidP="00571B29">
      <w:pPr>
        <w:tabs>
          <w:tab w:val="left" w:pos="1800"/>
        </w:tabs>
        <w:spacing w:line="360" w:lineRule="auto"/>
        <w:ind w:left="1800" w:hanging="1800"/>
        <w:rPr>
          <w:rFonts w:ascii="Times New Roman" w:hAnsi="Times New Roman" w:cs="Times New Roman"/>
          <w:b w:val="0"/>
        </w:rPr>
      </w:pPr>
    </w:p>
    <w:p w14:paraId="39BD6E0D" w14:textId="2955ECD8" w:rsidR="00063027" w:rsidRPr="00571B29" w:rsidRDefault="00063027"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Johnny </w:t>
      </w:r>
      <w:proofErr w:type="spellStart"/>
      <w:r w:rsidRPr="00571B29">
        <w:rPr>
          <w:rFonts w:ascii="Times New Roman" w:hAnsi="Times New Roman" w:cs="Times New Roman"/>
          <w:b w:val="0"/>
        </w:rPr>
        <w:t>Wisheart</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Hi, this is (Jody </w:t>
      </w:r>
      <w:proofErr w:type="spellStart"/>
      <w:r w:rsidRPr="00571B29">
        <w:rPr>
          <w:rFonts w:ascii="Times New Roman" w:hAnsi="Times New Roman" w:cs="Times New Roman"/>
          <w:b w:val="0"/>
        </w:rPr>
        <w:t>Wisheart</w:t>
      </w:r>
      <w:proofErr w:type="spellEnd"/>
      <w:r w:rsidRPr="00571B29">
        <w:rPr>
          <w:rFonts w:ascii="Times New Roman" w:hAnsi="Times New Roman" w:cs="Times New Roman"/>
          <w:b w:val="0"/>
        </w:rPr>
        <w:t>). I'm with PLM</w:t>
      </w:r>
      <w:r w:rsidR="009A5114" w:rsidRPr="00571B29">
        <w:rPr>
          <w:rFonts w:ascii="Times New Roman" w:hAnsi="Times New Roman" w:cs="Times New Roman"/>
          <w:b w:val="0"/>
        </w:rPr>
        <w:t xml:space="preserve"> (unintelligible) Leasing and we are the AEM dealer that (Robert) was referring to. We submitted for rental trailers which I think going forward for our demonstrations we are seeking our potential customers to pay in for those demonstration trailers. Excuse me. So they will be treated like a rental trailer. We have rental trailers throughout the United States that our customers pay for. So if that's a solution if it's no opened up to additional demonstration</w:t>
      </w:r>
      <w:r w:rsidR="00D57B10" w:rsidRPr="00571B29">
        <w:rPr>
          <w:rFonts w:ascii="Times New Roman" w:hAnsi="Times New Roman" w:cs="Times New Roman"/>
          <w:b w:val="0"/>
        </w:rPr>
        <w:t xml:space="preserve"> trailers which are traditionally given free of use to customers. We submitted for rental trailers where we retained </w:t>
      </w:r>
      <w:r w:rsidR="004E328C" w:rsidRPr="00571B29">
        <w:rPr>
          <w:rFonts w:ascii="Times New Roman" w:hAnsi="Times New Roman" w:cs="Times New Roman"/>
          <w:b w:val="0"/>
        </w:rPr>
        <w:t xml:space="preserve">ownership and it is a limited use, but the potential end customer does pay for the use of the equipment.  </w:t>
      </w:r>
    </w:p>
    <w:p w14:paraId="606BE027" w14:textId="25830F29" w:rsidR="004E328C" w:rsidRPr="00571B29" w:rsidRDefault="004E328C" w:rsidP="00571B29">
      <w:pPr>
        <w:tabs>
          <w:tab w:val="left" w:pos="1800"/>
        </w:tabs>
        <w:spacing w:line="360" w:lineRule="auto"/>
        <w:ind w:left="1800" w:hanging="1800"/>
        <w:rPr>
          <w:rFonts w:ascii="Times New Roman" w:hAnsi="Times New Roman" w:cs="Times New Roman"/>
          <w:b w:val="0"/>
        </w:rPr>
      </w:pPr>
    </w:p>
    <w:p w14:paraId="2FE96D50" w14:textId="408599A9" w:rsidR="004E328C" w:rsidRPr="00571B29" w:rsidRDefault="004E328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I think that was going to be a fair workaround</w:t>
      </w:r>
      <w:r w:rsidR="00871B3D" w:rsidRPr="00571B29">
        <w:rPr>
          <w:rFonts w:ascii="Times New Roman" w:hAnsi="Times New Roman" w:cs="Times New Roman"/>
          <w:b w:val="0"/>
        </w:rPr>
        <w:t xml:space="preserve">. The only issue was going to be how to continually submit the ultimate end-customer, end-user back for </w:t>
      </w:r>
      <w:r w:rsidR="00871B3D" w:rsidRPr="00571B29">
        <w:rPr>
          <w:rFonts w:ascii="Times New Roman" w:hAnsi="Times New Roman" w:cs="Times New Roman"/>
          <w:b w:val="0"/>
        </w:rPr>
        <w:lastRenderedPageBreak/>
        <w:t>review and to ensure that they are compliant with all of these requirements of the program.</w:t>
      </w:r>
    </w:p>
    <w:p w14:paraId="6064B5F2" w14:textId="12A4DEAE" w:rsidR="009A7362" w:rsidRPr="00571B29" w:rsidRDefault="009A7362" w:rsidP="00571B29">
      <w:pPr>
        <w:tabs>
          <w:tab w:val="left" w:pos="1800"/>
        </w:tabs>
        <w:spacing w:line="360" w:lineRule="auto"/>
        <w:ind w:left="1800" w:hanging="1800"/>
        <w:rPr>
          <w:rFonts w:ascii="Times New Roman" w:hAnsi="Times New Roman" w:cs="Times New Roman"/>
          <w:b w:val="0"/>
        </w:rPr>
      </w:pPr>
    </w:p>
    <w:p w14:paraId="59FF83EA" w14:textId="50153B3E" w:rsidR="009A7362"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9A7362" w:rsidRPr="00571B29">
        <w:rPr>
          <w:rFonts w:ascii="Times New Roman" w:hAnsi="Times New Roman" w:cs="Times New Roman"/>
          <w:b w:val="0"/>
        </w:rPr>
        <w:tab/>
        <w:t>Great, thank you.</w:t>
      </w:r>
    </w:p>
    <w:p w14:paraId="4B49317C" w14:textId="51FC4135" w:rsidR="009A7362" w:rsidRPr="00571B29" w:rsidRDefault="009A7362" w:rsidP="00571B29">
      <w:pPr>
        <w:tabs>
          <w:tab w:val="left" w:pos="1800"/>
        </w:tabs>
        <w:spacing w:line="360" w:lineRule="auto"/>
        <w:ind w:left="1800" w:hanging="1800"/>
        <w:rPr>
          <w:rFonts w:ascii="Times New Roman" w:hAnsi="Times New Roman" w:cs="Times New Roman"/>
          <w:b w:val="0"/>
        </w:rPr>
      </w:pPr>
    </w:p>
    <w:p w14:paraId="555E72F5" w14:textId="383FC506" w:rsidR="009A7362"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9A7362" w:rsidRPr="00571B29">
        <w:rPr>
          <w:rFonts w:ascii="Times New Roman" w:hAnsi="Times New Roman" w:cs="Times New Roman"/>
          <w:b w:val="0"/>
        </w:rPr>
        <w:tab/>
        <w:t xml:space="preserve">(Unintelligible) can address (Tess) this question which was, </w:t>
      </w:r>
      <w:proofErr w:type="gramStart"/>
      <w:r w:rsidR="009A7362" w:rsidRPr="00571B29">
        <w:rPr>
          <w:rFonts w:ascii="Times New Roman" w:hAnsi="Times New Roman" w:cs="Times New Roman"/>
          <w:b w:val="0"/>
        </w:rPr>
        <w:t>whether or not</w:t>
      </w:r>
      <w:proofErr w:type="gramEnd"/>
      <w:r w:rsidR="009A7362" w:rsidRPr="00571B29">
        <w:rPr>
          <w:rFonts w:ascii="Times New Roman" w:hAnsi="Times New Roman" w:cs="Times New Roman"/>
          <w:b w:val="0"/>
        </w:rPr>
        <w:t xml:space="preserve"> these rental units would perform 800 hours per year of use as is expected to other units?</w:t>
      </w:r>
    </w:p>
    <w:p w14:paraId="54EEB7EB" w14:textId="651296FF" w:rsidR="009A7362" w:rsidRPr="00571B29" w:rsidRDefault="009A7362" w:rsidP="00571B29">
      <w:pPr>
        <w:tabs>
          <w:tab w:val="left" w:pos="1800"/>
        </w:tabs>
        <w:spacing w:line="360" w:lineRule="auto"/>
        <w:ind w:left="1800" w:hanging="1800"/>
        <w:rPr>
          <w:rFonts w:ascii="Times New Roman" w:hAnsi="Times New Roman" w:cs="Times New Roman"/>
          <w:b w:val="0"/>
        </w:rPr>
      </w:pPr>
    </w:p>
    <w:p w14:paraId="1537B2AB" w14:textId="04BB5769" w:rsidR="009A7362"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Tess </w:t>
      </w:r>
      <w:proofErr w:type="spellStart"/>
      <w:r w:rsidRPr="00571B29">
        <w:rPr>
          <w:rFonts w:ascii="Times New Roman" w:hAnsi="Times New Roman" w:cs="Times New Roman"/>
          <w:b w:val="0"/>
        </w:rPr>
        <w:t>Secat</w:t>
      </w:r>
      <w:proofErr w:type="spellEnd"/>
      <w:r w:rsidRPr="00571B29">
        <w:rPr>
          <w:rFonts w:ascii="Times New Roman" w:hAnsi="Times New Roman" w:cs="Times New Roman"/>
          <w:b w:val="0"/>
        </w:rPr>
        <w:t>):</w:t>
      </w:r>
      <w:r w:rsidR="00B65EED" w:rsidRPr="00571B29">
        <w:rPr>
          <w:rFonts w:ascii="Times New Roman" w:hAnsi="Times New Roman" w:cs="Times New Roman"/>
          <w:b w:val="0"/>
        </w:rPr>
        <w:tab/>
        <w:t>Our rental unit tends to run about 500 hours annually. So I think that 800 hours is really pretty low on a refrigerated trailer. So that wasn't a real concern of ours.  Across a multiple rental users, they would easily obtain that level of use.</w:t>
      </w:r>
    </w:p>
    <w:p w14:paraId="7360B768" w14:textId="60690C1D" w:rsidR="00B65EED" w:rsidRPr="00571B29" w:rsidRDefault="00B65EED" w:rsidP="00571B29">
      <w:pPr>
        <w:tabs>
          <w:tab w:val="left" w:pos="1800"/>
        </w:tabs>
        <w:spacing w:line="360" w:lineRule="auto"/>
        <w:ind w:left="1800" w:hanging="1800"/>
        <w:rPr>
          <w:rFonts w:ascii="Times New Roman" w:hAnsi="Times New Roman" w:cs="Times New Roman"/>
          <w:b w:val="0"/>
        </w:rPr>
      </w:pPr>
    </w:p>
    <w:p w14:paraId="39028DC7" w14:textId="3D5A3B77" w:rsidR="00B65EED" w:rsidRPr="00571B29" w:rsidRDefault="00556B5F"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Jody </w:t>
      </w:r>
      <w:proofErr w:type="spellStart"/>
      <w:r w:rsidRPr="00571B29">
        <w:rPr>
          <w:rFonts w:ascii="Times New Roman" w:hAnsi="Times New Roman" w:cs="Times New Roman"/>
          <w:b w:val="0"/>
        </w:rPr>
        <w:t>Wisheart</w:t>
      </w:r>
      <w:proofErr w:type="spellEnd"/>
      <w:r w:rsidRPr="00571B29">
        <w:rPr>
          <w:rFonts w:ascii="Times New Roman" w:hAnsi="Times New Roman" w:cs="Times New Roman"/>
          <w:b w:val="0"/>
        </w:rPr>
        <w:t>):</w:t>
      </w:r>
      <w:r w:rsidRPr="00571B29">
        <w:rPr>
          <w:rFonts w:ascii="Times New Roman" w:hAnsi="Times New Roman" w:cs="Times New Roman"/>
          <w:b w:val="0"/>
        </w:rPr>
        <w:tab/>
        <w:t>Thank you.</w:t>
      </w:r>
    </w:p>
    <w:p w14:paraId="70778863" w14:textId="34B83CE5" w:rsidR="00556B5F" w:rsidRPr="00571B29" w:rsidRDefault="00556B5F" w:rsidP="00571B29">
      <w:pPr>
        <w:tabs>
          <w:tab w:val="left" w:pos="1800"/>
        </w:tabs>
        <w:spacing w:line="360" w:lineRule="auto"/>
        <w:ind w:left="1800" w:hanging="1800"/>
        <w:rPr>
          <w:rFonts w:ascii="Times New Roman" w:hAnsi="Times New Roman" w:cs="Times New Roman"/>
          <w:b w:val="0"/>
        </w:rPr>
      </w:pPr>
    </w:p>
    <w:p w14:paraId="1B04EBA5" w14:textId="751C9DAE" w:rsidR="00556B5F"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556B5F" w:rsidRPr="00571B29">
        <w:rPr>
          <w:rFonts w:ascii="Times New Roman" w:hAnsi="Times New Roman" w:cs="Times New Roman"/>
          <w:b w:val="0"/>
        </w:rPr>
        <w:tab/>
        <w:t xml:space="preserve">Up next is (Michael </w:t>
      </w:r>
      <w:proofErr w:type="spellStart"/>
      <w:r w:rsidR="00556B5F" w:rsidRPr="00571B29">
        <w:rPr>
          <w:rFonts w:ascii="Times New Roman" w:hAnsi="Times New Roman" w:cs="Times New Roman"/>
          <w:b w:val="0"/>
        </w:rPr>
        <w:t>Marzol</w:t>
      </w:r>
      <w:proofErr w:type="spellEnd"/>
      <w:r w:rsidR="00556B5F" w:rsidRPr="00571B29">
        <w:rPr>
          <w:rFonts w:ascii="Times New Roman" w:hAnsi="Times New Roman" w:cs="Times New Roman"/>
          <w:b w:val="0"/>
        </w:rPr>
        <w:t>). Your line is open.</w:t>
      </w:r>
    </w:p>
    <w:p w14:paraId="5FE0EA34" w14:textId="5285C932" w:rsidR="00556B5F" w:rsidRPr="00571B29" w:rsidRDefault="00556B5F" w:rsidP="00571B29">
      <w:pPr>
        <w:tabs>
          <w:tab w:val="left" w:pos="1800"/>
        </w:tabs>
        <w:spacing w:line="360" w:lineRule="auto"/>
        <w:ind w:left="1800" w:hanging="1800"/>
        <w:rPr>
          <w:rFonts w:ascii="Times New Roman" w:hAnsi="Times New Roman" w:cs="Times New Roman"/>
          <w:b w:val="0"/>
        </w:rPr>
      </w:pPr>
    </w:p>
    <w:p w14:paraId="71846A1D" w14:textId="2DC8F53F" w:rsidR="00556B5F" w:rsidRPr="00571B29" w:rsidRDefault="00556B5F"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ichael </w:t>
      </w:r>
      <w:proofErr w:type="spellStart"/>
      <w:r w:rsidRPr="00571B29">
        <w:rPr>
          <w:rFonts w:ascii="Times New Roman" w:hAnsi="Times New Roman" w:cs="Times New Roman"/>
          <w:b w:val="0"/>
        </w:rPr>
        <w:t>Marzol</w:t>
      </w:r>
      <w:proofErr w:type="spellEnd"/>
      <w:r w:rsidRPr="00571B29">
        <w:rPr>
          <w:rFonts w:ascii="Times New Roman" w:hAnsi="Times New Roman" w:cs="Times New Roman"/>
          <w:b w:val="0"/>
        </w:rPr>
        <w:t>):</w:t>
      </w:r>
      <w:r w:rsidRPr="00571B29">
        <w:rPr>
          <w:rFonts w:ascii="Times New Roman" w:hAnsi="Times New Roman" w:cs="Times New Roman"/>
          <w:b w:val="0"/>
        </w:rPr>
        <w:tab/>
      </w:r>
      <w:r w:rsidR="00B76866" w:rsidRPr="00571B29">
        <w:rPr>
          <w:rFonts w:ascii="Times New Roman" w:hAnsi="Times New Roman" w:cs="Times New Roman"/>
          <w:b w:val="0"/>
        </w:rPr>
        <w:t xml:space="preserve">I strongly disagree with using the CORE funds for a manufacturer to create a demo unit.  The money, you know, the way I look at it is to help offset our customers, the end-user for the price that - to get it to more of a reasonable price for them. And if we're having our manufacturers who obviously it costs them, you know, what we end up selling to the dealers and the </w:t>
      </w:r>
      <w:r w:rsidR="00291D35" w:rsidRPr="00571B29">
        <w:rPr>
          <w:rFonts w:ascii="Times New Roman" w:hAnsi="Times New Roman" w:cs="Times New Roman"/>
          <w:b w:val="0"/>
        </w:rPr>
        <w:t>dealers</w:t>
      </w:r>
      <w:r w:rsidR="00B76866" w:rsidRPr="00571B29">
        <w:rPr>
          <w:rFonts w:ascii="Times New Roman" w:hAnsi="Times New Roman" w:cs="Times New Roman"/>
          <w:b w:val="0"/>
        </w:rPr>
        <w:t xml:space="preserve"> end up selling to the customers, obviously their cost is a lot more than the what the </w:t>
      </w:r>
      <w:r w:rsidR="00291D35" w:rsidRPr="00571B29">
        <w:rPr>
          <w:rFonts w:ascii="Times New Roman" w:hAnsi="Times New Roman" w:cs="Times New Roman"/>
          <w:b w:val="0"/>
        </w:rPr>
        <w:t>street</w:t>
      </w:r>
      <w:r w:rsidR="00B76866" w:rsidRPr="00571B29">
        <w:rPr>
          <w:rFonts w:ascii="Times New Roman" w:hAnsi="Times New Roman" w:cs="Times New Roman"/>
          <w:b w:val="0"/>
        </w:rPr>
        <w:t xml:space="preserve"> market value is. And if the manufacturer, I think it's their responsibility to have their own demo. If they want - choose to do a demo. </w:t>
      </w:r>
    </w:p>
    <w:p w14:paraId="3436B171" w14:textId="31420ABA" w:rsidR="00B76866" w:rsidRPr="00571B29" w:rsidRDefault="00B76866" w:rsidP="00571B29">
      <w:pPr>
        <w:tabs>
          <w:tab w:val="left" w:pos="1800"/>
        </w:tabs>
        <w:spacing w:line="360" w:lineRule="auto"/>
        <w:ind w:left="1800" w:hanging="1800"/>
        <w:rPr>
          <w:rFonts w:ascii="Times New Roman" w:hAnsi="Times New Roman" w:cs="Times New Roman"/>
          <w:b w:val="0"/>
        </w:rPr>
      </w:pPr>
    </w:p>
    <w:p w14:paraId="4DA250C5" w14:textId="720FF6CE" w:rsidR="00B76866" w:rsidRPr="00571B29" w:rsidRDefault="00B7686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Or since it's a commercialized product and it's already out in the field, maybe setting up situations with their dealers that they can go visit other customers to take a look and inspect the vehicles. But again, even for a dealer for instance, I </w:t>
      </w:r>
      <w:r w:rsidRPr="00571B29">
        <w:rPr>
          <w:rFonts w:ascii="Times New Roman" w:hAnsi="Times New Roman" w:cs="Times New Roman"/>
          <w:b w:val="0"/>
        </w:rPr>
        <w:lastRenderedPageBreak/>
        <w:t xml:space="preserve">am buying my own forklift with my </w:t>
      </w:r>
      <w:r w:rsidR="00291D35" w:rsidRPr="00571B29">
        <w:rPr>
          <w:rFonts w:ascii="Times New Roman" w:hAnsi="Times New Roman" w:cs="Times New Roman"/>
          <w:b w:val="0"/>
        </w:rPr>
        <w:t>money</w:t>
      </w:r>
      <w:r w:rsidRPr="00571B29">
        <w:rPr>
          <w:rFonts w:ascii="Times New Roman" w:hAnsi="Times New Roman" w:cs="Times New Roman"/>
          <w:b w:val="0"/>
        </w:rPr>
        <w:t xml:space="preserve"> to use as a demo to take around.  And the money that's in that program should be strictly used for the customers to offset their costs for it. And it shouldn’t be used to help a manufacturer or </w:t>
      </w:r>
      <w:r w:rsidR="00291D35" w:rsidRPr="00571B29">
        <w:rPr>
          <w:rFonts w:ascii="Times New Roman" w:hAnsi="Times New Roman" w:cs="Times New Roman"/>
          <w:b w:val="0"/>
        </w:rPr>
        <w:t>dealer</w:t>
      </w:r>
      <w:r w:rsidRPr="00571B29">
        <w:rPr>
          <w:rFonts w:ascii="Times New Roman" w:hAnsi="Times New Roman" w:cs="Times New Roman"/>
          <w:b w:val="0"/>
        </w:rPr>
        <w:t xml:space="preserve"> buy a demo. I just strongly disagree with it. And when the demo is done, they're going to end up selling it anyway at the full retail price. It just doesn't make sense. Thank you.</w:t>
      </w:r>
    </w:p>
    <w:p w14:paraId="2AE120DB" w14:textId="19B638F8" w:rsidR="00214477" w:rsidRPr="00571B29" w:rsidRDefault="00214477" w:rsidP="00571B29">
      <w:pPr>
        <w:tabs>
          <w:tab w:val="left" w:pos="1800"/>
        </w:tabs>
        <w:spacing w:line="360" w:lineRule="auto"/>
        <w:ind w:left="1800" w:hanging="1800"/>
        <w:rPr>
          <w:rFonts w:ascii="Times New Roman" w:hAnsi="Times New Roman" w:cs="Times New Roman"/>
          <w:b w:val="0"/>
        </w:rPr>
      </w:pPr>
    </w:p>
    <w:p w14:paraId="7EB4398A" w14:textId="2A3DB492" w:rsidR="00214477" w:rsidRPr="00571B29" w:rsidRDefault="00571B29"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Crosstalk))</w:t>
      </w:r>
    </w:p>
    <w:p w14:paraId="044D80A1" w14:textId="2C4C4AC0" w:rsidR="00CF2B5C" w:rsidRPr="00571B29" w:rsidRDefault="00CF2B5C" w:rsidP="00571B29">
      <w:pPr>
        <w:tabs>
          <w:tab w:val="left" w:pos="1800"/>
        </w:tabs>
        <w:spacing w:line="360" w:lineRule="auto"/>
        <w:ind w:left="1800" w:hanging="1800"/>
        <w:rPr>
          <w:rFonts w:ascii="Times New Roman" w:hAnsi="Times New Roman" w:cs="Times New Roman"/>
          <w:b w:val="0"/>
        </w:rPr>
      </w:pPr>
    </w:p>
    <w:p w14:paraId="05DC6C50" w14:textId="7C165987" w:rsidR="00CF2B5C"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CF2B5C" w:rsidRPr="00571B29">
        <w:rPr>
          <w:rFonts w:ascii="Times New Roman" w:hAnsi="Times New Roman" w:cs="Times New Roman"/>
          <w:b w:val="0"/>
        </w:rPr>
        <w:tab/>
        <w:t xml:space="preserve">Up next is (Jason </w:t>
      </w:r>
      <w:proofErr w:type="spellStart"/>
      <w:r w:rsidR="00CF2B5C" w:rsidRPr="00571B29">
        <w:rPr>
          <w:rFonts w:ascii="Times New Roman" w:hAnsi="Times New Roman" w:cs="Times New Roman"/>
          <w:b w:val="0"/>
        </w:rPr>
        <w:t>Dake</w:t>
      </w:r>
      <w:proofErr w:type="spellEnd"/>
      <w:r w:rsidR="00CF2B5C" w:rsidRPr="00571B29">
        <w:rPr>
          <w:rFonts w:ascii="Times New Roman" w:hAnsi="Times New Roman" w:cs="Times New Roman"/>
          <w:b w:val="0"/>
        </w:rPr>
        <w:t>).  Your line is open.</w:t>
      </w:r>
    </w:p>
    <w:p w14:paraId="418E3C40" w14:textId="08AA3274" w:rsidR="00CF2B5C" w:rsidRPr="00571B29" w:rsidRDefault="00CF2B5C" w:rsidP="00571B29">
      <w:pPr>
        <w:tabs>
          <w:tab w:val="left" w:pos="1800"/>
        </w:tabs>
        <w:spacing w:line="360" w:lineRule="auto"/>
        <w:ind w:left="1800" w:hanging="1800"/>
        <w:rPr>
          <w:rFonts w:ascii="Times New Roman" w:hAnsi="Times New Roman" w:cs="Times New Roman"/>
          <w:b w:val="0"/>
        </w:rPr>
      </w:pPr>
    </w:p>
    <w:p w14:paraId="045E3F65" w14:textId="1AF78401" w:rsidR="00CF2B5C" w:rsidRPr="00571B29" w:rsidRDefault="00CF2B5C"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Jason </w:t>
      </w:r>
      <w:proofErr w:type="spellStart"/>
      <w:r w:rsidRPr="00571B29">
        <w:rPr>
          <w:rFonts w:ascii="Times New Roman" w:hAnsi="Times New Roman" w:cs="Times New Roman"/>
          <w:b w:val="0"/>
        </w:rPr>
        <w:t>Dake</w:t>
      </w:r>
      <w:proofErr w:type="spellEnd"/>
      <w:r w:rsidRPr="00571B29">
        <w:rPr>
          <w:rFonts w:ascii="Times New Roman" w:hAnsi="Times New Roman" w:cs="Times New Roman"/>
          <w:b w:val="0"/>
        </w:rPr>
        <w:t>):</w:t>
      </w:r>
      <w:r w:rsidRPr="00571B29">
        <w:rPr>
          <w:rFonts w:ascii="Times New Roman" w:hAnsi="Times New Roman" w:cs="Times New Roman"/>
          <w:b w:val="0"/>
        </w:rPr>
        <w:tab/>
        <w:t>Two points, one on the comment right preceding mine.  I can tell you from personal experience that the demo units are very beneficial to an OEM and the</w:t>
      </w:r>
      <w:r w:rsidR="00DE59B5" w:rsidRPr="00571B29">
        <w:rPr>
          <w:rFonts w:ascii="Times New Roman" w:hAnsi="Times New Roman" w:cs="Times New Roman"/>
          <w:b w:val="0"/>
        </w:rPr>
        <w:t xml:space="preserve">y should be allowed because we're talking about getting technology adopted by the general population. And one of the main ways to get over the hump is to basically allow for the demos to happen. But disregarding that, my main focus on asking question or commenting was on the earlier comment about allowing </w:t>
      </w:r>
      <w:r w:rsidR="00291D35" w:rsidRPr="00571B29">
        <w:rPr>
          <w:rFonts w:ascii="Times New Roman" w:hAnsi="Times New Roman" w:cs="Times New Roman"/>
          <w:b w:val="0"/>
        </w:rPr>
        <w:t>multiple</w:t>
      </w:r>
      <w:r w:rsidR="00DE59B5" w:rsidRPr="00571B29">
        <w:rPr>
          <w:rFonts w:ascii="Times New Roman" w:hAnsi="Times New Roman" w:cs="Times New Roman"/>
          <w:b w:val="0"/>
        </w:rPr>
        <w:t xml:space="preserve"> demos to an OEM and dealers</w:t>
      </w:r>
      <w:r w:rsidR="00DE0D02" w:rsidRPr="00571B29">
        <w:rPr>
          <w:rFonts w:ascii="Times New Roman" w:hAnsi="Times New Roman" w:cs="Times New Roman"/>
          <w:b w:val="0"/>
        </w:rPr>
        <w:t xml:space="preserve">. I think the best way to do it is to follow the HVIP model. And treat an OEM </w:t>
      </w:r>
      <w:r w:rsidR="00291D35" w:rsidRPr="00571B29">
        <w:rPr>
          <w:rFonts w:ascii="Times New Roman" w:hAnsi="Times New Roman" w:cs="Times New Roman"/>
          <w:b w:val="0"/>
        </w:rPr>
        <w:t>and</w:t>
      </w:r>
      <w:r w:rsidR="00DE0D02" w:rsidRPr="00571B29">
        <w:rPr>
          <w:rFonts w:ascii="Times New Roman" w:hAnsi="Times New Roman" w:cs="Times New Roman"/>
          <w:b w:val="0"/>
        </w:rPr>
        <w:t xml:space="preserve"> their dealers as one entity. And allow two demo units per OEM.  And they can transfer those to dealers or do whatever they </w:t>
      </w:r>
      <w:r w:rsidR="00291D35" w:rsidRPr="00571B29">
        <w:rPr>
          <w:rFonts w:ascii="Times New Roman" w:hAnsi="Times New Roman" w:cs="Times New Roman"/>
          <w:b w:val="0"/>
        </w:rPr>
        <w:t>want but</w:t>
      </w:r>
      <w:r w:rsidR="00DE0D02" w:rsidRPr="00571B29">
        <w:rPr>
          <w:rFonts w:ascii="Times New Roman" w:hAnsi="Times New Roman" w:cs="Times New Roman"/>
          <w:b w:val="0"/>
        </w:rPr>
        <w:t xml:space="preserve"> allow two per OEM and their dealers as a combined </w:t>
      </w:r>
      <w:r w:rsidR="00291D35" w:rsidRPr="00571B29">
        <w:rPr>
          <w:rFonts w:ascii="Times New Roman" w:hAnsi="Times New Roman" w:cs="Times New Roman"/>
          <w:b w:val="0"/>
        </w:rPr>
        <w:t>entity</w:t>
      </w:r>
      <w:r w:rsidR="00DE0D02" w:rsidRPr="00571B29">
        <w:rPr>
          <w:rFonts w:ascii="Times New Roman" w:hAnsi="Times New Roman" w:cs="Times New Roman"/>
          <w:b w:val="0"/>
        </w:rPr>
        <w:t xml:space="preserve"> between those two.</w:t>
      </w:r>
    </w:p>
    <w:p w14:paraId="665C072B" w14:textId="738BF4CE" w:rsidR="00DE0D02" w:rsidRPr="00571B29" w:rsidRDefault="00DE0D02" w:rsidP="00571B29">
      <w:pPr>
        <w:tabs>
          <w:tab w:val="left" w:pos="1800"/>
        </w:tabs>
        <w:spacing w:line="360" w:lineRule="auto"/>
        <w:ind w:left="1800" w:hanging="1800"/>
        <w:rPr>
          <w:rFonts w:ascii="Times New Roman" w:hAnsi="Times New Roman" w:cs="Times New Roman"/>
          <w:b w:val="0"/>
        </w:rPr>
      </w:pPr>
    </w:p>
    <w:p w14:paraId="42974AEC" w14:textId="556E5AD8" w:rsidR="00C625D6" w:rsidRPr="00571B29" w:rsidRDefault="00DE0D0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And that would allow for a good demo fleet available to each OEM and still limit the amount. So you're not oversubscribing to OEMs or dealers to purchase units themselves. And have the same requirements that were in HVIP to say if you do sell this unit, you aren't allowed to necessary purchase another demo unit. You have to reapply and explain why you no longer have your original demo unit. So it doesn't become like a, you know, a floating </w:t>
      </w:r>
      <w:r w:rsidRPr="00571B29">
        <w:rPr>
          <w:rFonts w:ascii="Times New Roman" w:hAnsi="Times New Roman" w:cs="Times New Roman"/>
          <w:b w:val="0"/>
        </w:rPr>
        <w:lastRenderedPageBreak/>
        <w:t xml:space="preserve">floor model. It actually is a demonstration unit that's going to customers for them to try the technology and decide whether or not they want to adopt it. </w:t>
      </w:r>
    </w:p>
    <w:p w14:paraId="537596FF" w14:textId="77777777" w:rsidR="00C625D6" w:rsidRPr="00571B29" w:rsidRDefault="00C625D6" w:rsidP="00571B29">
      <w:pPr>
        <w:tabs>
          <w:tab w:val="left" w:pos="1800"/>
        </w:tabs>
        <w:spacing w:line="360" w:lineRule="auto"/>
        <w:ind w:left="1800" w:hanging="1800"/>
        <w:rPr>
          <w:rFonts w:ascii="Times New Roman" w:hAnsi="Times New Roman" w:cs="Times New Roman"/>
          <w:b w:val="0"/>
        </w:rPr>
      </w:pPr>
    </w:p>
    <w:p w14:paraId="5B3B6A29" w14:textId="4AD705B0" w:rsidR="00DE0D02" w:rsidRPr="00571B29" w:rsidRDefault="00C625D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r>
      <w:r w:rsidR="00DE0D02" w:rsidRPr="00571B29">
        <w:rPr>
          <w:rFonts w:ascii="Times New Roman" w:hAnsi="Times New Roman" w:cs="Times New Roman"/>
          <w:b w:val="0"/>
        </w:rPr>
        <w:t xml:space="preserve">But I feel very strongly that </w:t>
      </w:r>
      <w:r w:rsidR="00291D35" w:rsidRPr="00571B29">
        <w:rPr>
          <w:rFonts w:ascii="Times New Roman" w:hAnsi="Times New Roman" w:cs="Times New Roman"/>
          <w:b w:val="0"/>
        </w:rPr>
        <w:t>changing</w:t>
      </w:r>
      <w:r w:rsidR="00DE0D02" w:rsidRPr="00571B29">
        <w:rPr>
          <w:rFonts w:ascii="Times New Roman" w:hAnsi="Times New Roman" w:cs="Times New Roman"/>
          <w:b w:val="0"/>
        </w:rPr>
        <w:t xml:space="preserve"> from one to </w:t>
      </w:r>
      <w:r w:rsidR="00291D35" w:rsidRPr="00571B29">
        <w:rPr>
          <w:rFonts w:ascii="Times New Roman" w:hAnsi="Times New Roman" w:cs="Times New Roman"/>
          <w:b w:val="0"/>
        </w:rPr>
        <w:t>two but</w:t>
      </w:r>
      <w:r w:rsidR="00DE0D02" w:rsidRPr="00571B29">
        <w:rPr>
          <w:rFonts w:ascii="Times New Roman" w:hAnsi="Times New Roman" w:cs="Times New Roman"/>
          <w:b w:val="0"/>
        </w:rPr>
        <w:t xml:space="preserve"> keeping the </w:t>
      </w:r>
      <w:r w:rsidRPr="00571B29">
        <w:rPr>
          <w:rFonts w:ascii="Times New Roman" w:hAnsi="Times New Roman" w:cs="Times New Roman"/>
          <w:b w:val="0"/>
        </w:rPr>
        <w:t xml:space="preserve">(unintelligible) that are in place now that say an OEM and their dealers are considered the same entity for the </w:t>
      </w:r>
      <w:r w:rsidR="00291D35" w:rsidRPr="00571B29">
        <w:rPr>
          <w:rFonts w:ascii="Times New Roman" w:hAnsi="Times New Roman" w:cs="Times New Roman"/>
          <w:b w:val="0"/>
        </w:rPr>
        <w:t>purposes</w:t>
      </w:r>
      <w:r w:rsidRPr="00571B29">
        <w:rPr>
          <w:rFonts w:ascii="Times New Roman" w:hAnsi="Times New Roman" w:cs="Times New Roman"/>
          <w:b w:val="0"/>
        </w:rPr>
        <w:t xml:space="preserve"> of demo </w:t>
      </w:r>
      <w:r w:rsidR="00291D35" w:rsidRPr="00571B29">
        <w:rPr>
          <w:rFonts w:ascii="Times New Roman" w:hAnsi="Times New Roman" w:cs="Times New Roman"/>
          <w:b w:val="0"/>
        </w:rPr>
        <w:t>units but</w:t>
      </w:r>
      <w:r w:rsidRPr="00571B29">
        <w:rPr>
          <w:rFonts w:ascii="Times New Roman" w:hAnsi="Times New Roman" w:cs="Times New Roman"/>
          <w:b w:val="0"/>
        </w:rPr>
        <w:t xml:space="preserve"> allow each OEM to have two. I think that would be beneficial to spurring adoption.  Thank you.</w:t>
      </w:r>
    </w:p>
    <w:p w14:paraId="547206B1" w14:textId="357797BB" w:rsidR="00C625D6" w:rsidRPr="00571B29" w:rsidRDefault="00C625D6" w:rsidP="00571B29">
      <w:pPr>
        <w:tabs>
          <w:tab w:val="left" w:pos="1800"/>
        </w:tabs>
        <w:spacing w:line="360" w:lineRule="auto"/>
        <w:ind w:left="1800" w:hanging="1800"/>
        <w:rPr>
          <w:rFonts w:ascii="Times New Roman" w:hAnsi="Times New Roman" w:cs="Times New Roman"/>
          <w:b w:val="0"/>
        </w:rPr>
      </w:pPr>
    </w:p>
    <w:p w14:paraId="4804BC32" w14:textId="4C5C581B" w:rsidR="00C625D6"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B56B81" w:rsidRPr="00571B29">
        <w:rPr>
          <w:rFonts w:ascii="Times New Roman" w:hAnsi="Times New Roman" w:cs="Times New Roman"/>
          <w:b w:val="0"/>
        </w:rPr>
        <w:tab/>
        <w:t>Thank you.</w:t>
      </w:r>
    </w:p>
    <w:p w14:paraId="0868DD69" w14:textId="3A02AF68" w:rsidR="00B56B81" w:rsidRPr="00571B29" w:rsidRDefault="00B56B81" w:rsidP="00571B29">
      <w:pPr>
        <w:tabs>
          <w:tab w:val="left" w:pos="1800"/>
        </w:tabs>
        <w:spacing w:line="360" w:lineRule="auto"/>
        <w:ind w:left="1800" w:hanging="1800"/>
        <w:rPr>
          <w:rFonts w:ascii="Times New Roman" w:hAnsi="Times New Roman" w:cs="Times New Roman"/>
          <w:b w:val="0"/>
        </w:rPr>
      </w:pPr>
    </w:p>
    <w:p w14:paraId="140FED58" w14:textId="36C74E41" w:rsidR="00B56B81"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B56B81" w:rsidRPr="00571B29">
        <w:rPr>
          <w:rFonts w:ascii="Times New Roman" w:hAnsi="Times New Roman" w:cs="Times New Roman"/>
          <w:b w:val="0"/>
        </w:rPr>
        <w:tab/>
        <w:t>Up next is (</w:t>
      </w:r>
      <w:proofErr w:type="spellStart"/>
      <w:r w:rsidR="00612706" w:rsidRPr="00571B29">
        <w:rPr>
          <w:rFonts w:ascii="Times New Roman" w:hAnsi="Times New Roman" w:cs="Times New Roman"/>
          <w:b w:val="0"/>
        </w:rPr>
        <w:t>Rajib</w:t>
      </w:r>
      <w:proofErr w:type="spellEnd"/>
      <w:r w:rsidR="00B56B81" w:rsidRPr="00571B29">
        <w:rPr>
          <w:rFonts w:ascii="Times New Roman" w:hAnsi="Times New Roman" w:cs="Times New Roman"/>
          <w:b w:val="0"/>
        </w:rPr>
        <w:t xml:space="preserve"> Shaw).  Your line is open.</w:t>
      </w:r>
    </w:p>
    <w:p w14:paraId="0AA166F7" w14:textId="3CF88218" w:rsidR="00B56B81" w:rsidRPr="00571B29" w:rsidRDefault="00B56B81" w:rsidP="00571B29">
      <w:pPr>
        <w:tabs>
          <w:tab w:val="left" w:pos="1800"/>
        </w:tabs>
        <w:spacing w:line="360" w:lineRule="auto"/>
        <w:ind w:left="1800" w:hanging="1800"/>
        <w:rPr>
          <w:rFonts w:ascii="Times New Roman" w:hAnsi="Times New Roman" w:cs="Times New Roman"/>
          <w:b w:val="0"/>
        </w:rPr>
      </w:pPr>
    </w:p>
    <w:p w14:paraId="24A39615" w14:textId="410C60CA" w:rsidR="00B56B81" w:rsidRPr="00571B29" w:rsidRDefault="00B56B8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00612706" w:rsidRPr="00571B29">
        <w:rPr>
          <w:rFonts w:ascii="Times New Roman" w:hAnsi="Times New Roman" w:cs="Times New Roman"/>
          <w:b w:val="0"/>
        </w:rPr>
        <w:t>Rajib</w:t>
      </w:r>
      <w:proofErr w:type="spellEnd"/>
      <w:r w:rsidRPr="00571B29">
        <w:rPr>
          <w:rFonts w:ascii="Times New Roman" w:hAnsi="Times New Roman" w:cs="Times New Roman"/>
          <w:b w:val="0"/>
        </w:rPr>
        <w:t xml:space="preserve"> Shaw):</w:t>
      </w:r>
      <w:r w:rsidRPr="00571B29">
        <w:rPr>
          <w:rFonts w:ascii="Times New Roman" w:hAnsi="Times New Roman" w:cs="Times New Roman"/>
          <w:b w:val="0"/>
        </w:rPr>
        <w:tab/>
        <w:t xml:space="preserve">Yes, just a </w:t>
      </w:r>
      <w:r w:rsidR="00386667" w:rsidRPr="00571B29">
        <w:rPr>
          <w:rFonts w:ascii="Times New Roman" w:hAnsi="Times New Roman" w:cs="Times New Roman"/>
          <w:b w:val="0"/>
        </w:rPr>
        <w:t xml:space="preserve">quick comment and a point of clarification. But just to echo the last comment. We've seen just from our own experience with demo units, for sort of a new technology that is - that we're trying to get sort of more massively accepted and adopted has been really </w:t>
      </w:r>
      <w:r w:rsidR="00CF1B6F" w:rsidRPr="00571B29">
        <w:rPr>
          <w:rFonts w:ascii="Times New Roman" w:hAnsi="Times New Roman" w:cs="Times New Roman"/>
          <w:b w:val="0"/>
        </w:rPr>
        <w:t xml:space="preserve">invaluable in kind of just getting customers, you know, proving our product and the use case to some of our customers.  And I feel like, you know, </w:t>
      </w:r>
      <w:r w:rsidR="00291D35" w:rsidRPr="00571B29">
        <w:rPr>
          <w:rFonts w:ascii="Times New Roman" w:hAnsi="Times New Roman" w:cs="Times New Roman"/>
          <w:b w:val="0"/>
        </w:rPr>
        <w:t>seem</w:t>
      </w:r>
      <w:r w:rsidR="00CF1B6F" w:rsidRPr="00571B29">
        <w:rPr>
          <w:rFonts w:ascii="Times New Roman" w:hAnsi="Times New Roman" w:cs="Times New Roman"/>
          <w:b w:val="0"/>
        </w:rPr>
        <w:t xml:space="preserve"> of the concerns that were raised by one of the previous comments could - are addressed by the program </w:t>
      </w:r>
      <w:r w:rsidR="00291D35" w:rsidRPr="00571B29">
        <w:rPr>
          <w:rFonts w:ascii="Times New Roman" w:hAnsi="Times New Roman" w:cs="Times New Roman"/>
          <w:b w:val="0"/>
        </w:rPr>
        <w:t>requirements</w:t>
      </w:r>
      <w:r w:rsidR="00CF1B6F" w:rsidRPr="00571B29">
        <w:rPr>
          <w:rFonts w:ascii="Times New Roman" w:hAnsi="Times New Roman" w:cs="Times New Roman"/>
          <w:b w:val="0"/>
        </w:rPr>
        <w:t xml:space="preserve"> around usage assuming that those apply equally to these demo units being sold.</w:t>
      </w:r>
    </w:p>
    <w:p w14:paraId="6BC5E91B" w14:textId="228C978A" w:rsidR="00CF1B6F" w:rsidRPr="00571B29" w:rsidRDefault="00CF1B6F" w:rsidP="00571B29">
      <w:pPr>
        <w:tabs>
          <w:tab w:val="left" w:pos="1800"/>
        </w:tabs>
        <w:spacing w:line="360" w:lineRule="auto"/>
        <w:ind w:left="1800" w:hanging="1800"/>
        <w:rPr>
          <w:rFonts w:ascii="Times New Roman" w:hAnsi="Times New Roman" w:cs="Times New Roman"/>
          <w:b w:val="0"/>
        </w:rPr>
      </w:pPr>
    </w:p>
    <w:p w14:paraId="069E3DD0" w14:textId="351247E7" w:rsidR="00CF1B6F" w:rsidRPr="00571B29" w:rsidRDefault="00CF1B6F"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And perhaps if there's a question about, concern about resale, you could put some limitation on the units being resold for some period of time.  But then my point of clarification was just if you have two different types of eligible equipment and you're a single manufacturer, you could buy under the current framework one of each unit as a demo, right?</w:t>
      </w:r>
    </w:p>
    <w:p w14:paraId="195D2790" w14:textId="25C36D18" w:rsidR="00CF1B6F" w:rsidRPr="00571B29" w:rsidRDefault="00CF1B6F" w:rsidP="00571B29">
      <w:pPr>
        <w:tabs>
          <w:tab w:val="left" w:pos="1800"/>
        </w:tabs>
        <w:spacing w:line="360" w:lineRule="auto"/>
        <w:ind w:left="1800" w:hanging="1800"/>
        <w:rPr>
          <w:rFonts w:ascii="Times New Roman" w:hAnsi="Times New Roman" w:cs="Times New Roman"/>
          <w:b w:val="0"/>
        </w:rPr>
      </w:pPr>
    </w:p>
    <w:p w14:paraId="553D0AE2" w14:textId="09D74067" w:rsidR="00CF1B6F" w:rsidRPr="00571B29" w:rsidRDefault="001618C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 xml:space="preserve">Correct. So you can </w:t>
      </w:r>
      <w:r w:rsidR="007701D5" w:rsidRPr="00571B29">
        <w:rPr>
          <w:rFonts w:ascii="Times New Roman" w:hAnsi="Times New Roman" w:cs="Times New Roman"/>
          <w:b w:val="0"/>
        </w:rPr>
        <w:t>b</w:t>
      </w:r>
      <w:r w:rsidRPr="00571B29">
        <w:rPr>
          <w:rFonts w:ascii="Times New Roman" w:hAnsi="Times New Roman" w:cs="Times New Roman"/>
          <w:b w:val="0"/>
        </w:rPr>
        <w:t>uy one unit.</w:t>
      </w:r>
    </w:p>
    <w:p w14:paraId="271BCACF" w14:textId="70402CA8" w:rsidR="001618C2" w:rsidRPr="00571B29" w:rsidRDefault="001618C2" w:rsidP="00571B29">
      <w:pPr>
        <w:tabs>
          <w:tab w:val="left" w:pos="1800"/>
        </w:tabs>
        <w:spacing w:line="360" w:lineRule="auto"/>
        <w:ind w:left="1800" w:hanging="1800"/>
        <w:rPr>
          <w:rFonts w:ascii="Times New Roman" w:hAnsi="Times New Roman" w:cs="Times New Roman"/>
          <w:b w:val="0"/>
        </w:rPr>
      </w:pPr>
    </w:p>
    <w:p w14:paraId="68FE117B" w14:textId="35950385" w:rsidR="001618C2" w:rsidRPr="00571B29" w:rsidRDefault="001618C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00612706" w:rsidRPr="00571B29">
        <w:rPr>
          <w:rFonts w:ascii="Times New Roman" w:hAnsi="Times New Roman" w:cs="Times New Roman"/>
          <w:b w:val="0"/>
        </w:rPr>
        <w:t>Rajib</w:t>
      </w:r>
      <w:proofErr w:type="spellEnd"/>
      <w:r w:rsidRPr="00571B29">
        <w:rPr>
          <w:rFonts w:ascii="Times New Roman" w:hAnsi="Times New Roman" w:cs="Times New Roman"/>
          <w:b w:val="0"/>
        </w:rPr>
        <w:t xml:space="preserve"> Shaw):</w:t>
      </w:r>
      <w:r w:rsidRPr="00571B29">
        <w:rPr>
          <w:rFonts w:ascii="Times New Roman" w:hAnsi="Times New Roman" w:cs="Times New Roman"/>
          <w:b w:val="0"/>
        </w:rPr>
        <w:tab/>
        <w:t>But one unit total between the two different pieces of eligible equipment or one unit of each, you know, qualifying piece of equipment?</w:t>
      </w:r>
    </w:p>
    <w:p w14:paraId="33AEE11E" w14:textId="56FF0D0B" w:rsidR="001618C2" w:rsidRPr="00571B29" w:rsidRDefault="001618C2" w:rsidP="00571B29">
      <w:pPr>
        <w:tabs>
          <w:tab w:val="left" w:pos="1800"/>
        </w:tabs>
        <w:spacing w:line="360" w:lineRule="auto"/>
        <w:ind w:left="1800" w:hanging="1800"/>
        <w:rPr>
          <w:rFonts w:ascii="Times New Roman" w:hAnsi="Times New Roman" w:cs="Times New Roman"/>
          <w:b w:val="0"/>
        </w:rPr>
      </w:pPr>
    </w:p>
    <w:p w14:paraId="11A45456" w14:textId="5E5DD2DB" w:rsidR="001618C2" w:rsidRPr="00571B29" w:rsidRDefault="001618C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If you had multiple pieces, I think at this time, it's one unit. So you'd have to decide which one it is.</w:t>
      </w:r>
    </w:p>
    <w:p w14:paraId="506F14A4" w14:textId="5077C5CC" w:rsidR="001618C2" w:rsidRPr="00571B29" w:rsidRDefault="001618C2" w:rsidP="00571B29">
      <w:pPr>
        <w:tabs>
          <w:tab w:val="left" w:pos="1800"/>
        </w:tabs>
        <w:spacing w:line="360" w:lineRule="auto"/>
        <w:ind w:left="1800" w:hanging="1800"/>
        <w:rPr>
          <w:rFonts w:ascii="Times New Roman" w:hAnsi="Times New Roman" w:cs="Times New Roman"/>
          <w:b w:val="0"/>
        </w:rPr>
      </w:pPr>
    </w:p>
    <w:p w14:paraId="1DEC045E" w14:textId="2294B93A" w:rsidR="001618C2" w:rsidRPr="00571B29" w:rsidRDefault="001618C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00612706" w:rsidRPr="00571B29">
        <w:rPr>
          <w:rFonts w:ascii="Times New Roman" w:hAnsi="Times New Roman" w:cs="Times New Roman"/>
          <w:b w:val="0"/>
        </w:rPr>
        <w:t>Rajib</w:t>
      </w:r>
      <w:proofErr w:type="spellEnd"/>
      <w:r w:rsidRPr="00571B29">
        <w:rPr>
          <w:rFonts w:ascii="Times New Roman" w:hAnsi="Times New Roman" w:cs="Times New Roman"/>
          <w:b w:val="0"/>
        </w:rPr>
        <w:t xml:space="preserve"> Shaw):</w:t>
      </w:r>
      <w:r w:rsidRPr="00571B29">
        <w:rPr>
          <w:rFonts w:ascii="Times New Roman" w:hAnsi="Times New Roman" w:cs="Times New Roman"/>
          <w:b w:val="0"/>
        </w:rPr>
        <w:tab/>
        <w:t xml:space="preserve">Got it. Okay, I would just weigh in that maybe at least loosening it to one of each eligible type might be useful just so if you want to be setting up the demo, you kind of want to have each product configuration available. </w:t>
      </w:r>
    </w:p>
    <w:p w14:paraId="2932F55D" w14:textId="22FBB63F" w:rsidR="001618C2" w:rsidRPr="00571B29" w:rsidRDefault="001618C2" w:rsidP="00571B29">
      <w:pPr>
        <w:tabs>
          <w:tab w:val="left" w:pos="1800"/>
        </w:tabs>
        <w:spacing w:line="360" w:lineRule="auto"/>
        <w:ind w:left="1800" w:hanging="1800"/>
        <w:rPr>
          <w:rFonts w:ascii="Times New Roman" w:hAnsi="Times New Roman" w:cs="Times New Roman"/>
          <w:b w:val="0"/>
        </w:rPr>
      </w:pPr>
    </w:p>
    <w:p w14:paraId="2D8B50FA" w14:textId="1C968007" w:rsidR="001618C2" w:rsidRPr="00571B29" w:rsidRDefault="001618C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Pr="00571B29">
        <w:rPr>
          <w:rFonts w:ascii="Times New Roman" w:hAnsi="Times New Roman" w:cs="Times New Roman"/>
          <w:b w:val="0"/>
        </w:rPr>
        <w:tab/>
        <w:t>Thank you so much for your comment.</w:t>
      </w:r>
    </w:p>
    <w:p w14:paraId="54BA3EF8" w14:textId="080E934D" w:rsidR="001618C2" w:rsidRPr="00571B29" w:rsidRDefault="001618C2" w:rsidP="00571B29">
      <w:pPr>
        <w:tabs>
          <w:tab w:val="left" w:pos="1800"/>
        </w:tabs>
        <w:spacing w:line="360" w:lineRule="auto"/>
        <w:ind w:left="1800" w:hanging="1800"/>
        <w:rPr>
          <w:rFonts w:ascii="Times New Roman" w:hAnsi="Times New Roman" w:cs="Times New Roman"/>
          <w:b w:val="0"/>
        </w:rPr>
      </w:pPr>
    </w:p>
    <w:p w14:paraId="3235B755" w14:textId="272568E3" w:rsidR="001618C2"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1618C2" w:rsidRPr="00571B29">
        <w:rPr>
          <w:rFonts w:ascii="Times New Roman" w:hAnsi="Times New Roman" w:cs="Times New Roman"/>
          <w:b w:val="0"/>
        </w:rPr>
        <w:tab/>
        <w:t xml:space="preserve">Up next is (Robert </w:t>
      </w:r>
      <w:proofErr w:type="spellStart"/>
      <w:r w:rsidR="001618C2" w:rsidRPr="00571B29">
        <w:rPr>
          <w:rFonts w:ascii="Times New Roman" w:hAnsi="Times New Roman" w:cs="Times New Roman"/>
          <w:b w:val="0"/>
        </w:rPr>
        <w:t>Pelch</w:t>
      </w:r>
      <w:proofErr w:type="spellEnd"/>
      <w:r w:rsidR="001618C2" w:rsidRPr="00571B29">
        <w:rPr>
          <w:rFonts w:ascii="Times New Roman" w:hAnsi="Times New Roman" w:cs="Times New Roman"/>
          <w:b w:val="0"/>
        </w:rPr>
        <w:t>).  Your line is open.</w:t>
      </w:r>
    </w:p>
    <w:p w14:paraId="6BC7EDF9" w14:textId="70014E88" w:rsidR="001618C2" w:rsidRPr="00571B29" w:rsidRDefault="001618C2" w:rsidP="00571B29">
      <w:pPr>
        <w:tabs>
          <w:tab w:val="left" w:pos="1800"/>
        </w:tabs>
        <w:spacing w:line="360" w:lineRule="auto"/>
        <w:ind w:left="1800" w:hanging="1800"/>
        <w:rPr>
          <w:rFonts w:ascii="Times New Roman" w:hAnsi="Times New Roman" w:cs="Times New Roman"/>
          <w:b w:val="0"/>
        </w:rPr>
      </w:pPr>
    </w:p>
    <w:p w14:paraId="7D2EB8F4" w14:textId="3231A873" w:rsidR="001618C2" w:rsidRPr="00571B29" w:rsidRDefault="001618C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Robert </w:t>
      </w:r>
      <w:proofErr w:type="spellStart"/>
      <w:r w:rsidRPr="00571B29">
        <w:rPr>
          <w:rFonts w:ascii="Times New Roman" w:hAnsi="Times New Roman" w:cs="Times New Roman"/>
          <w:b w:val="0"/>
        </w:rPr>
        <w:t>Pelch</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Yes, thanks. Can you hear me okay, </w:t>
      </w:r>
      <w:r w:rsidR="008C27DE">
        <w:rPr>
          <w:rFonts w:ascii="Times New Roman" w:hAnsi="Times New Roman" w:cs="Times New Roman"/>
          <w:b w:val="0"/>
        </w:rPr>
        <w:t>Niki</w:t>
      </w:r>
      <w:r w:rsidRPr="00571B29">
        <w:rPr>
          <w:rFonts w:ascii="Times New Roman" w:hAnsi="Times New Roman" w:cs="Times New Roman"/>
          <w:b w:val="0"/>
        </w:rPr>
        <w:t xml:space="preserve">? So just on TRUs, what makes them a little different animal is food is very critical. And so for </w:t>
      </w:r>
      <w:r w:rsidR="00291D35" w:rsidRPr="00571B29">
        <w:rPr>
          <w:rFonts w:ascii="Times New Roman" w:hAnsi="Times New Roman" w:cs="Times New Roman"/>
          <w:b w:val="0"/>
        </w:rPr>
        <w:t>people</w:t>
      </w:r>
      <w:r w:rsidRPr="00571B29">
        <w:rPr>
          <w:rFonts w:ascii="Times New Roman" w:hAnsi="Times New Roman" w:cs="Times New Roman"/>
          <w:b w:val="0"/>
        </w:rPr>
        <w:t xml:space="preserve"> to make a decision to move forward to put their $50,000 </w:t>
      </w:r>
      <w:r w:rsidR="00291D35" w:rsidRPr="00571B29">
        <w:rPr>
          <w:rFonts w:ascii="Times New Roman" w:hAnsi="Times New Roman" w:cs="Times New Roman"/>
          <w:b w:val="0"/>
        </w:rPr>
        <w:t>worth</w:t>
      </w:r>
      <w:r w:rsidRPr="00571B29">
        <w:rPr>
          <w:rFonts w:ascii="Times New Roman" w:hAnsi="Times New Roman" w:cs="Times New Roman"/>
          <w:b w:val="0"/>
        </w:rPr>
        <w:t xml:space="preserve"> of food and haul it 300 miles away to, you know, our grocery stores right now and the fast food places that we're all relying on, it's a more critical application than a forklift or a yard tractor to where you've got your foot. You've got - you just cannot have any mistakes on that. And so the demos are even more important for TRUs. </w:t>
      </w:r>
    </w:p>
    <w:p w14:paraId="2F949D0E" w14:textId="735A0091" w:rsidR="001618C2" w:rsidRPr="00571B29" w:rsidRDefault="001618C2" w:rsidP="00571B29">
      <w:pPr>
        <w:tabs>
          <w:tab w:val="left" w:pos="1800"/>
        </w:tabs>
        <w:spacing w:line="360" w:lineRule="auto"/>
        <w:ind w:left="1800" w:hanging="1800"/>
        <w:rPr>
          <w:rFonts w:ascii="Times New Roman" w:hAnsi="Times New Roman" w:cs="Times New Roman"/>
          <w:b w:val="0"/>
        </w:rPr>
      </w:pPr>
    </w:p>
    <w:p w14:paraId="5ED4BCC0" w14:textId="47ACCC4D" w:rsidR="001618C2" w:rsidRPr="00571B29" w:rsidRDefault="001618C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And the other thing that's important to remember </w:t>
      </w:r>
      <w:r w:rsidR="00AE13A2" w:rsidRPr="00571B29">
        <w:rPr>
          <w:rFonts w:ascii="Times New Roman" w:hAnsi="Times New Roman" w:cs="Times New Roman"/>
          <w:b w:val="0"/>
        </w:rPr>
        <w:t xml:space="preserve">here's a - we're on a timeline here when we're trying to move 50,000 TRUs in the state of California toward </w:t>
      </w:r>
      <w:r w:rsidR="004C695A" w:rsidRPr="00571B29">
        <w:rPr>
          <w:rFonts w:ascii="Times New Roman" w:hAnsi="Times New Roman" w:cs="Times New Roman"/>
          <w:b w:val="0"/>
        </w:rPr>
        <w:t>zero-emission</w:t>
      </w:r>
      <w:r w:rsidR="00AE13A2" w:rsidRPr="00571B29">
        <w:rPr>
          <w:rFonts w:ascii="Times New Roman" w:hAnsi="Times New Roman" w:cs="Times New Roman"/>
          <w:b w:val="0"/>
        </w:rPr>
        <w:t xml:space="preserve"> over the next four years. So the effort is very intense and it's going to take a very int</w:t>
      </w:r>
      <w:r w:rsidR="00291D35" w:rsidRPr="00571B29">
        <w:rPr>
          <w:rFonts w:ascii="Times New Roman" w:hAnsi="Times New Roman" w:cs="Times New Roman"/>
          <w:b w:val="0"/>
        </w:rPr>
        <w:t>ense</w:t>
      </w:r>
      <w:r w:rsidR="00AE13A2" w:rsidRPr="00571B29">
        <w:rPr>
          <w:rFonts w:ascii="Times New Roman" w:hAnsi="Times New Roman" w:cs="Times New Roman"/>
          <w:b w:val="0"/>
        </w:rPr>
        <w:t xml:space="preserve"> effort on our part, fleets parts and on the state's part to implement what we want to try to get done. Thank you.</w:t>
      </w:r>
    </w:p>
    <w:p w14:paraId="30179281" w14:textId="135C35B5" w:rsidR="00AE13A2" w:rsidRPr="00571B29" w:rsidRDefault="00AE13A2" w:rsidP="00571B29">
      <w:pPr>
        <w:tabs>
          <w:tab w:val="left" w:pos="1800"/>
        </w:tabs>
        <w:spacing w:line="360" w:lineRule="auto"/>
        <w:ind w:left="1800" w:hanging="1800"/>
        <w:rPr>
          <w:rFonts w:ascii="Times New Roman" w:hAnsi="Times New Roman" w:cs="Times New Roman"/>
          <w:b w:val="0"/>
        </w:rPr>
      </w:pPr>
    </w:p>
    <w:p w14:paraId="5385283C" w14:textId="3BABDBE2" w:rsidR="00AE13A2"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AE13A2" w:rsidRPr="00571B29">
        <w:rPr>
          <w:rFonts w:ascii="Times New Roman" w:hAnsi="Times New Roman" w:cs="Times New Roman"/>
          <w:b w:val="0"/>
        </w:rPr>
        <w:tab/>
        <w:t>Thank you.</w:t>
      </w:r>
    </w:p>
    <w:p w14:paraId="64BF6D37" w14:textId="1ECDB3F8" w:rsidR="00AE13A2" w:rsidRPr="00571B29" w:rsidRDefault="00AE13A2" w:rsidP="00571B29">
      <w:pPr>
        <w:tabs>
          <w:tab w:val="left" w:pos="1800"/>
        </w:tabs>
        <w:spacing w:line="360" w:lineRule="auto"/>
        <w:ind w:left="1800" w:hanging="1800"/>
        <w:rPr>
          <w:rFonts w:ascii="Times New Roman" w:hAnsi="Times New Roman" w:cs="Times New Roman"/>
          <w:b w:val="0"/>
        </w:rPr>
      </w:pPr>
    </w:p>
    <w:p w14:paraId="547DF487" w14:textId="62341044" w:rsidR="00AE13A2"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AE13A2" w:rsidRPr="00571B29">
        <w:rPr>
          <w:rFonts w:ascii="Times New Roman" w:hAnsi="Times New Roman" w:cs="Times New Roman"/>
          <w:b w:val="0"/>
        </w:rPr>
        <w:tab/>
        <w:t xml:space="preserve">And up next is (Michael </w:t>
      </w:r>
      <w:proofErr w:type="spellStart"/>
      <w:r w:rsidR="00AE13A2" w:rsidRPr="00571B29">
        <w:rPr>
          <w:rFonts w:ascii="Times New Roman" w:hAnsi="Times New Roman" w:cs="Times New Roman"/>
          <w:b w:val="0"/>
        </w:rPr>
        <w:t>Marzol</w:t>
      </w:r>
      <w:proofErr w:type="spellEnd"/>
      <w:r w:rsidR="00AE13A2" w:rsidRPr="00571B29">
        <w:rPr>
          <w:rFonts w:ascii="Times New Roman" w:hAnsi="Times New Roman" w:cs="Times New Roman"/>
          <w:b w:val="0"/>
        </w:rPr>
        <w:t>).  Your line is open.</w:t>
      </w:r>
    </w:p>
    <w:p w14:paraId="08B24D72" w14:textId="3B51CA95" w:rsidR="00AE13A2" w:rsidRPr="00571B29" w:rsidRDefault="00AE13A2" w:rsidP="00571B29">
      <w:pPr>
        <w:tabs>
          <w:tab w:val="left" w:pos="1800"/>
        </w:tabs>
        <w:spacing w:line="360" w:lineRule="auto"/>
        <w:ind w:left="1800" w:hanging="1800"/>
        <w:rPr>
          <w:rFonts w:ascii="Times New Roman" w:hAnsi="Times New Roman" w:cs="Times New Roman"/>
          <w:b w:val="0"/>
        </w:rPr>
      </w:pPr>
    </w:p>
    <w:p w14:paraId="545D99CD" w14:textId="706204E2" w:rsidR="005C2C39" w:rsidRPr="00571B29" w:rsidRDefault="00AE13A2"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ichael </w:t>
      </w:r>
      <w:proofErr w:type="spellStart"/>
      <w:r w:rsidRPr="00571B29">
        <w:rPr>
          <w:rFonts w:ascii="Times New Roman" w:hAnsi="Times New Roman" w:cs="Times New Roman"/>
          <w:b w:val="0"/>
        </w:rPr>
        <w:t>Marzol</w:t>
      </w:r>
      <w:proofErr w:type="spellEnd"/>
      <w:r w:rsidRPr="00571B29">
        <w:rPr>
          <w:rFonts w:ascii="Times New Roman" w:hAnsi="Times New Roman" w:cs="Times New Roman"/>
          <w:b w:val="0"/>
        </w:rPr>
        <w:t>):</w:t>
      </w:r>
      <w:r w:rsidRPr="00571B29">
        <w:rPr>
          <w:rFonts w:ascii="Times New Roman" w:hAnsi="Times New Roman" w:cs="Times New Roman"/>
          <w:b w:val="0"/>
        </w:rPr>
        <w:tab/>
        <w:t xml:space="preserve">Hi, this is (Mike) again from (XL Lifts). </w:t>
      </w:r>
      <w:r w:rsidR="00662A79" w:rsidRPr="00571B29">
        <w:rPr>
          <w:rFonts w:ascii="Times New Roman" w:hAnsi="Times New Roman" w:cs="Times New Roman"/>
          <w:b w:val="0"/>
        </w:rPr>
        <w:t xml:space="preserve"> (Robert) and (John) I don't disagree with any of you guys or the whole group on having demo units and what that would do to help move this program along.  The issue I have is that we only have $18 million left in the fund. If this was an ongoing program where that pot of money was going to get refueled every year and it would be an ongoing CORE program, I absolutely would support a demo program.</w:t>
      </w:r>
      <w:r w:rsidR="005C595A" w:rsidRPr="00571B29">
        <w:rPr>
          <w:rFonts w:ascii="Times New Roman" w:hAnsi="Times New Roman" w:cs="Times New Roman"/>
          <w:b w:val="0"/>
        </w:rPr>
        <w:t xml:space="preserve"> But because we only have $18 million left in funding, that needs to be </w:t>
      </w:r>
      <w:r w:rsidR="00CE6E7F" w:rsidRPr="00571B29">
        <w:rPr>
          <w:rFonts w:ascii="Times New Roman" w:hAnsi="Times New Roman" w:cs="Times New Roman"/>
          <w:b w:val="0"/>
        </w:rPr>
        <w:t>given to the customers and the end</w:t>
      </w:r>
      <w:r w:rsidR="007701D5" w:rsidRPr="00571B29">
        <w:rPr>
          <w:rFonts w:ascii="Times New Roman" w:hAnsi="Times New Roman" w:cs="Times New Roman"/>
          <w:b w:val="0"/>
        </w:rPr>
        <w:t>-</w:t>
      </w:r>
      <w:r w:rsidR="00CE6E7F" w:rsidRPr="00571B29">
        <w:rPr>
          <w:rFonts w:ascii="Times New Roman" w:hAnsi="Times New Roman" w:cs="Times New Roman"/>
          <w:b w:val="0"/>
        </w:rPr>
        <w:t xml:space="preserve">users </w:t>
      </w:r>
      <w:r w:rsidR="005C2C39" w:rsidRPr="00571B29">
        <w:rPr>
          <w:rFonts w:ascii="Times New Roman" w:hAnsi="Times New Roman" w:cs="Times New Roman"/>
          <w:b w:val="0"/>
        </w:rPr>
        <w:t>to use that money to purchase equipment that is much more expensive than our older conventional equipment. But again, thank you guys.</w:t>
      </w:r>
    </w:p>
    <w:p w14:paraId="75978A11" w14:textId="5198A875" w:rsidR="005C2C39" w:rsidRPr="00571B29" w:rsidRDefault="005C2C39" w:rsidP="00571B29">
      <w:pPr>
        <w:tabs>
          <w:tab w:val="left" w:pos="1800"/>
        </w:tabs>
        <w:spacing w:line="360" w:lineRule="auto"/>
        <w:ind w:left="1800" w:hanging="1800"/>
        <w:rPr>
          <w:rFonts w:ascii="Times New Roman" w:hAnsi="Times New Roman" w:cs="Times New Roman"/>
          <w:b w:val="0"/>
        </w:rPr>
      </w:pPr>
    </w:p>
    <w:p w14:paraId="68837B20" w14:textId="59D7CAB7" w:rsidR="005C2C39"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851F3A" w:rsidRPr="00571B29">
        <w:rPr>
          <w:rFonts w:ascii="Times New Roman" w:hAnsi="Times New Roman" w:cs="Times New Roman"/>
          <w:b w:val="0"/>
        </w:rPr>
        <w:tab/>
        <w:t>There are no other questions.</w:t>
      </w:r>
    </w:p>
    <w:p w14:paraId="14AF2F6B" w14:textId="1FBAC695" w:rsidR="00851F3A" w:rsidRPr="00571B29" w:rsidRDefault="00851F3A" w:rsidP="00571B29">
      <w:pPr>
        <w:tabs>
          <w:tab w:val="left" w:pos="1800"/>
        </w:tabs>
        <w:spacing w:line="360" w:lineRule="auto"/>
        <w:ind w:left="1800" w:hanging="1800"/>
        <w:rPr>
          <w:rFonts w:ascii="Times New Roman" w:hAnsi="Times New Roman" w:cs="Times New Roman"/>
          <w:b w:val="0"/>
        </w:rPr>
      </w:pPr>
    </w:p>
    <w:p w14:paraId="5B610A22" w14:textId="51F3A496" w:rsidR="00851F3A"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851F3A" w:rsidRPr="00571B29">
        <w:rPr>
          <w:rFonts w:ascii="Times New Roman" w:hAnsi="Times New Roman" w:cs="Times New Roman"/>
          <w:b w:val="0"/>
        </w:rPr>
        <w:tab/>
        <w:t>Thank you, guys. I know that it is</w:t>
      </w:r>
      <w:r w:rsidR="00741C9A" w:rsidRPr="00571B29">
        <w:rPr>
          <w:rFonts w:ascii="Times New Roman" w:hAnsi="Times New Roman" w:cs="Times New Roman"/>
          <w:b w:val="0"/>
        </w:rPr>
        <w:t xml:space="preserve">, you guys know what we're up again. You know, we want to try to make all of you happy in some way, shape or form and, you know, we take your comments and try construct and build </w:t>
      </w:r>
      <w:r w:rsidR="002C0816" w:rsidRPr="00571B29">
        <w:rPr>
          <w:rFonts w:ascii="Times New Roman" w:hAnsi="Times New Roman" w:cs="Times New Roman"/>
          <w:b w:val="0"/>
        </w:rPr>
        <w:t xml:space="preserve">a program that </w:t>
      </w:r>
      <w:r w:rsidR="00ED20F1" w:rsidRPr="00571B29">
        <w:rPr>
          <w:rFonts w:ascii="Times New Roman" w:hAnsi="Times New Roman" w:cs="Times New Roman"/>
          <w:b w:val="0"/>
        </w:rPr>
        <w:t>fits everybody. And, you know, internally we've thought of a few things that, you know, that we might share. That, we can possibl</w:t>
      </w:r>
      <w:r w:rsidR="00B754C4" w:rsidRPr="00571B29">
        <w:rPr>
          <w:rFonts w:ascii="Times New Roman" w:hAnsi="Times New Roman" w:cs="Times New Roman"/>
          <w:b w:val="0"/>
        </w:rPr>
        <w:t>y</w:t>
      </w:r>
      <w:r w:rsidR="00ED20F1" w:rsidRPr="00571B29">
        <w:rPr>
          <w:rFonts w:ascii="Times New Roman" w:hAnsi="Times New Roman" w:cs="Times New Roman"/>
          <w:b w:val="0"/>
        </w:rPr>
        <w:t xml:space="preserve"> share and perhaps a system that isn't necessarily dedicated to a one particular unit or maybe say a dollar amount based on the base voucher amount or a percentage of some sort. But those are alternatives and those are things that we're thinking. And, of course, we won't make any changes without coming back to the group. But we thank you all for those comments. </w:t>
      </w:r>
      <w:r w:rsidR="008C27DE">
        <w:rPr>
          <w:rFonts w:ascii="Times New Roman" w:hAnsi="Times New Roman" w:cs="Times New Roman"/>
          <w:b w:val="0"/>
        </w:rPr>
        <w:t>Niki</w:t>
      </w:r>
      <w:r w:rsidR="00ED20F1" w:rsidRPr="00571B29">
        <w:rPr>
          <w:rFonts w:ascii="Times New Roman" w:hAnsi="Times New Roman" w:cs="Times New Roman"/>
          <w:b w:val="0"/>
        </w:rPr>
        <w:t>, I'll turn it back over to you.</w:t>
      </w:r>
    </w:p>
    <w:p w14:paraId="0C35F305" w14:textId="0CB8D113" w:rsidR="00ED20F1" w:rsidRPr="00571B29" w:rsidRDefault="00ED20F1" w:rsidP="00571B29">
      <w:pPr>
        <w:tabs>
          <w:tab w:val="left" w:pos="1800"/>
        </w:tabs>
        <w:spacing w:line="360" w:lineRule="auto"/>
        <w:ind w:left="1800" w:hanging="1800"/>
        <w:rPr>
          <w:rFonts w:ascii="Times New Roman" w:hAnsi="Times New Roman" w:cs="Times New Roman"/>
          <w:b w:val="0"/>
        </w:rPr>
      </w:pPr>
    </w:p>
    <w:p w14:paraId="2939799B" w14:textId="4A4270FD" w:rsidR="00ED20F1"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ED20F1" w:rsidRPr="00571B29">
        <w:rPr>
          <w:rFonts w:ascii="Times New Roman" w:hAnsi="Times New Roman" w:cs="Times New Roman"/>
          <w:b w:val="0"/>
        </w:rPr>
        <w:tab/>
      </w:r>
      <w:r w:rsidR="00633C6D" w:rsidRPr="00571B29">
        <w:rPr>
          <w:rFonts w:ascii="Times New Roman" w:hAnsi="Times New Roman" w:cs="Times New Roman"/>
          <w:b w:val="0"/>
        </w:rPr>
        <w:t xml:space="preserve">Thank you. So one of the final points that we've heard some feedback from our </w:t>
      </w:r>
      <w:r w:rsidR="00291D35" w:rsidRPr="00571B29">
        <w:rPr>
          <w:rFonts w:ascii="Times New Roman" w:hAnsi="Times New Roman" w:cs="Times New Roman"/>
          <w:b w:val="0"/>
        </w:rPr>
        <w:t>stakeholders</w:t>
      </w:r>
      <w:r w:rsidR="00633C6D" w:rsidRPr="00571B29">
        <w:rPr>
          <w:rFonts w:ascii="Times New Roman" w:hAnsi="Times New Roman" w:cs="Times New Roman"/>
          <w:b w:val="0"/>
        </w:rPr>
        <w:t xml:space="preserve"> on had to do with minimum hour </w:t>
      </w:r>
      <w:r w:rsidR="00291D35" w:rsidRPr="00571B29">
        <w:rPr>
          <w:rFonts w:ascii="Times New Roman" w:hAnsi="Times New Roman" w:cs="Times New Roman"/>
          <w:b w:val="0"/>
        </w:rPr>
        <w:t>requirement</w:t>
      </w:r>
      <w:r w:rsidR="00633C6D" w:rsidRPr="00571B29">
        <w:rPr>
          <w:rFonts w:ascii="Times New Roman" w:hAnsi="Times New Roman" w:cs="Times New Roman"/>
          <w:b w:val="0"/>
        </w:rPr>
        <w:t xml:space="preserve"> of use.  Many of the categories far exceeded, as we've heard on the call today, but there have been a few who have said there are vocations or possible duty cycles or </w:t>
      </w:r>
      <w:r w:rsidR="00633C6D" w:rsidRPr="00571B29">
        <w:rPr>
          <w:rFonts w:ascii="Times New Roman" w:hAnsi="Times New Roman" w:cs="Times New Roman"/>
          <w:b w:val="0"/>
        </w:rPr>
        <w:lastRenderedPageBreak/>
        <w:t>equipment types that would struggle to meet this 800 minimum use requirement. So at this time I'd like to open it up so that we could hear from our stakeholde</w:t>
      </w:r>
      <w:r w:rsidR="00EC4C60" w:rsidRPr="00571B29">
        <w:rPr>
          <w:rFonts w:ascii="Times New Roman" w:hAnsi="Times New Roman" w:cs="Times New Roman"/>
          <w:b w:val="0"/>
        </w:rPr>
        <w:t>r</w:t>
      </w:r>
      <w:r w:rsidR="00633C6D" w:rsidRPr="00571B29">
        <w:rPr>
          <w:rFonts w:ascii="Times New Roman" w:hAnsi="Times New Roman" w:cs="Times New Roman"/>
          <w:b w:val="0"/>
        </w:rPr>
        <w:t>s whether or not you feel that this may be holding some applicants back from participating in the project and why. Thank you.</w:t>
      </w:r>
      <w:r w:rsidR="00B93308" w:rsidRPr="00571B29">
        <w:rPr>
          <w:rFonts w:ascii="Times New Roman" w:hAnsi="Times New Roman" w:cs="Times New Roman"/>
          <w:b w:val="0"/>
        </w:rPr>
        <w:t xml:space="preserve"> </w:t>
      </w:r>
    </w:p>
    <w:p w14:paraId="0DA92042" w14:textId="2C473D60" w:rsidR="00B93308" w:rsidRPr="00571B29" w:rsidRDefault="00B93308" w:rsidP="00571B29">
      <w:pPr>
        <w:tabs>
          <w:tab w:val="left" w:pos="1800"/>
        </w:tabs>
        <w:spacing w:line="360" w:lineRule="auto"/>
        <w:ind w:left="1800" w:hanging="1800"/>
        <w:rPr>
          <w:rFonts w:ascii="Times New Roman" w:hAnsi="Times New Roman" w:cs="Times New Roman"/>
          <w:b w:val="0"/>
        </w:rPr>
      </w:pPr>
    </w:p>
    <w:p w14:paraId="440A4499" w14:textId="085FC469" w:rsidR="00B93308"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EC4C60" w:rsidRPr="00571B29">
        <w:rPr>
          <w:rFonts w:ascii="Times New Roman" w:hAnsi="Times New Roman" w:cs="Times New Roman"/>
          <w:b w:val="0"/>
        </w:rPr>
        <w:tab/>
        <w:t xml:space="preserve">It is Star 1 if anyone would like to have their line opened. </w:t>
      </w:r>
      <w:r w:rsidR="00C04CF4" w:rsidRPr="00571B29">
        <w:rPr>
          <w:rFonts w:ascii="Times New Roman" w:hAnsi="Times New Roman" w:cs="Times New Roman"/>
          <w:b w:val="0"/>
        </w:rPr>
        <w:t>(</w:t>
      </w:r>
      <w:proofErr w:type="spellStart"/>
      <w:r w:rsidR="00612706" w:rsidRPr="00571B29">
        <w:rPr>
          <w:rFonts w:ascii="Times New Roman" w:hAnsi="Times New Roman" w:cs="Times New Roman"/>
          <w:b w:val="0"/>
        </w:rPr>
        <w:t>Rajib</w:t>
      </w:r>
      <w:proofErr w:type="spellEnd"/>
      <w:r w:rsidR="00C04CF4" w:rsidRPr="00571B29">
        <w:rPr>
          <w:rFonts w:ascii="Times New Roman" w:hAnsi="Times New Roman" w:cs="Times New Roman"/>
          <w:b w:val="0"/>
        </w:rPr>
        <w:t xml:space="preserve"> Shaw), your line is open.</w:t>
      </w:r>
    </w:p>
    <w:p w14:paraId="47FEAB5A" w14:textId="1000875F" w:rsidR="00C04CF4" w:rsidRPr="00571B29" w:rsidRDefault="00C04CF4" w:rsidP="00571B29">
      <w:pPr>
        <w:tabs>
          <w:tab w:val="left" w:pos="1800"/>
        </w:tabs>
        <w:spacing w:line="360" w:lineRule="auto"/>
        <w:ind w:left="1800" w:hanging="1800"/>
        <w:rPr>
          <w:rFonts w:ascii="Times New Roman" w:hAnsi="Times New Roman" w:cs="Times New Roman"/>
          <w:b w:val="0"/>
        </w:rPr>
      </w:pPr>
    </w:p>
    <w:p w14:paraId="7F55FBA9" w14:textId="6D7898C9" w:rsidR="00C04CF4" w:rsidRPr="00571B29" w:rsidRDefault="00C04CF4"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00612706" w:rsidRPr="00571B29">
        <w:rPr>
          <w:rFonts w:ascii="Times New Roman" w:hAnsi="Times New Roman" w:cs="Times New Roman"/>
          <w:b w:val="0"/>
        </w:rPr>
        <w:t>Rajib</w:t>
      </w:r>
      <w:proofErr w:type="spellEnd"/>
      <w:r w:rsidRPr="00571B29">
        <w:rPr>
          <w:rFonts w:ascii="Times New Roman" w:hAnsi="Times New Roman" w:cs="Times New Roman"/>
          <w:b w:val="0"/>
        </w:rPr>
        <w:t xml:space="preserve"> Shaw):</w:t>
      </w:r>
      <w:r w:rsidRPr="00571B29">
        <w:rPr>
          <w:rFonts w:ascii="Times New Roman" w:hAnsi="Times New Roman" w:cs="Times New Roman"/>
          <w:b w:val="0"/>
        </w:rPr>
        <w:tab/>
        <w:t xml:space="preserve">Hey, I've raised this one to (Matt). But just for the mobile power unit category, kind of tying hours of usage to just when </w:t>
      </w:r>
      <w:r w:rsidR="00B754C4" w:rsidRPr="00571B29">
        <w:rPr>
          <w:rFonts w:ascii="Times New Roman" w:hAnsi="Times New Roman" w:cs="Times New Roman"/>
          <w:b w:val="0"/>
        </w:rPr>
        <w:t>the</w:t>
      </w:r>
      <w:r w:rsidRPr="00571B29">
        <w:rPr>
          <w:rFonts w:ascii="Times New Roman" w:hAnsi="Times New Roman" w:cs="Times New Roman"/>
          <w:b w:val="0"/>
        </w:rPr>
        <w:t xml:space="preserve"> system is powered on probably is actually makes it a little too easy to comply. We would respectfully submit that you tie it to kind of the energy being delivered since really these mobile power units operation is really functioning when energy is being delivered for whatever application it could be at an </w:t>
      </w:r>
      <w:r w:rsidR="00291D35" w:rsidRPr="00571B29">
        <w:rPr>
          <w:rFonts w:ascii="Times New Roman" w:hAnsi="Times New Roman" w:cs="Times New Roman"/>
          <w:b w:val="0"/>
        </w:rPr>
        <w:t>airport</w:t>
      </w:r>
      <w:r w:rsidRPr="00571B29">
        <w:rPr>
          <w:rFonts w:ascii="Times New Roman" w:hAnsi="Times New Roman" w:cs="Times New Roman"/>
          <w:b w:val="0"/>
        </w:rPr>
        <w:t xml:space="preserve">, a port, et cetera. </w:t>
      </w:r>
    </w:p>
    <w:p w14:paraId="605540B7" w14:textId="41A0912F" w:rsidR="00C04CF4" w:rsidRPr="00571B29" w:rsidRDefault="00C04CF4" w:rsidP="00571B29">
      <w:pPr>
        <w:tabs>
          <w:tab w:val="left" w:pos="1800"/>
        </w:tabs>
        <w:spacing w:line="360" w:lineRule="auto"/>
        <w:ind w:left="1800" w:hanging="1800"/>
        <w:rPr>
          <w:rFonts w:ascii="Times New Roman" w:hAnsi="Times New Roman" w:cs="Times New Roman"/>
          <w:b w:val="0"/>
        </w:rPr>
      </w:pPr>
    </w:p>
    <w:p w14:paraId="47EE96B5" w14:textId="7285A5FA" w:rsidR="00C04CF4"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7B2B28" w:rsidRPr="00571B29">
        <w:rPr>
          <w:rFonts w:ascii="Times New Roman" w:hAnsi="Times New Roman" w:cs="Times New Roman"/>
          <w:b w:val="0"/>
        </w:rPr>
        <w:tab/>
        <w:t>Thank you.</w:t>
      </w:r>
    </w:p>
    <w:p w14:paraId="75A17649" w14:textId="4E43B865" w:rsidR="007B2B28" w:rsidRPr="00571B29" w:rsidRDefault="007B2B28" w:rsidP="00571B29">
      <w:pPr>
        <w:tabs>
          <w:tab w:val="left" w:pos="1800"/>
        </w:tabs>
        <w:spacing w:line="360" w:lineRule="auto"/>
        <w:ind w:left="1800" w:hanging="1800"/>
        <w:rPr>
          <w:rFonts w:ascii="Times New Roman" w:hAnsi="Times New Roman" w:cs="Times New Roman"/>
          <w:b w:val="0"/>
        </w:rPr>
      </w:pPr>
    </w:p>
    <w:p w14:paraId="1705C77F" w14:textId="2EFA8665" w:rsidR="007B2B28"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7B2B28" w:rsidRPr="00571B29">
        <w:rPr>
          <w:rFonts w:ascii="Times New Roman" w:hAnsi="Times New Roman" w:cs="Times New Roman"/>
          <w:b w:val="0"/>
        </w:rPr>
        <w:tab/>
        <w:t>I have no one else at this time.</w:t>
      </w:r>
    </w:p>
    <w:p w14:paraId="6BF7D39C" w14:textId="1D7E051B" w:rsidR="007B2B28" w:rsidRPr="00571B29" w:rsidRDefault="007B2B28" w:rsidP="00571B29">
      <w:pPr>
        <w:tabs>
          <w:tab w:val="left" w:pos="1800"/>
        </w:tabs>
        <w:spacing w:line="360" w:lineRule="auto"/>
        <w:ind w:left="1800" w:hanging="1800"/>
        <w:rPr>
          <w:rFonts w:ascii="Times New Roman" w:hAnsi="Times New Roman" w:cs="Times New Roman"/>
          <w:b w:val="0"/>
        </w:rPr>
      </w:pPr>
    </w:p>
    <w:p w14:paraId="36D290A0" w14:textId="2900949F" w:rsidR="00BA67C9"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7B2B28" w:rsidRPr="00571B29">
        <w:rPr>
          <w:rFonts w:ascii="Times New Roman" w:hAnsi="Times New Roman" w:cs="Times New Roman"/>
          <w:b w:val="0"/>
        </w:rPr>
        <w:tab/>
        <w:t xml:space="preserve">I do want to reiterate something, </w:t>
      </w:r>
      <w:r w:rsidR="008C27DE">
        <w:rPr>
          <w:rFonts w:ascii="Times New Roman" w:hAnsi="Times New Roman" w:cs="Times New Roman"/>
          <w:b w:val="0"/>
        </w:rPr>
        <w:t>Niki</w:t>
      </w:r>
      <w:r w:rsidR="007B2B28" w:rsidRPr="00571B29">
        <w:rPr>
          <w:rFonts w:ascii="Times New Roman" w:hAnsi="Times New Roman" w:cs="Times New Roman"/>
          <w:b w:val="0"/>
        </w:rPr>
        <w:t xml:space="preserve">, on that 800 hours. You know, it is our intent - we understand that there's going to be some equipment categories that </w:t>
      </w:r>
      <w:r w:rsidR="00353F2B" w:rsidRPr="00571B29">
        <w:rPr>
          <w:rFonts w:ascii="Times New Roman" w:hAnsi="Times New Roman" w:cs="Times New Roman"/>
          <w:b w:val="0"/>
        </w:rPr>
        <w:t xml:space="preserve">are going </w:t>
      </w:r>
      <w:proofErr w:type="spellStart"/>
      <w:r w:rsidR="00353F2B" w:rsidRPr="00571B29">
        <w:rPr>
          <w:rFonts w:ascii="Times New Roman" w:hAnsi="Times New Roman" w:cs="Times New Roman"/>
          <w:b w:val="0"/>
        </w:rPr>
        <w:t>to</w:t>
      </w:r>
      <w:proofErr w:type="spellEnd"/>
      <w:r w:rsidR="00353F2B" w:rsidRPr="00571B29">
        <w:rPr>
          <w:rFonts w:ascii="Times New Roman" w:hAnsi="Times New Roman" w:cs="Times New Roman"/>
          <w:b w:val="0"/>
        </w:rPr>
        <w:t xml:space="preserve"> far exceed and some that may not necessarily get there.  And part of the process, part of the participation process in recording that is </w:t>
      </w:r>
      <w:r w:rsidR="00D24082" w:rsidRPr="00571B29">
        <w:rPr>
          <w:rFonts w:ascii="Times New Roman" w:hAnsi="Times New Roman" w:cs="Times New Roman"/>
          <w:b w:val="0"/>
        </w:rPr>
        <w:t xml:space="preserve">to allow us to develop appropriate minimum usages, minimum usage numbers as folks participate. So </w:t>
      </w:r>
      <w:r w:rsidR="00933E88" w:rsidRPr="00571B29">
        <w:rPr>
          <w:rFonts w:ascii="Times New Roman" w:hAnsi="Times New Roman" w:cs="Times New Roman"/>
          <w:b w:val="0"/>
        </w:rPr>
        <w:t xml:space="preserve">I don't want anybody to feel that they </w:t>
      </w:r>
      <w:r w:rsidR="00BA67C9" w:rsidRPr="00571B29">
        <w:rPr>
          <w:rFonts w:ascii="Times New Roman" w:hAnsi="Times New Roman" w:cs="Times New Roman"/>
          <w:b w:val="0"/>
        </w:rPr>
        <w:t>have to get to that 800 hours but at the same time, you know, you think you're sitting about the, you know, 25 or 50 hours then, yes, then maybe there would be some issues there. But, you know, generally if we want folks to feel comfor</w:t>
      </w:r>
      <w:r w:rsidR="00F61959" w:rsidRPr="00571B29">
        <w:rPr>
          <w:rFonts w:ascii="Times New Roman" w:hAnsi="Times New Roman" w:cs="Times New Roman"/>
          <w:b w:val="0"/>
        </w:rPr>
        <w:t>t</w:t>
      </w:r>
      <w:r w:rsidR="00BA67C9" w:rsidRPr="00571B29">
        <w:rPr>
          <w:rFonts w:ascii="Times New Roman" w:hAnsi="Times New Roman" w:cs="Times New Roman"/>
          <w:b w:val="0"/>
        </w:rPr>
        <w:t xml:space="preserve">able with the program. We try to put some details in there to let us know why you wouldn’t </w:t>
      </w:r>
      <w:r w:rsidR="00BA67C9" w:rsidRPr="00571B29">
        <w:rPr>
          <w:rFonts w:ascii="Times New Roman" w:hAnsi="Times New Roman" w:cs="Times New Roman"/>
          <w:b w:val="0"/>
        </w:rPr>
        <w:lastRenderedPageBreak/>
        <w:t xml:space="preserve">be able to meet those 800 hours, but definitely that's our target goal is to have equipment being used - equipment that we're finding that is being utilized to its </w:t>
      </w:r>
      <w:r w:rsidRPr="00571B29">
        <w:rPr>
          <w:rFonts w:ascii="Times New Roman" w:hAnsi="Times New Roman" w:cs="Times New Roman"/>
          <w:b w:val="0"/>
        </w:rPr>
        <w:t>maximum</w:t>
      </w:r>
      <w:r w:rsidR="00BA67C9" w:rsidRPr="00571B29">
        <w:rPr>
          <w:rFonts w:ascii="Times New Roman" w:hAnsi="Times New Roman" w:cs="Times New Roman"/>
          <w:b w:val="0"/>
        </w:rPr>
        <w:t xml:space="preserve"> potential and capability. Thank you.</w:t>
      </w:r>
    </w:p>
    <w:p w14:paraId="6C6C196B" w14:textId="0A18220C" w:rsidR="00BA67C9" w:rsidRPr="00571B29" w:rsidRDefault="00BA67C9" w:rsidP="00571B29">
      <w:pPr>
        <w:tabs>
          <w:tab w:val="left" w:pos="1800"/>
        </w:tabs>
        <w:spacing w:line="360" w:lineRule="auto"/>
        <w:ind w:left="1800" w:hanging="1800"/>
        <w:rPr>
          <w:rFonts w:ascii="Times New Roman" w:hAnsi="Times New Roman" w:cs="Times New Roman"/>
          <w:b w:val="0"/>
        </w:rPr>
      </w:pPr>
    </w:p>
    <w:p w14:paraId="5ADEE9B8" w14:textId="702B3D2A" w:rsidR="00BA67C9"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BA67C9" w:rsidRPr="00571B29">
        <w:rPr>
          <w:rFonts w:ascii="Times New Roman" w:hAnsi="Times New Roman" w:cs="Times New Roman"/>
          <w:b w:val="0"/>
        </w:rPr>
        <w:tab/>
      </w:r>
      <w:r w:rsidR="00335505" w:rsidRPr="00571B29">
        <w:rPr>
          <w:rFonts w:ascii="Times New Roman" w:hAnsi="Times New Roman" w:cs="Times New Roman"/>
          <w:b w:val="0"/>
        </w:rPr>
        <w:t>Thank you, everyone. That's an additional half an hour left on the time what we've scheduled for this call. At this time, I'd like to open it up for questions and comments</w:t>
      </w:r>
      <w:r w:rsidR="003651F1" w:rsidRPr="00571B29">
        <w:rPr>
          <w:rFonts w:ascii="Times New Roman" w:hAnsi="Times New Roman" w:cs="Times New Roman"/>
          <w:b w:val="0"/>
        </w:rPr>
        <w:t xml:space="preserve"> from all participants regarding any topic of interest to you.</w:t>
      </w:r>
      <w:r w:rsidR="00F07905" w:rsidRPr="00571B29">
        <w:rPr>
          <w:rFonts w:ascii="Times New Roman" w:hAnsi="Times New Roman" w:cs="Times New Roman"/>
          <w:b w:val="0"/>
        </w:rPr>
        <w:t xml:space="preserve">  </w:t>
      </w:r>
    </w:p>
    <w:p w14:paraId="0F8923AE" w14:textId="1B2A8675" w:rsidR="00F07905" w:rsidRPr="00571B29" w:rsidRDefault="00F07905" w:rsidP="00571B29">
      <w:pPr>
        <w:tabs>
          <w:tab w:val="left" w:pos="1800"/>
        </w:tabs>
        <w:spacing w:line="360" w:lineRule="auto"/>
        <w:ind w:left="1800" w:hanging="1800"/>
        <w:rPr>
          <w:rFonts w:ascii="Times New Roman" w:hAnsi="Times New Roman" w:cs="Times New Roman"/>
          <w:b w:val="0"/>
        </w:rPr>
      </w:pPr>
    </w:p>
    <w:p w14:paraId="15F54E5B" w14:textId="69138617" w:rsidR="00F61959"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F07905" w:rsidRPr="00571B29">
        <w:rPr>
          <w:rFonts w:ascii="Times New Roman" w:hAnsi="Times New Roman" w:cs="Times New Roman"/>
          <w:b w:val="0"/>
        </w:rPr>
        <w:tab/>
        <w:t xml:space="preserve">And it's Star 1 if anyone would like to have their line opened. One moment, please. </w:t>
      </w:r>
      <w:r w:rsidR="00F61959" w:rsidRPr="00571B29">
        <w:rPr>
          <w:rFonts w:ascii="Times New Roman" w:hAnsi="Times New Roman" w:cs="Times New Roman"/>
          <w:b w:val="0"/>
        </w:rPr>
        <w:t xml:space="preserve"> (</w:t>
      </w:r>
      <w:proofErr w:type="spellStart"/>
      <w:r w:rsidR="00612706" w:rsidRPr="00571B29">
        <w:rPr>
          <w:rFonts w:ascii="Times New Roman" w:hAnsi="Times New Roman" w:cs="Times New Roman"/>
          <w:b w:val="0"/>
        </w:rPr>
        <w:t>Rajib</w:t>
      </w:r>
      <w:proofErr w:type="spellEnd"/>
      <w:r w:rsidR="00F61959" w:rsidRPr="00571B29">
        <w:rPr>
          <w:rFonts w:ascii="Times New Roman" w:hAnsi="Times New Roman" w:cs="Times New Roman"/>
          <w:b w:val="0"/>
        </w:rPr>
        <w:t xml:space="preserve"> Shaw), your line is open.</w:t>
      </w:r>
    </w:p>
    <w:p w14:paraId="5872E705" w14:textId="4B158149" w:rsidR="00F61959" w:rsidRPr="00571B29" w:rsidRDefault="00F61959" w:rsidP="00571B29">
      <w:pPr>
        <w:tabs>
          <w:tab w:val="left" w:pos="1800"/>
        </w:tabs>
        <w:spacing w:line="360" w:lineRule="auto"/>
        <w:ind w:left="1800" w:hanging="1800"/>
        <w:rPr>
          <w:rFonts w:ascii="Times New Roman" w:hAnsi="Times New Roman" w:cs="Times New Roman"/>
          <w:b w:val="0"/>
        </w:rPr>
      </w:pPr>
    </w:p>
    <w:p w14:paraId="130D9887" w14:textId="7780A179" w:rsidR="00F61959" w:rsidRPr="00571B29" w:rsidRDefault="00F6195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00612706" w:rsidRPr="00571B29">
        <w:rPr>
          <w:rFonts w:ascii="Times New Roman" w:hAnsi="Times New Roman" w:cs="Times New Roman"/>
          <w:b w:val="0"/>
        </w:rPr>
        <w:t>Rajib</w:t>
      </w:r>
      <w:proofErr w:type="spellEnd"/>
      <w:r w:rsidRPr="00571B29">
        <w:rPr>
          <w:rFonts w:ascii="Times New Roman" w:hAnsi="Times New Roman" w:cs="Times New Roman"/>
          <w:b w:val="0"/>
        </w:rPr>
        <w:t xml:space="preserve"> Shaw):</w:t>
      </w:r>
      <w:r w:rsidRPr="00571B29">
        <w:rPr>
          <w:rFonts w:ascii="Times New Roman" w:hAnsi="Times New Roman" w:cs="Times New Roman"/>
          <w:b w:val="0"/>
        </w:rPr>
        <w:tab/>
        <w:t>I’m back. Just one last comment from me. This is administrative request for sort of relief. We recently got an email on one of the voucher request</w:t>
      </w:r>
      <w:r w:rsidR="005668D7" w:rsidRPr="00571B29">
        <w:rPr>
          <w:rFonts w:ascii="Times New Roman" w:hAnsi="Times New Roman" w:cs="Times New Roman"/>
          <w:b w:val="0"/>
        </w:rPr>
        <w:t>s</w:t>
      </w:r>
      <w:r w:rsidR="004D4B20" w:rsidRPr="00571B29">
        <w:rPr>
          <w:rFonts w:ascii="Times New Roman" w:hAnsi="Times New Roman" w:cs="Times New Roman"/>
          <w:b w:val="0"/>
        </w:rPr>
        <w:t xml:space="preserve"> that we submitted. This is a request from my sales team really.  I think you guys are requiring wet signatures on the CORE terms and conditions.  And it's just, I think, so many of us are working from home right now and we have, you know, maybe it's a bit more difficult right now to kind of do the wet signature thing when you're not in an office and have all the supplies, et cetera. </w:t>
      </w:r>
      <w:r w:rsidR="00291D35" w:rsidRPr="00571B29">
        <w:rPr>
          <w:rFonts w:ascii="Times New Roman" w:hAnsi="Times New Roman" w:cs="Times New Roman"/>
          <w:b w:val="0"/>
        </w:rPr>
        <w:t>DocuSign</w:t>
      </w:r>
      <w:r w:rsidR="004D4B20" w:rsidRPr="00571B29">
        <w:rPr>
          <w:rFonts w:ascii="Times New Roman" w:hAnsi="Times New Roman" w:cs="Times New Roman"/>
          <w:b w:val="0"/>
        </w:rPr>
        <w:t xml:space="preserve"> and </w:t>
      </w:r>
      <w:r w:rsidR="00291D35" w:rsidRPr="00571B29">
        <w:rPr>
          <w:rFonts w:ascii="Times New Roman" w:hAnsi="Times New Roman" w:cs="Times New Roman"/>
          <w:b w:val="0"/>
        </w:rPr>
        <w:t>other</w:t>
      </w:r>
      <w:r w:rsidR="004D4B20" w:rsidRPr="00571B29">
        <w:rPr>
          <w:rFonts w:ascii="Times New Roman" w:hAnsi="Times New Roman" w:cs="Times New Roman"/>
          <w:b w:val="0"/>
        </w:rPr>
        <w:t xml:space="preserve"> sort of online e-signature services have been pretty broadly accepted. I'm just wondering if there's any way. I don't know ,if it's, you know, a statutory requirement for these agreements to be in wet signature, but if there's any way even temporarily while we're under shelter at home and kind of dealing with the pandemic whether digital signatures could suffice.</w:t>
      </w:r>
    </w:p>
    <w:p w14:paraId="6AB78E02" w14:textId="1ECFC1F6" w:rsidR="004D4B20" w:rsidRPr="00571B29" w:rsidRDefault="004D4B20" w:rsidP="00571B29">
      <w:pPr>
        <w:tabs>
          <w:tab w:val="left" w:pos="1800"/>
        </w:tabs>
        <w:spacing w:line="360" w:lineRule="auto"/>
        <w:ind w:left="1800" w:hanging="1800"/>
        <w:rPr>
          <w:rFonts w:ascii="Times New Roman" w:hAnsi="Times New Roman" w:cs="Times New Roman"/>
          <w:b w:val="0"/>
        </w:rPr>
      </w:pPr>
    </w:p>
    <w:p w14:paraId="2350CF0A" w14:textId="2D16DB90" w:rsidR="004D4B20"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4D4B20" w:rsidRPr="00571B29">
        <w:rPr>
          <w:rFonts w:ascii="Times New Roman" w:hAnsi="Times New Roman" w:cs="Times New Roman"/>
          <w:b w:val="0"/>
        </w:rPr>
        <w:tab/>
        <w:t xml:space="preserve">Mr. (Shaw), thank you so much for bringing this up. You're right. This was something that we probably should have discussed a little bit more.  But </w:t>
      </w:r>
      <w:r w:rsidR="00E65648" w:rsidRPr="00571B29">
        <w:rPr>
          <w:rFonts w:ascii="Times New Roman" w:hAnsi="Times New Roman" w:cs="Times New Roman"/>
          <w:b w:val="0"/>
        </w:rPr>
        <w:t xml:space="preserve">we're still - we're working on some details for everybody and we'll probably come up with a, I don't want to say a FAQ sheet, but some type of guidance document to release out to participants. But yes, we are allowing for scanned signatures and other non-wet signature methods </w:t>
      </w:r>
      <w:r w:rsidR="00FB4F46" w:rsidRPr="00571B29">
        <w:rPr>
          <w:rFonts w:ascii="Times New Roman" w:hAnsi="Times New Roman" w:cs="Times New Roman"/>
          <w:b w:val="0"/>
        </w:rPr>
        <w:t xml:space="preserve">especially given the current </w:t>
      </w:r>
      <w:r w:rsidR="00FB4F46" w:rsidRPr="00571B29">
        <w:rPr>
          <w:rFonts w:ascii="Times New Roman" w:hAnsi="Times New Roman" w:cs="Times New Roman"/>
          <w:b w:val="0"/>
        </w:rPr>
        <w:lastRenderedPageBreak/>
        <w:t xml:space="preserve">situation. You know, there's a whole bunch of questions </w:t>
      </w:r>
      <w:r w:rsidR="00B25465" w:rsidRPr="00571B29">
        <w:rPr>
          <w:rFonts w:ascii="Times New Roman" w:hAnsi="Times New Roman" w:cs="Times New Roman"/>
          <w:b w:val="0"/>
        </w:rPr>
        <w:t>as to how long this virus lives on paper and plastic and who knows what. And we certainly don't want to be a conduit for that.</w:t>
      </w:r>
    </w:p>
    <w:p w14:paraId="676C067A" w14:textId="3641527C" w:rsidR="00B25465" w:rsidRPr="00571B29" w:rsidRDefault="00B25465" w:rsidP="00571B29">
      <w:pPr>
        <w:tabs>
          <w:tab w:val="left" w:pos="1800"/>
        </w:tabs>
        <w:spacing w:line="360" w:lineRule="auto"/>
        <w:ind w:left="1800" w:hanging="1800"/>
        <w:rPr>
          <w:rFonts w:ascii="Times New Roman" w:hAnsi="Times New Roman" w:cs="Times New Roman"/>
          <w:b w:val="0"/>
        </w:rPr>
      </w:pPr>
    </w:p>
    <w:p w14:paraId="03062290" w14:textId="04E21E44" w:rsidR="00B25465" w:rsidRPr="00571B29" w:rsidRDefault="00B2546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But I would like the group to - those participating here to rest assured that we are working on a process right now. And we will allow for scanned signatures as a potential solution. Just keep an eye out for your email box from - that will detail those - that information unless CALSTART, are you guys already accepting digital signatures?</w:t>
      </w:r>
    </w:p>
    <w:p w14:paraId="71AFBB7D" w14:textId="7DB8B1BA" w:rsidR="00B25465" w:rsidRPr="00571B29" w:rsidRDefault="00B25465" w:rsidP="00571B29">
      <w:pPr>
        <w:tabs>
          <w:tab w:val="left" w:pos="1800"/>
        </w:tabs>
        <w:spacing w:line="360" w:lineRule="auto"/>
        <w:ind w:left="1800" w:hanging="1800"/>
        <w:rPr>
          <w:rFonts w:ascii="Times New Roman" w:hAnsi="Times New Roman" w:cs="Times New Roman"/>
          <w:b w:val="0"/>
        </w:rPr>
      </w:pPr>
    </w:p>
    <w:p w14:paraId="31872E92" w14:textId="53C0DB89" w:rsidR="00B25465" w:rsidRPr="00571B29" w:rsidRDefault="0099127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oman:</w:t>
      </w:r>
      <w:r w:rsidRPr="00571B29">
        <w:rPr>
          <w:rFonts w:ascii="Times New Roman" w:hAnsi="Times New Roman" w:cs="Times New Roman"/>
          <w:b w:val="0"/>
        </w:rPr>
        <w:tab/>
        <w:t xml:space="preserve">No, </w:t>
      </w:r>
      <w:r w:rsidR="00D42B26" w:rsidRPr="00571B29">
        <w:rPr>
          <w:rFonts w:ascii="Times New Roman" w:hAnsi="Times New Roman" w:cs="Times New Roman"/>
          <w:b w:val="0"/>
        </w:rPr>
        <w:t xml:space="preserve">everybody (unintelligible) inbox early next week we'll be releasing guidance on </w:t>
      </w:r>
      <w:r w:rsidR="00291D35" w:rsidRPr="00571B29">
        <w:rPr>
          <w:rFonts w:ascii="Times New Roman" w:hAnsi="Times New Roman" w:cs="Times New Roman"/>
          <w:b w:val="0"/>
        </w:rPr>
        <w:t>loosening</w:t>
      </w:r>
      <w:r w:rsidR="00D42B26" w:rsidRPr="00571B29">
        <w:rPr>
          <w:rFonts w:ascii="Times New Roman" w:hAnsi="Times New Roman" w:cs="Times New Roman"/>
          <w:b w:val="0"/>
        </w:rPr>
        <w:t xml:space="preserve"> some of the deadlines for turning in documents. And allowing for scanned or digital signatures and (unintelligible) finalize the policy on potentially using something like </w:t>
      </w:r>
      <w:r w:rsidR="00291D35" w:rsidRPr="00571B29">
        <w:rPr>
          <w:rFonts w:ascii="Times New Roman" w:hAnsi="Times New Roman" w:cs="Times New Roman"/>
          <w:b w:val="0"/>
        </w:rPr>
        <w:t>DocuSign</w:t>
      </w:r>
      <w:r w:rsidR="00D42B26" w:rsidRPr="00571B29">
        <w:rPr>
          <w:rFonts w:ascii="Times New Roman" w:hAnsi="Times New Roman" w:cs="Times New Roman"/>
          <w:b w:val="0"/>
        </w:rPr>
        <w:t xml:space="preserve"> in the future. </w:t>
      </w:r>
    </w:p>
    <w:p w14:paraId="6AA5AB94" w14:textId="70B430F1" w:rsidR="00D42B26" w:rsidRPr="00571B29" w:rsidRDefault="00D42B26" w:rsidP="00571B29">
      <w:pPr>
        <w:tabs>
          <w:tab w:val="left" w:pos="1800"/>
        </w:tabs>
        <w:spacing w:line="360" w:lineRule="auto"/>
        <w:ind w:left="1800" w:hanging="1800"/>
        <w:rPr>
          <w:rFonts w:ascii="Times New Roman" w:hAnsi="Times New Roman" w:cs="Times New Roman"/>
          <w:b w:val="0"/>
        </w:rPr>
      </w:pPr>
    </w:p>
    <w:p w14:paraId="4BC68822" w14:textId="7EC55427" w:rsidR="00D42B26" w:rsidRPr="00571B29" w:rsidRDefault="00D42B2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t>
      </w:r>
      <w:proofErr w:type="spellStart"/>
      <w:r w:rsidR="00612706" w:rsidRPr="00571B29">
        <w:rPr>
          <w:rFonts w:ascii="Times New Roman" w:hAnsi="Times New Roman" w:cs="Times New Roman"/>
          <w:b w:val="0"/>
        </w:rPr>
        <w:t>Rajib</w:t>
      </w:r>
      <w:proofErr w:type="spellEnd"/>
      <w:r w:rsidRPr="00571B29">
        <w:rPr>
          <w:rFonts w:ascii="Times New Roman" w:hAnsi="Times New Roman" w:cs="Times New Roman"/>
          <w:b w:val="0"/>
        </w:rPr>
        <w:t xml:space="preserve"> Shaw):</w:t>
      </w:r>
      <w:r w:rsidRPr="00571B29">
        <w:rPr>
          <w:rFonts w:ascii="Times New Roman" w:hAnsi="Times New Roman" w:cs="Times New Roman"/>
          <w:b w:val="0"/>
        </w:rPr>
        <w:tab/>
        <w:t>Much appreciated. On behalf of my sales team, we thank you.</w:t>
      </w:r>
    </w:p>
    <w:p w14:paraId="41182B8F" w14:textId="574BF03A" w:rsidR="00D42B26" w:rsidRPr="00571B29" w:rsidRDefault="00D42B26" w:rsidP="00571B29">
      <w:pPr>
        <w:tabs>
          <w:tab w:val="left" w:pos="1800"/>
        </w:tabs>
        <w:spacing w:line="360" w:lineRule="auto"/>
        <w:ind w:left="1800" w:hanging="1800"/>
        <w:rPr>
          <w:rFonts w:ascii="Times New Roman" w:hAnsi="Times New Roman" w:cs="Times New Roman"/>
          <w:b w:val="0"/>
        </w:rPr>
      </w:pPr>
    </w:p>
    <w:p w14:paraId="174BD4C3" w14:textId="43921368" w:rsidR="00D42B26"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2B6758" w:rsidRPr="00571B29">
        <w:rPr>
          <w:rFonts w:ascii="Times New Roman" w:hAnsi="Times New Roman" w:cs="Times New Roman"/>
          <w:b w:val="0"/>
        </w:rPr>
        <w:tab/>
        <w:t>Up next is (Wayne Matheson).  Your line is open.</w:t>
      </w:r>
    </w:p>
    <w:p w14:paraId="72A61C85" w14:textId="69A10BAE" w:rsidR="002B6758" w:rsidRPr="00571B29" w:rsidRDefault="002B6758" w:rsidP="00571B29">
      <w:pPr>
        <w:tabs>
          <w:tab w:val="left" w:pos="1800"/>
        </w:tabs>
        <w:spacing w:line="360" w:lineRule="auto"/>
        <w:ind w:left="1800" w:hanging="1800"/>
        <w:rPr>
          <w:rFonts w:ascii="Times New Roman" w:hAnsi="Times New Roman" w:cs="Times New Roman"/>
          <w:b w:val="0"/>
        </w:rPr>
      </w:pPr>
    </w:p>
    <w:p w14:paraId="624A0BAB" w14:textId="20980776" w:rsidR="002B6758" w:rsidRPr="00571B29" w:rsidRDefault="002B6758"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ayne Matheson):</w:t>
      </w:r>
      <w:r w:rsidRPr="00571B29">
        <w:rPr>
          <w:rFonts w:ascii="Times New Roman" w:hAnsi="Times New Roman" w:cs="Times New Roman"/>
          <w:b w:val="0"/>
        </w:rPr>
        <w:tab/>
        <w:t xml:space="preserve">Hello again, yes., this is (Wayne Matheson). I wanted to just raise an awareness on the redemption program for a moment. I know we're focused very much on applications. But I know with everyone working from home, really working hard and trying to do the best things that they can, some of the compliance items where there has been to our customers' understanding resolution. But we haven't gotten information back into the </w:t>
      </w:r>
      <w:r w:rsidR="00291D35" w:rsidRPr="00571B29">
        <w:rPr>
          <w:rFonts w:ascii="Times New Roman" w:hAnsi="Times New Roman" w:cs="Times New Roman"/>
          <w:b w:val="0"/>
        </w:rPr>
        <w:t>system</w:t>
      </w:r>
      <w:r w:rsidRPr="00571B29">
        <w:rPr>
          <w:rFonts w:ascii="Times New Roman" w:hAnsi="Times New Roman" w:cs="Times New Roman"/>
          <w:b w:val="0"/>
        </w:rPr>
        <w:t xml:space="preserve">. That CARB hasn’t been able to get systems updated, think truckers </w:t>
      </w:r>
      <w:r w:rsidR="00037BE1" w:rsidRPr="00571B29">
        <w:rPr>
          <w:rFonts w:ascii="Times New Roman" w:hAnsi="Times New Roman" w:cs="Times New Roman"/>
          <w:b w:val="0"/>
        </w:rPr>
        <w:t>in</w:t>
      </w:r>
      <w:r w:rsidRPr="00571B29">
        <w:rPr>
          <w:rFonts w:ascii="Times New Roman" w:hAnsi="Times New Roman" w:cs="Times New Roman"/>
          <w:b w:val="0"/>
        </w:rPr>
        <w:t>doors.  That it's slowing down the redemption process. And I don't know whether it's appropriate to have some type of relief or escalation or just something so that we can make sure that our customers can bring the vehicles into service and know that we'll properly get through the redemption process.</w:t>
      </w:r>
    </w:p>
    <w:p w14:paraId="63EF69FC" w14:textId="72C1E78C" w:rsidR="002B6758" w:rsidRPr="00571B29" w:rsidRDefault="002B6758" w:rsidP="00571B29">
      <w:pPr>
        <w:tabs>
          <w:tab w:val="left" w:pos="1800"/>
        </w:tabs>
        <w:spacing w:line="360" w:lineRule="auto"/>
        <w:ind w:left="1800" w:hanging="1800"/>
        <w:rPr>
          <w:rFonts w:ascii="Times New Roman" w:hAnsi="Times New Roman" w:cs="Times New Roman"/>
          <w:b w:val="0"/>
        </w:rPr>
      </w:pPr>
    </w:p>
    <w:p w14:paraId="13DCE17E" w14:textId="69B145E4" w:rsidR="002B6758" w:rsidRPr="00571B29" w:rsidRDefault="00F7117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00037BE1" w:rsidRPr="00571B29">
        <w:rPr>
          <w:rFonts w:ascii="Times New Roman" w:hAnsi="Times New Roman" w:cs="Times New Roman"/>
          <w:b w:val="0"/>
        </w:rPr>
        <w:t>:</w:t>
      </w:r>
      <w:r w:rsidR="00037BE1" w:rsidRPr="00571B29">
        <w:rPr>
          <w:rFonts w:ascii="Times New Roman" w:hAnsi="Times New Roman" w:cs="Times New Roman"/>
          <w:b w:val="0"/>
        </w:rPr>
        <w:tab/>
        <w:t>I'm sorry. The concern was with the reporting process indoors?  You broke up in a couple of spots.</w:t>
      </w:r>
    </w:p>
    <w:p w14:paraId="76B001EE" w14:textId="59470A0F" w:rsidR="00037BE1" w:rsidRPr="00571B29" w:rsidRDefault="00037BE1" w:rsidP="00571B29">
      <w:pPr>
        <w:tabs>
          <w:tab w:val="left" w:pos="1800"/>
        </w:tabs>
        <w:spacing w:line="360" w:lineRule="auto"/>
        <w:ind w:left="1800" w:hanging="1800"/>
        <w:rPr>
          <w:rFonts w:ascii="Times New Roman" w:hAnsi="Times New Roman" w:cs="Times New Roman"/>
          <w:b w:val="0"/>
        </w:rPr>
      </w:pPr>
    </w:p>
    <w:p w14:paraId="1559D25E" w14:textId="65E2A326" w:rsidR="00037BE1" w:rsidRPr="00571B29" w:rsidRDefault="00037BE1"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ayne Matheson):</w:t>
      </w:r>
      <w:r w:rsidRPr="00571B29">
        <w:rPr>
          <w:rFonts w:ascii="Times New Roman" w:hAnsi="Times New Roman" w:cs="Times New Roman"/>
          <w:b w:val="0"/>
        </w:rPr>
        <w:tab/>
        <w:t>Yes, a customer would say I've gotten my exception cleared up. This was a truck that I had brought out of service</w:t>
      </w:r>
      <w:r w:rsidR="00DC485B" w:rsidRPr="00571B29">
        <w:rPr>
          <w:rFonts w:ascii="Times New Roman" w:hAnsi="Times New Roman" w:cs="Times New Roman"/>
          <w:b w:val="0"/>
        </w:rPr>
        <w:t xml:space="preserve"> and I provided the proper documentation back to CARB.  But it's not updated in the system yet.  And therefore we cannot proceed with the redemption. And in some cases the customer says until I know that all that's been cleared, I don't want to bring the truck in service </w:t>
      </w:r>
      <w:r w:rsidR="00291D35" w:rsidRPr="00571B29">
        <w:rPr>
          <w:rFonts w:ascii="Times New Roman" w:hAnsi="Times New Roman" w:cs="Times New Roman"/>
          <w:b w:val="0"/>
        </w:rPr>
        <w:t>finally</w:t>
      </w:r>
      <w:r w:rsidR="00DC485B" w:rsidRPr="00571B29">
        <w:rPr>
          <w:rFonts w:ascii="Times New Roman" w:hAnsi="Times New Roman" w:cs="Times New Roman"/>
          <w:b w:val="0"/>
        </w:rPr>
        <w:t xml:space="preserve"> because they don't want to be in a situation where somehow the redemption doesn't happen and then we're looking </w:t>
      </w:r>
      <w:r w:rsidR="00291D35" w:rsidRPr="00571B29">
        <w:rPr>
          <w:rFonts w:ascii="Times New Roman" w:hAnsi="Times New Roman" w:cs="Times New Roman"/>
          <w:b w:val="0"/>
        </w:rPr>
        <w:t>at the</w:t>
      </w:r>
      <w:r w:rsidR="00DC485B" w:rsidRPr="00571B29">
        <w:rPr>
          <w:rFonts w:ascii="Times New Roman" w:hAnsi="Times New Roman" w:cs="Times New Roman"/>
          <w:b w:val="0"/>
        </w:rPr>
        <w:t xml:space="preserve"> customer to pay for the price including the voucher because something wasn't cleared </w:t>
      </w:r>
      <w:r w:rsidR="007A0D46" w:rsidRPr="00571B29">
        <w:rPr>
          <w:rFonts w:ascii="Times New Roman" w:hAnsi="Times New Roman" w:cs="Times New Roman"/>
          <w:b w:val="0"/>
        </w:rPr>
        <w:t>up to someone's satisfaction.</w:t>
      </w:r>
    </w:p>
    <w:p w14:paraId="53AF49CB" w14:textId="06AEC079" w:rsidR="007A0D46" w:rsidRPr="00571B29" w:rsidRDefault="007A0D46" w:rsidP="00571B29">
      <w:pPr>
        <w:tabs>
          <w:tab w:val="left" w:pos="1800"/>
        </w:tabs>
        <w:spacing w:line="360" w:lineRule="auto"/>
        <w:ind w:left="1800" w:hanging="1800"/>
        <w:rPr>
          <w:rFonts w:ascii="Times New Roman" w:hAnsi="Times New Roman" w:cs="Times New Roman"/>
          <w:b w:val="0"/>
        </w:rPr>
      </w:pPr>
    </w:p>
    <w:p w14:paraId="791A9F9F" w14:textId="1163F881" w:rsidR="007A0D46" w:rsidRPr="00571B29" w:rsidRDefault="007A0D4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So again this is not a case where I'm asking for relief on someone being out of compliance. It's really more of some help that when CARB has information back that it's reviewed timely and that the systems are updated or there's some other type of communication that allowed the redemption to proceed.</w:t>
      </w:r>
    </w:p>
    <w:p w14:paraId="434130D3" w14:textId="36FADED4" w:rsidR="007A0D46" w:rsidRPr="00571B29" w:rsidRDefault="007A0D46" w:rsidP="00571B29">
      <w:pPr>
        <w:tabs>
          <w:tab w:val="left" w:pos="1800"/>
        </w:tabs>
        <w:spacing w:line="360" w:lineRule="auto"/>
        <w:ind w:left="1800" w:hanging="1800"/>
        <w:rPr>
          <w:rFonts w:ascii="Times New Roman" w:hAnsi="Times New Roman" w:cs="Times New Roman"/>
          <w:b w:val="0"/>
        </w:rPr>
      </w:pPr>
    </w:p>
    <w:p w14:paraId="51432C21" w14:textId="2525480E" w:rsidR="007A0D46"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7A0D46" w:rsidRPr="00571B29">
        <w:rPr>
          <w:rFonts w:ascii="Times New Roman" w:hAnsi="Times New Roman" w:cs="Times New Roman"/>
          <w:b w:val="0"/>
        </w:rPr>
        <w:tab/>
        <w:t xml:space="preserve">I see, thank you. The - our process for evaluating </w:t>
      </w:r>
      <w:r w:rsidR="0011078B" w:rsidRPr="00571B29">
        <w:rPr>
          <w:rFonts w:ascii="Times New Roman" w:hAnsi="Times New Roman" w:cs="Times New Roman"/>
          <w:b w:val="0"/>
        </w:rPr>
        <w:t>complaint fleets remains intact. It is a little bit slower than it was before. But we</w:t>
      </w:r>
      <w:r w:rsidR="000C3FD9" w:rsidRPr="00571B29">
        <w:rPr>
          <w:rFonts w:ascii="Times New Roman" w:hAnsi="Times New Roman" w:cs="Times New Roman"/>
          <w:b w:val="0"/>
        </w:rPr>
        <w:t xml:space="preserve"> will take that into consideration and work with the team to see if there's anything we can do to </w:t>
      </w:r>
      <w:r w:rsidRPr="00571B29">
        <w:rPr>
          <w:rFonts w:ascii="Times New Roman" w:hAnsi="Times New Roman" w:cs="Times New Roman"/>
          <w:b w:val="0"/>
        </w:rPr>
        <w:t>alleviate</w:t>
      </w:r>
      <w:r w:rsidR="000C3FD9" w:rsidRPr="00571B29">
        <w:rPr>
          <w:rFonts w:ascii="Times New Roman" w:hAnsi="Times New Roman" w:cs="Times New Roman"/>
          <w:b w:val="0"/>
        </w:rPr>
        <w:t xml:space="preserve"> that concer</w:t>
      </w:r>
      <w:r w:rsidR="00870FF1" w:rsidRPr="00571B29">
        <w:rPr>
          <w:rFonts w:ascii="Times New Roman" w:hAnsi="Times New Roman" w:cs="Times New Roman"/>
          <w:b w:val="0"/>
        </w:rPr>
        <w:t>n</w:t>
      </w:r>
      <w:r w:rsidR="000C3FD9" w:rsidRPr="00571B29">
        <w:rPr>
          <w:rFonts w:ascii="Times New Roman" w:hAnsi="Times New Roman" w:cs="Times New Roman"/>
          <w:b w:val="0"/>
        </w:rPr>
        <w:t>.</w:t>
      </w:r>
    </w:p>
    <w:p w14:paraId="3CA062C2" w14:textId="6FF97E85" w:rsidR="000C3FD9" w:rsidRPr="00571B29" w:rsidRDefault="000C3FD9" w:rsidP="00571B29">
      <w:pPr>
        <w:tabs>
          <w:tab w:val="left" w:pos="1800"/>
        </w:tabs>
        <w:spacing w:line="360" w:lineRule="auto"/>
        <w:ind w:left="1800" w:hanging="1800"/>
        <w:rPr>
          <w:rFonts w:ascii="Times New Roman" w:hAnsi="Times New Roman" w:cs="Times New Roman"/>
          <w:b w:val="0"/>
        </w:rPr>
      </w:pPr>
    </w:p>
    <w:p w14:paraId="5177B08C" w14:textId="2961FC67" w:rsidR="000C3FD9" w:rsidRPr="00571B29" w:rsidRDefault="000C3FD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Wayne Matheson):</w:t>
      </w:r>
      <w:r w:rsidRPr="00571B29">
        <w:rPr>
          <w:rFonts w:ascii="Times New Roman" w:hAnsi="Times New Roman" w:cs="Times New Roman"/>
          <w:b w:val="0"/>
        </w:rPr>
        <w:tab/>
        <w:t xml:space="preserve">If it's helpful to </w:t>
      </w:r>
      <w:r w:rsidR="008C726A" w:rsidRPr="00571B29">
        <w:rPr>
          <w:rFonts w:ascii="Times New Roman" w:hAnsi="Times New Roman" w:cs="Times New Roman"/>
          <w:b w:val="0"/>
        </w:rPr>
        <w:t xml:space="preserve">provide specific examples offline, if you have my (unintelligible) or if there's somebody I should reach out to, whatever help you </w:t>
      </w:r>
      <w:r w:rsidR="00B837DD" w:rsidRPr="00571B29">
        <w:rPr>
          <w:rFonts w:ascii="Times New Roman" w:hAnsi="Times New Roman" w:cs="Times New Roman"/>
          <w:b w:val="0"/>
        </w:rPr>
        <w:t xml:space="preserve">could provide would be very much appreciated. </w:t>
      </w:r>
    </w:p>
    <w:p w14:paraId="2F1CD509" w14:textId="0025770A" w:rsidR="00B837DD" w:rsidRPr="00571B29" w:rsidRDefault="00B837DD" w:rsidP="00571B29">
      <w:pPr>
        <w:tabs>
          <w:tab w:val="left" w:pos="1800"/>
        </w:tabs>
        <w:spacing w:line="360" w:lineRule="auto"/>
        <w:ind w:left="1800" w:hanging="1800"/>
        <w:rPr>
          <w:rFonts w:ascii="Times New Roman" w:hAnsi="Times New Roman" w:cs="Times New Roman"/>
          <w:b w:val="0"/>
        </w:rPr>
      </w:pPr>
    </w:p>
    <w:p w14:paraId="38547A06" w14:textId="376CD51F" w:rsidR="00B837DD"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B837DD" w:rsidRPr="00571B29">
        <w:rPr>
          <w:rFonts w:ascii="Times New Roman" w:hAnsi="Times New Roman" w:cs="Times New Roman"/>
          <w:b w:val="0"/>
        </w:rPr>
        <w:tab/>
        <w:t>Thank you, sir.</w:t>
      </w:r>
    </w:p>
    <w:p w14:paraId="026031E6" w14:textId="3F670452" w:rsidR="00B837DD" w:rsidRPr="00571B29" w:rsidRDefault="00B837DD" w:rsidP="00571B29">
      <w:pPr>
        <w:tabs>
          <w:tab w:val="left" w:pos="1800"/>
        </w:tabs>
        <w:spacing w:line="360" w:lineRule="auto"/>
        <w:ind w:left="1800" w:hanging="1800"/>
        <w:rPr>
          <w:rFonts w:ascii="Times New Roman" w:hAnsi="Times New Roman" w:cs="Times New Roman"/>
          <w:b w:val="0"/>
        </w:rPr>
      </w:pPr>
    </w:p>
    <w:p w14:paraId="6E1D875E" w14:textId="45335391" w:rsidR="00B837DD" w:rsidRPr="00571B29" w:rsidRDefault="00B837D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Wayne Matheson):</w:t>
      </w:r>
      <w:r w:rsidRPr="00571B29">
        <w:rPr>
          <w:rFonts w:ascii="Times New Roman" w:hAnsi="Times New Roman" w:cs="Times New Roman"/>
          <w:b w:val="0"/>
        </w:rPr>
        <w:tab/>
        <w:t>Thank you.</w:t>
      </w:r>
    </w:p>
    <w:p w14:paraId="5D19B046" w14:textId="3D8C5C06" w:rsidR="00B837DD" w:rsidRPr="00571B29" w:rsidRDefault="00B837DD" w:rsidP="00571B29">
      <w:pPr>
        <w:tabs>
          <w:tab w:val="left" w:pos="1800"/>
        </w:tabs>
        <w:spacing w:line="360" w:lineRule="auto"/>
        <w:ind w:left="1800" w:hanging="1800"/>
        <w:rPr>
          <w:rFonts w:ascii="Times New Roman" w:hAnsi="Times New Roman" w:cs="Times New Roman"/>
          <w:b w:val="0"/>
        </w:rPr>
      </w:pPr>
    </w:p>
    <w:p w14:paraId="4CB32FEA" w14:textId="421AA75F" w:rsidR="00B837DD"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B837DD" w:rsidRPr="00571B29">
        <w:rPr>
          <w:rFonts w:ascii="Times New Roman" w:hAnsi="Times New Roman" w:cs="Times New Roman"/>
          <w:b w:val="0"/>
        </w:rPr>
        <w:tab/>
        <w:t xml:space="preserve">Up next, I'm sorry. Up next is (Allison).  </w:t>
      </w:r>
    </w:p>
    <w:p w14:paraId="18EA825A" w14:textId="77977E79" w:rsidR="00B837DD" w:rsidRPr="00571B29" w:rsidRDefault="00B837DD" w:rsidP="00571B29">
      <w:pPr>
        <w:tabs>
          <w:tab w:val="left" w:pos="1800"/>
        </w:tabs>
        <w:spacing w:line="360" w:lineRule="auto"/>
        <w:ind w:left="1800" w:hanging="1800"/>
        <w:rPr>
          <w:rFonts w:ascii="Times New Roman" w:hAnsi="Times New Roman" w:cs="Times New Roman"/>
          <w:b w:val="0"/>
        </w:rPr>
      </w:pPr>
    </w:p>
    <w:p w14:paraId="09DBE89D" w14:textId="457C6F39" w:rsidR="00B837DD" w:rsidRPr="00571B29" w:rsidRDefault="00B837D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w:t>
      </w:r>
      <w:r w:rsidR="0023192F" w:rsidRPr="00571B29">
        <w:rPr>
          <w:rFonts w:ascii="Times New Roman" w:hAnsi="Times New Roman" w:cs="Times New Roman"/>
          <w:b w:val="0"/>
        </w:rPr>
        <w:t>n):</w:t>
      </w:r>
      <w:r w:rsidR="0023192F" w:rsidRPr="00571B29">
        <w:rPr>
          <w:rFonts w:ascii="Times New Roman" w:hAnsi="Times New Roman" w:cs="Times New Roman"/>
          <w:b w:val="0"/>
        </w:rPr>
        <w:tab/>
        <w:t xml:space="preserve">Hi yes, I was - hi, this is (Allison).  </w:t>
      </w:r>
    </w:p>
    <w:p w14:paraId="51C3C448" w14:textId="5E4DF18B" w:rsidR="0023192F" w:rsidRPr="00571B29" w:rsidRDefault="0023192F" w:rsidP="00571B29">
      <w:pPr>
        <w:tabs>
          <w:tab w:val="left" w:pos="1800"/>
        </w:tabs>
        <w:spacing w:line="360" w:lineRule="auto"/>
        <w:ind w:left="1800" w:hanging="1800"/>
        <w:rPr>
          <w:rFonts w:ascii="Times New Roman" w:hAnsi="Times New Roman" w:cs="Times New Roman"/>
          <w:b w:val="0"/>
        </w:rPr>
      </w:pPr>
    </w:p>
    <w:p w14:paraId="6F385735" w14:textId="534A67FC" w:rsidR="0023192F"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23192F" w:rsidRPr="00571B29">
        <w:rPr>
          <w:rFonts w:ascii="Times New Roman" w:hAnsi="Times New Roman" w:cs="Times New Roman"/>
          <w:b w:val="0"/>
        </w:rPr>
        <w:tab/>
        <w:t>Go ahead.</w:t>
      </w:r>
    </w:p>
    <w:p w14:paraId="08A4E457" w14:textId="38D897E7" w:rsidR="0023192F" w:rsidRPr="00571B29" w:rsidRDefault="0023192F" w:rsidP="00571B29">
      <w:pPr>
        <w:tabs>
          <w:tab w:val="left" w:pos="1800"/>
        </w:tabs>
        <w:spacing w:line="360" w:lineRule="auto"/>
        <w:ind w:left="1800" w:hanging="1800"/>
        <w:rPr>
          <w:rFonts w:ascii="Times New Roman" w:hAnsi="Times New Roman" w:cs="Times New Roman"/>
          <w:b w:val="0"/>
        </w:rPr>
      </w:pPr>
    </w:p>
    <w:p w14:paraId="68484F86" w14:textId="78D69538" w:rsidR="0023192F" w:rsidRPr="00571B29" w:rsidRDefault="0023192F"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w:t>
      </w:r>
      <w:r w:rsidRPr="00571B29">
        <w:rPr>
          <w:rFonts w:ascii="Times New Roman" w:hAnsi="Times New Roman" w:cs="Times New Roman"/>
          <w:b w:val="0"/>
        </w:rPr>
        <w:tab/>
        <w:t xml:space="preserve">Yes, this is (Allison) from </w:t>
      </w:r>
      <w:r w:rsidR="00870FF1" w:rsidRPr="00571B29">
        <w:rPr>
          <w:rFonts w:ascii="Times New Roman" w:hAnsi="Times New Roman" w:cs="Times New Roman"/>
          <w:b w:val="0"/>
        </w:rPr>
        <w:t xml:space="preserve">(unintelligible) services. </w:t>
      </w:r>
      <w:r w:rsidR="00291D35" w:rsidRPr="00571B29">
        <w:rPr>
          <w:rFonts w:ascii="Times New Roman" w:hAnsi="Times New Roman" w:cs="Times New Roman"/>
          <w:b w:val="0"/>
        </w:rPr>
        <w:t>In regard to</w:t>
      </w:r>
      <w:r w:rsidR="00870FF1" w:rsidRPr="00571B29">
        <w:rPr>
          <w:rFonts w:ascii="Times New Roman" w:hAnsi="Times New Roman" w:cs="Times New Roman"/>
          <w:b w:val="0"/>
        </w:rPr>
        <w:t xml:space="preserve"> mobile railcar movers, I just wanted to advocate for some flexibility with the operating hours. The number 800 it almost seems a little bit arbitrary and we wouldn't want</w:t>
      </w:r>
      <w:r w:rsidR="00736E9F" w:rsidRPr="00571B29">
        <w:rPr>
          <w:rFonts w:ascii="Times New Roman" w:hAnsi="Times New Roman" w:cs="Times New Roman"/>
          <w:b w:val="0"/>
        </w:rPr>
        <w:t xml:space="preserve"> any end-user to feel obligated to, you know, run their equipment without </w:t>
      </w:r>
      <w:r w:rsidR="00571DB0" w:rsidRPr="00571B29">
        <w:rPr>
          <w:rFonts w:ascii="Times New Roman" w:hAnsi="Times New Roman" w:cs="Times New Roman"/>
          <w:b w:val="0"/>
        </w:rPr>
        <w:t xml:space="preserve">need just to meet some requirement. So with that in mind, about, you know, giving out all of the proprietary information of how people </w:t>
      </w:r>
      <w:r w:rsidR="004D7883" w:rsidRPr="00571B29">
        <w:rPr>
          <w:rFonts w:ascii="Times New Roman" w:hAnsi="Times New Roman" w:cs="Times New Roman"/>
          <w:b w:val="0"/>
        </w:rPr>
        <w:t>work at their facilities. I’m not sure what else you can say to that effect.</w:t>
      </w:r>
    </w:p>
    <w:p w14:paraId="6E05CEF3" w14:textId="6FE13C95" w:rsidR="004D7883" w:rsidRPr="00571B29" w:rsidRDefault="004D7883" w:rsidP="00571B29">
      <w:pPr>
        <w:tabs>
          <w:tab w:val="left" w:pos="1800"/>
        </w:tabs>
        <w:spacing w:line="360" w:lineRule="auto"/>
        <w:ind w:left="1800" w:hanging="1800"/>
        <w:rPr>
          <w:rFonts w:ascii="Times New Roman" w:hAnsi="Times New Roman" w:cs="Times New Roman"/>
          <w:b w:val="0"/>
        </w:rPr>
      </w:pPr>
    </w:p>
    <w:p w14:paraId="2EDE0728" w14:textId="2EAC93D5" w:rsidR="004D7883"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4D7883" w:rsidRPr="00571B29">
        <w:rPr>
          <w:rFonts w:ascii="Times New Roman" w:hAnsi="Times New Roman" w:cs="Times New Roman"/>
          <w:b w:val="0"/>
        </w:rPr>
        <w:tab/>
        <w:t>(Allison), what company were you with again? I'm sorry.</w:t>
      </w:r>
    </w:p>
    <w:p w14:paraId="1298F4B4" w14:textId="10F0555E" w:rsidR="004D7883" w:rsidRPr="00571B29" w:rsidRDefault="004D7883" w:rsidP="00571B29">
      <w:pPr>
        <w:tabs>
          <w:tab w:val="left" w:pos="1800"/>
        </w:tabs>
        <w:spacing w:line="360" w:lineRule="auto"/>
        <w:ind w:left="1800" w:hanging="1800"/>
        <w:rPr>
          <w:rFonts w:ascii="Times New Roman" w:hAnsi="Times New Roman" w:cs="Times New Roman"/>
          <w:b w:val="0"/>
        </w:rPr>
      </w:pPr>
    </w:p>
    <w:p w14:paraId="6F07B590" w14:textId="133F273F" w:rsidR="004D7883" w:rsidRPr="00571B29" w:rsidRDefault="004D788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w:t>
      </w:r>
      <w:r w:rsidRPr="00571B29">
        <w:rPr>
          <w:rFonts w:ascii="Times New Roman" w:hAnsi="Times New Roman" w:cs="Times New Roman"/>
          <w:b w:val="0"/>
        </w:rPr>
        <w:tab/>
        <w:t>I’m with KEW Grant Services.</w:t>
      </w:r>
    </w:p>
    <w:p w14:paraId="78D14937" w14:textId="0FF2BF11" w:rsidR="004D7883" w:rsidRPr="00571B29" w:rsidRDefault="004D7883" w:rsidP="00571B29">
      <w:pPr>
        <w:tabs>
          <w:tab w:val="left" w:pos="1800"/>
        </w:tabs>
        <w:spacing w:line="360" w:lineRule="auto"/>
        <w:ind w:left="1800" w:hanging="1800"/>
        <w:rPr>
          <w:rFonts w:ascii="Times New Roman" w:hAnsi="Times New Roman" w:cs="Times New Roman"/>
          <w:b w:val="0"/>
        </w:rPr>
      </w:pPr>
    </w:p>
    <w:p w14:paraId="6E989ADB" w14:textId="7F783514" w:rsidR="004D7883" w:rsidRPr="00571B29" w:rsidRDefault="0079209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00571B29">
        <w:rPr>
          <w:rFonts w:ascii="Times New Roman" w:hAnsi="Times New Roman" w:cs="Times New Roman"/>
          <w:b w:val="0"/>
        </w:rPr>
        <w:t>:</w:t>
      </w:r>
      <w:r w:rsidR="00571B29">
        <w:rPr>
          <w:rFonts w:ascii="Times New Roman" w:hAnsi="Times New Roman" w:cs="Times New Roman"/>
          <w:b w:val="0"/>
        </w:rPr>
        <w:tab/>
        <w:t>Okay, what…</w:t>
      </w:r>
    </w:p>
    <w:p w14:paraId="751D5D44" w14:textId="028FFBC8" w:rsidR="004D7883" w:rsidRPr="00571B29" w:rsidRDefault="004D7883" w:rsidP="00571B29">
      <w:pPr>
        <w:tabs>
          <w:tab w:val="left" w:pos="1800"/>
        </w:tabs>
        <w:spacing w:line="360" w:lineRule="auto"/>
        <w:ind w:left="1800" w:hanging="1800"/>
        <w:rPr>
          <w:rFonts w:ascii="Times New Roman" w:hAnsi="Times New Roman" w:cs="Times New Roman"/>
          <w:b w:val="0"/>
        </w:rPr>
      </w:pPr>
    </w:p>
    <w:p w14:paraId="68BAE7B8" w14:textId="20E144E1" w:rsidR="004D7883" w:rsidRPr="00571B29" w:rsidRDefault="00571B29"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Crosstalk))</w:t>
      </w:r>
    </w:p>
    <w:p w14:paraId="7D76C4CD" w14:textId="5068EE19" w:rsidR="004D7883" w:rsidRPr="00571B29" w:rsidRDefault="004D7883" w:rsidP="00571B29">
      <w:pPr>
        <w:tabs>
          <w:tab w:val="left" w:pos="1800"/>
        </w:tabs>
        <w:spacing w:line="360" w:lineRule="auto"/>
        <w:ind w:left="1800" w:hanging="1800"/>
        <w:rPr>
          <w:rFonts w:ascii="Times New Roman" w:hAnsi="Times New Roman" w:cs="Times New Roman"/>
          <w:b w:val="0"/>
        </w:rPr>
      </w:pPr>
    </w:p>
    <w:p w14:paraId="64831836" w14:textId="10E526AE" w:rsidR="004D7883" w:rsidRPr="00571B29" w:rsidRDefault="004D7883"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llison):</w:t>
      </w:r>
      <w:r w:rsidRPr="00571B29">
        <w:rPr>
          <w:rFonts w:ascii="Times New Roman" w:hAnsi="Times New Roman" w:cs="Times New Roman"/>
          <w:b w:val="0"/>
        </w:rPr>
        <w:tab/>
        <w:t>Oh, I'm sorry.</w:t>
      </w:r>
    </w:p>
    <w:p w14:paraId="42098C38" w14:textId="0355243A" w:rsidR="004D7883" w:rsidRPr="00571B29" w:rsidRDefault="004D7883" w:rsidP="00571B29">
      <w:pPr>
        <w:tabs>
          <w:tab w:val="left" w:pos="1800"/>
        </w:tabs>
        <w:spacing w:line="360" w:lineRule="auto"/>
        <w:ind w:left="1800" w:hanging="1800"/>
        <w:rPr>
          <w:rFonts w:ascii="Times New Roman" w:hAnsi="Times New Roman" w:cs="Times New Roman"/>
          <w:b w:val="0"/>
        </w:rPr>
      </w:pPr>
    </w:p>
    <w:p w14:paraId="745B7D6A" w14:textId="0F231158" w:rsidR="004D7883"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4D7883" w:rsidRPr="00571B29">
        <w:rPr>
          <w:rFonts w:ascii="Times New Roman" w:hAnsi="Times New Roman" w:cs="Times New Roman"/>
          <w:b w:val="0"/>
        </w:rPr>
        <w:tab/>
        <w:t xml:space="preserve">Oh, I was going to ask, do your </w:t>
      </w:r>
      <w:r w:rsidRPr="00571B29">
        <w:rPr>
          <w:rFonts w:ascii="Times New Roman" w:hAnsi="Times New Roman" w:cs="Times New Roman"/>
          <w:b w:val="0"/>
        </w:rPr>
        <w:t>clients</w:t>
      </w:r>
      <w:r w:rsidR="004D7883" w:rsidRPr="00571B29">
        <w:rPr>
          <w:rFonts w:ascii="Times New Roman" w:hAnsi="Times New Roman" w:cs="Times New Roman"/>
          <w:b w:val="0"/>
        </w:rPr>
        <w:t xml:space="preserve"> have any suggestions as to what would be a more appropriate number for railcar</w:t>
      </w:r>
      <w:r w:rsidR="00FF656D" w:rsidRPr="00571B29">
        <w:rPr>
          <w:rFonts w:ascii="Times New Roman" w:hAnsi="Times New Roman" w:cs="Times New Roman"/>
          <w:b w:val="0"/>
        </w:rPr>
        <w:t xml:space="preserve"> movers?</w:t>
      </w:r>
    </w:p>
    <w:p w14:paraId="14983F79" w14:textId="2FC7C4B8" w:rsidR="00FF656D" w:rsidRPr="00571B29" w:rsidRDefault="00FF656D" w:rsidP="00571B29">
      <w:pPr>
        <w:tabs>
          <w:tab w:val="left" w:pos="1800"/>
        </w:tabs>
        <w:spacing w:line="360" w:lineRule="auto"/>
        <w:ind w:left="1800" w:hanging="1800"/>
        <w:rPr>
          <w:rFonts w:ascii="Times New Roman" w:hAnsi="Times New Roman" w:cs="Times New Roman"/>
          <w:b w:val="0"/>
        </w:rPr>
      </w:pPr>
    </w:p>
    <w:p w14:paraId="1DD288CD" w14:textId="114B63E2" w:rsidR="00FF656D" w:rsidRPr="00571B29" w:rsidRDefault="00FF656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Allison):</w:t>
      </w:r>
      <w:r w:rsidRPr="00571B29">
        <w:rPr>
          <w:rFonts w:ascii="Times New Roman" w:hAnsi="Times New Roman" w:cs="Times New Roman"/>
          <w:b w:val="0"/>
        </w:rPr>
        <w:tab/>
        <w:t xml:space="preserve">At this time, we don't have a general estimate. We would just </w:t>
      </w:r>
      <w:r w:rsidR="00291D35" w:rsidRPr="00571B29">
        <w:rPr>
          <w:rFonts w:ascii="Times New Roman" w:hAnsi="Times New Roman" w:cs="Times New Roman"/>
          <w:b w:val="0"/>
        </w:rPr>
        <w:t>appreciate</w:t>
      </w:r>
      <w:r w:rsidRPr="00571B29">
        <w:rPr>
          <w:rFonts w:ascii="Times New Roman" w:hAnsi="Times New Roman" w:cs="Times New Roman"/>
          <w:b w:val="0"/>
        </w:rPr>
        <w:t xml:space="preserve"> in the program guidance that there is some kind of flexibility with the number requirement or maybe I don't know that's something you could have monitored. You have GPS requirements, something to think about. </w:t>
      </w:r>
      <w:r w:rsidR="000335C9" w:rsidRPr="00571B29">
        <w:rPr>
          <w:rFonts w:ascii="Times New Roman" w:hAnsi="Times New Roman" w:cs="Times New Roman"/>
          <w:b w:val="0"/>
        </w:rPr>
        <w:t xml:space="preserve"> </w:t>
      </w:r>
    </w:p>
    <w:p w14:paraId="27AE50E2" w14:textId="6561A8D8" w:rsidR="000335C9" w:rsidRPr="00571B29" w:rsidRDefault="000335C9" w:rsidP="00571B29">
      <w:pPr>
        <w:tabs>
          <w:tab w:val="left" w:pos="1800"/>
        </w:tabs>
        <w:spacing w:line="360" w:lineRule="auto"/>
        <w:ind w:left="1800" w:hanging="1800"/>
        <w:rPr>
          <w:rFonts w:ascii="Times New Roman" w:hAnsi="Times New Roman" w:cs="Times New Roman"/>
          <w:b w:val="0"/>
        </w:rPr>
      </w:pPr>
    </w:p>
    <w:p w14:paraId="081632E9" w14:textId="2DB024DB" w:rsidR="00B04380"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0335C9" w:rsidRPr="00571B29">
        <w:rPr>
          <w:rFonts w:ascii="Times New Roman" w:hAnsi="Times New Roman" w:cs="Times New Roman"/>
          <w:b w:val="0"/>
        </w:rPr>
        <w:tab/>
        <w:t xml:space="preserve">We </w:t>
      </w:r>
      <w:r w:rsidR="00D330E6" w:rsidRPr="00571B29">
        <w:rPr>
          <w:rFonts w:ascii="Times New Roman" w:hAnsi="Times New Roman" w:cs="Times New Roman"/>
          <w:b w:val="0"/>
        </w:rPr>
        <w:t>tried to detail, I'll use a term specific offramps for those pieces of equipment that might not make the 800 hours. Part of it was that, you know, to allow us to develop an appropriate number for those folks - for those pieces of equipment that didn't make it. So you participated and said, h</w:t>
      </w:r>
      <w:r w:rsidRPr="00571B29">
        <w:rPr>
          <w:rFonts w:ascii="Times New Roman" w:hAnsi="Times New Roman" w:cs="Times New Roman"/>
          <w:b w:val="0"/>
        </w:rPr>
        <w:t>av</w:t>
      </w:r>
      <w:r w:rsidR="00D330E6" w:rsidRPr="00571B29">
        <w:rPr>
          <w:rFonts w:ascii="Times New Roman" w:hAnsi="Times New Roman" w:cs="Times New Roman"/>
          <w:b w:val="0"/>
        </w:rPr>
        <w:t xml:space="preserve">e, you know, we didn’t make it to 800 hours. We made it to, you know, 500 or 400 whatever the case may be. And that we saw uniformity in those particular pieces of equipment throughout that specific spectrum and then </w:t>
      </w:r>
      <w:r w:rsidR="00B04380" w:rsidRPr="00571B29">
        <w:rPr>
          <w:rFonts w:ascii="Times New Roman" w:hAnsi="Times New Roman" w:cs="Times New Roman"/>
          <w:b w:val="0"/>
        </w:rPr>
        <w:t xml:space="preserve">okay, yes. These particular pieces of equipment have a minimum usage of, you know, 500 </w:t>
      </w:r>
      <w:r w:rsidRPr="00571B29">
        <w:rPr>
          <w:rFonts w:ascii="Times New Roman" w:hAnsi="Times New Roman" w:cs="Times New Roman"/>
          <w:b w:val="0"/>
        </w:rPr>
        <w:t>hours</w:t>
      </w:r>
      <w:r w:rsidR="00B04380" w:rsidRPr="00571B29">
        <w:rPr>
          <w:rFonts w:ascii="Times New Roman" w:hAnsi="Times New Roman" w:cs="Times New Roman"/>
          <w:b w:val="0"/>
        </w:rPr>
        <w:t xml:space="preserve"> or whatever the case may be.  And we would utilize that information to develop that baseline. </w:t>
      </w:r>
    </w:p>
    <w:p w14:paraId="17EC9624" w14:textId="77777777" w:rsidR="00B04380" w:rsidRPr="00571B29" w:rsidRDefault="00B04380" w:rsidP="00571B29">
      <w:pPr>
        <w:tabs>
          <w:tab w:val="left" w:pos="1800"/>
        </w:tabs>
        <w:spacing w:line="360" w:lineRule="auto"/>
        <w:ind w:left="1800" w:hanging="1800"/>
        <w:rPr>
          <w:rFonts w:ascii="Times New Roman" w:hAnsi="Times New Roman" w:cs="Times New Roman"/>
          <w:b w:val="0"/>
        </w:rPr>
      </w:pPr>
    </w:p>
    <w:p w14:paraId="6E974FE4" w14:textId="73F1244C" w:rsidR="000335C9" w:rsidRPr="00571B29" w:rsidRDefault="00B0438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So I would suggest that if you do have clients that interested in </w:t>
      </w:r>
      <w:r w:rsidR="00291D35" w:rsidRPr="00571B29">
        <w:rPr>
          <w:rFonts w:ascii="Times New Roman" w:hAnsi="Times New Roman" w:cs="Times New Roman"/>
          <w:b w:val="0"/>
        </w:rPr>
        <w:t>participating</w:t>
      </w:r>
      <w:r w:rsidRPr="00571B29">
        <w:rPr>
          <w:rFonts w:ascii="Times New Roman" w:hAnsi="Times New Roman" w:cs="Times New Roman"/>
          <w:b w:val="0"/>
        </w:rPr>
        <w:t>, not to necessarily fear that minimum 800 hours but maybe we can try to craft some additional details in that particular portion that might satisfy or might alleviate some concerns.</w:t>
      </w:r>
    </w:p>
    <w:p w14:paraId="3CC232B0" w14:textId="011F6F52" w:rsidR="00B04380" w:rsidRPr="00571B29" w:rsidRDefault="00B04380" w:rsidP="00571B29">
      <w:pPr>
        <w:tabs>
          <w:tab w:val="left" w:pos="1800"/>
        </w:tabs>
        <w:spacing w:line="360" w:lineRule="auto"/>
        <w:ind w:left="1800" w:hanging="1800"/>
        <w:rPr>
          <w:rFonts w:ascii="Times New Roman" w:hAnsi="Times New Roman" w:cs="Times New Roman"/>
          <w:b w:val="0"/>
        </w:rPr>
      </w:pPr>
    </w:p>
    <w:p w14:paraId="35866E92" w14:textId="201D2FB5" w:rsidR="00256955" w:rsidRPr="00571B29" w:rsidRDefault="0090434D"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David</w:t>
      </w:r>
      <w:r w:rsidR="00D94FC8" w:rsidRPr="00571B29">
        <w:rPr>
          <w:rFonts w:ascii="Times New Roman" w:hAnsi="Times New Roman" w:cs="Times New Roman"/>
          <w:b w:val="0"/>
        </w:rPr>
        <w:t xml:space="preserve"> </w:t>
      </w:r>
      <w:proofErr w:type="spellStart"/>
      <w:r w:rsidR="00D94FC8" w:rsidRPr="00571B29">
        <w:rPr>
          <w:rFonts w:ascii="Times New Roman" w:hAnsi="Times New Roman" w:cs="Times New Roman"/>
          <w:b w:val="0"/>
        </w:rPr>
        <w:t>Igus</w:t>
      </w:r>
      <w:proofErr w:type="spellEnd"/>
      <w:r w:rsidRPr="00571B29">
        <w:rPr>
          <w:rFonts w:ascii="Times New Roman" w:hAnsi="Times New Roman" w:cs="Times New Roman"/>
          <w:b w:val="0"/>
        </w:rPr>
        <w:t>):</w:t>
      </w:r>
      <w:r w:rsidRPr="00571B29">
        <w:rPr>
          <w:rFonts w:ascii="Times New Roman" w:hAnsi="Times New Roman" w:cs="Times New Roman"/>
          <w:b w:val="0"/>
        </w:rPr>
        <w:tab/>
        <w:t>Can I also ask, this is (David). Do you have any suggesti</w:t>
      </w:r>
      <w:r w:rsidR="00256955" w:rsidRPr="00571B29">
        <w:rPr>
          <w:rFonts w:ascii="Times New Roman" w:hAnsi="Times New Roman" w:cs="Times New Roman"/>
          <w:b w:val="0"/>
        </w:rPr>
        <w:t>ons for</w:t>
      </w:r>
      <w:r w:rsidRPr="00571B29">
        <w:rPr>
          <w:rFonts w:ascii="Times New Roman" w:hAnsi="Times New Roman" w:cs="Times New Roman"/>
          <w:b w:val="0"/>
        </w:rPr>
        <w:t xml:space="preserve"> a way to sort </w:t>
      </w:r>
      <w:r w:rsidR="00256955" w:rsidRPr="00571B29">
        <w:rPr>
          <w:rFonts w:ascii="Times New Roman" w:hAnsi="Times New Roman" w:cs="Times New Roman"/>
          <w:b w:val="0"/>
        </w:rPr>
        <w:t xml:space="preserve">equitably evaluate equipment categories in a way that allows us to determine what is an appropriate </w:t>
      </w:r>
      <w:proofErr w:type="gramStart"/>
      <w:r w:rsidR="00256955" w:rsidRPr="00571B29">
        <w:rPr>
          <w:rFonts w:ascii="Times New Roman" w:hAnsi="Times New Roman" w:cs="Times New Roman"/>
          <w:b w:val="0"/>
        </w:rPr>
        <w:t>amount</w:t>
      </w:r>
      <w:proofErr w:type="gramEnd"/>
      <w:r w:rsidR="00256955" w:rsidRPr="00571B29">
        <w:rPr>
          <w:rFonts w:ascii="Times New Roman" w:hAnsi="Times New Roman" w:cs="Times New Roman"/>
          <w:b w:val="0"/>
        </w:rPr>
        <w:t xml:space="preserve"> of hours?</w:t>
      </w:r>
      <w:r w:rsidR="00A578A2" w:rsidRPr="00571B29">
        <w:rPr>
          <w:rFonts w:ascii="Times New Roman" w:hAnsi="Times New Roman" w:cs="Times New Roman"/>
          <w:b w:val="0"/>
        </w:rPr>
        <w:t xml:space="preserve"> And I guess, you know, I'd be curious, feedback from - this could be a question for the entire group though. But if there are exemptions to be make for a particular equipment categories, ideas for ways to sort of do that in a fair manner. </w:t>
      </w:r>
    </w:p>
    <w:p w14:paraId="4E9897B1" w14:textId="4F002EC7" w:rsidR="00A578A2" w:rsidRPr="00571B29" w:rsidRDefault="00A578A2" w:rsidP="00571B29">
      <w:pPr>
        <w:tabs>
          <w:tab w:val="left" w:pos="1800"/>
        </w:tabs>
        <w:spacing w:line="360" w:lineRule="auto"/>
        <w:ind w:left="1800" w:hanging="1800"/>
        <w:rPr>
          <w:rFonts w:ascii="Times New Roman" w:hAnsi="Times New Roman" w:cs="Times New Roman"/>
          <w:b w:val="0"/>
        </w:rPr>
      </w:pPr>
    </w:p>
    <w:p w14:paraId="550F5B16" w14:textId="249320B5" w:rsidR="00A578A2"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A578A2" w:rsidRPr="00571B29">
        <w:rPr>
          <w:rFonts w:ascii="Times New Roman" w:hAnsi="Times New Roman" w:cs="Times New Roman"/>
          <w:b w:val="0"/>
        </w:rPr>
        <w:tab/>
        <w:t>And are you ready for the next question or comment?</w:t>
      </w:r>
    </w:p>
    <w:p w14:paraId="3239B360" w14:textId="6AA34942" w:rsidR="00A578A2" w:rsidRPr="00571B29" w:rsidRDefault="00A578A2" w:rsidP="00571B29">
      <w:pPr>
        <w:tabs>
          <w:tab w:val="left" w:pos="1800"/>
        </w:tabs>
        <w:spacing w:line="360" w:lineRule="auto"/>
        <w:ind w:left="1800" w:hanging="1800"/>
        <w:rPr>
          <w:rFonts w:ascii="Times New Roman" w:hAnsi="Times New Roman" w:cs="Times New Roman"/>
          <w:b w:val="0"/>
        </w:rPr>
      </w:pPr>
    </w:p>
    <w:p w14:paraId="153E4B96" w14:textId="4205A4FF" w:rsidR="00A578A2"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Eloy Florez:</w:t>
      </w:r>
      <w:r w:rsidR="001679BE" w:rsidRPr="00571B29">
        <w:rPr>
          <w:rFonts w:ascii="Times New Roman" w:hAnsi="Times New Roman" w:cs="Times New Roman"/>
          <w:b w:val="0"/>
        </w:rPr>
        <w:tab/>
        <w:t>I think so, but if (Catherine) if you're still listening, if you can chime back in to respond to (David)'s question, that would be great. We'd love to hear back from you.  Or maybe if you'd like to set up a direct meeting with us after this. Go ahead with the next question.</w:t>
      </w:r>
    </w:p>
    <w:p w14:paraId="2A3EA603" w14:textId="40739443" w:rsidR="001679BE" w:rsidRPr="00571B29" w:rsidRDefault="001679BE" w:rsidP="00571B29">
      <w:pPr>
        <w:tabs>
          <w:tab w:val="left" w:pos="1800"/>
        </w:tabs>
        <w:spacing w:line="360" w:lineRule="auto"/>
        <w:ind w:left="1800" w:hanging="1800"/>
        <w:rPr>
          <w:rFonts w:ascii="Times New Roman" w:hAnsi="Times New Roman" w:cs="Times New Roman"/>
          <w:b w:val="0"/>
        </w:rPr>
      </w:pPr>
    </w:p>
    <w:p w14:paraId="2D0B99A5" w14:textId="1C1CA0E7" w:rsidR="001679BE"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1679BE" w:rsidRPr="00571B29">
        <w:rPr>
          <w:rFonts w:ascii="Times New Roman" w:hAnsi="Times New Roman" w:cs="Times New Roman"/>
          <w:b w:val="0"/>
        </w:rPr>
        <w:tab/>
        <w:t>That comes from (Briana Lyons). Your line is open.</w:t>
      </w:r>
    </w:p>
    <w:p w14:paraId="206FD3C0" w14:textId="7D1B3487" w:rsidR="001679BE" w:rsidRPr="00571B29" w:rsidRDefault="001679BE" w:rsidP="00571B29">
      <w:pPr>
        <w:tabs>
          <w:tab w:val="left" w:pos="1800"/>
        </w:tabs>
        <w:spacing w:line="360" w:lineRule="auto"/>
        <w:ind w:left="1800" w:hanging="1800"/>
        <w:rPr>
          <w:rFonts w:ascii="Times New Roman" w:hAnsi="Times New Roman" w:cs="Times New Roman"/>
          <w:b w:val="0"/>
        </w:rPr>
      </w:pPr>
    </w:p>
    <w:p w14:paraId="17BB1FB3" w14:textId="63471E04" w:rsidR="001679BE" w:rsidRPr="00571B29" w:rsidRDefault="001679BE"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Briana Lyons):</w:t>
      </w:r>
      <w:r w:rsidRPr="00571B29">
        <w:rPr>
          <w:rFonts w:ascii="Times New Roman" w:hAnsi="Times New Roman" w:cs="Times New Roman"/>
          <w:b w:val="0"/>
        </w:rPr>
        <w:tab/>
        <w:t>Hi there. This is (</w:t>
      </w:r>
      <w:proofErr w:type="spellStart"/>
      <w:r w:rsidRPr="00571B29">
        <w:rPr>
          <w:rFonts w:ascii="Times New Roman" w:hAnsi="Times New Roman" w:cs="Times New Roman"/>
          <w:b w:val="0"/>
        </w:rPr>
        <w:t>Bri</w:t>
      </w:r>
      <w:proofErr w:type="spellEnd"/>
      <w:r w:rsidRPr="00571B29">
        <w:rPr>
          <w:rFonts w:ascii="Times New Roman" w:hAnsi="Times New Roman" w:cs="Times New Roman"/>
          <w:b w:val="0"/>
        </w:rPr>
        <w:t xml:space="preserve">) form GNA. I have a question about leasing. The manual explains how leases </w:t>
      </w:r>
      <w:r w:rsidR="00820E15" w:rsidRPr="00571B29">
        <w:rPr>
          <w:rFonts w:ascii="Times New Roman" w:hAnsi="Times New Roman" w:cs="Times New Roman"/>
          <w:b w:val="0"/>
        </w:rPr>
        <w:t xml:space="preserve">shorter than 36 months and longer than 36 months are treated </w:t>
      </w:r>
      <w:r w:rsidR="00291D35" w:rsidRPr="00571B29">
        <w:rPr>
          <w:rFonts w:ascii="Times New Roman" w:hAnsi="Times New Roman" w:cs="Times New Roman"/>
          <w:b w:val="0"/>
        </w:rPr>
        <w:t>in regard to</w:t>
      </w:r>
      <w:r w:rsidR="00820E15" w:rsidRPr="00571B29">
        <w:rPr>
          <w:rFonts w:ascii="Times New Roman" w:hAnsi="Times New Roman" w:cs="Times New Roman"/>
          <w:b w:val="0"/>
        </w:rPr>
        <w:t xml:space="preserve"> who's listed as the purchaser.  And for shorter leases the elector is listed as a purchaser and they're held liable for the </w:t>
      </w:r>
      <w:r w:rsidR="00291D35" w:rsidRPr="00571B29">
        <w:rPr>
          <w:rFonts w:ascii="Times New Roman" w:hAnsi="Times New Roman" w:cs="Times New Roman"/>
          <w:b w:val="0"/>
        </w:rPr>
        <w:t>lessee's</w:t>
      </w:r>
      <w:r w:rsidR="00820E15" w:rsidRPr="00571B29">
        <w:rPr>
          <w:rFonts w:ascii="Times New Roman" w:hAnsi="Times New Roman" w:cs="Times New Roman"/>
          <w:b w:val="0"/>
        </w:rPr>
        <w:t xml:space="preserve"> compliance of all the requirements.  And I think I'm just looking for some insight into why that changes and why the </w:t>
      </w:r>
      <w:r w:rsidR="00291D35" w:rsidRPr="00571B29">
        <w:rPr>
          <w:rFonts w:ascii="Times New Roman" w:hAnsi="Times New Roman" w:cs="Times New Roman"/>
          <w:b w:val="0"/>
        </w:rPr>
        <w:t>lessee</w:t>
      </w:r>
      <w:r w:rsidR="00820E15" w:rsidRPr="00571B29">
        <w:rPr>
          <w:rFonts w:ascii="Times New Roman" w:hAnsi="Times New Roman" w:cs="Times New Roman"/>
          <w:b w:val="0"/>
        </w:rPr>
        <w:t xml:space="preserve"> is listed as a purchaser for leases above 36 months and why the </w:t>
      </w:r>
      <w:r w:rsidR="00291D35" w:rsidRPr="00571B29">
        <w:rPr>
          <w:rFonts w:ascii="Times New Roman" w:hAnsi="Times New Roman" w:cs="Times New Roman"/>
          <w:b w:val="0"/>
        </w:rPr>
        <w:t>lessor</w:t>
      </w:r>
      <w:r w:rsidR="00820E15" w:rsidRPr="00571B29">
        <w:rPr>
          <w:rFonts w:ascii="Times New Roman" w:hAnsi="Times New Roman" w:cs="Times New Roman"/>
          <w:b w:val="0"/>
        </w:rPr>
        <w:t xml:space="preserve"> can't remain </w:t>
      </w:r>
      <w:r w:rsidR="00D07FA6" w:rsidRPr="00571B29">
        <w:rPr>
          <w:rFonts w:ascii="Times New Roman" w:hAnsi="Times New Roman" w:cs="Times New Roman"/>
          <w:b w:val="0"/>
        </w:rPr>
        <w:t>the purchaser and liable for those requirements.</w:t>
      </w:r>
    </w:p>
    <w:p w14:paraId="34A528CC" w14:textId="3F1AF0CE" w:rsidR="00D07FA6" w:rsidRPr="00571B29" w:rsidRDefault="00D07FA6" w:rsidP="00571B29">
      <w:pPr>
        <w:tabs>
          <w:tab w:val="left" w:pos="1800"/>
        </w:tabs>
        <w:spacing w:line="360" w:lineRule="auto"/>
        <w:ind w:left="1800" w:hanging="1800"/>
        <w:rPr>
          <w:rFonts w:ascii="Times New Roman" w:hAnsi="Times New Roman" w:cs="Times New Roman"/>
          <w:b w:val="0"/>
        </w:rPr>
      </w:pPr>
    </w:p>
    <w:p w14:paraId="3C3C2953" w14:textId="6AAAEF3A" w:rsidR="006E7FBB"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D04A5F" w:rsidRPr="00571B29">
        <w:rPr>
          <w:rFonts w:ascii="Times New Roman" w:hAnsi="Times New Roman" w:cs="Times New Roman"/>
          <w:b w:val="0"/>
        </w:rPr>
        <w:tab/>
        <w:t xml:space="preserve">I'll do my best to answer this.  Some of our other funding programs are set up by - set up in that manner. It is and generally that cutoff time has been the moment that </w:t>
      </w:r>
      <w:r w:rsidR="002832A6" w:rsidRPr="00571B29">
        <w:rPr>
          <w:rFonts w:ascii="Times New Roman" w:hAnsi="Times New Roman" w:cs="Times New Roman"/>
          <w:b w:val="0"/>
        </w:rPr>
        <w:t xml:space="preserve">- has been utilized as the moment of fleet, I'll use the term, fleet </w:t>
      </w:r>
      <w:r w:rsidR="00B048C5" w:rsidRPr="00571B29">
        <w:rPr>
          <w:rFonts w:ascii="Times New Roman" w:hAnsi="Times New Roman" w:cs="Times New Roman"/>
          <w:b w:val="0"/>
        </w:rPr>
        <w:t xml:space="preserve">ownership and the lessor time is </w:t>
      </w:r>
      <w:r w:rsidR="008C4BEA" w:rsidRPr="00571B29">
        <w:rPr>
          <w:rFonts w:ascii="Times New Roman" w:hAnsi="Times New Roman" w:cs="Times New Roman"/>
          <w:b w:val="0"/>
        </w:rPr>
        <w:t xml:space="preserve">true rental piece and that's so the program duration is </w:t>
      </w:r>
      <w:r w:rsidR="003D0592" w:rsidRPr="00571B29">
        <w:rPr>
          <w:rFonts w:ascii="Times New Roman" w:hAnsi="Times New Roman" w:cs="Times New Roman"/>
          <w:b w:val="0"/>
        </w:rPr>
        <w:t xml:space="preserve">36 is three years.  And so </w:t>
      </w:r>
      <w:r w:rsidR="00BB5183" w:rsidRPr="00571B29">
        <w:rPr>
          <w:rFonts w:ascii="Times New Roman" w:hAnsi="Times New Roman" w:cs="Times New Roman"/>
          <w:b w:val="0"/>
        </w:rPr>
        <w:t xml:space="preserve">it would be assumed that a person who leased it for three years was basically owning in our eyes, that particular piece of equipment. </w:t>
      </w:r>
      <w:r w:rsidR="006E7FBB" w:rsidRPr="00571B29">
        <w:rPr>
          <w:rFonts w:ascii="Times New Roman" w:hAnsi="Times New Roman" w:cs="Times New Roman"/>
          <w:b w:val="0"/>
        </w:rPr>
        <w:t xml:space="preserve">And (David) or tested, if you want to add to that comment, you're welcome to. Or (Peter).  </w:t>
      </w:r>
    </w:p>
    <w:p w14:paraId="723D2EAB" w14:textId="30344D42" w:rsidR="006E7FBB" w:rsidRPr="00571B29" w:rsidRDefault="006E7FBB" w:rsidP="00571B29">
      <w:pPr>
        <w:tabs>
          <w:tab w:val="left" w:pos="1800"/>
        </w:tabs>
        <w:spacing w:line="360" w:lineRule="auto"/>
        <w:ind w:left="1800" w:hanging="1800"/>
        <w:rPr>
          <w:rFonts w:ascii="Times New Roman" w:hAnsi="Times New Roman" w:cs="Times New Roman"/>
          <w:b w:val="0"/>
        </w:rPr>
      </w:pPr>
    </w:p>
    <w:p w14:paraId="6184AF9F" w14:textId="28B3E030" w:rsidR="006E7FBB" w:rsidRPr="00571B29" w:rsidRDefault="0016257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Man</w:t>
      </w:r>
      <w:r w:rsidR="00D035C3" w:rsidRPr="00571B29">
        <w:rPr>
          <w:rFonts w:ascii="Times New Roman" w:hAnsi="Times New Roman" w:cs="Times New Roman"/>
          <w:b w:val="0"/>
        </w:rPr>
        <w:t>:</w:t>
      </w:r>
      <w:r w:rsidR="00D035C3" w:rsidRPr="00571B29">
        <w:rPr>
          <w:rFonts w:ascii="Times New Roman" w:hAnsi="Times New Roman" w:cs="Times New Roman"/>
          <w:b w:val="0"/>
        </w:rPr>
        <w:tab/>
        <w:t>(</w:t>
      </w:r>
      <w:r w:rsidR="00B25535" w:rsidRPr="00571B29">
        <w:rPr>
          <w:rFonts w:ascii="Times New Roman" w:hAnsi="Times New Roman" w:cs="Times New Roman"/>
          <w:b w:val="0"/>
        </w:rPr>
        <w:t>Eloy</w:t>
      </w:r>
      <w:r w:rsidR="00D035C3" w:rsidRPr="00571B29">
        <w:rPr>
          <w:rFonts w:ascii="Times New Roman" w:hAnsi="Times New Roman" w:cs="Times New Roman"/>
          <w:b w:val="0"/>
        </w:rPr>
        <w:t>), I think you</w:t>
      </w:r>
      <w:r w:rsidRPr="00571B29">
        <w:rPr>
          <w:rFonts w:ascii="Times New Roman" w:hAnsi="Times New Roman" w:cs="Times New Roman"/>
          <w:b w:val="0"/>
        </w:rPr>
        <w:t xml:space="preserve"> covered it pretty well. I think basically it's, you know, it's really important that </w:t>
      </w:r>
      <w:r w:rsidR="00DE7CA1" w:rsidRPr="00571B29">
        <w:rPr>
          <w:rFonts w:ascii="Times New Roman" w:hAnsi="Times New Roman" w:cs="Times New Roman"/>
          <w:b w:val="0"/>
        </w:rPr>
        <w:t xml:space="preserve">the </w:t>
      </w:r>
      <w:r w:rsidR="00291D35" w:rsidRPr="00571B29">
        <w:rPr>
          <w:rFonts w:ascii="Times New Roman" w:hAnsi="Times New Roman" w:cs="Times New Roman"/>
          <w:b w:val="0"/>
        </w:rPr>
        <w:t>responsibility</w:t>
      </w:r>
      <w:r w:rsidR="00DE7CA1" w:rsidRPr="00571B29">
        <w:rPr>
          <w:rFonts w:ascii="Times New Roman" w:hAnsi="Times New Roman" w:cs="Times New Roman"/>
          <w:b w:val="0"/>
        </w:rPr>
        <w:t xml:space="preserve"> to use that equipment in California to achieve the emission reductions is fulfilled. You know, and with the three-year ownership requirement, excuse me, a three-year lease </w:t>
      </w:r>
      <w:r w:rsidR="00291D35" w:rsidRPr="00571B29">
        <w:rPr>
          <w:rFonts w:ascii="Times New Roman" w:hAnsi="Times New Roman" w:cs="Times New Roman"/>
          <w:b w:val="0"/>
        </w:rPr>
        <w:t>requirement</w:t>
      </w:r>
      <w:r w:rsidR="00DE7CA1" w:rsidRPr="00571B29">
        <w:rPr>
          <w:rFonts w:ascii="Times New Roman" w:hAnsi="Times New Roman" w:cs="Times New Roman"/>
          <w:b w:val="0"/>
        </w:rPr>
        <w:t xml:space="preserve"> or three-year usage requirement if that is going to be one entity, the leasing entity </w:t>
      </w:r>
      <w:r w:rsidR="00DE7CA1" w:rsidRPr="00571B29">
        <w:rPr>
          <w:rFonts w:ascii="Times New Roman" w:hAnsi="Times New Roman" w:cs="Times New Roman"/>
          <w:b w:val="0"/>
        </w:rPr>
        <w:lastRenderedPageBreak/>
        <w:t xml:space="preserve">or the </w:t>
      </w:r>
      <w:r w:rsidR="00291D35" w:rsidRPr="00571B29">
        <w:rPr>
          <w:rFonts w:ascii="Times New Roman" w:hAnsi="Times New Roman" w:cs="Times New Roman"/>
          <w:b w:val="0"/>
        </w:rPr>
        <w:t>lessor</w:t>
      </w:r>
      <w:r w:rsidR="00DE7CA1" w:rsidRPr="00571B29">
        <w:rPr>
          <w:rFonts w:ascii="Times New Roman" w:hAnsi="Times New Roman" w:cs="Times New Roman"/>
          <w:b w:val="0"/>
        </w:rPr>
        <w:t>, can fulfill that and they're the ones that should ultimately agree to that requirement</w:t>
      </w:r>
      <w:r w:rsidR="00B57B81" w:rsidRPr="00571B29">
        <w:rPr>
          <w:rFonts w:ascii="Times New Roman" w:hAnsi="Times New Roman" w:cs="Times New Roman"/>
          <w:b w:val="0"/>
        </w:rPr>
        <w:t xml:space="preserve">. But if there are multiple parties that are going to be part of that </w:t>
      </w:r>
      <w:r w:rsidR="00291D35" w:rsidRPr="00571B29">
        <w:rPr>
          <w:rFonts w:ascii="Times New Roman" w:hAnsi="Times New Roman" w:cs="Times New Roman"/>
          <w:b w:val="0"/>
        </w:rPr>
        <w:t>usage</w:t>
      </w:r>
      <w:r w:rsidR="00B57B81" w:rsidRPr="00571B29">
        <w:rPr>
          <w:rFonts w:ascii="Times New Roman" w:hAnsi="Times New Roman" w:cs="Times New Roman"/>
          <w:b w:val="0"/>
        </w:rPr>
        <w:t xml:space="preserve"> during the three-year requirement, then I think by definition you have to have </w:t>
      </w:r>
      <w:r w:rsidR="00AE7620" w:rsidRPr="00571B29">
        <w:rPr>
          <w:rFonts w:ascii="Times New Roman" w:hAnsi="Times New Roman" w:cs="Times New Roman"/>
          <w:b w:val="0"/>
        </w:rPr>
        <w:t>the leasing company agree to those requirements and fulfill those requirements.</w:t>
      </w:r>
    </w:p>
    <w:p w14:paraId="4D71E58F" w14:textId="258079FD" w:rsidR="00AE7620" w:rsidRPr="00571B29" w:rsidRDefault="00AE7620" w:rsidP="00571B29">
      <w:pPr>
        <w:tabs>
          <w:tab w:val="left" w:pos="1800"/>
        </w:tabs>
        <w:spacing w:line="360" w:lineRule="auto"/>
        <w:ind w:left="1800" w:hanging="1800"/>
        <w:rPr>
          <w:rFonts w:ascii="Times New Roman" w:hAnsi="Times New Roman" w:cs="Times New Roman"/>
          <w:b w:val="0"/>
        </w:rPr>
      </w:pPr>
    </w:p>
    <w:p w14:paraId="4CD4ACFC" w14:textId="4CF06CC8" w:rsidR="00AE7620" w:rsidRPr="00571B29" w:rsidRDefault="009E75CB"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Briana Lyons):</w:t>
      </w:r>
      <w:r w:rsidRPr="00571B29">
        <w:rPr>
          <w:rFonts w:ascii="Times New Roman" w:hAnsi="Times New Roman" w:cs="Times New Roman"/>
          <w:b w:val="0"/>
        </w:rPr>
        <w:tab/>
        <w:t xml:space="preserve">Yes, absolutely. I think it would just be more clear maybe from a legal perspective that the purchaser </w:t>
      </w:r>
      <w:r w:rsidR="00BA22EA" w:rsidRPr="00571B29">
        <w:rPr>
          <w:rFonts w:ascii="Times New Roman" w:hAnsi="Times New Roman" w:cs="Times New Roman"/>
          <w:b w:val="0"/>
        </w:rPr>
        <w:t xml:space="preserve">who is the </w:t>
      </w:r>
      <w:r w:rsidR="00291D35" w:rsidRPr="00571B29">
        <w:rPr>
          <w:rFonts w:ascii="Times New Roman" w:hAnsi="Times New Roman" w:cs="Times New Roman"/>
          <w:b w:val="0"/>
        </w:rPr>
        <w:t>lessor</w:t>
      </w:r>
      <w:r w:rsidR="00BA22EA" w:rsidRPr="00571B29">
        <w:rPr>
          <w:rFonts w:ascii="Times New Roman" w:hAnsi="Times New Roman" w:cs="Times New Roman"/>
          <w:b w:val="0"/>
        </w:rPr>
        <w:t xml:space="preserve"> remains the </w:t>
      </w:r>
      <w:r w:rsidR="00291D35" w:rsidRPr="00571B29">
        <w:rPr>
          <w:rFonts w:ascii="Times New Roman" w:hAnsi="Times New Roman" w:cs="Times New Roman"/>
          <w:b w:val="0"/>
        </w:rPr>
        <w:t>lessor</w:t>
      </w:r>
      <w:r w:rsidR="00BA22EA" w:rsidRPr="00571B29">
        <w:rPr>
          <w:rFonts w:ascii="Times New Roman" w:hAnsi="Times New Roman" w:cs="Times New Roman"/>
          <w:b w:val="0"/>
        </w:rPr>
        <w:t xml:space="preserve"> and they would still make sure that the operator, the </w:t>
      </w:r>
      <w:r w:rsidR="00291D35" w:rsidRPr="00571B29">
        <w:rPr>
          <w:rFonts w:ascii="Times New Roman" w:hAnsi="Times New Roman" w:cs="Times New Roman"/>
          <w:b w:val="0"/>
        </w:rPr>
        <w:t>lessee</w:t>
      </w:r>
      <w:r w:rsidR="00BA22EA" w:rsidRPr="00571B29">
        <w:rPr>
          <w:rFonts w:ascii="Times New Roman" w:hAnsi="Times New Roman" w:cs="Times New Roman"/>
          <w:b w:val="0"/>
        </w:rPr>
        <w:t xml:space="preserve">, is meeting those requirements and there are some other </w:t>
      </w:r>
      <w:r w:rsidR="00291D35" w:rsidRPr="00571B29">
        <w:rPr>
          <w:rFonts w:ascii="Times New Roman" w:hAnsi="Times New Roman" w:cs="Times New Roman"/>
          <w:b w:val="0"/>
        </w:rPr>
        <w:t>programs</w:t>
      </w:r>
      <w:r w:rsidR="00BA22EA" w:rsidRPr="00571B29">
        <w:rPr>
          <w:rFonts w:ascii="Times New Roman" w:hAnsi="Times New Roman" w:cs="Times New Roman"/>
          <w:b w:val="0"/>
        </w:rPr>
        <w:t xml:space="preserve"> that have longer reporting periods than three years. And, you know, those will </w:t>
      </w:r>
      <w:r w:rsidR="00291D35" w:rsidRPr="00571B29">
        <w:rPr>
          <w:rFonts w:ascii="Times New Roman" w:hAnsi="Times New Roman" w:cs="Times New Roman"/>
          <w:b w:val="0"/>
        </w:rPr>
        <w:t>require</w:t>
      </w:r>
      <w:r w:rsidR="00BA22EA" w:rsidRPr="00571B29">
        <w:rPr>
          <w:rFonts w:ascii="Times New Roman" w:hAnsi="Times New Roman" w:cs="Times New Roman"/>
          <w:b w:val="0"/>
        </w:rPr>
        <w:t xml:space="preserve"> that the purchaser and the </w:t>
      </w:r>
      <w:r w:rsidR="00291D35" w:rsidRPr="00571B29">
        <w:rPr>
          <w:rFonts w:ascii="Times New Roman" w:hAnsi="Times New Roman" w:cs="Times New Roman"/>
          <w:b w:val="0"/>
        </w:rPr>
        <w:t>lessor</w:t>
      </w:r>
      <w:r w:rsidR="00BA22EA" w:rsidRPr="00571B29">
        <w:rPr>
          <w:rFonts w:ascii="Times New Roman" w:hAnsi="Times New Roman" w:cs="Times New Roman"/>
          <w:b w:val="0"/>
        </w:rPr>
        <w:t xml:space="preserve"> are the signatory and the applicant and I just wanted to get your feedback and we can take this offline too. Thank you.</w:t>
      </w:r>
    </w:p>
    <w:p w14:paraId="6F118730" w14:textId="0E7C2471" w:rsidR="00BA22EA" w:rsidRPr="00571B29" w:rsidRDefault="00BA22EA" w:rsidP="00571B29">
      <w:pPr>
        <w:tabs>
          <w:tab w:val="left" w:pos="1800"/>
        </w:tabs>
        <w:spacing w:line="360" w:lineRule="auto"/>
        <w:ind w:left="1800" w:hanging="1800"/>
        <w:rPr>
          <w:rFonts w:ascii="Times New Roman" w:hAnsi="Times New Roman" w:cs="Times New Roman"/>
          <w:b w:val="0"/>
        </w:rPr>
      </w:pPr>
    </w:p>
    <w:p w14:paraId="4B8EBB06" w14:textId="6B971DBE" w:rsidR="00BA22EA"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BA22EA" w:rsidRPr="00571B29">
        <w:rPr>
          <w:rFonts w:ascii="Times New Roman" w:hAnsi="Times New Roman" w:cs="Times New Roman"/>
          <w:b w:val="0"/>
        </w:rPr>
        <w:tab/>
        <w:t xml:space="preserve">Thank you for your comment. </w:t>
      </w:r>
    </w:p>
    <w:p w14:paraId="1F3B81B3" w14:textId="48EB8046" w:rsidR="00BA22EA" w:rsidRPr="00571B29" w:rsidRDefault="00BA22EA" w:rsidP="00571B29">
      <w:pPr>
        <w:tabs>
          <w:tab w:val="left" w:pos="1800"/>
        </w:tabs>
        <w:spacing w:line="360" w:lineRule="auto"/>
        <w:ind w:left="1800" w:hanging="1800"/>
        <w:rPr>
          <w:rFonts w:ascii="Times New Roman" w:hAnsi="Times New Roman" w:cs="Times New Roman"/>
          <w:b w:val="0"/>
        </w:rPr>
      </w:pPr>
    </w:p>
    <w:p w14:paraId="0DA4EBE1" w14:textId="1A66EDC4" w:rsidR="00BA22EA"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9F6938" w:rsidRPr="00571B29">
        <w:rPr>
          <w:rFonts w:ascii="Times New Roman" w:hAnsi="Times New Roman" w:cs="Times New Roman"/>
          <w:b w:val="0"/>
        </w:rPr>
        <w:tab/>
        <w:t xml:space="preserve">I have no questions or </w:t>
      </w:r>
      <w:r w:rsidR="00291D35" w:rsidRPr="00571B29">
        <w:rPr>
          <w:rFonts w:ascii="Times New Roman" w:hAnsi="Times New Roman" w:cs="Times New Roman"/>
          <w:b w:val="0"/>
        </w:rPr>
        <w:t>comments</w:t>
      </w:r>
      <w:r w:rsidR="009F6938" w:rsidRPr="00571B29">
        <w:rPr>
          <w:rFonts w:ascii="Times New Roman" w:hAnsi="Times New Roman" w:cs="Times New Roman"/>
          <w:b w:val="0"/>
        </w:rPr>
        <w:t xml:space="preserve"> at this time.</w:t>
      </w:r>
    </w:p>
    <w:p w14:paraId="0518EB68" w14:textId="280B9DFE" w:rsidR="009F6938" w:rsidRPr="00571B29" w:rsidRDefault="009F6938" w:rsidP="00571B29">
      <w:pPr>
        <w:tabs>
          <w:tab w:val="left" w:pos="1800"/>
        </w:tabs>
        <w:spacing w:line="360" w:lineRule="auto"/>
        <w:ind w:left="1800" w:hanging="1800"/>
        <w:rPr>
          <w:rFonts w:ascii="Times New Roman" w:hAnsi="Times New Roman" w:cs="Times New Roman"/>
          <w:b w:val="0"/>
        </w:rPr>
      </w:pPr>
    </w:p>
    <w:p w14:paraId="60B8EF5D" w14:textId="585C3C5B" w:rsidR="009F6938"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E15D66" w:rsidRPr="00571B29">
        <w:rPr>
          <w:rFonts w:ascii="Times New Roman" w:hAnsi="Times New Roman" w:cs="Times New Roman"/>
          <w:b w:val="0"/>
        </w:rPr>
        <w:tab/>
        <w:t xml:space="preserve">I have a comment. Sorry this is </w:t>
      </w:r>
      <w:r>
        <w:rPr>
          <w:rFonts w:ascii="Times New Roman" w:hAnsi="Times New Roman" w:cs="Times New Roman"/>
          <w:b w:val="0"/>
        </w:rPr>
        <w:t>Niki</w:t>
      </w:r>
      <w:r w:rsidR="00E15D66" w:rsidRPr="00571B29">
        <w:rPr>
          <w:rFonts w:ascii="Times New Roman" w:hAnsi="Times New Roman" w:cs="Times New Roman"/>
          <w:b w:val="0"/>
        </w:rPr>
        <w:t xml:space="preserve"> with </w:t>
      </w:r>
      <w:proofErr w:type="gramStart"/>
      <w:r w:rsidR="00E15D66" w:rsidRPr="00571B29">
        <w:rPr>
          <w:rFonts w:ascii="Times New Roman" w:hAnsi="Times New Roman" w:cs="Times New Roman"/>
          <w:b w:val="0"/>
        </w:rPr>
        <w:t>CALSTART</w:t>
      </w:r>
      <w:proofErr w:type="gramEnd"/>
      <w:r w:rsidR="00E15D66" w:rsidRPr="00571B29">
        <w:rPr>
          <w:rFonts w:ascii="Times New Roman" w:hAnsi="Times New Roman" w:cs="Times New Roman"/>
          <w:b w:val="0"/>
        </w:rPr>
        <w:t xml:space="preserve"> and I received </w:t>
      </w:r>
      <w:r w:rsidR="00CE3BF6" w:rsidRPr="00571B29">
        <w:rPr>
          <w:rFonts w:ascii="Times New Roman" w:hAnsi="Times New Roman" w:cs="Times New Roman"/>
          <w:b w:val="0"/>
        </w:rPr>
        <w:t xml:space="preserve">via email that the participant is having some trouble </w:t>
      </w:r>
      <w:r w:rsidR="00260065" w:rsidRPr="00571B29">
        <w:rPr>
          <w:rFonts w:ascii="Times New Roman" w:hAnsi="Times New Roman" w:cs="Times New Roman"/>
          <w:b w:val="0"/>
        </w:rPr>
        <w:t xml:space="preserve">using the Star 1 feature. So I'll go ahead and read the comment.  </w:t>
      </w:r>
      <w:r w:rsidR="001427FB" w:rsidRPr="00571B29">
        <w:rPr>
          <w:rFonts w:ascii="Times New Roman" w:hAnsi="Times New Roman" w:cs="Times New Roman"/>
          <w:b w:val="0"/>
        </w:rPr>
        <w:t xml:space="preserve">Okay, so this is in regard to the forklift category.  So we currently now have a </w:t>
      </w:r>
      <w:r w:rsidR="004C695A" w:rsidRPr="00571B29">
        <w:rPr>
          <w:rFonts w:ascii="Times New Roman" w:hAnsi="Times New Roman" w:cs="Times New Roman"/>
          <w:b w:val="0"/>
        </w:rPr>
        <w:t>zero-emission</w:t>
      </w:r>
      <w:r w:rsidR="001427FB" w:rsidRPr="00571B29">
        <w:rPr>
          <w:rFonts w:ascii="Times New Roman" w:hAnsi="Times New Roman" w:cs="Times New Roman"/>
          <w:b w:val="0"/>
        </w:rPr>
        <w:t xml:space="preserve"> power train working in the 36,000 pound lift capacity, but we're discovering interest in similar equipment that would use the same battery electric power train but would not qualify for an incentive at all or might not qualify for a similar incentive to what has been approved in one capacity.  Perhaps some consideration should be given to industrial trucks or forklifts of a certain power level, gross </w:t>
      </w:r>
      <w:r w:rsidR="00381E33" w:rsidRPr="00571B29">
        <w:rPr>
          <w:rFonts w:ascii="Times New Roman" w:hAnsi="Times New Roman" w:cs="Times New Roman"/>
          <w:b w:val="0"/>
        </w:rPr>
        <w:t xml:space="preserve">vehicle rate or emission </w:t>
      </w:r>
      <w:r w:rsidR="00513696" w:rsidRPr="00571B29">
        <w:rPr>
          <w:rFonts w:ascii="Times New Roman" w:hAnsi="Times New Roman" w:cs="Times New Roman"/>
          <w:b w:val="0"/>
        </w:rPr>
        <w:t>saving as measured by the horsepower of the diesel engines being replaced.</w:t>
      </w:r>
    </w:p>
    <w:p w14:paraId="4A0E9668" w14:textId="2CACF5A4" w:rsidR="00B115EA" w:rsidRPr="00571B29" w:rsidRDefault="00B115EA" w:rsidP="00571B29">
      <w:pPr>
        <w:tabs>
          <w:tab w:val="left" w:pos="1800"/>
        </w:tabs>
        <w:spacing w:line="360" w:lineRule="auto"/>
        <w:ind w:left="1800" w:hanging="1800"/>
        <w:rPr>
          <w:rFonts w:ascii="Times New Roman" w:hAnsi="Times New Roman" w:cs="Times New Roman"/>
          <w:b w:val="0"/>
        </w:rPr>
      </w:pPr>
    </w:p>
    <w:p w14:paraId="0258509A" w14:textId="48A2BB5D" w:rsidR="00B115EA" w:rsidRPr="00571B29" w:rsidRDefault="00B115EA"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lastRenderedPageBreak/>
        <w:tab/>
        <w:t xml:space="preserve">So I believe what they're saying is that </w:t>
      </w:r>
      <w:r w:rsidR="00B70718" w:rsidRPr="00571B29">
        <w:rPr>
          <w:rFonts w:ascii="Times New Roman" w:hAnsi="Times New Roman" w:cs="Times New Roman"/>
          <w:b w:val="0"/>
        </w:rPr>
        <w:t xml:space="preserve">they have the opportunity to replace diesel forklifts. However, the lift capacity would be so low as to not make it into the CORE project as it stands now. But perhaps there could be some other way to </w:t>
      </w:r>
      <w:r w:rsidR="00291D35" w:rsidRPr="00571B29">
        <w:rPr>
          <w:rFonts w:ascii="Times New Roman" w:hAnsi="Times New Roman" w:cs="Times New Roman"/>
          <w:b w:val="0"/>
        </w:rPr>
        <w:t>categorize</w:t>
      </w:r>
      <w:r w:rsidR="00B70718" w:rsidRPr="00571B29">
        <w:rPr>
          <w:rFonts w:ascii="Times New Roman" w:hAnsi="Times New Roman" w:cs="Times New Roman"/>
          <w:b w:val="0"/>
        </w:rPr>
        <w:t xml:space="preserve"> it that would take into consideration certain power levels, vehicle weights or emission savings as measured by the horsepower of the diesel engine being replaced.</w:t>
      </w:r>
      <w:r w:rsidR="004B64A9" w:rsidRPr="00571B29">
        <w:rPr>
          <w:rFonts w:ascii="Times New Roman" w:hAnsi="Times New Roman" w:cs="Times New Roman"/>
          <w:b w:val="0"/>
        </w:rPr>
        <w:t xml:space="preserve"> </w:t>
      </w:r>
    </w:p>
    <w:p w14:paraId="2C368904" w14:textId="43331B25" w:rsidR="004B64A9" w:rsidRPr="00571B29" w:rsidRDefault="004B64A9" w:rsidP="00571B29">
      <w:pPr>
        <w:tabs>
          <w:tab w:val="left" w:pos="1800"/>
        </w:tabs>
        <w:spacing w:line="360" w:lineRule="auto"/>
        <w:ind w:left="1800" w:hanging="1800"/>
        <w:rPr>
          <w:rFonts w:ascii="Times New Roman" w:hAnsi="Times New Roman" w:cs="Times New Roman"/>
          <w:b w:val="0"/>
        </w:rPr>
      </w:pPr>
    </w:p>
    <w:p w14:paraId="1AA544BB" w14:textId="4917F746" w:rsidR="004B64A9"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97493E" w:rsidRPr="00571B29">
        <w:rPr>
          <w:rFonts w:ascii="Times New Roman" w:hAnsi="Times New Roman" w:cs="Times New Roman"/>
          <w:b w:val="0"/>
        </w:rPr>
        <w:tab/>
        <w:t xml:space="preserve">Well thank you for your question. I hope you can hear me. Unfortunately, the minimum capacity right now and the way we've set up requires us to go with a minimum 8,000 pound capacity for a forklift. We </w:t>
      </w:r>
      <w:r w:rsidR="004C2E51" w:rsidRPr="00571B29">
        <w:rPr>
          <w:rFonts w:ascii="Times New Roman" w:hAnsi="Times New Roman" w:cs="Times New Roman"/>
          <w:b w:val="0"/>
        </w:rPr>
        <w:t>can continue the discussion direc</w:t>
      </w:r>
      <w:r w:rsidR="00D3313D" w:rsidRPr="00571B29">
        <w:rPr>
          <w:rFonts w:ascii="Times New Roman" w:hAnsi="Times New Roman" w:cs="Times New Roman"/>
          <w:b w:val="0"/>
        </w:rPr>
        <w:t>tly if you have additional questions and maybe that's something that didn’t get conveyed in your email. But as it stands right now, it's commer</w:t>
      </w:r>
      <w:r w:rsidR="00BF15AB" w:rsidRPr="00571B29">
        <w:rPr>
          <w:rFonts w:ascii="Times New Roman" w:hAnsi="Times New Roman" w:cs="Times New Roman"/>
          <w:b w:val="0"/>
        </w:rPr>
        <w:t>cial</w:t>
      </w:r>
      <w:r w:rsidR="00D3313D" w:rsidRPr="00571B29">
        <w:rPr>
          <w:rFonts w:ascii="Times New Roman" w:hAnsi="Times New Roman" w:cs="Times New Roman"/>
          <w:b w:val="0"/>
        </w:rPr>
        <w:t>-ready, 800 minimum capacity</w:t>
      </w:r>
      <w:r w:rsidR="00BF15AB" w:rsidRPr="00571B29">
        <w:rPr>
          <w:rFonts w:ascii="Times New Roman" w:hAnsi="Times New Roman" w:cs="Times New Roman"/>
          <w:b w:val="0"/>
        </w:rPr>
        <w:t xml:space="preserve"> if I understood that correctly. If I didn’t, I apologize. </w:t>
      </w:r>
    </w:p>
    <w:p w14:paraId="003FD4CA" w14:textId="2BD2EC14" w:rsidR="00BF15AB" w:rsidRPr="00571B29" w:rsidRDefault="00BF15AB" w:rsidP="00571B29">
      <w:pPr>
        <w:tabs>
          <w:tab w:val="left" w:pos="1800"/>
        </w:tabs>
        <w:spacing w:line="360" w:lineRule="auto"/>
        <w:ind w:left="1800" w:hanging="1800"/>
        <w:rPr>
          <w:rFonts w:ascii="Times New Roman" w:hAnsi="Times New Roman" w:cs="Times New Roman"/>
          <w:b w:val="0"/>
        </w:rPr>
      </w:pPr>
    </w:p>
    <w:p w14:paraId="55B77290" w14:textId="1F9FA936" w:rsidR="00BF15AB"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BF15AB" w:rsidRPr="00571B29">
        <w:rPr>
          <w:rFonts w:ascii="Times New Roman" w:hAnsi="Times New Roman" w:cs="Times New Roman"/>
          <w:b w:val="0"/>
        </w:rPr>
        <w:tab/>
        <w:t>Yes, thank you. So that was question was from (Bruce Farber) of (Wiggins Lift).</w:t>
      </w:r>
      <w:r w:rsidR="00B62818" w:rsidRPr="00571B29">
        <w:rPr>
          <w:rFonts w:ascii="Times New Roman" w:hAnsi="Times New Roman" w:cs="Times New Roman"/>
          <w:b w:val="0"/>
        </w:rPr>
        <w:t xml:space="preserve"> And it is my </w:t>
      </w:r>
      <w:r w:rsidR="00291D35" w:rsidRPr="00571B29">
        <w:rPr>
          <w:rFonts w:ascii="Times New Roman" w:hAnsi="Times New Roman" w:cs="Times New Roman"/>
          <w:b w:val="0"/>
        </w:rPr>
        <w:t>understanding</w:t>
      </w:r>
      <w:r w:rsidR="00B62818" w:rsidRPr="00571B29">
        <w:rPr>
          <w:rFonts w:ascii="Times New Roman" w:hAnsi="Times New Roman" w:cs="Times New Roman"/>
          <w:b w:val="0"/>
        </w:rPr>
        <w:t xml:space="preserve"> that the CORE Voucher Incentive Program is intended to incentivize products which have not already reac</w:t>
      </w:r>
      <w:r w:rsidR="00371BBE" w:rsidRPr="00571B29">
        <w:rPr>
          <w:rFonts w:ascii="Times New Roman" w:hAnsi="Times New Roman" w:cs="Times New Roman"/>
          <w:b w:val="0"/>
        </w:rPr>
        <w:t xml:space="preserve">hed sort of a mass market broad application. And through our research we found that the lift capacity under 8,000 pounds there were already multiple models available with a </w:t>
      </w:r>
      <w:r w:rsidR="004C695A" w:rsidRPr="00571B29">
        <w:rPr>
          <w:rFonts w:ascii="Times New Roman" w:hAnsi="Times New Roman" w:cs="Times New Roman"/>
          <w:b w:val="0"/>
        </w:rPr>
        <w:t>zero-emission</w:t>
      </w:r>
      <w:r w:rsidR="00371BBE" w:rsidRPr="00571B29">
        <w:rPr>
          <w:rFonts w:ascii="Times New Roman" w:hAnsi="Times New Roman" w:cs="Times New Roman"/>
          <w:b w:val="0"/>
        </w:rPr>
        <w:t xml:space="preserve"> option and that they're readily adapted by </w:t>
      </w:r>
      <w:r w:rsidR="0025533B" w:rsidRPr="00571B29">
        <w:rPr>
          <w:rFonts w:ascii="Times New Roman" w:hAnsi="Times New Roman" w:cs="Times New Roman"/>
          <w:b w:val="0"/>
        </w:rPr>
        <w:t>end-users without a voucher.</w:t>
      </w:r>
    </w:p>
    <w:p w14:paraId="3A59094D" w14:textId="04C6A66B" w:rsidR="0025533B" w:rsidRPr="00571B29" w:rsidRDefault="0025533B" w:rsidP="00571B29">
      <w:pPr>
        <w:tabs>
          <w:tab w:val="left" w:pos="1800"/>
        </w:tabs>
        <w:spacing w:line="360" w:lineRule="auto"/>
        <w:ind w:left="1800" w:hanging="1800"/>
        <w:rPr>
          <w:rFonts w:ascii="Times New Roman" w:hAnsi="Times New Roman" w:cs="Times New Roman"/>
          <w:b w:val="0"/>
        </w:rPr>
      </w:pPr>
    </w:p>
    <w:p w14:paraId="53EB095F" w14:textId="13FC8EEC" w:rsidR="0025533B" w:rsidRPr="00571B29" w:rsidRDefault="0025533B"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And so that's why they were not </w:t>
      </w:r>
      <w:r w:rsidR="007D04C5" w:rsidRPr="00571B29">
        <w:rPr>
          <w:rFonts w:ascii="Times New Roman" w:hAnsi="Times New Roman" w:cs="Times New Roman"/>
          <w:b w:val="0"/>
        </w:rPr>
        <w:t xml:space="preserve">included in this funding cycle.  If you have - if you believe that's not an accurate assessment, interested in hearing your feedback. And feel free to chat on the webinar if you're unable to use the audio capacity within this conference calls. </w:t>
      </w:r>
      <w:r w:rsidR="00080DF6" w:rsidRPr="00571B29">
        <w:rPr>
          <w:rFonts w:ascii="Times New Roman" w:hAnsi="Times New Roman" w:cs="Times New Roman"/>
          <w:b w:val="0"/>
        </w:rPr>
        <w:t xml:space="preserve"> </w:t>
      </w:r>
    </w:p>
    <w:p w14:paraId="5B03B78B" w14:textId="38A53819" w:rsidR="00080DF6" w:rsidRPr="00571B29" w:rsidRDefault="00080DF6" w:rsidP="00571B29">
      <w:pPr>
        <w:tabs>
          <w:tab w:val="left" w:pos="1800"/>
        </w:tabs>
        <w:spacing w:line="360" w:lineRule="auto"/>
        <w:ind w:left="1800" w:hanging="1800"/>
        <w:rPr>
          <w:rFonts w:ascii="Times New Roman" w:hAnsi="Times New Roman" w:cs="Times New Roman"/>
          <w:b w:val="0"/>
        </w:rPr>
      </w:pPr>
    </w:p>
    <w:p w14:paraId="3565E070" w14:textId="7197C4A2" w:rsidR="00080DF6" w:rsidRPr="00571B29" w:rsidRDefault="00080DF6"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With that, I'm going to do a couple of items of housekeeping. So as I mentioned</w:t>
      </w:r>
      <w:r w:rsidR="008C2E08" w:rsidRPr="00571B29">
        <w:rPr>
          <w:rFonts w:ascii="Times New Roman" w:hAnsi="Times New Roman" w:cs="Times New Roman"/>
          <w:b w:val="0"/>
        </w:rPr>
        <w:t xml:space="preserve"> at the beginning of this call, you can go to Californiacore.org </w:t>
      </w:r>
      <w:r w:rsidR="008C2E08" w:rsidRPr="00571B29">
        <w:rPr>
          <w:rFonts w:ascii="Times New Roman" w:hAnsi="Times New Roman" w:cs="Times New Roman"/>
          <w:b w:val="0"/>
        </w:rPr>
        <w:lastRenderedPageBreak/>
        <w:t xml:space="preserve">where you can find the ticker which is updated daily. And will tell you what available funding is there. By clicking into the equipment category caps you can see a breakdown of what has been requested in each category. Also keep an eye on your inbox because next week we're going to be </w:t>
      </w:r>
      <w:r w:rsidR="00291D35" w:rsidRPr="00571B29">
        <w:rPr>
          <w:rFonts w:ascii="Times New Roman" w:hAnsi="Times New Roman" w:cs="Times New Roman"/>
          <w:b w:val="0"/>
        </w:rPr>
        <w:t>releasing</w:t>
      </w:r>
      <w:r w:rsidR="008C2E08" w:rsidRPr="00571B29">
        <w:rPr>
          <w:rFonts w:ascii="Times New Roman" w:hAnsi="Times New Roman" w:cs="Times New Roman"/>
          <w:b w:val="0"/>
        </w:rPr>
        <w:t xml:space="preserve"> some guidelines on how to </w:t>
      </w:r>
      <w:r w:rsidR="00ED2C73" w:rsidRPr="00571B29">
        <w:rPr>
          <w:rFonts w:ascii="Times New Roman" w:hAnsi="Times New Roman" w:cs="Times New Roman"/>
          <w:b w:val="0"/>
        </w:rPr>
        <w:t xml:space="preserve">(unintelligible) to participate in the project even during the COVID-19 crisis.  We will be extending some deadlines for your </w:t>
      </w:r>
      <w:r w:rsidR="00B43A70" w:rsidRPr="00571B29">
        <w:rPr>
          <w:rFonts w:ascii="Times New Roman" w:hAnsi="Times New Roman" w:cs="Times New Roman"/>
          <w:b w:val="0"/>
        </w:rPr>
        <w:t xml:space="preserve">paperwork to be turned in both on the voucher request and the voucher redemption side and we will be accepting some form of digital signature either as a scan, Adobe signature or eventually </w:t>
      </w:r>
      <w:r w:rsidR="00291D35" w:rsidRPr="00571B29">
        <w:rPr>
          <w:rFonts w:ascii="Times New Roman" w:hAnsi="Times New Roman" w:cs="Times New Roman"/>
          <w:b w:val="0"/>
        </w:rPr>
        <w:t>hopefully</w:t>
      </w:r>
      <w:r w:rsidR="00B43A70" w:rsidRPr="00571B29">
        <w:rPr>
          <w:rFonts w:ascii="Times New Roman" w:hAnsi="Times New Roman" w:cs="Times New Roman"/>
          <w:b w:val="0"/>
        </w:rPr>
        <w:t xml:space="preserve"> some sort of </w:t>
      </w:r>
      <w:r w:rsidR="00291D35" w:rsidRPr="00571B29">
        <w:rPr>
          <w:rFonts w:ascii="Times New Roman" w:hAnsi="Times New Roman" w:cs="Times New Roman"/>
          <w:b w:val="0"/>
        </w:rPr>
        <w:t>DocuSign</w:t>
      </w:r>
      <w:r w:rsidR="00B43A70" w:rsidRPr="00571B29">
        <w:rPr>
          <w:rFonts w:ascii="Times New Roman" w:hAnsi="Times New Roman" w:cs="Times New Roman"/>
          <w:b w:val="0"/>
        </w:rPr>
        <w:t>.</w:t>
      </w:r>
    </w:p>
    <w:p w14:paraId="3C5EB687" w14:textId="188D2FE3" w:rsidR="00B43A70" w:rsidRPr="00571B29" w:rsidRDefault="00B43A70" w:rsidP="00571B29">
      <w:pPr>
        <w:tabs>
          <w:tab w:val="left" w:pos="1800"/>
        </w:tabs>
        <w:spacing w:line="360" w:lineRule="auto"/>
        <w:ind w:left="1800" w:hanging="1800"/>
        <w:rPr>
          <w:rFonts w:ascii="Times New Roman" w:hAnsi="Times New Roman" w:cs="Times New Roman"/>
          <w:b w:val="0"/>
        </w:rPr>
      </w:pPr>
    </w:p>
    <w:p w14:paraId="7B72DEF1" w14:textId="784B5678" w:rsidR="00B43A70" w:rsidRPr="00571B29" w:rsidRDefault="00B43A70"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I will email around the PowerPoint slides</w:t>
      </w:r>
      <w:r w:rsidR="0086551E" w:rsidRPr="00571B29">
        <w:rPr>
          <w:rFonts w:ascii="Times New Roman" w:hAnsi="Times New Roman" w:cs="Times New Roman"/>
          <w:b w:val="0"/>
        </w:rPr>
        <w:t xml:space="preserve"> and agenda from this call and some notes will be uploaded early next week. A transcription of this call will be available as well as the </w:t>
      </w:r>
      <w:r w:rsidR="00291D35" w:rsidRPr="00571B29">
        <w:rPr>
          <w:rFonts w:ascii="Times New Roman" w:hAnsi="Times New Roman" w:cs="Times New Roman"/>
          <w:b w:val="0"/>
        </w:rPr>
        <w:t>findings</w:t>
      </w:r>
      <w:r w:rsidR="0086551E" w:rsidRPr="00571B29">
        <w:rPr>
          <w:rFonts w:ascii="Times New Roman" w:hAnsi="Times New Roman" w:cs="Times New Roman"/>
          <w:b w:val="0"/>
        </w:rPr>
        <w:t xml:space="preserve"> of the group from your feedback today.  Are there any other points of order from the leaders on this call today?</w:t>
      </w:r>
    </w:p>
    <w:p w14:paraId="3ECA638D" w14:textId="7559F967" w:rsidR="0086551E" w:rsidRPr="00571B29" w:rsidRDefault="0086551E" w:rsidP="00571B29">
      <w:pPr>
        <w:tabs>
          <w:tab w:val="left" w:pos="1800"/>
        </w:tabs>
        <w:spacing w:line="360" w:lineRule="auto"/>
        <w:ind w:left="1800" w:hanging="1800"/>
        <w:rPr>
          <w:rFonts w:ascii="Times New Roman" w:hAnsi="Times New Roman" w:cs="Times New Roman"/>
          <w:b w:val="0"/>
        </w:rPr>
      </w:pPr>
    </w:p>
    <w:p w14:paraId="17C1D4D0" w14:textId="0075570C" w:rsidR="0086551E"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86551E" w:rsidRPr="00571B29">
        <w:rPr>
          <w:rFonts w:ascii="Times New Roman" w:hAnsi="Times New Roman" w:cs="Times New Roman"/>
          <w:b w:val="0"/>
        </w:rPr>
        <w:tab/>
        <w:t xml:space="preserve">I would like to thank all of you for taking time out of your day to join us on the call. I realize that we - the gravity of the global situation that we're </w:t>
      </w:r>
      <w:r w:rsidRPr="00571B29">
        <w:rPr>
          <w:rFonts w:ascii="Times New Roman" w:hAnsi="Times New Roman" w:cs="Times New Roman"/>
          <w:b w:val="0"/>
        </w:rPr>
        <w:t>obviously</w:t>
      </w:r>
      <w:r w:rsidR="0086551E" w:rsidRPr="00571B29">
        <w:rPr>
          <w:rFonts w:ascii="Times New Roman" w:hAnsi="Times New Roman" w:cs="Times New Roman"/>
          <w:b w:val="0"/>
        </w:rPr>
        <w:t xml:space="preserve"> all in this together. But, you know, our processes move forward as best we can. We want to make ourselves available to you. We're still available to discuss your concerns. This is (</w:t>
      </w:r>
      <w:r w:rsidR="00B25535" w:rsidRPr="00571B29">
        <w:rPr>
          <w:rFonts w:ascii="Times New Roman" w:hAnsi="Times New Roman" w:cs="Times New Roman"/>
          <w:b w:val="0"/>
        </w:rPr>
        <w:t>Eloy</w:t>
      </w:r>
      <w:r w:rsidR="0086551E" w:rsidRPr="00571B29">
        <w:rPr>
          <w:rFonts w:ascii="Times New Roman" w:hAnsi="Times New Roman" w:cs="Times New Roman"/>
          <w:b w:val="0"/>
        </w:rPr>
        <w:t xml:space="preserve"> </w:t>
      </w:r>
      <w:r w:rsidR="00B25535" w:rsidRPr="00571B29">
        <w:rPr>
          <w:rFonts w:ascii="Times New Roman" w:hAnsi="Times New Roman" w:cs="Times New Roman"/>
          <w:b w:val="0"/>
        </w:rPr>
        <w:t>Florez</w:t>
      </w:r>
      <w:r w:rsidR="0086551E" w:rsidRPr="00571B29">
        <w:rPr>
          <w:rFonts w:ascii="Times New Roman" w:hAnsi="Times New Roman" w:cs="Times New Roman"/>
          <w:b w:val="0"/>
        </w:rPr>
        <w:t>). I'll pass out my email address</w:t>
      </w:r>
      <w:r w:rsidR="00F8524A" w:rsidRPr="00571B29">
        <w:rPr>
          <w:rFonts w:ascii="Times New Roman" w:hAnsi="Times New Roman" w:cs="Times New Roman"/>
          <w:b w:val="0"/>
        </w:rPr>
        <w:t xml:space="preserve"> for those of you who may not have it.</w:t>
      </w:r>
      <w:r w:rsidR="00943B85" w:rsidRPr="00571B29">
        <w:rPr>
          <w:rFonts w:ascii="Times New Roman" w:hAnsi="Times New Roman" w:cs="Times New Roman"/>
          <w:b w:val="0"/>
        </w:rPr>
        <w:t xml:space="preserve"> It's </w:t>
      </w:r>
      <w:r w:rsidR="00B25535" w:rsidRPr="00571B29">
        <w:rPr>
          <w:rFonts w:ascii="Times New Roman" w:hAnsi="Times New Roman" w:cs="Times New Roman"/>
          <w:b w:val="0"/>
        </w:rPr>
        <w:t>Eloy, E-L-O-Y dot Florez, F-L-O-R-E-Z at ARB dot CA dot gov.  And we have also a general email box for CORE which is</w:t>
      </w:r>
      <w:r w:rsidR="00571B29">
        <w:rPr>
          <w:rFonts w:ascii="Times New Roman" w:hAnsi="Times New Roman" w:cs="Times New Roman"/>
          <w:b w:val="0"/>
        </w:rPr>
        <w:t xml:space="preserve"> CORE@arb.ca.gov</w:t>
      </w:r>
      <w:r w:rsidR="00B25535" w:rsidRPr="00571B29">
        <w:rPr>
          <w:rFonts w:ascii="Times New Roman" w:hAnsi="Times New Roman" w:cs="Times New Roman"/>
          <w:b w:val="0"/>
        </w:rPr>
        <w:t xml:space="preserve"> and you guys are also welcome to visit the California</w:t>
      </w:r>
      <w:r w:rsidR="00802EB8" w:rsidRPr="00571B29">
        <w:rPr>
          <w:rFonts w:ascii="Times New Roman" w:hAnsi="Times New Roman" w:cs="Times New Roman"/>
          <w:b w:val="0"/>
        </w:rPr>
        <w:t xml:space="preserve">core.org </w:t>
      </w:r>
      <w:r w:rsidR="00571B29" w:rsidRPr="00571B29">
        <w:rPr>
          <w:rFonts w:ascii="Times New Roman" w:hAnsi="Times New Roman" w:cs="Times New Roman"/>
          <w:b w:val="0"/>
        </w:rPr>
        <w:t>Web site</w:t>
      </w:r>
      <w:r w:rsidR="00802EB8" w:rsidRPr="00571B29">
        <w:rPr>
          <w:rFonts w:ascii="Times New Roman" w:hAnsi="Times New Roman" w:cs="Times New Roman"/>
          <w:b w:val="0"/>
        </w:rPr>
        <w:t>.</w:t>
      </w:r>
    </w:p>
    <w:p w14:paraId="26EA7906" w14:textId="0C319A93" w:rsidR="00802EB8" w:rsidRPr="00571B29" w:rsidRDefault="00802EB8" w:rsidP="00571B29">
      <w:pPr>
        <w:tabs>
          <w:tab w:val="left" w:pos="1800"/>
        </w:tabs>
        <w:spacing w:line="360" w:lineRule="auto"/>
        <w:ind w:left="1800" w:hanging="1800"/>
        <w:rPr>
          <w:rFonts w:ascii="Times New Roman" w:hAnsi="Times New Roman" w:cs="Times New Roman"/>
          <w:b w:val="0"/>
        </w:rPr>
      </w:pPr>
    </w:p>
    <w:p w14:paraId="6603A023" w14:textId="0C495E39" w:rsidR="00802EB8" w:rsidRPr="00571B29" w:rsidRDefault="00802EB8"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ab/>
        <w:t xml:space="preserve">I'll turn it over to (Tess) our branch chief if she wants to make any comments.  Or (David Chen), my supervisor. </w:t>
      </w:r>
    </w:p>
    <w:p w14:paraId="75B06108" w14:textId="0A87762E" w:rsidR="00802EB8" w:rsidRPr="00571B29" w:rsidRDefault="00802EB8" w:rsidP="00571B29">
      <w:pPr>
        <w:tabs>
          <w:tab w:val="left" w:pos="1800"/>
        </w:tabs>
        <w:spacing w:line="360" w:lineRule="auto"/>
        <w:ind w:left="1800" w:hanging="1800"/>
        <w:rPr>
          <w:rFonts w:ascii="Times New Roman" w:hAnsi="Times New Roman" w:cs="Times New Roman"/>
          <w:b w:val="0"/>
        </w:rPr>
      </w:pPr>
    </w:p>
    <w:p w14:paraId="09CD895F" w14:textId="54C3C4AA" w:rsidR="00802EB8"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Tess </w:t>
      </w:r>
      <w:proofErr w:type="spellStart"/>
      <w:r w:rsidRPr="00571B29">
        <w:rPr>
          <w:rFonts w:ascii="Times New Roman" w:hAnsi="Times New Roman" w:cs="Times New Roman"/>
          <w:b w:val="0"/>
        </w:rPr>
        <w:t>Secat</w:t>
      </w:r>
      <w:proofErr w:type="spellEnd"/>
      <w:r w:rsidRPr="00571B29">
        <w:rPr>
          <w:rFonts w:ascii="Times New Roman" w:hAnsi="Times New Roman" w:cs="Times New Roman"/>
          <w:b w:val="0"/>
        </w:rPr>
        <w:t>):</w:t>
      </w:r>
      <w:r w:rsidR="00462C62" w:rsidRPr="00571B29">
        <w:rPr>
          <w:rFonts w:ascii="Times New Roman" w:hAnsi="Times New Roman" w:cs="Times New Roman"/>
          <w:b w:val="0"/>
        </w:rPr>
        <w:tab/>
        <w:t xml:space="preserve">No, I found the workgroup very useful. I think continue to contact Eloy and </w:t>
      </w:r>
      <w:r w:rsidR="008C27DE">
        <w:rPr>
          <w:rFonts w:ascii="Times New Roman" w:hAnsi="Times New Roman" w:cs="Times New Roman"/>
          <w:b w:val="0"/>
        </w:rPr>
        <w:t>Niki</w:t>
      </w:r>
      <w:r w:rsidR="00462C62" w:rsidRPr="00571B29">
        <w:rPr>
          <w:rFonts w:ascii="Times New Roman" w:hAnsi="Times New Roman" w:cs="Times New Roman"/>
          <w:b w:val="0"/>
        </w:rPr>
        <w:t xml:space="preserve"> in order to make the CORE IM and the CORE program to continue to </w:t>
      </w:r>
      <w:r w:rsidR="00462C62" w:rsidRPr="00571B29">
        <w:rPr>
          <w:rFonts w:ascii="Times New Roman" w:hAnsi="Times New Roman" w:cs="Times New Roman"/>
          <w:b w:val="0"/>
        </w:rPr>
        <w:lastRenderedPageBreak/>
        <w:t xml:space="preserve">improve. This is the first launch of the program and so we have such a wide gamut of off-road equipment and their mission commercial readiness that I'd like to be able to include those nuances in market support. So we need more information to do that. </w:t>
      </w:r>
      <w:r w:rsidR="00564A9D" w:rsidRPr="00571B29">
        <w:rPr>
          <w:rFonts w:ascii="Times New Roman" w:hAnsi="Times New Roman" w:cs="Times New Roman"/>
          <w:b w:val="0"/>
        </w:rPr>
        <w:t xml:space="preserve"> Thank you for participation. It's great.</w:t>
      </w:r>
    </w:p>
    <w:p w14:paraId="0123DBC9" w14:textId="57B362FE" w:rsidR="00564A9D" w:rsidRPr="00571B29" w:rsidRDefault="00564A9D" w:rsidP="00571B29">
      <w:pPr>
        <w:tabs>
          <w:tab w:val="left" w:pos="1800"/>
        </w:tabs>
        <w:spacing w:line="360" w:lineRule="auto"/>
        <w:ind w:left="1800" w:hanging="1800"/>
        <w:rPr>
          <w:rFonts w:ascii="Times New Roman" w:hAnsi="Times New Roman" w:cs="Times New Roman"/>
          <w:b w:val="0"/>
        </w:rPr>
      </w:pPr>
    </w:p>
    <w:p w14:paraId="17E9943A" w14:textId="2398525C" w:rsidR="00564A9D"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00564A9D" w:rsidRPr="00571B29">
        <w:rPr>
          <w:rFonts w:ascii="Times New Roman" w:hAnsi="Times New Roman" w:cs="Times New Roman"/>
          <w:b w:val="0"/>
        </w:rPr>
        <w:tab/>
        <w:t xml:space="preserve">Thank you.  (Matt </w:t>
      </w:r>
      <w:proofErr w:type="spellStart"/>
      <w:r w:rsidR="00564A9D" w:rsidRPr="00571B29">
        <w:rPr>
          <w:rFonts w:ascii="Times New Roman" w:hAnsi="Times New Roman" w:cs="Times New Roman"/>
          <w:b w:val="0"/>
        </w:rPr>
        <w:t>Deener</w:t>
      </w:r>
      <w:proofErr w:type="spellEnd"/>
      <w:r w:rsidR="00564A9D" w:rsidRPr="00571B29">
        <w:rPr>
          <w:rFonts w:ascii="Times New Roman" w:hAnsi="Times New Roman" w:cs="Times New Roman"/>
          <w:b w:val="0"/>
        </w:rPr>
        <w:t>) is the</w:t>
      </w:r>
      <w:r w:rsidR="00FB4181" w:rsidRPr="00571B29">
        <w:rPr>
          <w:rFonts w:ascii="Times New Roman" w:hAnsi="Times New Roman" w:cs="Times New Roman"/>
          <w:b w:val="0"/>
        </w:rPr>
        <w:t xml:space="preserve">, we call him the gatekeeper. He's the gentleman reviewing applications. And so (Matt), give you any comments </w:t>
      </w:r>
      <w:r w:rsidR="00FF777A" w:rsidRPr="00571B29">
        <w:rPr>
          <w:rFonts w:ascii="Times New Roman" w:hAnsi="Times New Roman" w:cs="Times New Roman"/>
          <w:b w:val="0"/>
        </w:rPr>
        <w:t>for the folks listening.</w:t>
      </w:r>
    </w:p>
    <w:p w14:paraId="17F50BF1" w14:textId="2ED7D652" w:rsidR="00FF777A" w:rsidRPr="00571B29" w:rsidRDefault="00FF777A" w:rsidP="00571B29">
      <w:pPr>
        <w:tabs>
          <w:tab w:val="left" w:pos="1800"/>
        </w:tabs>
        <w:spacing w:line="360" w:lineRule="auto"/>
        <w:ind w:left="1800" w:hanging="1800"/>
        <w:rPr>
          <w:rFonts w:ascii="Times New Roman" w:hAnsi="Times New Roman" w:cs="Times New Roman"/>
          <w:b w:val="0"/>
        </w:rPr>
      </w:pPr>
    </w:p>
    <w:p w14:paraId="2945E35A" w14:textId="78FE3FC6" w:rsidR="00FF777A"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 xml:space="preserve">(Matt </w:t>
      </w:r>
      <w:proofErr w:type="spellStart"/>
      <w:r w:rsidRPr="00571B29">
        <w:rPr>
          <w:rFonts w:ascii="Times New Roman" w:hAnsi="Times New Roman" w:cs="Times New Roman"/>
          <w:b w:val="0"/>
        </w:rPr>
        <w:t>Deener</w:t>
      </w:r>
      <w:proofErr w:type="spellEnd"/>
      <w:r w:rsidRPr="00571B29">
        <w:rPr>
          <w:rFonts w:ascii="Times New Roman" w:hAnsi="Times New Roman" w:cs="Times New Roman"/>
          <w:b w:val="0"/>
        </w:rPr>
        <w:t>):</w:t>
      </w:r>
      <w:r w:rsidR="00FF777A" w:rsidRPr="00571B29">
        <w:rPr>
          <w:rFonts w:ascii="Times New Roman" w:hAnsi="Times New Roman" w:cs="Times New Roman"/>
          <w:b w:val="0"/>
        </w:rPr>
        <w:tab/>
        <w:t xml:space="preserve">I'd just like to thank everybody who's submitted applications and encourage all manufacturers interested to reach out with any questions in advance of your submittal.  And look forward </w:t>
      </w:r>
      <w:r w:rsidRPr="00571B29">
        <w:rPr>
          <w:rFonts w:ascii="Times New Roman" w:hAnsi="Times New Roman" w:cs="Times New Roman"/>
          <w:b w:val="0"/>
        </w:rPr>
        <w:t xml:space="preserve">to working with all of you. </w:t>
      </w:r>
    </w:p>
    <w:p w14:paraId="7F27A2E3" w14:textId="2EA0DC6C" w:rsidR="00291D35" w:rsidRPr="00571B29" w:rsidRDefault="00291D35" w:rsidP="00571B29">
      <w:pPr>
        <w:tabs>
          <w:tab w:val="left" w:pos="1800"/>
        </w:tabs>
        <w:spacing w:line="360" w:lineRule="auto"/>
        <w:ind w:left="1800" w:hanging="1800"/>
        <w:rPr>
          <w:rFonts w:ascii="Times New Roman" w:hAnsi="Times New Roman" w:cs="Times New Roman"/>
          <w:b w:val="0"/>
        </w:rPr>
      </w:pPr>
    </w:p>
    <w:p w14:paraId="6C34DBBF" w14:textId="79748E21" w:rsidR="00291D35" w:rsidRPr="00571B29" w:rsidRDefault="008C27DE" w:rsidP="00571B29">
      <w:pPr>
        <w:tabs>
          <w:tab w:val="left" w:pos="1800"/>
        </w:tabs>
        <w:spacing w:line="360" w:lineRule="auto"/>
        <w:ind w:left="1800" w:hanging="1800"/>
        <w:rPr>
          <w:rFonts w:ascii="Times New Roman" w:hAnsi="Times New Roman" w:cs="Times New Roman"/>
          <w:b w:val="0"/>
        </w:rPr>
      </w:pPr>
      <w:r>
        <w:rPr>
          <w:rFonts w:ascii="Times New Roman" w:hAnsi="Times New Roman" w:cs="Times New Roman"/>
          <w:b w:val="0"/>
        </w:rPr>
        <w:t>Niki</w:t>
      </w:r>
      <w:r w:rsidR="00291D35" w:rsidRPr="00571B29">
        <w:rPr>
          <w:rFonts w:ascii="Times New Roman" w:hAnsi="Times New Roman" w:cs="Times New Roman"/>
          <w:b w:val="0"/>
        </w:rPr>
        <w:t xml:space="preserve"> Okuk:</w:t>
      </w:r>
      <w:r w:rsidR="00291D35" w:rsidRPr="00571B29">
        <w:rPr>
          <w:rFonts w:ascii="Times New Roman" w:hAnsi="Times New Roman" w:cs="Times New Roman"/>
          <w:b w:val="0"/>
        </w:rPr>
        <w:tab/>
        <w:t xml:space="preserve">Great, thank you so much everybody for your participation today. And feel free to reach to us with any further questions or comments. Have a wonderful day everyone. </w:t>
      </w:r>
    </w:p>
    <w:p w14:paraId="2716B914" w14:textId="2DC6ED70" w:rsidR="00291D35" w:rsidRPr="00571B29" w:rsidRDefault="00291D35" w:rsidP="00571B29">
      <w:pPr>
        <w:tabs>
          <w:tab w:val="left" w:pos="1800"/>
        </w:tabs>
        <w:spacing w:line="360" w:lineRule="auto"/>
        <w:ind w:left="1800" w:hanging="1800"/>
        <w:rPr>
          <w:rFonts w:ascii="Times New Roman" w:hAnsi="Times New Roman" w:cs="Times New Roman"/>
          <w:b w:val="0"/>
        </w:rPr>
      </w:pPr>
    </w:p>
    <w:p w14:paraId="73D092FC" w14:textId="6704F74A" w:rsidR="00291D35"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Pr="00571B29">
        <w:rPr>
          <w:rFonts w:ascii="Times New Roman" w:hAnsi="Times New Roman" w:cs="Times New Roman"/>
          <w:b w:val="0"/>
        </w:rPr>
        <w:tab/>
        <w:t>Thank you</w:t>
      </w:r>
      <w:r w:rsidR="004C695A" w:rsidRPr="00571B29">
        <w:rPr>
          <w:rFonts w:ascii="Times New Roman" w:hAnsi="Times New Roman" w:cs="Times New Roman"/>
          <w:b w:val="0"/>
        </w:rPr>
        <w:t>,</w:t>
      </w:r>
      <w:r w:rsidRPr="00571B29">
        <w:rPr>
          <w:rFonts w:ascii="Times New Roman" w:hAnsi="Times New Roman" w:cs="Times New Roman"/>
          <w:b w:val="0"/>
        </w:rPr>
        <w:t xml:space="preserve"> guys. Verizon, if you could stay on the call with us.</w:t>
      </w:r>
    </w:p>
    <w:p w14:paraId="18757637" w14:textId="6D44E21C" w:rsidR="00291D35" w:rsidRPr="00571B29" w:rsidRDefault="00291D35" w:rsidP="00571B29">
      <w:pPr>
        <w:tabs>
          <w:tab w:val="left" w:pos="1800"/>
        </w:tabs>
        <w:spacing w:line="360" w:lineRule="auto"/>
        <w:ind w:left="1800" w:hanging="1800"/>
        <w:rPr>
          <w:rFonts w:ascii="Times New Roman" w:hAnsi="Times New Roman" w:cs="Times New Roman"/>
          <w:b w:val="0"/>
        </w:rPr>
      </w:pPr>
    </w:p>
    <w:p w14:paraId="06A34CFA" w14:textId="439F5B7A" w:rsidR="00291D35" w:rsidRPr="00571B29" w:rsidRDefault="00571B29"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Coordinator:</w:t>
      </w:r>
      <w:r w:rsidR="00291D35" w:rsidRPr="00571B29">
        <w:rPr>
          <w:rFonts w:ascii="Times New Roman" w:hAnsi="Times New Roman" w:cs="Times New Roman"/>
          <w:b w:val="0"/>
        </w:rPr>
        <w:tab/>
        <w:t>Thank you. That does conclude today's conference. We appreciate your participation, and you may disconnect at this time. Speakers it will be just one moment for your post-conference.</w:t>
      </w:r>
    </w:p>
    <w:p w14:paraId="47891ED5" w14:textId="7270A140" w:rsidR="00291D35" w:rsidRPr="00571B29" w:rsidRDefault="00291D35" w:rsidP="00571B29">
      <w:pPr>
        <w:tabs>
          <w:tab w:val="left" w:pos="1800"/>
        </w:tabs>
        <w:spacing w:line="360" w:lineRule="auto"/>
        <w:ind w:left="1800" w:hanging="1800"/>
        <w:rPr>
          <w:rFonts w:ascii="Times New Roman" w:hAnsi="Times New Roman" w:cs="Times New Roman"/>
          <w:b w:val="0"/>
        </w:rPr>
      </w:pPr>
    </w:p>
    <w:p w14:paraId="65E70637" w14:textId="2E20B9E9" w:rsidR="00291D35" w:rsidRPr="00571B29" w:rsidRDefault="00291D35" w:rsidP="00571B29">
      <w:pPr>
        <w:tabs>
          <w:tab w:val="left" w:pos="1800"/>
        </w:tabs>
        <w:spacing w:line="360" w:lineRule="auto"/>
        <w:ind w:left="1800" w:hanging="1800"/>
        <w:rPr>
          <w:rFonts w:ascii="Times New Roman" w:hAnsi="Times New Roman" w:cs="Times New Roman"/>
          <w:b w:val="0"/>
        </w:rPr>
      </w:pPr>
      <w:r w:rsidRPr="00571B29">
        <w:rPr>
          <w:rFonts w:ascii="Times New Roman" w:hAnsi="Times New Roman" w:cs="Times New Roman"/>
          <w:b w:val="0"/>
        </w:rPr>
        <w:t>Eloy Florez:</w:t>
      </w:r>
      <w:r w:rsidRPr="00571B29">
        <w:rPr>
          <w:rFonts w:ascii="Times New Roman" w:hAnsi="Times New Roman" w:cs="Times New Roman"/>
          <w:b w:val="0"/>
        </w:rPr>
        <w:tab/>
        <w:t xml:space="preserve">Great. </w:t>
      </w:r>
    </w:p>
    <w:p w14:paraId="607EFBC1" w14:textId="028CF94D" w:rsidR="00291D35" w:rsidRPr="00571B29" w:rsidRDefault="00291D35" w:rsidP="00571B29">
      <w:pPr>
        <w:tabs>
          <w:tab w:val="left" w:pos="1800"/>
        </w:tabs>
        <w:spacing w:line="360" w:lineRule="auto"/>
        <w:ind w:left="1800" w:hanging="1800"/>
        <w:rPr>
          <w:rFonts w:ascii="Times New Roman" w:hAnsi="Times New Roman" w:cs="Times New Roman"/>
          <w:b w:val="0"/>
        </w:rPr>
      </w:pPr>
    </w:p>
    <w:p w14:paraId="7544BECF" w14:textId="6959021C" w:rsidR="00291D35" w:rsidRPr="00571B29" w:rsidRDefault="00291D35" w:rsidP="00571B29">
      <w:pPr>
        <w:tabs>
          <w:tab w:val="left" w:pos="1800"/>
        </w:tabs>
        <w:spacing w:line="360" w:lineRule="auto"/>
        <w:ind w:left="1800" w:hanging="1800"/>
        <w:rPr>
          <w:rFonts w:ascii="Times New Roman" w:hAnsi="Times New Roman" w:cs="Times New Roman"/>
          <w:b w:val="0"/>
        </w:rPr>
      </w:pPr>
    </w:p>
    <w:p w14:paraId="16B2E722" w14:textId="03E0FE82" w:rsidR="00291D35" w:rsidRPr="00571B29" w:rsidRDefault="00291D35" w:rsidP="00571B29">
      <w:pPr>
        <w:tabs>
          <w:tab w:val="left" w:pos="1800"/>
        </w:tabs>
        <w:spacing w:line="360" w:lineRule="auto"/>
        <w:ind w:left="1800" w:hanging="1800"/>
        <w:jc w:val="center"/>
        <w:rPr>
          <w:rFonts w:ascii="Times New Roman" w:hAnsi="Times New Roman" w:cs="Times New Roman"/>
          <w:b w:val="0"/>
        </w:rPr>
      </w:pPr>
      <w:r w:rsidRPr="00571B29">
        <w:rPr>
          <w:rFonts w:ascii="Times New Roman" w:hAnsi="Times New Roman" w:cs="Times New Roman"/>
          <w:b w:val="0"/>
        </w:rPr>
        <w:t>END</w:t>
      </w:r>
    </w:p>
    <w:sectPr w:rsidR="00291D35" w:rsidRPr="00571B29" w:rsidSect="00571B29">
      <w:headerReference w:type="default" r:id="rId7"/>
      <w:pgSz w:w="12240" w:h="15840" w:code="1"/>
      <w:pgMar w:top="216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EA3FF" w14:textId="77777777" w:rsidR="007A5102" w:rsidRDefault="007A5102">
      <w:r>
        <w:separator/>
      </w:r>
    </w:p>
  </w:endnote>
  <w:endnote w:type="continuationSeparator" w:id="0">
    <w:p w14:paraId="5C65EC70" w14:textId="77777777" w:rsidR="007A5102" w:rsidRDefault="007A5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FDE3C" w14:textId="77777777" w:rsidR="007A5102" w:rsidRDefault="007A5102">
      <w:r>
        <w:separator/>
      </w:r>
    </w:p>
  </w:footnote>
  <w:footnote w:type="continuationSeparator" w:id="0">
    <w:p w14:paraId="0FD8B375" w14:textId="77777777" w:rsidR="007A5102" w:rsidRDefault="007A5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D796E" w14:textId="6580AAD4" w:rsidR="0067558A" w:rsidRPr="00571B29" w:rsidRDefault="0067558A" w:rsidP="00571B29">
    <w:pPr>
      <w:jc w:val="right"/>
      <w:rPr>
        <w:rFonts w:ascii="Times New Roman" w:hAnsi="Times New Roman" w:cs="Times New Roman"/>
        <w:b w:val="0"/>
        <w:sz w:val="18"/>
      </w:rPr>
    </w:pPr>
    <w:r w:rsidRPr="00571B29">
      <w:rPr>
        <w:rFonts w:ascii="Times New Roman" w:hAnsi="Times New Roman" w:cs="Times New Roman"/>
        <w:b w:val="0"/>
        <w:sz w:val="18"/>
      </w:rPr>
      <w:t>STATE OF CA-CAL 3-AIR RESOURCE</w:t>
    </w:r>
  </w:p>
  <w:p w14:paraId="5316A369" w14:textId="47B28BB7" w:rsidR="0067558A" w:rsidRPr="00571B29" w:rsidRDefault="0067558A" w:rsidP="00571B29">
    <w:pPr>
      <w:jc w:val="right"/>
      <w:rPr>
        <w:rFonts w:ascii="Times New Roman" w:hAnsi="Times New Roman" w:cs="Times New Roman"/>
        <w:b w:val="0"/>
        <w:sz w:val="18"/>
      </w:rPr>
    </w:pPr>
    <w:r w:rsidRPr="00571B29">
      <w:rPr>
        <w:rFonts w:ascii="Times New Roman" w:hAnsi="Times New Roman" w:cs="Times New Roman"/>
        <w:b w:val="0"/>
        <w:sz w:val="18"/>
      </w:rPr>
      <w:t>Moderator: Bryan Lange</w:t>
    </w:r>
  </w:p>
  <w:p w14:paraId="2687D8E6" w14:textId="75AFABD9" w:rsidR="0067558A" w:rsidRPr="00571B29" w:rsidRDefault="0067558A" w:rsidP="00571B29">
    <w:pPr>
      <w:jc w:val="right"/>
      <w:rPr>
        <w:rFonts w:ascii="Times New Roman" w:hAnsi="Times New Roman" w:cs="Times New Roman"/>
        <w:b w:val="0"/>
        <w:sz w:val="18"/>
      </w:rPr>
    </w:pPr>
    <w:r w:rsidRPr="00571B29">
      <w:rPr>
        <w:rFonts w:ascii="Times New Roman" w:hAnsi="Times New Roman" w:cs="Times New Roman"/>
        <w:b w:val="0"/>
        <w:sz w:val="18"/>
      </w:rPr>
      <w:t>3-27-20/12:00 pm CT</w:t>
    </w:r>
  </w:p>
  <w:p w14:paraId="261812F1" w14:textId="66D5BC52" w:rsidR="0067558A" w:rsidRPr="00571B29" w:rsidRDefault="0067558A" w:rsidP="00571B29">
    <w:pPr>
      <w:jc w:val="right"/>
      <w:rPr>
        <w:rFonts w:ascii="Times New Roman" w:hAnsi="Times New Roman" w:cs="Times New Roman"/>
        <w:b w:val="0"/>
        <w:sz w:val="18"/>
      </w:rPr>
    </w:pPr>
    <w:r w:rsidRPr="00571B29">
      <w:rPr>
        <w:rFonts w:ascii="Times New Roman" w:hAnsi="Times New Roman" w:cs="Times New Roman"/>
        <w:b w:val="0"/>
        <w:sz w:val="18"/>
      </w:rPr>
      <w:t>Confirmation: 9989080</w:t>
    </w:r>
  </w:p>
  <w:p w14:paraId="1548DB11" w14:textId="627EA568" w:rsidR="0067558A" w:rsidRPr="00571B29" w:rsidRDefault="0067558A" w:rsidP="00571B29">
    <w:pPr>
      <w:jc w:val="right"/>
      <w:rPr>
        <w:rFonts w:ascii="Times New Roman" w:hAnsi="Times New Roman" w:cs="Times New Roman"/>
        <w:b w:val="0"/>
        <w:sz w:val="18"/>
      </w:rPr>
    </w:pPr>
    <w:r w:rsidRPr="00571B29">
      <w:rPr>
        <w:rFonts w:ascii="Times New Roman" w:hAnsi="Times New Roman" w:cs="Times New Roman"/>
        <w:b w:val="0"/>
        <w:sz w:val="18"/>
      </w:rPr>
      <w:t xml:space="preserve">Page </w:t>
    </w:r>
    <w:r w:rsidRPr="00571B29">
      <w:rPr>
        <w:rFonts w:ascii="Times New Roman" w:hAnsi="Times New Roman" w:cs="Times New Roman"/>
        <w:b w:val="0"/>
        <w:sz w:val="18"/>
      </w:rPr>
      <w:fldChar w:fldCharType="begin"/>
    </w:r>
    <w:r w:rsidRPr="00571B29">
      <w:rPr>
        <w:rFonts w:ascii="Times New Roman" w:hAnsi="Times New Roman" w:cs="Times New Roman"/>
        <w:b w:val="0"/>
        <w:sz w:val="18"/>
      </w:rPr>
      <w:instrText xml:space="preserve"> PAGE </w:instrText>
    </w:r>
    <w:r w:rsidRPr="00571B29">
      <w:rPr>
        <w:rFonts w:ascii="Times New Roman" w:hAnsi="Times New Roman" w:cs="Times New Roman"/>
        <w:b w:val="0"/>
        <w:sz w:val="18"/>
      </w:rPr>
      <w:fldChar w:fldCharType="separate"/>
    </w:r>
    <w:r>
      <w:rPr>
        <w:rFonts w:ascii="Times New Roman" w:hAnsi="Times New Roman" w:cs="Times New Roman"/>
        <w:b w:val="0"/>
        <w:noProof/>
        <w:sz w:val="18"/>
      </w:rPr>
      <w:t>53</w:t>
    </w:r>
    <w:r w:rsidRPr="00571B29">
      <w:rPr>
        <w:rFonts w:ascii="Times New Roman" w:hAnsi="Times New Roman" w:cs="Times New Roman"/>
        <w:b w:val="0"/>
        <w:sz w:val="1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hideSpellingErrors/>
  <w:hideGrammaticalErrors/>
  <w:proofState w:spelling="clean" w:grammar="clean"/>
  <w:defaultTabStop w:val="720"/>
  <w:drawingGridHorizontalSpacing w:val="187"/>
  <w:displayVerticalDrawingGridEvery w:val="2"/>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NLUwMzczsDQzNTVQ0lEKTi0uzszPAykwNDSqBQCBG2LRLgAAAA=="/>
    <w:docVar w:name="dgnword-docGUID" w:val="{F28068E8-61D4-4872-B698-AF1FCC97367B}"/>
    <w:docVar w:name="dgnword-eventsink" w:val="518244568"/>
  </w:docVars>
  <w:rsids>
    <w:rsidRoot w:val="00463E5F"/>
    <w:rsid w:val="000005D2"/>
    <w:rsid w:val="00001CE8"/>
    <w:rsid w:val="00004F62"/>
    <w:rsid w:val="0000533D"/>
    <w:rsid w:val="00010B61"/>
    <w:rsid w:val="00011A52"/>
    <w:rsid w:val="00013593"/>
    <w:rsid w:val="00013CE5"/>
    <w:rsid w:val="00015259"/>
    <w:rsid w:val="000172CF"/>
    <w:rsid w:val="00025A0C"/>
    <w:rsid w:val="000307B2"/>
    <w:rsid w:val="00032115"/>
    <w:rsid w:val="000335C9"/>
    <w:rsid w:val="00034080"/>
    <w:rsid w:val="00037BE1"/>
    <w:rsid w:val="00040D1D"/>
    <w:rsid w:val="0004475A"/>
    <w:rsid w:val="00044B51"/>
    <w:rsid w:val="00044D9C"/>
    <w:rsid w:val="0004625A"/>
    <w:rsid w:val="000533FB"/>
    <w:rsid w:val="0005450C"/>
    <w:rsid w:val="000611B0"/>
    <w:rsid w:val="00063027"/>
    <w:rsid w:val="00064EEB"/>
    <w:rsid w:val="00067EB4"/>
    <w:rsid w:val="00072B19"/>
    <w:rsid w:val="00080DF6"/>
    <w:rsid w:val="00082EE4"/>
    <w:rsid w:val="00084F0C"/>
    <w:rsid w:val="00090080"/>
    <w:rsid w:val="00093382"/>
    <w:rsid w:val="0009358E"/>
    <w:rsid w:val="00096C92"/>
    <w:rsid w:val="000A0920"/>
    <w:rsid w:val="000A5065"/>
    <w:rsid w:val="000B1497"/>
    <w:rsid w:val="000B2FD9"/>
    <w:rsid w:val="000B4CBF"/>
    <w:rsid w:val="000C3FD9"/>
    <w:rsid w:val="000C5C31"/>
    <w:rsid w:val="000D08B3"/>
    <w:rsid w:val="000D113E"/>
    <w:rsid w:val="000D1FD1"/>
    <w:rsid w:val="000D26FE"/>
    <w:rsid w:val="000D32A2"/>
    <w:rsid w:val="000D4139"/>
    <w:rsid w:val="000D69C6"/>
    <w:rsid w:val="000E4CEB"/>
    <w:rsid w:val="000E5034"/>
    <w:rsid w:val="000E5E6E"/>
    <w:rsid w:val="000E703C"/>
    <w:rsid w:val="000E7CA8"/>
    <w:rsid w:val="000F3A7C"/>
    <w:rsid w:val="000F459A"/>
    <w:rsid w:val="000F49B9"/>
    <w:rsid w:val="000F51EB"/>
    <w:rsid w:val="000F57D4"/>
    <w:rsid w:val="000F721D"/>
    <w:rsid w:val="00101395"/>
    <w:rsid w:val="00105F98"/>
    <w:rsid w:val="0010674F"/>
    <w:rsid w:val="0011078B"/>
    <w:rsid w:val="00110D36"/>
    <w:rsid w:val="00113A8D"/>
    <w:rsid w:val="0011493D"/>
    <w:rsid w:val="0012780D"/>
    <w:rsid w:val="001300D7"/>
    <w:rsid w:val="00131081"/>
    <w:rsid w:val="00131619"/>
    <w:rsid w:val="00131E3D"/>
    <w:rsid w:val="00132C6F"/>
    <w:rsid w:val="00133806"/>
    <w:rsid w:val="00133FE4"/>
    <w:rsid w:val="00135360"/>
    <w:rsid w:val="001365A9"/>
    <w:rsid w:val="0013749C"/>
    <w:rsid w:val="0014124A"/>
    <w:rsid w:val="001422F1"/>
    <w:rsid w:val="001427FB"/>
    <w:rsid w:val="0014778C"/>
    <w:rsid w:val="00150155"/>
    <w:rsid w:val="00151133"/>
    <w:rsid w:val="0015167F"/>
    <w:rsid w:val="0015174A"/>
    <w:rsid w:val="00153100"/>
    <w:rsid w:val="0015317C"/>
    <w:rsid w:val="001614B4"/>
    <w:rsid w:val="001618C2"/>
    <w:rsid w:val="00161A56"/>
    <w:rsid w:val="00162574"/>
    <w:rsid w:val="00162576"/>
    <w:rsid w:val="00164989"/>
    <w:rsid w:val="001651AC"/>
    <w:rsid w:val="00165E41"/>
    <w:rsid w:val="001676AC"/>
    <w:rsid w:val="001679BE"/>
    <w:rsid w:val="00174669"/>
    <w:rsid w:val="001768F0"/>
    <w:rsid w:val="001816E0"/>
    <w:rsid w:val="001831D6"/>
    <w:rsid w:val="0018464F"/>
    <w:rsid w:val="00187F88"/>
    <w:rsid w:val="001906EB"/>
    <w:rsid w:val="00191699"/>
    <w:rsid w:val="0019179A"/>
    <w:rsid w:val="001943A6"/>
    <w:rsid w:val="00196E5A"/>
    <w:rsid w:val="001A35CA"/>
    <w:rsid w:val="001A37C9"/>
    <w:rsid w:val="001A53B5"/>
    <w:rsid w:val="001A6A3C"/>
    <w:rsid w:val="001B1732"/>
    <w:rsid w:val="001B27E3"/>
    <w:rsid w:val="001B32F5"/>
    <w:rsid w:val="001B76BA"/>
    <w:rsid w:val="001C0255"/>
    <w:rsid w:val="001C09D1"/>
    <w:rsid w:val="001C0FD6"/>
    <w:rsid w:val="001C5547"/>
    <w:rsid w:val="001C5E92"/>
    <w:rsid w:val="001C6D4B"/>
    <w:rsid w:val="001C709B"/>
    <w:rsid w:val="001D0E66"/>
    <w:rsid w:val="001D3322"/>
    <w:rsid w:val="001D5117"/>
    <w:rsid w:val="001D5163"/>
    <w:rsid w:val="001D78E1"/>
    <w:rsid w:val="001D7D26"/>
    <w:rsid w:val="001E166F"/>
    <w:rsid w:val="001E2115"/>
    <w:rsid w:val="001E5F4D"/>
    <w:rsid w:val="001E6569"/>
    <w:rsid w:val="001E6CD4"/>
    <w:rsid w:val="001E6E30"/>
    <w:rsid w:val="001F0E38"/>
    <w:rsid w:val="001F178C"/>
    <w:rsid w:val="001F67AA"/>
    <w:rsid w:val="00200DE4"/>
    <w:rsid w:val="00204265"/>
    <w:rsid w:val="002100B3"/>
    <w:rsid w:val="002116B6"/>
    <w:rsid w:val="00211A3B"/>
    <w:rsid w:val="00212974"/>
    <w:rsid w:val="00213066"/>
    <w:rsid w:val="0021352D"/>
    <w:rsid w:val="002136B2"/>
    <w:rsid w:val="00214477"/>
    <w:rsid w:val="00214C51"/>
    <w:rsid w:val="002171D4"/>
    <w:rsid w:val="002171D9"/>
    <w:rsid w:val="00221CFE"/>
    <w:rsid w:val="00223500"/>
    <w:rsid w:val="00224FB6"/>
    <w:rsid w:val="002256B3"/>
    <w:rsid w:val="00226FFA"/>
    <w:rsid w:val="00227A45"/>
    <w:rsid w:val="0023191E"/>
    <w:rsid w:val="0023192F"/>
    <w:rsid w:val="0023267E"/>
    <w:rsid w:val="00234A55"/>
    <w:rsid w:val="0023540B"/>
    <w:rsid w:val="002409DC"/>
    <w:rsid w:val="002415AC"/>
    <w:rsid w:val="00242E03"/>
    <w:rsid w:val="00242F5E"/>
    <w:rsid w:val="00245EE9"/>
    <w:rsid w:val="00250BEE"/>
    <w:rsid w:val="00252871"/>
    <w:rsid w:val="00253502"/>
    <w:rsid w:val="002547E6"/>
    <w:rsid w:val="0025533B"/>
    <w:rsid w:val="00256955"/>
    <w:rsid w:val="00257C7B"/>
    <w:rsid w:val="00260065"/>
    <w:rsid w:val="00270EE6"/>
    <w:rsid w:val="00274E43"/>
    <w:rsid w:val="002757CC"/>
    <w:rsid w:val="00276720"/>
    <w:rsid w:val="00277C9F"/>
    <w:rsid w:val="00280C43"/>
    <w:rsid w:val="002832A6"/>
    <w:rsid w:val="002838B1"/>
    <w:rsid w:val="00283F6C"/>
    <w:rsid w:val="00284C81"/>
    <w:rsid w:val="00286EF3"/>
    <w:rsid w:val="002877BB"/>
    <w:rsid w:val="00291690"/>
    <w:rsid w:val="00291D35"/>
    <w:rsid w:val="0029245A"/>
    <w:rsid w:val="00293667"/>
    <w:rsid w:val="002A0943"/>
    <w:rsid w:val="002A6EF7"/>
    <w:rsid w:val="002A7715"/>
    <w:rsid w:val="002A7B4B"/>
    <w:rsid w:val="002B0537"/>
    <w:rsid w:val="002B0842"/>
    <w:rsid w:val="002B4E71"/>
    <w:rsid w:val="002B4FC5"/>
    <w:rsid w:val="002B5B69"/>
    <w:rsid w:val="002B6758"/>
    <w:rsid w:val="002B67E6"/>
    <w:rsid w:val="002B7289"/>
    <w:rsid w:val="002C0816"/>
    <w:rsid w:val="002C10CE"/>
    <w:rsid w:val="002C478F"/>
    <w:rsid w:val="002C6DDF"/>
    <w:rsid w:val="002C7523"/>
    <w:rsid w:val="002D02C9"/>
    <w:rsid w:val="002D0CDC"/>
    <w:rsid w:val="002D146B"/>
    <w:rsid w:val="002D2246"/>
    <w:rsid w:val="002D421E"/>
    <w:rsid w:val="002D4597"/>
    <w:rsid w:val="002D585E"/>
    <w:rsid w:val="002D5B41"/>
    <w:rsid w:val="002E21F1"/>
    <w:rsid w:val="002E2E59"/>
    <w:rsid w:val="002E4511"/>
    <w:rsid w:val="002E69F9"/>
    <w:rsid w:val="002F01A3"/>
    <w:rsid w:val="002F0CBC"/>
    <w:rsid w:val="002F0DBD"/>
    <w:rsid w:val="002F1E1E"/>
    <w:rsid w:val="002F3430"/>
    <w:rsid w:val="002F4038"/>
    <w:rsid w:val="002F40D5"/>
    <w:rsid w:val="002F582F"/>
    <w:rsid w:val="002F5FDB"/>
    <w:rsid w:val="002F625C"/>
    <w:rsid w:val="0030354D"/>
    <w:rsid w:val="003035F1"/>
    <w:rsid w:val="003063A6"/>
    <w:rsid w:val="00307C3F"/>
    <w:rsid w:val="00310FF1"/>
    <w:rsid w:val="003213D7"/>
    <w:rsid w:val="003323E7"/>
    <w:rsid w:val="0033245D"/>
    <w:rsid w:val="00332524"/>
    <w:rsid w:val="00333189"/>
    <w:rsid w:val="00333247"/>
    <w:rsid w:val="0033349B"/>
    <w:rsid w:val="00334EEF"/>
    <w:rsid w:val="00335505"/>
    <w:rsid w:val="00337818"/>
    <w:rsid w:val="003429F5"/>
    <w:rsid w:val="00342D15"/>
    <w:rsid w:val="00344166"/>
    <w:rsid w:val="00344C47"/>
    <w:rsid w:val="003519B3"/>
    <w:rsid w:val="00351E09"/>
    <w:rsid w:val="0035393D"/>
    <w:rsid w:val="00353F2B"/>
    <w:rsid w:val="003553F9"/>
    <w:rsid w:val="00355BAE"/>
    <w:rsid w:val="00360865"/>
    <w:rsid w:val="00363116"/>
    <w:rsid w:val="003651F1"/>
    <w:rsid w:val="0037120B"/>
    <w:rsid w:val="00371BBE"/>
    <w:rsid w:val="00371F83"/>
    <w:rsid w:val="0037344E"/>
    <w:rsid w:val="00373DF7"/>
    <w:rsid w:val="00376F20"/>
    <w:rsid w:val="00381BB0"/>
    <w:rsid w:val="00381E33"/>
    <w:rsid w:val="00383878"/>
    <w:rsid w:val="00386667"/>
    <w:rsid w:val="00390A22"/>
    <w:rsid w:val="00390B89"/>
    <w:rsid w:val="00391525"/>
    <w:rsid w:val="00391D00"/>
    <w:rsid w:val="003930E0"/>
    <w:rsid w:val="003936C6"/>
    <w:rsid w:val="00394D49"/>
    <w:rsid w:val="00394EBD"/>
    <w:rsid w:val="0039517F"/>
    <w:rsid w:val="003952F6"/>
    <w:rsid w:val="00396E01"/>
    <w:rsid w:val="003A28EF"/>
    <w:rsid w:val="003A2E3B"/>
    <w:rsid w:val="003A5AD4"/>
    <w:rsid w:val="003B17C4"/>
    <w:rsid w:val="003B272C"/>
    <w:rsid w:val="003B5539"/>
    <w:rsid w:val="003B69D2"/>
    <w:rsid w:val="003C6D30"/>
    <w:rsid w:val="003C7059"/>
    <w:rsid w:val="003C73BF"/>
    <w:rsid w:val="003D0592"/>
    <w:rsid w:val="003D2447"/>
    <w:rsid w:val="003D2DCC"/>
    <w:rsid w:val="003D41E2"/>
    <w:rsid w:val="003E34FC"/>
    <w:rsid w:val="003E3A4D"/>
    <w:rsid w:val="003E3DD3"/>
    <w:rsid w:val="003E52C8"/>
    <w:rsid w:val="003E5562"/>
    <w:rsid w:val="003E6E5B"/>
    <w:rsid w:val="003E7B54"/>
    <w:rsid w:val="003E7E0F"/>
    <w:rsid w:val="003F02BA"/>
    <w:rsid w:val="003F389E"/>
    <w:rsid w:val="00410F50"/>
    <w:rsid w:val="0041120E"/>
    <w:rsid w:val="00412CC3"/>
    <w:rsid w:val="004169B9"/>
    <w:rsid w:val="004174D9"/>
    <w:rsid w:val="0041783E"/>
    <w:rsid w:val="004233DA"/>
    <w:rsid w:val="00425FDE"/>
    <w:rsid w:val="00426FB7"/>
    <w:rsid w:val="00427861"/>
    <w:rsid w:val="00430952"/>
    <w:rsid w:val="004313B7"/>
    <w:rsid w:val="0043162D"/>
    <w:rsid w:val="00435673"/>
    <w:rsid w:val="00436186"/>
    <w:rsid w:val="004369C8"/>
    <w:rsid w:val="00436A58"/>
    <w:rsid w:val="00436D47"/>
    <w:rsid w:val="00437824"/>
    <w:rsid w:val="00440225"/>
    <w:rsid w:val="00440E72"/>
    <w:rsid w:val="00441686"/>
    <w:rsid w:val="00442771"/>
    <w:rsid w:val="00442FC7"/>
    <w:rsid w:val="004445A5"/>
    <w:rsid w:val="0044636B"/>
    <w:rsid w:val="00447AD6"/>
    <w:rsid w:val="00450A70"/>
    <w:rsid w:val="00452A5E"/>
    <w:rsid w:val="004540A1"/>
    <w:rsid w:val="00454927"/>
    <w:rsid w:val="00455029"/>
    <w:rsid w:val="004555D1"/>
    <w:rsid w:val="00455C1C"/>
    <w:rsid w:val="00462C62"/>
    <w:rsid w:val="00462C70"/>
    <w:rsid w:val="00463E5F"/>
    <w:rsid w:val="00464B84"/>
    <w:rsid w:val="00473D40"/>
    <w:rsid w:val="00474E0D"/>
    <w:rsid w:val="0048094F"/>
    <w:rsid w:val="00483876"/>
    <w:rsid w:val="004903EF"/>
    <w:rsid w:val="00490834"/>
    <w:rsid w:val="00493FF1"/>
    <w:rsid w:val="0049402C"/>
    <w:rsid w:val="004948E7"/>
    <w:rsid w:val="004972A0"/>
    <w:rsid w:val="004A2FE1"/>
    <w:rsid w:val="004A3AC8"/>
    <w:rsid w:val="004A757D"/>
    <w:rsid w:val="004B1DD6"/>
    <w:rsid w:val="004B251D"/>
    <w:rsid w:val="004B2A1E"/>
    <w:rsid w:val="004B397F"/>
    <w:rsid w:val="004B5569"/>
    <w:rsid w:val="004B59A6"/>
    <w:rsid w:val="004B64A9"/>
    <w:rsid w:val="004B682B"/>
    <w:rsid w:val="004C2E51"/>
    <w:rsid w:val="004C381D"/>
    <w:rsid w:val="004C4C28"/>
    <w:rsid w:val="004C6798"/>
    <w:rsid w:val="004C695A"/>
    <w:rsid w:val="004C6E1C"/>
    <w:rsid w:val="004D15C2"/>
    <w:rsid w:val="004D4B20"/>
    <w:rsid w:val="004D5104"/>
    <w:rsid w:val="004D7883"/>
    <w:rsid w:val="004D7CE2"/>
    <w:rsid w:val="004E038B"/>
    <w:rsid w:val="004E07CB"/>
    <w:rsid w:val="004E1CF2"/>
    <w:rsid w:val="004E22F0"/>
    <w:rsid w:val="004E2478"/>
    <w:rsid w:val="004E328C"/>
    <w:rsid w:val="004E67BA"/>
    <w:rsid w:val="004E7E29"/>
    <w:rsid w:val="004F269D"/>
    <w:rsid w:val="004F28D2"/>
    <w:rsid w:val="004F5B5A"/>
    <w:rsid w:val="004F7FB9"/>
    <w:rsid w:val="0050278E"/>
    <w:rsid w:val="00503693"/>
    <w:rsid w:val="005046F0"/>
    <w:rsid w:val="00504D40"/>
    <w:rsid w:val="00511EC6"/>
    <w:rsid w:val="00512F9C"/>
    <w:rsid w:val="00513696"/>
    <w:rsid w:val="00514CBA"/>
    <w:rsid w:val="00516512"/>
    <w:rsid w:val="00521159"/>
    <w:rsid w:val="00522972"/>
    <w:rsid w:val="00523549"/>
    <w:rsid w:val="0052374F"/>
    <w:rsid w:val="00524FC4"/>
    <w:rsid w:val="00530194"/>
    <w:rsid w:val="00535F4D"/>
    <w:rsid w:val="00536120"/>
    <w:rsid w:val="00537669"/>
    <w:rsid w:val="00540EA9"/>
    <w:rsid w:val="005411C6"/>
    <w:rsid w:val="00541EA0"/>
    <w:rsid w:val="0054470C"/>
    <w:rsid w:val="00546269"/>
    <w:rsid w:val="00550656"/>
    <w:rsid w:val="00554140"/>
    <w:rsid w:val="00554A81"/>
    <w:rsid w:val="005552F1"/>
    <w:rsid w:val="00556B5F"/>
    <w:rsid w:val="00556D50"/>
    <w:rsid w:val="00561CB1"/>
    <w:rsid w:val="00561EDF"/>
    <w:rsid w:val="00564A9D"/>
    <w:rsid w:val="00566206"/>
    <w:rsid w:val="005668D7"/>
    <w:rsid w:val="00567342"/>
    <w:rsid w:val="005675C0"/>
    <w:rsid w:val="005706C2"/>
    <w:rsid w:val="00571B29"/>
    <w:rsid w:val="00571DB0"/>
    <w:rsid w:val="00573AEE"/>
    <w:rsid w:val="00574AE2"/>
    <w:rsid w:val="005759E7"/>
    <w:rsid w:val="00576E2C"/>
    <w:rsid w:val="00582953"/>
    <w:rsid w:val="00585DA0"/>
    <w:rsid w:val="0058643B"/>
    <w:rsid w:val="00587E3F"/>
    <w:rsid w:val="00591616"/>
    <w:rsid w:val="00597172"/>
    <w:rsid w:val="005A1676"/>
    <w:rsid w:val="005A2CBC"/>
    <w:rsid w:val="005A398D"/>
    <w:rsid w:val="005A4489"/>
    <w:rsid w:val="005B287F"/>
    <w:rsid w:val="005B4521"/>
    <w:rsid w:val="005B524D"/>
    <w:rsid w:val="005C010F"/>
    <w:rsid w:val="005C0AAB"/>
    <w:rsid w:val="005C23AD"/>
    <w:rsid w:val="005C2C39"/>
    <w:rsid w:val="005C595A"/>
    <w:rsid w:val="005C6704"/>
    <w:rsid w:val="005C70F7"/>
    <w:rsid w:val="005C7338"/>
    <w:rsid w:val="005C7DEF"/>
    <w:rsid w:val="005D1181"/>
    <w:rsid w:val="005D5A27"/>
    <w:rsid w:val="005D6413"/>
    <w:rsid w:val="005D70C0"/>
    <w:rsid w:val="005E290B"/>
    <w:rsid w:val="005E544C"/>
    <w:rsid w:val="005E5DA8"/>
    <w:rsid w:val="005F2B02"/>
    <w:rsid w:val="005F35C1"/>
    <w:rsid w:val="006011F1"/>
    <w:rsid w:val="006057E4"/>
    <w:rsid w:val="00606DA5"/>
    <w:rsid w:val="00612706"/>
    <w:rsid w:val="00612AD1"/>
    <w:rsid w:val="00613FD3"/>
    <w:rsid w:val="00622559"/>
    <w:rsid w:val="00623AFD"/>
    <w:rsid w:val="00624856"/>
    <w:rsid w:val="006278A8"/>
    <w:rsid w:val="00631B2A"/>
    <w:rsid w:val="00631EF0"/>
    <w:rsid w:val="00631F1D"/>
    <w:rsid w:val="00633C6D"/>
    <w:rsid w:val="00640057"/>
    <w:rsid w:val="00640445"/>
    <w:rsid w:val="0064495C"/>
    <w:rsid w:val="00646D35"/>
    <w:rsid w:val="00650105"/>
    <w:rsid w:val="0065051B"/>
    <w:rsid w:val="00653E28"/>
    <w:rsid w:val="00657051"/>
    <w:rsid w:val="00660D1A"/>
    <w:rsid w:val="0066247F"/>
    <w:rsid w:val="00662A79"/>
    <w:rsid w:val="006637DA"/>
    <w:rsid w:val="00663DF2"/>
    <w:rsid w:val="006660EF"/>
    <w:rsid w:val="00667B64"/>
    <w:rsid w:val="00667EDF"/>
    <w:rsid w:val="00670290"/>
    <w:rsid w:val="0067269C"/>
    <w:rsid w:val="0067373D"/>
    <w:rsid w:val="00673F98"/>
    <w:rsid w:val="00673FF5"/>
    <w:rsid w:val="0067558A"/>
    <w:rsid w:val="00681DC8"/>
    <w:rsid w:val="00682AD4"/>
    <w:rsid w:val="006831A5"/>
    <w:rsid w:val="00683D07"/>
    <w:rsid w:val="00685FDE"/>
    <w:rsid w:val="006877E8"/>
    <w:rsid w:val="0069494D"/>
    <w:rsid w:val="006A044B"/>
    <w:rsid w:val="006A067C"/>
    <w:rsid w:val="006A256C"/>
    <w:rsid w:val="006A5563"/>
    <w:rsid w:val="006A6CD2"/>
    <w:rsid w:val="006B1ED4"/>
    <w:rsid w:val="006B3966"/>
    <w:rsid w:val="006B4E68"/>
    <w:rsid w:val="006B7946"/>
    <w:rsid w:val="006C0F14"/>
    <w:rsid w:val="006C132E"/>
    <w:rsid w:val="006C16C4"/>
    <w:rsid w:val="006C652C"/>
    <w:rsid w:val="006D219A"/>
    <w:rsid w:val="006D2AB0"/>
    <w:rsid w:val="006D3477"/>
    <w:rsid w:val="006D3FA9"/>
    <w:rsid w:val="006E1066"/>
    <w:rsid w:val="006E303D"/>
    <w:rsid w:val="006E35C9"/>
    <w:rsid w:val="006E41D4"/>
    <w:rsid w:val="006E46A0"/>
    <w:rsid w:val="006E7D3B"/>
    <w:rsid w:val="006E7FBB"/>
    <w:rsid w:val="006F1D7E"/>
    <w:rsid w:val="006F2967"/>
    <w:rsid w:val="006F2E2C"/>
    <w:rsid w:val="006F3007"/>
    <w:rsid w:val="006F303D"/>
    <w:rsid w:val="006F3BAE"/>
    <w:rsid w:val="006F443B"/>
    <w:rsid w:val="0070160C"/>
    <w:rsid w:val="0070490E"/>
    <w:rsid w:val="00710C37"/>
    <w:rsid w:val="0071175D"/>
    <w:rsid w:val="00712BC5"/>
    <w:rsid w:val="00714C1A"/>
    <w:rsid w:val="007161D0"/>
    <w:rsid w:val="00716B1F"/>
    <w:rsid w:val="007212BE"/>
    <w:rsid w:val="007231FD"/>
    <w:rsid w:val="00724BEA"/>
    <w:rsid w:val="00724CA6"/>
    <w:rsid w:val="00726FCB"/>
    <w:rsid w:val="00733C22"/>
    <w:rsid w:val="00736E9F"/>
    <w:rsid w:val="00737FA0"/>
    <w:rsid w:val="00741C9A"/>
    <w:rsid w:val="0074577B"/>
    <w:rsid w:val="007466C3"/>
    <w:rsid w:val="00747BFA"/>
    <w:rsid w:val="007511D1"/>
    <w:rsid w:val="0075375E"/>
    <w:rsid w:val="007538F7"/>
    <w:rsid w:val="00755F6B"/>
    <w:rsid w:val="00763009"/>
    <w:rsid w:val="00763CF9"/>
    <w:rsid w:val="00763FE4"/>
    <w:rsid w:val="00764833"/>
    <w:rsid w:val="00765249"/>
    <w:rsid w:val="007701D5"/>
    <w:rsid w:val="0077189F"/>
    <w:rsid w:val="00776245"/>
    <w:rsid w:val="0077746A"/>
    <w:rsid w:val="00777CDC"/>
    <w:rsid w:val="00780B29"/>
    <w:rsid w:val="0078194D"/>
    <w:rsid w:val="00782401"/>
    <w:rsid w:val="00782BE7"/>
    <w:rsid w:val="00783416"/>
    <w:rsid w:val="00783434"/>
    <w:rsid w:val="0079209E"/>
    <w:rsid w:val="0079364B"/>
    <w:rsid w:val="0079558E"/>
    <w:rsid w:val="00797491"/>
    <w:rsid w:val="007A0D46"/>
    <w:rsid w:val="007A17E4"/>
    <w:rsid w:val="007A4671"/>
    <w:rsid w:val="007A5102"/>
    <w:rsid w:val="007A58D9"/>
    <w:rsid w:val="007A7A08"/>
    <w:rsid w:val="007B0C4F"/>
    <w:rsid w:val="007B2080"/>
    <w:rsid w:val="007B2B28"/>
    <w:rsid w:val="007B73E4"/>
    <w:rsid w:val="007C4B72"/>
    <w:rsid w:val="007D04C5"/>
    <w:rsid w:val="007D04F7"/>
    <w:rsid w:val="007D2645"/>
    <w:rsid w:val="007D33D2"/>
    <w:rsid w:val="007D3454"/>
    <w:rsid w:val="007D35D0"/>
    <w:rsid w:val="007D651E"/>
    <w:rsid w:val="007E02FB"/>
    <w:rsid w:val="007E0426"/>
    <w:rsid w:val="007E1CDB"/>
    <w:rsid w:val="007E3F4B"/>
    <w:rsid w:val="007E5B35"/>
    <w:rsid w:val="007E60B6"/>
    <w:rsid w:val="007E6A8A"/>
    <w:rsid w:val="007E721E"/>
    <w:rsid w:val="007E7EA4"/>
    <w:rsid w:val="007F0FFD"/>
    <w:rsid w:val="007F2638"/>
    <w:rsid w:val="007F26D8"/>
    <w:rsid w:val="007F29FD"/>
    <w:rsid w:val="007F347A"/>
    <w:rsid w:val="007F46AD"/>
    <w:rsid w:val="007F5346"/>
    <w:rsid w:val="0080029D"/>
    <w:rsid w:val="008013EE"/>
    <w:rsid w:val="00802EB8"/>
    <w:rsid w:val="00802F39"/>
    <w:rsid w:val="00805935"/>
    <w:rsid w:val="00806522"/>
    <w:rsid w:val="0081080F"/>
    <w:rsid w:val="00810DCB"/>
    <w:rsid w:val="00813AD2"/>
    <w:rsid w:val="00815CE7"/>
    <w:rsid w:val="00816E78"/>
    <w:rsid w:val="00820431"/>
    <w:rsid w:val="008207EF"/>
    <w:rsid w:val="00820E15"/>
    <w:rsid w:val="00824481"/>
    <w:rsid w:val="0082627C"/>
    <w:rsid w:val="00826BC8"/>
    <w:rsid w:val="0082718C"/>
    <w:rsid w:val="008405C3"/>
    <w:rsid w:val="008410EA"/>
    <w:rsid w:val="00847236"/>
    <w:rsid w:val="00847AA0"/>
    <w:rsid w:val="00851CA3"/>
    <w:rsid w:val="00851CD2"/>
    <w:rsid w:val="00851F3A"/>
    <w:rsid w:val="00856298"/>
    <w:rsid w:val="00856524"/>
    <w:rsid w:val="00860309"/>
    <w:rsid w:val="00860619"/>
    <w:rsid w:val="00860879"/>
    <w:rsid w:val="008611FE"/>
    <w:rsid w:val="0086551E"/>
    <w:rsid w:val="0086598B"/>
    <w:rsid w:val="00865D5E"/>
    <w:rsid w:val="008675FE"/>
    <w:rsid w:val="00870FF1"/>
    <w:rsid w:val="00871486"/>
    <w:rsid w:val="00871B3D"/>
    <w:rsid w:val="008732CD"/>
    <w:rsid w:val="00874E2B"/>
    <w:rsid w:val="00875B07"/>
    <w:rsid w:val="00876509"/>
    <w:rsid w:val="00876CFA"/>
    <w:rsid w:val="00876F6E"/>
    <w:rsid w:val="00877562"/>
    <w:rsid w:val="00882F60"/>
    <w:rsid w:val="00884CCC"/>
    <w:rsid w:val="00891D92"/>
    <w:rsid w:val="00892CAB"/>
    <w:rsid w:val="00892E0B"/>
    <w:rsid w:val="00893451"/>
    <w:rsid w:val="00894E25"/>
    <w:rsid w:val="008977D0"/>
    <w:rsid w:val="008A42B7"/>
    <w:rsid w:val="008A50BF"/>
    <w:rsid w:val="008A5913"/>
    <w:rsid w:val="008A5E3E"/>
    <w:rsid w:val="008A67CA"/>
    <w:rsid w:val="008B4BCE"/>
    <w:rsid w:val="008B6735"/>
    <w:rsid w:val="008B6FE5"/>
    <w:rsid w:val="008C27DE"/>
    <w:rsid w:val="008C288D"/>
    <w:rsid w:val="008C2E08"/>
    <w:rsid w:val="008C4BEA"/>
    <w:rsid w:val="008C5550"/>
    <w:rsid w:val="008C726A"/>
    <w:rsid w:val="008C7697"/>
    <w:rsid w:val="008D6A3A"/>
    <w:rsid w:val="008E27D6"/>
    <w:rsid w:val="008E37F2"/>
    <w:rsid w:val="008E67A4"/>
    <w:rsid w:val="008E7275"/>
    <w:rsid w:val="008F003A"/>
    <w:rsid w:val="008F48FB"/>
    <w:rsid w:val="008F6889"/>
    <w:rsid w:val="008F688A"/>
    <w:rsid w:val="008F7E37"/>
    <w:rsid w:val="00903279"/>
    <w:rsid w:val="0090434D"/>
    <w:rsid w:val="009060ED"/>
    <w:rsid w:val="009065CF"/>
    <w:rsid w:val="009067E4"/>
    <w:rsid w:val="00910BA5"/>
    <w:rsid w:val="009112C2"/>
    <w:rsid w:val="00911347"/>
    <w:rsid w:val="009160B8"/>
    <w:rsid w:val="00925090"/>
    <w:rsid w:val="00933142"/>
    <w:rsid w:val="00933E88"/>
    <w:rsid w:val="009345D4"/>
    <w:rsid w:val="00936D83"/>
    <w:rsid w:val="009379A0"/>
    <w:rsid w:val="00937C07"/>
    <w:rsid w:val="00941C1D"/>
    <w:rsid w:val="00941F7E"/>
    <w:rsid w:val="0094233E"/>
    <w:rsid w:val="00942FDA"/>
    <w:rsid w:val="00943B85"/>
    <w:rsid w:val="009463C8"/>
    <w:rsid w:val="00946BE4"/>
    <w:rsid w:val="0094716C"/>
    <w:rsid w:val="00951CAB"/>
    <w:rsid w:val="00953D34"/>
    <w:rsid w:val="009556BA"/>
    <w:rsid w:val="00955730"/>
    <w:rsid w:val="0095688B"/>
    <w:rsid w:val="00960799"/>
    <w:rsid w:val="00963DD7"/>
    <w:rsid w:val="00967727"/>
    <w:rsid w:val="00967C19"/>
    <w:rsid w:val="00970263"/>
    <w:rsid w:val="00971780"/>
    <w:rsid w:val="009727C3"/>
    <w:rsid w:val="00972C83"/>
    <w:rsid w:val="00972F88"/>
    <w:rsid w:val="0097493E"/>
    <w:rsid w:val="00974A7E"/>
    <w:rsid w:val="00976778"/>
    <w:rsid w:val="00977AE5"/>
    <w:rsid w:val="009800A6"/>
    <w:rsid w:val="00980B58"/>
    <w:rsid w:val="00981C2F"/>
    <w:rsid w:val="00982825"/>
    <w:rsid w:val="00984F8B"/>
    <w:rsid w:val="009860A8"/>
    <w:rsid w:val="00987B2A"/>
    <w:rsid w:val="009901FF"/>
    <w:rsid w:val="00991271"/>
    <w:rsid w:val="009936D7"/>
    <w:rsid w:val="009959C5"/>
    <w:rsid w:val="009A0714"/>
    <w:rsid w:val="009A2F9C"/>
    <w:rsid w:val="009A3254"/>
    <w:rsid w:val="009A3F45"/>
    <w:rsid w:val="009A4E6A"/>
    <w:rsid w:val="009A5114"/>
    <w:rsid w:val="009A7053"/>
    <w:rsid w:val="009A7362"/>
    <w:rsid w:val="009A7A56"/>
    <w:rsid w:val="009C0E02"/>
    <w:rsid w:val="009C5902"/>
    <w:rsid w:val="009C6DB7"/>
    <w:rsid w:val="009C6F59"/>
    <w:rsid w:val="009C7516"/>
    <w:rsid w:val="009D0CB2"/>
    <w:rsid w:val="009D0CB5"/>
    <w:rsid w:val="009D0D7E"/>
    <w:rsid w:val="009D1DD1"/>
    <w:rsid w:val="009D377E"/>
    <w:rsid w:val="009D3C8A"/>
    <w:rsid w:val="009D6720"/>
    <w:rsid w:val="009D7CA8"/>
    <w:rsid w:val="009E41D4"/>
    <w:rsid w:val="009E53D6"/>
    <w:rsid w:val="009E68C9"/>
    <w:rsid w:val="009E75CB"/>
    <w:rsid w:val="009F0F5F"/>
    <w:rsid w:val="009F32B1"/>
    <w:rsid w:val="009F491B"/>
    <w:rsid w:val="009F6938"/>
    <w:rsid w:val="00A02319"/>
    <w:rsid w:val="00A040DA"/>
    <w:rsid w:val="00A05585"/>
    <w:rsid w:val="00A05896"/>
    <w:rsid w:val="00A077BD"/>
    <w:rsid w:val="00A109E8"/>
    <w:rsid w:val="00A17243"/>
    <w:rsid w:val="00A20152"/>
    <w:rsid w:val="00A21627"/>
    <w:rsid w:val="00A254C9"/>
    <w:rsid w:val="00A277B6"/>
    <w:rsid w:val="00A3216A"/>
    <w:rsid w:val="00A32E87"/>
    <w:rsid w:val="00A330CE"/>
    <w:rsid w:val="00A33C3B"/>
    <w:rsid w:val="00A37CB9"/>
    <w:rsid w:val="00A41FB3"/>
    <w:rsid w:val="00A4579B"/>
    <w:rsid w:val="00A474B8"/>
    <w:rsid w:val="00A51354"/>
    <w:rsid w:val="00A523B2"/>
    <w:rsid w:val="00A52AFE"/>
    <w:rsid w:val="00A543D3"/>
    <w:rsid w:val="00A553A7"/>
    <w:rsid w:val="00A55422"/>
    <w:rsid w:val="00A5556E"/>
    <w:rsid w:val="00A578A2"/>
    <w:rsid w:val="00A613FF"/>
    <w:rsid w:val="00A62D56"/>
    <w:rsid w:val="00A63A98"/>
    <w:rsid w:val="00A6416F"/>
    <w:rsid w:val="00A670B1"/>
    <w:rsid w:val="00A67448"/>
    <w:rsid w:val="00A71411"/>
    <w:rsid w:val="00A71F8B"/>
    <w:rsid w:val="00A7241C"/>
    <w:rsid w:val="00A750D8"/>
    <w:rsid w:val="00A76515"/>
    <w:rsid w:val="00A76B79"/>
    <w:rsid w:val="00A9202A"/>
    <w:rsid w:val="00A92CF3"/>
    <w:rsid w:val="00A958C0"/>
    <w:rsid w:val="00A95DF8"/>
    <w:rsid w:val="00A96363"/>
    <w:rsid w:val="00A96C4F"/>
    <w:rsid w:val="00AA03BC"/>
    <w:rsid w:val="00AA3A40"/>
    <w:rsid w:val="00AB168D"/>
    <w:rsid w:val="00AB29FD"/>
    <w:rsid w:val="00AB3CBE"/>
    <w:rsid w:val="00AB40F8"/>
    <w:rsid w:val="00AB4D7F"/>
    <w:rsid w:val="00AC0804"/>
    <w:rsid w:val="00AC0C47"/>
    <w:rsid w:val="00AC26E8"/>
    <w:rsid w:val="00AD0051"/>
    <w:rsid w:val="00AD3130"/>
    <w:rsid w:val="00AD33E3"/>
    <w:rsid w:val="00AD3D09"/>
    <w:rsid w:val="00AD4194"/>
    <w:rsid w:val="00AD5662"/>
    <w:rsid w:val="00AE12EA"/>
    <w:rsid w:val="00AE13A2"/>
    <w:rsid w:val="00AE1F1F"/>
    <w:rsid w:val="00AE26B0"/>
    <w:rsid w:val="00AE2F72"/>
    <w:rsid w:val="00AE3C84"/>
    <w:rsid w:val="00AE7620"/>
    <w:rsid w:val="00AF00DD"/>
    <w:rsid w:val="00AF0E7E"/>
    <w:rsid w:val="00AF56AC"/>
    <w:rsid w:val="00AF7B8F"/>
    <w:rsid w:val="00B017C5"/>
    <w:rsid w:val="00B04380"/>
    <w:rsid w:val="00B048C5"/>
    <w:rsid w:val="00B05205"/>
    <w:rsid w:val="00B056A0"/>
    <w:rsid w:val="00B10007"/>
    <w:rsid w:val="00B115EA"/>
    <w:rsid w:val="00B116DE"/>
    <w:rsid w:val="00B20D6F"/>
    <w:rsid w:val="00B211B8"/>
    <w:rsid w:val="00B2165B"/>
    <w:rsid w:val="00B217D7"/>
    <w:rsid w:val="00B22207"/>
    <w:rsid w:val="00B228AE"/>
    <w:rsid w:val="00B2456F"/>
    <w:rsid w:val="00B25465"/>
    <w:rsid w:val="00B25535"/>
    <w:rsid w:val="00B256A7"/>
    <w:rsid w:val="00B25B96"/>
    <w:rsid w:val="00B2603F"/>
    <w:rsid w:val="00B26CE5"/>
    <w:rsid w:val="00B27544"/>
    <w:rsid w:val="00B30320"/>
    <w:rsid w:val="00B33DE6"/>
    <w:rsid w:val="00B3630E"/>
    <w:rsid w:val="00B366A6"/>
    <w:rsid w:val="00B43A70"/>
    <w:rsid w:val="00B44EAD"/>
    <w:rsid w:val="00B56B81"/>
    <w:rsid w:val="00B57B81"/>
    <w:rsid w:val="00B60B58"/>
    <w:rsid w:val="00B62818"/>
    <w:rsid w:val="00B64105"/>
    <w:rsid w:val="00B64ED6"/>
    <w:rsid w:val="00B65EED"/>
    <w:rsid w:val="00B6603E"/>
    <w:rsid w:val="00B70718"/>
    <w:rsid w:val="00B7080D"/>
    <w:rsid w:val="00B74820"/>
    <w:rsid w:val="00B754C4"/>
    <w:rsid w:val="00B75527"/>
    <w:rsid w:val="00B75879"/>
    <w:rsid w:val="00B76866"/>
    <w:rsid w:val="00B76D2C"/>
    <w:rsid w:val="00B80E5C"/>
    <w:rsid w:val="00B81053"/>
    <w:rsid w:val="00B8340D"/>
    <w:rsid w:val="00B837DD"/>
    <w:rsid w:val="00B84F4F"/>
    <w:rsid w:val="00B90FEE"/>
    <w:rsid w:val="00B93308"/>
    <w:rsid w:val="00B93466"/>
    <w:rsid w:val="00B947E8"/>
    <w:rsid w:val="00B95DD4"/>
    <w:rsid w:val="00B96B4A"/>
    <w:rsid w:val="00B97DA0"/>
    <w:rsid w:val="00BA0369"/>
    <w:rsid w:val="00BA0777"/>
    <w:rsid w:val="00BA22EA"/>
    <w:rsid w:val="00BA67C9"/>
    <w:rsid w:val="00BA67FE"/>
    <w:rsid w:val="00BB0042"/>
    <w:rsid w:val="00BB5183"/>
    <w:rsid w:val="00BB57D4"/>
    <w:rsid w:val="00BC6065"/>
    <w:rsid w:val="00BC6F6E"/>
    <w:rsid w:val="00BC7EE6"/>
    <w:rsid w:val="00BD0604"/>
    <w:rsid w:val="00BD0606"/>
    <w:rsid w:val="00BD084D"/>
    <w:rsid w:val="00BD2AE8"/>
    <w:rsid w:val="00BD35B4"/>
    <w:rsid w:val="00BD3AE3"/>
    <w:rsid w:val="00BE3881"/>
    <w:rsid w:val="00BE42A9"/>
    <w:rsid w:val="00BE5293"/>
    <w:rsid w:val="00BE579C"/>
    <w:rsid w:val="00BE642E"/>
    <w:rsid w:val="00BF0955"/>
    <w:rsid w:val="00BF0D47"/>
    <w:rsid w:val="00BF15AB"/>
    <w:rsid w:val="00BF1916"/>
    <w:rsid w:val="00BF4E61"/>
    <w:rsid w:val="00BF4F11"/>
    <w:rsid w:val="00C00421"/>
    <w:rsid w:val="00C01E52"/>
    <w:rsid w:val="00C035BC"/>
    <w:rsid w:val="00C042CB"/>
    <w:rsid w:val="00C049C3"/>
    <w:rsid w:val="00C04CF4"/>
    <w:rsid w:val="00C04DB5"/>
    <w:rsid w:val="00C06C9F"/>
    <w:rsid w:val="00C07237"/>
    <w:rsid w:val="00C07F7C"/>
    <w:rsid w:val="00C101A8"/>
    <w:rsid w:val="00C1130E"/>
    <w:rsid w:val="00C160C8"/>
    <w:rsid w:val="00C16AD4"/>
    <w:rsid w:val="00C17A21"/>
    <w:rsid w:val="00C17FD9"/>
    <w:rsid w:val="00C20DE5"/>
    <w:rsid w:val="00C22727"/>
    <w:rsid w:val="00C24018"/>
    <w:rsid w:val="00C306E4"/>
    <w:rsid w:val="00C31657"/>
    <w:rsid w:val="00C324CE"/>
    <w:rsid w:val="00C41E64"/>
    <w:rsid w:val="00C42262"/>
    <w:rsid w:val="00C4305C"/>
    <w:rsid w:val="00C43ADC"/>
    <w:rsid w:val="00C448AA"/>
    <w:rsid w:val="00C44A19"/>
    <w:rsid w:val="00C45D2E"/>
    <w:rsid w:val="00C52023"/>
    <w:rsid w:val="00C53367"/>
    <w:rsid w:val="00C5406E"/>
    <w:rsid w:val="00C544F5"/>
    <w:rsid w:val="00C56584"/>
    <w:rsid w:val="00C5785F"/>
    <w:rsid w:val="00C6104C"/>
    <w:rsid w:val="00C625D6"/>
    <w:rsid w:val="00C6406C"/>
    <w:rsid w:val="00C6511A"/>
    <w:rsid w:val="00C65B20"/>
    <w:rsid w:val="00C66B9E"/>
    <w:rsid w:val="00C66F11"/>
    <w:rsid w:val="00C67A5B"/>
    <w:rsid w:val="00C70897"/>
    <w:rsid w:val="00C7289E"/>
    <w:rsid w:val="00C734F0"/>
    <w:rsid w:val="00C74572"/>
    <w:rsid w:val="00C7780D"/>
    <w:rsid w:val="00C800AD"/>
    <w:rsid w:val="00C80F77"/>
    <w:rsid w:val="00C8118C"/>
    <w:rsid w:val="00C81559"/>
    <w:rsid w:val="00C87D7D"/>
    <w:rsid w:val="00C92E0E"/>
    <w:rsid w:val="00C96494"/>
    <w:rsid w:val="00CA2388"/>
    <w:rsid w:val="00CA3433"/>
    <w:rsid w:val="00CA3514"/>
    <w:rsid w:val="00CA4F52"/>
    <w:rsid w:val="00CB18ED"/>
    <w:rsid w:val="00CB2C0D"/>
    <w:rsid w:val="00CB7C93"/>
    <w:rsid w:val="00CC31BB"/>
    <w:rsid w:val="00CC4F54"/>
    <w:rsid w:val="00CC65BB"/>
    <w:rsid w:val="00CD0ABD"/>
    <w:rsid w:val="00CE0227"/>
    <w:rsid w:val="00CE2225"/>
    <w:rsid w:val="00CE3246"/>
    <w:rsid w:val="00CE3BF6"/>
    <w:rsid w:val="00CE6760"/>
    <w:rsid w:val="00CE6E7F"/>
    <w:rsid w:val="00CF1AFA"/>
    <w:rsid w:val="00CF1B6F"/>
    <w:rsid w:val="00CF2B5C"/>
    <w:rsid w:val="00CF77B0"/>
    <w:rsid w:val="00CF7EAD"/>
    <w:rsid w:val="00D01529"/>
    <w:rsid w:val="00D035C3"/>
    <w:rsid w:val="00D03B52"/>
    <w:rsid w:val="00D04A5F"/>
    <w:rsid w:val="00D058C4"/>
    <w:rsid w:val="00D05E9F"/>
    <w:rsid w:val="00D05EC2"/>
    <w:rsid w:val="00D07FA6"/>
    <w:rsid w:val="00D11840"/>
    <w:rsid w:val="00D12EB9"/>
    <w:rsid w:val="00D17025"/>
    <w:rsid w:val="00D20EF7"/>
    <w:rsid w:val="00D23A1F"/>
    <w:rsid w:val="00D24082"/>
    <w:rsid w:val="00D2743B"/>
    <w:rsid w:val="00D27986"/>
    <w:rsid w:val="00D313F3"/>
    <w:rsid w:val="00D330E6"/>
    <w:rsid w:val="00D3313D"/>
    <w:rsid w:val="00D34411"/>
    <w:rsid w:val="00D35827"/>
    <w:rsid w:val="00D37A5F"/>
    <w:rsid w:val="00D40237"/>
    <w:rsid w:val="00D41E46"/>
    <w:rsid w:val="00D41EE2"/>
    <w:rsid w:val="00D42B26"/>
    <w:rsid w:val="00D4549C"/>
    <w:rsid w:val="00D471BE"/>
    <w:rsid w:val="00D47B1A"/>
    <w:rsid w:val="00D506C9"/>
    <w:rsid w:val="00D508B2"/>
    <w:rsid w:val="00D55E55"/>
    <w:rsid w:val="00D56794"/>
    <w:rsid w:val="00D56B83"/>
    <w:rsid w:val="00D56F3C"/>
    <w:rsid w:val="00D57B10"/>
    <w:rsid w:val="00D60AA1"/>
    <w:rsid w:val="00D617D4"/>
    <w:rsid w:val="00D638C3"/>
    <w:rsid w:val="00D67BED"/>
    <w:rsid w:val="00D70198"/>
    <w:rsid w:val="00D72CDA"/>
    <w:rsid w:val="00D7470D"/>
    <w:rsid w:val="00D74957"/>
    <w:rsid w:val="00D75F04"/>
    <w:rsid w:val="00D77AFB"/>
    <w:rsid w:val="00D814A4"/>
    <w:rsid w:val="00D833E8"/>
    <w:rsid w:val="00D8587A"/>
    <w:rsid w:val="00D86103"/>
    <w:rsid w:val="00D90823"/>
    <w:rsid w:val="00D90EFA"/>
    <w:rsid w:val="00D9284A"/>
    <w:rsid w:val="00D92CBD"/>
    <w:rsid w:val="00D92F62"/>
    <w:rsid w:val="00D930EB"/>
    <w:rsid w:val="00D934BF"/>
    <w:rsid w:val="00D94FC8"/>
    <w:rsid w:val="00D96F8A"/>
    <w:rsid w:val="00D97CE2"/>
    <w:rsid w:val="00DA0489"/>
    <w:rsid w:val="00DA0498"/>
    <w:rsid w:val="00DA17C7"/>
    <w:rsid w:val="00DA2FC1"/>
    <w:rsid w:val="00DA6193"/>
    <w:rsid w:val="00DA64BD"/>
    <w:rsid w:val="00DB10C6"/>
    <w:rsid w:val="00DB3AA7"/>
    <w:rsid w:val="00DB4652"/>
    <w:rsid w:val="00DB4E5D"/>
    <w:rsid w:val="00DC0FC5"/>
    <w:rsid w:val="00DC12C5"/>
    <w:rsid w:val="00DC2D28"/>
    <w:rsid w:val="00DC2F92"/>
    <w:rsid w:val="00DC447C"/>
    <w:rsid w:val="00DC485B"/>
    <w:rsid w:val="00DC4AA4"/>
    <w:rsid w:val="00DC55C4"/>
    <w:rsid w:val="00DC600C"/>
    <w:rsid w:val="00DD11FE"/>
    <w:rsid w:val="00DD1857"/>
    <w:rsid w:val="00DD2B43"/>
    <w:rsid w:val="00DD2E7A"/>
    <w:rsid w:val="00DD6D97"/>
    <w:rsid w:val="00DE0D02"/>
    <w:rsid w:val="00DE118F"/>
    <w:rsid w:val="00DE3278"/>
    <w:rsid w:val="00DE59B5"/>
    <w:rsid w:val="00DE6356"/>
    <w:rsid w:val="00DE6EA9"/>
    <w:rsid w:val="00DE7CA1"/>
    <w:rsid w:val="00DF0972"/>
    <w:rsid w:val="00DF0A49"/>
    <w:rsid w:val="00DF23E4"/>
    <w:rsid w:val="00DF2E76"/>
    <w:rsid w:val="00DF5772"/>
    <w:rsid w:val="00DF64F7"/>
    <w:rsid w:val="00E0082D"/>
    <w:rsid w:val="00E00E2D"/>
    <w:rsid w:val="00E01054"/>
    <w:rsid w:val="00E044A5"/>
    <w:rsid w:val="00E07A3A"/>
    <w:rsid w:val="00E116A5"/>
    <w:rsid w:val="00E12F78"/>
    <w:rsid w:val="00E15D66"/>
    <w:rsid w:val="00E15F57"/>
    <w:rsid w:val="00E17B1F"/>
    <w:rsid w:val="00E210D1"/>
    <w:rsid w:val="00E21407"/>
    <w:rsid w:val="00E232F5"/>
    <w:rsid w:val="00E23ACB"/>
    <w:rsid w:val="00E24756"/>
    <w:rsid w:val="00E2566C"/>
    <w:rsid w:val="00E27E3A"/>
    <w:rsid w:val="00E32E7F"/>
    <w:rsid w:val="00E35010"/>
    <w:rsid w:val="00E370C6"/>
    <w:rsid w:val="00E375E8"/>
    <w:rsid w:val="00E41947"/>
    <w:rsid w:val="00E5098B"/>
    <w:rsid w:val="00E60DFC"/>
    <w:rsid w:val="00E62C0C"/>
    <w:rsid w:val="00E64098"/>
    <w:rsid w:val="00E65648"/>
    <w:rsid w:val="00E66359"/>
    <w:rsid w:val="00E709E6"/>
    <w:rsid w:val="00E7140B"/>
    <w:rsid w:val="00E7326B"/>
    <w:rsid w:val="00E739DA"/>
    <w:rsid w:val="00E7426B"/>
    <w:rsid w:val="00E75017"/>
    <w:rsid w:val="00E7572B"/>
    <w:rsid w:val="00E80728"/>
    <w:rsid w:val="00E81F71"/>
    <w:rsid w:val="00E833A0"/>
    <w:rsid w:val="00E84C6F"/>
    <w:rsid w:val="00E85691"/>
    <w:rsid w:val="00E96161"/>
    <w:rsid w:val="00E96FFA"/>
    <w:rsid w:val="00EA01FC"/>
    <w:rsid w:val="00EA039B"/>
    <w:rsid w:val="00EA3496"/>
    <w:rsid w:val="00EA3E04"/>
    <w:rsid w:val="00EA6996"/>
    <w:rsid w:val="00EA6B11"/>
    <w:rsid w:val="00EB317A"/>
    <w:rsid w:val="00EB4354"/>
    <w:rsid w:val="00EB6108"/>
    <w:rsid w:val="00EB66D0"/>
    <w:rsid w:val="00EC1313"/>
    <w:rsid w:val="00EC4C60"/>
    <w:rsid w:val="00ED049D"/>
    <w:rsid w:val="00ED20F1"/>
    <w:rsid w:val="00ED2C73"/>
    <w:rsid w:val="00ED37EB"/>
    <w:rsid w:val="00ED5164"/>
    <w:rsid w:val="00EE07A3"/>
    <w:rsid w:val="00EE191D"/>
    <w:rsid w:val="00EE2CD5"/>
    <w:rsid w:val="00EE5796"/>
    <w:rsid w:val="00EE7910"/>
    <w:rsid w:val="00EF020A"/>
    <w:rsid w:val="00EF0EBE"/>
    <w:rsid w:val="00EF2C39"/>
    <w:rsid w:val="00EF345C"/>
    <w:rsid w:val="00EF5802"/>
    <w:rsid w:val="00EF622F"/>
    <w:rsid w:val="00F03472"/>
    <w:rsid w:val="00F042EF"/>
    <w:rsid w:val="00F07905"/>
    <w:rsid w:val="00F13A9E"/>
    <w:rsid w:val="00F13D3B"/>
    <w:rsid w:val="00F16377"/>
    <w:rsid w:val="00F166BB"/>
    <w:rsid w:val="00F17273"/>
    <w:rsid w:val="00F20029"/>
    <w:rsid w:val="00F20E1B"/>
    <w:rsid w:val="00F21E51"/>
    <w:rsid w:val="00F24F94"/>
    <w:rsid w:val="00F2742A"/>
    <w:rsid w:val="00F319AA"/>
    <w:rsid w:val="00F31A34"/>
    <w:rsid w:val="00F32ABB"/>
    <w:rsid w:val="00F35A90"/>
    <w:rsid w:val="00F35AE8"/>
    <w:rsid w:val="00F37EC8"/>
    <w:rsid w:val="00F41CA9"/>
    <w:rsid w:val="00F444C5"/>
    <w:rsid w:val="00F4784C"/>
    <w:rsid w:val="00F47D5C"/>
    <w:rsid w:val="00F51972"/>
    <w:rsid w:val="00F53825"/>
    <w:rsid w:val="00F5390C"/>
    <w:rsid w:val="00F55464"/>
    <w:rsid w:val="00F57138"/>
    <w:rsid w:val="00F60BF0"/>
    <w:rsid w:val="00F61959"/>
    <w:rsid w:val="00F662A4"/>
    <w:rsid w:val="00F66D89"/>
    <w:rsid w:val="00F71171"/>
    <w:rsid w:val="00F722F1"/>
    <w:rsid w:val="00F77624"/>
    <w:rsid w:val="00F82A0A"/>
    <w:rsid w:val="00F8445C"/>
    <w:rsid w:val="00F8524A"/>
    <w:rsid w:val="00F906D7"/>
    <w:rsid w:val="00F91E72"/>
    <w:rsid w:val="00F92D1C"/>
    <w:rsid w:val="00F95C8F"/>
    <w:rsid w:val="00F95E19"/>
    <w:rsid w:val="00F96464"/>
    <w:rsid w:val="00FA03FD"/>
    <w:rsid w:val="00FA0E10"/>
    <w:rsid w:val="00FA1B14"/>
    <w:rsid w:val="00FA4ABF"/>
    <w:rsid w:val="00FA4E69"/>
    <w:rsid w:val="00FA516F"/>
    <w:rsid w:val="00FA6889"/>
    <w:rsid w:val="00FA6E49"/>
    <w:rsid w:val="00FA6EAE"/>
    <w:rsid w:val="00FA7D8E"/>
    <w:rsid w:val="00FB0B77"/>
    <w:rsid w:val="00FB0D55"/>
    <w:rsid w:val="00FB1C89"/>
    <w:rsid w:val="00FB4181"/>
    <w:rsid w:val="00FB4F46"/>
    <w:rsid w:val="00FB642D"/>
    <w:rsid w:val="00FB71D6"/>
    <w:rsid w:val="00FC39A3"/>
    <w:rsid w:val="00FC42EF"/>
    <w:rsid w:val="00FC4C2D"/>
    <w:rsid w:val="00FD1E5E"/>
    <w:rsid w:val="00FD2E2B"/>
    <w:rsid w:val="00FD4DE6"/>
    <w:rsid w:val="00FD5442"/>
    <w:rsid w:val="00FE1763"/>
    <w:rsid w:val="00FE1E3F"/>
    <w:rsid w:val="00FE7518"/>
    <w:rsid w:val="00FF1BAF"/>
    <w:rsid w:val="00FF1D14"/>
    <w:rsid w:val="00FF24AD"/>
    <w:rsid w:val="00FF56AB"/>
    <w:rsid w:val="00FF656D"/>
    <w:rsid w:val="00FF6B8F"/>
    <w:rsid w:val="00FF777A"/>
    <w:rsid w:val="00FF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548D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w:hAnsi="Times" w:cs="Times"/>
      <w:b/>
      <w:bCs/>
      <w:sz w:val="24"/>
      <w:szCs w:val="24"/>
    </w:rPr>
  </w:style>
  <w:style w:type="paragraph" w:styleId="Heading1">
    <w:name w:val="heading 1"/>
    <w:basedOn w:val="Normal"/>
    <w:next w:val="Normal"/>
    <w:link w:val="Heading1Char"/>
    <w:uiPriority w:val="99"/>
    <w:qFormat/>
    <w:pPr>
      <w:keepNext/>
      <w:tabs>
        <w:tab w:val="left" w:pos="1800"/>
      </w:tabs>
      <w:ind w:left="1800" w:hanging="1800"/>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65CC"/>
    <w:rPr>
      <w:rFonts w:ascii="Cambria" w:eastAsia="Times New Roman" w:hAnsi="Cambria" w:cs="Times New Roman"/>
      <w:b/>
      <w:bCs/>
      <w:kern w:val="32"/>
      <w:sz w:val="32"/>
      <w:szCs w:val="32"/>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rsid w:val="007365CC"/>
    <w:rPr>
      <w:rFonts w:ascii="Times" w:hAnsi="Times" w:cs="Times"/>
      <w:b/>
      <w:bCs/>
      <w:sz w:val="24"/>
      <w:szCs w:val="24"/>
    </w:rPr>
  </w:style>
  <w:style w:type="paragraph" w:styleId="BodyText">
    <w:name w:val="Body Text"/>
    <w:basedOn w:val="Normal"/>
    <w:link w:val="BodyTextChar"/>
    <w:uiPriority w:val="99"/>
    <w:pPr>
      <w:spacing w:line="300" w:lineRule="auto"/>
      <w:jc w:val="both"/>
    </w:pPr>
    <w:rPr>
      <w:rFonts w:ascii="Times New Roman" w:hAnsi="Times New Roman" w:cs="Times New Roman"/>
      <w:b w:val="0"/>
      <w:bCs w:val="0"/>
    </w:rPr>
  </w:style>
  <w:style w:type="character" w:customStyle="1" w:styleId="BodyTextChar">
    <w:name w:val="Body Text Char"/>
    <w:basedOn w:val="DefaultParagraphFont"/>
    <w:link w:val="BodyText"/>
    <w:uiPriority w:val="99"/>
    <w:semiHidden/>
    <w:rsid w:val="007365CC"/>
    <w:rPr>
      <w:rFonts w:ascii="Times" w:hAnsi="Times" w:cs="Times"/>
      <w:b/>
      <w:bCs/>
      <w:sz w:val="24"/>
      <w:szCs w:val="24"/>
    </w:rPr>
  </w:style>
  <w:style w:type="paragraph" w:styleId="Header">
    <w:name w:val="header"/>
    <w:basedOn w:val="Normal"/>
    <w:link w:val="HeaderChar"/>
    <w:uiPriority w:val="99"/>
    <w:pPr>
      <w:tabs>
        <w:tab w:val="center" w:pos="4320"/>
        <w:tab w:val="right" w:pos="8640"/>
      </w:tabs>
    </w:pPr>
    <w:rPr>
      <w:rFonts w:ascii="Times New Roman" w:hAnsi="Times New Roman" w:cs="Times New Roman"/>
      <w:b w:val="0"/>
      <w:bCs w:val="0"/>
    </w:rPr>
  </w:style>
  <w:style w:type="character" w:customStyle="1" w:styleId="HeaderChar">
    <w:name w:val="Header Char"/>
    <w:basedOn w:val="DefaultParagraphFont"/>
    <w:link w:val="Header"/>
    <w:uiPriority w:val="99"/>
    <w:semiHidden/>
    <w:rsid w:val="007365CC"/>
    <w:rPr>
      <w:rFonts w:ascii="Times" w:hAnsi="Times" w:cs="Times"/>
      <w:b/>
      <w:bCs/>
      <w:sz w:val="24"/>
      <w:szCs w:val="24"/>
    </w:rPr>
  </w:style>
  <w:style w:type="character" w:styleId="PageNumber">
    <w:name w:val="page number"/>
    <w:basedOn w:val="DefaultParagraphFont"/>
    <w:uiPriority w:val="99"/>
  </w:style>
  <w:style w:type="paragraph" w:styleId="BalloonText">
    <w:name w:val="Balloon Text"/>
    <w:basedOn w:val="Normal"/>
    <w:link w:val="BalloonTextChar"/>
    <w:uiPriority w:val="99"/>
    <w:semiHidden/>
    <w:rsid w:val="00463E5F"/>
    <w:rPr>
      <w:rFonts w:ascii="Tahoma" w:hAnsi="Tahoma" w:cs="Tahoma"/>
      <w:sz w:val="16"/>
      <w:szCs w:val="16"/>
    </w:rPr>
  </w:style>
  <w:style w:type="character" w:customStyle="1" w:styleId="BalloonTextChar">
    <w:name w:val="Balloon Text Char"/>
    <w:basedOn w:val="DefaultParagraphFont"/>
    <w:link w:val="BalloonText"/>
    <w:uiPriority w:val="99"/>
    <w:semiHidden/>
    <w:rsid w:val="007365CC"/>
    <w:rPr>
      <w:b/>
      <w:bCs/>
      <w:sz w:val="0"/>
      <w:szCs w:val="0"/>
    </w:rPr>
  </w:style>
  <w:style w:type="character" w:styleId="Hyperlink">
    <w:name w:val="Hyperlink"/>
    <w:basedOn w:val="DefaultParagraphFont"/>
    <w:uiPriority w:val="99"/>
    <w:unhideWhenUsed/>
    <w:rsid w:val="007F29FD"/>
    <w:rPr>
      <w:color w:val="0000FF" w:themeColor="hyperlink"/>
      <w:u w:val="single"/>
    </w:rPr>
  </w:style>
  <w:style w:type="character" w:customStyle="1" w:styleId="UnresolvedMention1">
    <w:name w:val="Unresolved Mention1"/>
    <w:basedOn w:val="DefaultParagraphFont"/>
    <w:uiPriority w:val="99"/>
    <w:semiHidden/>
    <w:unhideWhenUsed/>
    <w:rsid w:val="007F29FD"/>
    <w:rPr>
      <w:color w:val="605E5C"/>
      <w:shd w:val="clear" w:color="auto" w:fill="E1DFDD"/>
    </w:rPr>
  </w:style>
  <w:style w:type="character" w:customStyle="1" w:styleId="lim">
    <w:name w:val="lim"/>
    <w:basedOn w:val="DefaultParagraphFont"/>
    <w:rsid w:val="00FC3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80775">
      <w:bodyDiv w:val="1"/>
      <w:marLeft w:val="0"/>
      <w:marRight w:val="0"/>
      <w:marTop w:val="0"/>
      <w:marBottom w:val="0"/>
      <w:divBdr>
        <w:top w:val="none" w:sz="0" w:space="0" w:color="auto"/>
        <w:left w:val="none" w:sz="0" w:space="0" w:color="auto"/>
        <w:bottom w:val="none" w:sz="0" w:space="0" w:color="auto"/>
        <w:right w:val="none" w:sz="0" w:space="0" w:color="auto"/>
      </w:divBdr>
    </w:div>
    <w:div w:id="552471239">
      <w:bodyDiv w:val="1"/>
      <w:marLeft w:val="0"/>
      <w:marRight w:val="0"/>
      <w:marTop w:val="0"/>
      <w:marBottom w:val="0"/>
      <w:divBdr>
        <w:top w:val="none" w:sz="0" w:space="0" w:color="auto"/>
        <w:left w:val="none" w:sz="0" w:space="0" w:color="auto"/>
        <w:bottom w:val="none" w:sz="0" w:space="0" w:color="auto"/>
        <w:right w:val="none" w:sz="0" w:space="0" w:color="auto"/>
      </w:divBdr>
    </w:div>
    <w:div w:id="588005251">
      <w:bodyDiv w:val="1"/>
      <w:marLeft w:val="0"/>
      <w:marRight w:val="0"/>
      <w:marTop w:val="0"/>
      <w:marBottom w:val="0"/>
      <w:divBdr>
        <w:top w:val="none" w:sz="0" w:space="0" w:color="auto"/>
        <w:left w:val="none" w:sz="0" w:space="0" w:color="auto"/>
        <w:bottom w:val="none" w:sz="0" w:space="0" w:color="auto"/>
        <w:right w:val="none" w:sz="0" w:space="0" w:color="auto"/>
      </w:divBdr>
    </w:div>
    <w:div w:id="651448698">
      <w:bodyDiv w:val="1"/>
      <w:marLeft w:val="0"/>
      <w:marRight w:val="0"/>
      <w:marTop w:val="0"/>
      <w:marBottom w:val="0"/>
      <w:divBdr>
        <w:top w:val="none" w:sz="0" w:space="0" w:color="auto"/>
        <w:left w:val="none" w:sz="0" w:space="0" w:color="auto"/>
        <w:bottom w:val="none" w:sz="0" w:space="0" w:color="auto"/>
        <w:right w:val="none" w:sz="0" w:space="0" w:color="auto"/>
      </w:divBdr>
    </w:div>
    <w:div w:id="1190948296">
      <w:bodyDiv w:val="1"/>
      <w:marLeft w:val="0"/>
      <w:marRight w:val="0"/>
      <w:marTop w:val="0"/>
      <w:marBottom w:val="0"/>
      <w:divBdr>
        <w:top w:val="none" w:sz="0" w:space="0" w:color="auto"/>
        <w:left w:val="none" w:sz="0" w:space="0" w:color="auto"/>
        <w:bottom w:val="none" w:sz="0" w:space="0" w:color="auto"/>
        <w:right w:val="none" w:sz="0" w:space="0" w:color="auto"/>
      </w:divBdr>
    </w:div>
    <w:div w:id="1419524480">
      <w:bodyDiv w:val="1"/>
      <w:marLeft w:val="0"/>
      <w:marRight w:val="0"/>
      <w:marTop w:val="0"/>
      <w:marBottom w:val="0"/>
      <w:divBdr>
        <w:top w:val="none" w:sz="0" w:space="0" w:color="auto"/>
        <w:left w:val="none" w:sz="0" w:space="0" w:color="auto"/>
        <w:bottom w:val="none" w:sz="0" w:space="0" w:color="auto"/>
        <w:right w:val="none" w:sz="0" w:space="0" w:color="auto"/>
      </w:divBdr>
    </w:div>
    <w:div w:id="1845247266">
      <w:bodyDiv w:val="1"/>
      <w:marLeft w:val="0"/>
      <w:marRight w:val="0"/>
      <w:marTop w:val="0"/>
      <w:marBottom w:val="0"/>
      <w:divBdr>
        <w:top w:val="none" w:sz="0" w:space="0" w:color="auto"/>
        <w:left w:val="none" w:sz="0" w:space="0" w:color="auto"/>
        <w:bottom w:val="none" w:sz="0" w:space="0" w:color="auto"/>
        <w:right w:val="none" w:sz="0" w:space="0" w:color="auto"/>
      </w:divBdr>
    </w:div>
    <w:div w:id="1914582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2F348-9314-4B5E-9A01-81E29C14A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5113</Words>
  <Characters>70721</Characters>
  <Application>Microsoft Office Word</Application>
  <DocSecurity>0</DocSecurity>
  <Lines>589</Lines>
  <Paragraphs>171</Paragraphs>
  <ScaleCrop>false</ScaleCrop>
  <HeadingPairs>
    <vt:vector size="2" baseType="variant">
      <vt:variant>
        <vt:lpstr>Title</vt:lpstr>
      </vt:variant>
      <vt:variant>
        <vt:i4>1</vt:i4>
      </vt:variant>
    </vt:vector>
  </HeadingPairs>
  <TitlesOfParts>
    <vt:vector size="1" baseType="lpstr">
      <vt:lpstr>END</vt:lpstr>
    </vt:vector>
  </TitlesOfParts>
  <Manager/>
  <Company/>
  <LinksUpToDate>false</LinksUpToDate>
  <CharactersWithSpaces>8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dc:title>
  <dc:creator/>
  <cp:lastModifiedBy/>
  <cp:revision>1</cp:revision>
  <dcterms:created xsi:type="dcterms:W3CDTF">2020-03-31T17:49:00Z</dcterms:created>
  <dcterms:modified xsi:type="dcterms:W3CDTF">2020-03-31T17:49:00Z</dcterms:modified>
</cp:coreProperties>
</file>